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71C1D4E9" w14:textId="77777777" w:rsidR="006446BC" w:rsidRPr="00930459" w:rsidRDefault="006446BC" w:rsidP="00332DCB">
      <w:pPr>
        <w:spacing w:after="0"/>
        <w:ind w:firstLine="709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  <w:bookmarkStart w:id="0" w:name="_Hlk103157369"/>
      <w:bookmarkStart w:id="1" w:name="_Hlk128150469"/>
      <w:bookmarkEnd w:id="0"/>
    </w:p>
    <w:p w14:paraId="2EAC7FCF" w14:textId="3201C9A1" w:rsidR="00982B68" w:rsidRPr="00930459" w:rsidRDefault="00332DCB" w:rsidP="00332DCB">
      <w:pPr>
        <w:ind w:left="-284" w:firstLine="568"/>
        <w:jc w:val="center"/>
        <w:rPr>
          <w:rFonts w:ascii="Sofia Pro Light" w:hAnsi="Sofia Pro Light" w:cstheme="majorHAnsi"/>
          <w:b/>
          <w:bCs/>
          <w:sz w:val="32"/>
          <w:szCs w:val="32"/>
          <w:lang w:val="en-US"/>
        </w:rPr>
      </w:pPr>
      <w:r w:rsidRPr="00930459">
        <w:rPr>
          <w:noProof/>
          <w:lang w:val="en-US"/>
        </w:rPr>
        <mc:AlternateContent>
          <mc:Choice Requires="wps">
            <w:drawing>
              <wp:anchor distT="4294967291" distB="4294967291" distL="114300" distR="114300" simplePos="0" relativeHeight="251658241" behindDoc="0" locked="0" layoutInCell="1" allowOverlap="1" wp14:anchorId="678EA07D" wp14:editId="5573D9DA">
                <wp:simplePos x="0" y="0"/>
                <wp:positionH relativeFrom="column">
                  <wp:posOffset>3745010</wp:posOffset>
                </wp:positionH>
                <wp:positionV relativeFrom="paragraph">
                  <wp:posOffset>139700</wp:posOffset>
                </wp:positionV>
                <wp:extent cx="2232025" cy="0"/>
                <wp:effectExtent l="0" t="0" r="0" b="0"/>
                <wp:wrapNone/>
                <wp:docPr id="1002856705" name="Conector re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232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B4196A" id="Conector reto 13" o:spid="_x0000_s1026" style="position:absolute;z-index:251658241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page" from="294.9pt,11pt" to="470.6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Pr="00930459">
        <w:rPr>
          <w:noProof/>
          <w:lang w:val="en-US"/>
        </w:rPr>
        <mc:AlternateContent>
          <mc:Choice Requires="wps">
            <w:drawing>
              <wp:anchor distT="4294967291" distB="4294967291" distL="114300" distR="114300" simplePos="0" relativeHeight="251658242" behindDoc="0" locked="0" layoutInCell="1" allowOverlap="1" wp14:anchorId="7F650961" wp14:editId="41F60E1C">
                <wp:simplePos x="0" y="0"/>
                <wp:positionH relativeFrom="column">
                  <wp:posOffset>-160103</wp:posOffset>
                </wp:positionH>
                <wp:positionV relativeFrom="paragraph">
                  <wp:posOffset>140970</wp:posOffset>
                </wp:positionV>
                <wp:extent cx="2195830" cy="0"/>
                <wp:effectExtent l="0" t="0" r="0" b="0"/>
                <wp:wrapNone/>
                <wp:docPr id="1875792867" name="Conector re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21958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29AF62" id="Conector reto 12" o:spid="_x0000_s1026" style="position:absolute;flip:y;z-index:25165824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margin" from="-12.6pt,11.1pt" to="160.3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982B68" w:rsidRPr="00930459">
        <w:rPr>
          <w:rFonts w:ascii="Sofia Pro Light" w:hAnsi="Sofia Pro Light" w:cstheme="majorHAnsi"/>
          <w:b/>
          <w:bCs/>
          <w:sz w:val="32"/>
          <w:szCs w:val="32"/>
          <w:lang w:val="en-US"/>
        </w:rPr>
        <w:t>Change</w:t>
      </w:r>
      <w:r w:rsidR="00161CC0" w:rsidRPr="00930459">
        <w:rPr>
          <w:rFonts w:ascii="Sofia Pro Light" w:hAnsi="Sofia Pro Light" w:cstheme="majorHAnsi"/>
          <w:b/>
          <w:bCs/>
          <w:sz w:val="32"/>
          <w:szCs w:val="32"/>
          <w:lang w:val="en-US"/>
        </w:rPr>
        <w:t>l</w:t>
      </w:r>
      <w:r w:rsidR="00982B68" w:rsidRPr="00930459">
        <w:rPr>
          <w:rFonts w:ascii="Sofia Pro Light" w:hAnsi="Sofia Pro Light" w:cstheme="majorHAnsi"/>
          <w:b/>
          <w:bCs/>
          <w:sz w:val="32"/>
          <w:szCs w:val="32"/>
          <w:lang w:val="en-US"/>
        </w:rPr>
        <w:t>og</w:t>
      </w:r>
    </w:p>
    <w:p w14:paraId="71202BEF" w14:textId="7A425AF8" w:rsidR="00F00289" w:rsidRPr="00930459" w:rsidRDefault="00F00289" w:rsidP="00332DCB">
      <w:pPr>
        <w:spacing w:after="0"/>
        <w:ind w:left="-284" w:firstLine="568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0F4FDBB5" w14:textId="77777777" w:rsidR="0077656C" w:rsidRPr="00930459" w:rsidRDefault="0077656C" w:rsidP="00332DCB">
      <w:pPr>
        <w:ind w:left="-284" w:firstLine="568"/>
        <w:jc w:val="center"/>
        <w:rPr>
          <w:rFonts w:ascii="Sofia Pro Light" w:hAnsi="Sofia Pro Light" w:cstheme="majorHAnsi"/>
          <w:b/>
          <w:bCs/>
          <w:sz w:val="28"/>
          <w:szCs w:val="28"/>
          <w:lang w:val="en-US"/>
        </w:rPr>
      </w:pPr>
      <w:r w:rsidRPr="00930459">
        <w:rPr>
          <w:rFonts w:ascii="Sofia Pro Light" w:hAnsi="Sofia Pro Light" w:cstheme="majorHAnsi"/>
          <w:b/>
          <w:bCs/>
          <w:sz w:val="28"/>
          <w:szCs w:val="28"/>
          <w:lang w:val="en-US"/>
        </w:rPr>
        <w:t>SGPA3</w:t>
      </w:r>
    </w:p>
    <w:p w14:paraId="05AC74F7" w14:textId="4286B672" w:rsidR="0077656C" w:rsidRPr="00930459" w:rsidRDefault="00922CF0" w:rsidP="00332DCB">
      <w:pPr>
        <w:ind w:left="-284" w:firstLine="568"/>
        <w:jc w:val="center"/>
        <w:rPr>
          <w:rFonts w:ascii="Sofia Pro Light" w:hAnsi="Sofia Pro Light" w:cstheme="majorHAnsi"/>
          <w:b/>
          <w:bCs/>
          <w:sz w:val="28"/>
          <w:szCs w:val="28"/>
          <w:lang w:val="en-US"/>
        </w:rPr>
      </w:pPr>
      <w:r w:rsidRPr="00922CF0">
        <w:rPr>
          <w:rFonts w:ascii="Sofia Pro Light" w:hAnsi="Sofia Pro Light" w:cstheme="majorHAnsi"/>
          <w:b/>
          <w:bCs/>
          <w:sz w:val="28"/>
          <w:szCs w:val="28"/>
          <w:lang w:val="en-US"/>
        </w:rPr>
        <w:t>Automated Process Management System</w:t>
      </w:r>
    </w:p>
    <w:p w14:paraId="3F6DF53C" w14:textId="7865E79E" w:rsidR="00F00289" w:rsidRPr="00930459" w:rsidRDefault="00F00289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1E82DE31" w14:textId="77777777" w:rsidR="00F00289" w:rsidRPr="00930459" w:rsidRDefault="00F00289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64F8BC0A" w14:textId="1520A262" w:rsidR="00423E9B" w:rsidRPr="00930459" w:rsidRDefault="00EA4D68" w:rsidP="00332DCB">
      <w:pPr>
        <w:tabs>
          <w:tab w:val="left" w:pos="3536"/>
        </w:tabs>
        <w:ind w:firstLine="1134"/>
        <w:jc w:val="center"/>
        <w:rPr>
          <w:lang w:val="en-US"/>
        </w:rPr>
      </w:pPr>
      <w:r w:rsidRPr="00930459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49D16AAC" wp14:editId="2A2629DC">
                <wp:simplePos x="0" y="0"/>
                <wp:positionH relativeFrom="margin">
                  <wp:align>center</wp:align>
                </wp:positionH>
                <wp:positionV relativeFrom="paragraph">
                  <wp:posOffset>236855</wp:posOffset>
                </wp:positionV>
                <wp:extent cx="5436235" cy="3636010"/>
                <wp:effectExtent l="0" t="0" r="0" b="0"/>
                <wp:wrapNone/>
                <wp:docPr id="920310322" name="Agrupa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436235" cy="3636010"/>
                          <a:chOff x="0" y="0"/>
                          <a:chExt cx="5686500" cy="3765765"/>
                        </a:xfrm>
                      </wpg:grpSpPr>
                      <wpg:grpSp>
                        <wpg:cNvPr id="946113346" name="Agrupar 14"/>
                        <wpg:cNvGrpSpPr/>
                        <wpg:grpSpPr>
                          <a:xfrm>
                            <a:off x="0" y="0"/>
                            <a:ext cx="5292000" cy="3384000"/>
                            <a:chOff x="0" y="0"/>
                            <a:chExt cx="5340350" cy="3435350"/>
                          </a:xfrm>
                        </wpg:grpSpPr>
                        <pic:pic xmlns:pic="http://schemas.openxmlformats.org/drawingml/2006/picture">
                          <pic:nvPicPr>
                            <pic:cNvPr id="130734522" name="Picture 2" descr="Uma imagem contendo Interface gráfica do usuário&#10;&#10;Descrição gerada automaticament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340350" cy="34353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82410940" name="Imagem 20" descr="Mapa&#10;&#10;Descrição gerada automaticament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93835" y="148446"/>
                              <a:ext cx="3393440" cy="242379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</wpg:grpSp>
                      <wpg:grpSp>
                        <wpg:cNvPr id="11011901" name="Agrupar 21"/>
                        <wpg:cNvGrpSpPr/>
                        <wpg:grpSpPr>
                          <a:xfrm>
                            <a:off x="3238500" y="2124075"/>
                            <a:ext cx="2448000" cy="1641690"/>
                            <a:chOff x="0" y="3"/>
                            <a:chExt cx="2448000" cy="1641690"/>
                          </a:xfrm>
                        </wpg:grpSpPr>
                        <pic:pic xmlns:pic="http://schemas.openxmlformats.org/drawingml/2006/picture">
                          <pic:nvPicPr>
                            <pic:cNvPr id="288648628" name="Imagem 22" descr="A screenshot of a video gam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3"/>
                              <a:ext cx="2448000" cy="164169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68066617" name="Imagem 23" descr="Interface gráfica do usuário&#10;&#10;Descrição gerada automaticamente com confiança média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5365" y="62183"/>
                              <a:ext cx="2304000" cy="151247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C9FE5E" id="Agrupar 11" o:spid="_x0000_s1026" style="position:absolute;margin-left:0;margin-top:18.65pt;width:428.05pt;height:286.3pt;z-index:251658243;mso-position-horizontal:center;mso-position-horizontal-relative:margin;mso-width-relative:margin;mso-height-relative:margin" coordsize="56865,376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">
                <v:group id="Agrupar 14" o:spid="_x0000_s1027" style="position:absolute;width:52920;height:33840" coordsize="53403,34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">
                  <v:shape id="Picture 2" o:spid="_x0000_s1028" type="#_x0000_t75" alt="Uma imagem contendo Interface gráfica do usuário&#10;&#10;Descrição gerada automaticamente" style="position:absolute;width:53403;height:34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">
                    <v:imagedata r:id="rId15" o:title="Uma imagem contendo Interface gráfica do usuário&#10;&#10;Descrição gerada automaticamente"/>
                  </v:shape>
                  <v:shape id="Imagem 20" o:spid="_x0000_s1029" type="#_x0000_t75" alt="Mapa&#10;&#10;Descrição gerada automaticamente" style="position:absolute;left:9938;top:1484;width:33934;height:24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" stroked="t" strokecolor="black [3213]">
                    <v:imagedata r:id="rId16" o:title="Mapa&#10;&#10;Descrição gerada automaticamente"/>
                    <v:path arrowok="t"/>
                  </v:shape>
                </v:group>
                <v:group id="Agrupar 21" o:spid="_x0000_s1030" style="position:absolute;left:32385;top:21240;width:24480;height:16417" coordorigin="" coordsize="24480,16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">
                  <v:shape id="Imagem 22" o:spid="_x0000_s1031" type="#_x0000_t75" alt="A screenshot of a video game&#10;&#10;Description automatically generated with low confidence" style="position:absolute;width:24480;height:16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">
                    <v:imagedata r:id="rId17" o:title="A screenshot of a video game&#10;&#10;Description automatically generated with low confidence"/>
                  </v:shape>
                  <v:shape id="Imagem 23" o:spid="_x0000_s1032" type="#_x0000_t75" alt="Interface gráfica do usuário&#10;&#10;Descrição gerada automaticamente com confiança média" style="position:absolute;left:853;top:621;width:23040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" stroked="t" strokecolor="black [3213]">
                    <v:imagedata r:id="rId18" o:title="Interface gráfica do usuário&#10;&#10;Descrição gerada automaticamente com confiança média"/>
                    <v:path arrowok="t"/>
                  </v:shape>
                </v:group>
                <w10:wrap anchorx="margin"/>
              </v:group>
            </w:pict>
          </mc:Fallback>
        </mc:AlternateContent>
      </w:r>
    </w:p>
    <w:p w14:paraId="3552C0AC" w14:textId="651E3451" w:rsidR="00423E9B" w:rsidRPr="00930459" w:rsidRDefault="00423E9B" w:rsidP="00332DCB">
      <w:pPr>
        <w:tabs>
          <w:tab w:val="left" w:pos="3536"/>
        </w:tabs>
        <w:ind w:firstLine="1134"/>
        <w:jc w:val="center"/>
        <w:rPr>
          <w:lang w:val="en-US"/>
        </w:rPr>
      </w:pPr>
    </w:p>
    <w:p w14:paraId="4221E9A3" w14:textId="64DA498C" w:rsidR="0077656C" w:rsidRPr="00930459" w:rsidRDefault="0077656C" w:rsidP="00332DCB">
      <w:pPr>
        <w:spacing w:after="0"/>
        <w:ind w:firstLine="1134"/>
        <w:jc w:val="center"/>
        <w:rPr>
          <w:rFonts w:ascii="Arial" w:hAnsi="Arial" w:cs="Arial"/>
          <w:noProof/>
          <w:sz w:val="24"/>
          <w:szCs w:val="24"/>
          <w:lang w:val="en-US" w:eastAsia="pt-BR"/>
        </w:rPr>
      </w:pPr>
    </w:p>
    <w:p w14:paraId="45DEE6D3" w14:textId="4B8D1F10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7AB16667" w14:textId="3906512B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12BE2334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326F4828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371507FA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72093EED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4D693CF1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0080E237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38127319" w14:textId="77777777" w:rsidR="00423E9B" w:rsidRPr="00930459" w:rsidRDefault="00423E9B" w:rsidP="00332DCB">
      <w:pPr>
        <w:spacing w:after="0"/>
        <w:ind w:firstLine="1134"/>
        <w:jc w:val="center"/>
        <w:rPr>
          <w:rFonts w:ascii="Sofia Pro Light" w:hAnsi="Sofia Pro Light"/>
          <w:b/>
          <w:bCs/>
          <w:sz w:val="32"/>
          <w:szCs w:val="32"/>
          <w:lang w:val="en-US"/>
        </w:rPr>
      </w:pPr>
    </w:p>
    <w:p w14:paraId="10A09945" w14:textId="4264B6E3" w:rsidR="0077656C" w:rsidRPr="00930459" w:rsidRDefault="0077656C" w:rsidP="00332DCB">
      <w:pPr>
        <w:spacing w:after="0"/>
        <w:ind w:firstLine="1134"/>
        <w:jc w:val="center"/>
        <w:rPr>
          <w:rFonts w:ascii="Sofia Pro Light" w:hAnsi="Sofia Pro Light"/>
          <w:sz w:val="24"/>
          <w:szCs w:val="24"/>
          <w:lang w:val="en-US"/>
        </w:rPr>
      </w:pPr>
    </w:p>
    <w:p w14:paraId="23824F40" w14:textId="77777777" w:rsidR="0077656C" w:rsidRPr="00930459" w:rsidRDefault="0077656C" w:rsidP="00332DCB">
      <w:pPr>
        <w:spacing w:after="0"/>
        <w:ind w:firstLine="1134"/>
        <w:jc w:val="center"/>
        <w:rPr>
          <w:rFonts w:ascii="Sofia Pro Light" w:hAnsi="Sofia Pro Light"/>
          <w:sz w:val="24"/>
          <w:szCs w:val="24"/>
          <w:lang w:val="en-US"/>
        </w:rPr>
      </w:pPr>
    </w:p>
    <w:p w14:paraId="481A17A8" w14:textId="77777777" w:rsidR="0077656C" w:rsidRPr="00930459" w:rsidRDefault="0077656C" w:rsidP="00332DCB">
      <w:pPr>
        <w:spacing w:after="0"/>
        <w:ind w:firstLine="1134"/>
        <w:jc w:val="center"/>
        <w:rPr>
          <w:rFonts w:ascii="Sofia Pro Light" w:hAnsi="Sofia Pro Light"/>
          <w:sz w:val="24"/>
          <w:szCs w:val="24"/>
          <w:lang w:val="en-US"/>
        </w:rPr>
      </w:pPr>
    </w:p>
    <w:p w14:paraId="246DC44A" w14:textId="77777777" w:rsidR="0077656C" w:rsidRPr="00930459" w:rsidRDefault="0077656C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  <w:lang w:val="en-US"/>
        </w:rPr>
      </w:pPr>
    </w:p>
    <w:p w14:paraId="00A9889B" w14:textId="77777777" w:rsidR="00332DCB" w:rsidRPr="00930459" w:rsidRDefault="00332DCB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  <w:lang w:val="en-US"/>
        </w:rPr>
      </w:pPr>
    </w:p>
    <w:p w14:paraId="766DDCE9" w14:textId="77777777" w:rsidR="00332DCB" w:rsidRPr="00930459" w:rsidRDefault="00332DCB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  <w:lang w:val="en-US"/>
        </w:rPr>
      </w:pPr>
    </w:p>
    <w:p w14:paraId="1F5F2D76" w14:textId="77777777" w:rsidR="00332DCB" w:rsidRPr="00930459" w:rsidRDefault="00332DCB" w:rsidP="00B127C7">
      <w:pPr>
        <w:spacing w:after="0"/>
        <w:ind w:firstLine="1134"/>
        <w:jc w:val="right"/>
        <w:rPr>
          <w:rFonts w:ascii="Sofia Pro Light" w:hAnsi="Sofia Pro Light"/>
          <w:sz w:val="24"/>
          <w:szCs w:val="24"/>
          <w:lang w:val="en-US"/>
        </w:rPr>
      </w:pPr>
    </w:p>
    <w:p w14:paraId="672A3B4E" w14:textId="671BAE6C" w:rsidR="00B35D9D" w:rsidRPr="00930459" w:rsidRDefault="00B35D9D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  <w:lang w:val="en-US"/>
        </w:rPr>
      </w:pPr>
      <w:bookmarkStart w:id="2" w:name="_Hlk189758762"/>
      <w:r w:rsidRPr="00930459">
        <w:rPr>
          <w:rFonts w:ascii="Sofia Pro Light" w:hAnsi="Sofia Pro Light"/>
          <w:sz w:val="20"/>
          <w:szCs w:val="20"/>
          <w:lang w:val="en-US"/>
        </w:rPr>
        <w:t xml:space="preserve">Changelog </w:t>
      </w:r>
      <w:r w:rsidR="00922CF0">
        <w:rPr>
          <w:rFonts w:ascii="Sofia Pro Light" w:hAnsi="Sofia Pro Light"/>
          <w:sz w:val="20"/>
          <w:szCs w:val="20"/>
          <w:lang w:val="en-US"/>
        </w:rPr>
        <w:t xml:space="preserve">Version </w:t>
      </w:r>
      <w:r w:rsidRPr="00930459">
        <w:rPr>
          <w:rFonts w:ascii="Sofia Pro Light" w:hAnsi="Sofia Pro Light"/>
          <w:sz w:val="20"/>
          <w:szCs w:val="20"/>
          <w:lang w:val="en-US"/>
        </w:rPr>
        <w:t>2025/268</w:t>
      </w:r>
    </w:p>
    <w:p w14:paraId="5A3204DD" w14:textId="2853AE37" w:rsidR="00B35D9D" w:rsidRPr="00930459" w:rsidRDefault="00922CF0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sz w:val="20"/>
          <w:szCs w:val="20"/>
          <w:lang w:val="en-US"/>
        </w:rPr>
        <w:t>Period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 xml:space="preserve">: </w:t>
      </w:r>
      <w:r>
        <w:rPr>
          <w:rFonts w:ascii="Sofia Pro Light" w:hAnsi="Sofia Pro Light"/>
          <w:sz w:val="20"/>
          <w:szCs w:val="20"/>
          <w:lang w:val="en-US"/>
        </w:rPr>
        <w:t>08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>/</w:t>
      </w:r>
      <w:r>
        <w:rPr>
          <w:rFonts w:ascii="Sofia Pro Light" w:hAnsi="Sofia Pro Light"/>
          <w:sz w:val="20"/>
          <w:szCs w:val="20"/>
          <w:lang w:val="en-US"/>
        </w:rPr>
        <w:t>19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 xml:space="preserve">/2025 </w:t>
      </w:r>
      <w:r>
        <w:rPr>
          <w:rFonts w:ascii="Sofia Pro Light" w:hAnsi="Sofia Pro Light"/>
          <w:sz w:val="20"/>
          <w:szCs w:val="20"/>
          <w:lang w:val="en-US"/>
        </w:rPr>
        <w:t>to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 xml:space="preserve"> 0</w:t>
      </w:r>
      <w:r>
        <w:rPr>
          <w:rFonts w:ascii="Sofia Pro Light" w:hAnsi="Sofia Pro Light"/>
          <w:sz w:val="20"/>
          <w:szCs w:val="20"/>
          <w:lang w:val="en-US"/>
        </w:rPr>
        <w:t>9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>/0</w:t>
      </w:r>
      <w:r>
        <w:rPr>
          <w:rFonts w:ascii="Sofia Pro Light" w:hAnsi="Sofia Pro Light"/>
          <w:sz w:val="20"/>
          <w:szCs w:val="20"/>
          <w:lang w:val="en-US"/>
        </w:rPr>
        <w:t>1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>/2025</w:t>
      </w:r>
    </w:p>
    <w:p w14:paraId="4BF170D8" w14:textId="3170BB4B" w:rsidR="00B35D9D" w:rsidRPr="00930459" w:rsidRDefault="00922CF0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sz w:val="20"/>
          <w:szCs w:val="20"/>
          <w:lang w:val="en-US"/>
        </w:rPr>
        <w:t>Revision</w:t>
      </w:r>
      <w:r w:rsidR="00B35D9D" w:rsidRPr="00930459">
        <w:rPr>
          <w:rFonts w:ascii="Sofia Pro Light" w:hAnsi="Sofia Pro Light"/>
          <w:sz w:val="20"/>
          <w:szCs w:val="20"/>
          <w:lang w:val="en-US"/>
        </w:rPr>
        <w:t xml:space="preserve"> 00</w:t>
      </w:r>
    </w:p>
    <w:p w14:paraId="0882F127" w14:textId="4F4D7B70" w:rsidR="00B35D9D" w:rsidRPr="00930459" w:rsidRDefault="00B35D9D" w:rsidP="00B35D9D">
      <w:pPr>
        <w:spacing w:after="0" w:line="360" w:lineRule="auto"/>
        <w:jc w:val="right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sz w:val="20"/>
          <w:szCs w:val="20"/>
          <w:lang w:val="en-US"/>
        </w:rPr>
        <w:t>Dat</w:t>
      </w:r>
      <w:r w:rsidR="00922CF0">
        <w:rPr>
          <w:rFonts w:ascii="Sofia Pro Light" w:hAnsi="Sofia Pro Light"/>
          <w:sz w:val="20"/>
          <w:szCs w:val="20"/>
          <w:lang w:val="en-US"/>
        </w:rPr>
        <w:t>e</w:t>
      </w:r>
      <w:r w:rsidRPr="00930459">
        <w:rPr>
          <w:rFonts w:ascii="Sofia Pro Light" w:hAnsi="Sofia Pro Light"/>
          <w:sz w:val="20"/>
          <w:szCs w:val="20"/>
          <w:lang w:val="en-US"/>
        </w:rPr>
        <w:t xml:space="preserve">: </w:t>
      </w:r>
      <w:r w:rsidR="00922CF0">
        <w:rPr>
          <w:rFonts w:ascii="Sofia Pro Light" w:hAnsi="Sofia Pro Light"/>
          <w:sz w:val="20"/>
          <w:szCs w:val="20"/>
          <w:lang w:val="en-US"/>
        </w:rPr>
        <w:t>09</w:t>
      </w:r>
      <w:r w:rsidRPr="00930459">
        <w:rPr>
          <w:rFonts w:ascii="Sofia Pro Light" w:hAnsi="Sofia Pro Light"/>
          <w:sz w:val="20"/>
          <w:szCs w:val="20"/>
          <w:lang w:val="en-US"/>
        </w:rPr>
        <w:t>/</w:t>
      </w:r>
      <w:r w:rsidR="00922CF0">
        <w:rPr>
          <w:rFonts w:ascii="Sofia Pro Light" w:hAnsi="Sofia Pro Light"/>
          <w:sz w:val="20"/>
          <w:szCs w:val="20"/>
          <w:lang w:val="en-US"/>
        </w:rPr>
        <w:t>16</w:t>
      </w:r>
      <w:r w:rsidRPr="00930459">
        <w:rPr>
          <w:rFonts w:ascii="Sofia Pro Light" w:hAnsi="Sofia Pro Light"/>
          <w:sz w:val="20"/>
          <w:szCs w:val="20"/>
          <w:lang w:val="en-US"/>
        </w:rPr>
        <w:t>/2025</w:t>
      </w:r>
    </w:p>
    <w:bookmarkEnd w:id="2"/>
    <w:p w14:paraId="36EB77E6" w14:textId="02637FA9" w:rsidR="00FE18B4" w:rsidRPr="00930459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2EFA9C7C" w14:textId="77777777" w:rsidR="00332DCB" w:rsidRPr="00930459" w:rsidRDefault="00332DCB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875DF63" w14:textId="77777777" w:rsidR="00332DCB" w:rsidRPr="00930459" w:rsidRDefault="00332DCB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4C8CAA7" w14:textId="77777777" w:rsidR="00CE0FB7" w:rsidRDefault="00CE0FB7" w:rsidP="00332DCB">
      <w:pPr>
        <w:spacing w:after="79" w:line="276" w:lineRule="auto"/>
        <w:ind w:firstLine="1134"/>
        <w:jc w:val="both"/>
        <w:rPr>
          <w:rFonts w:ascii="Sofia Pro Light" w:hAnsi="Sofia Pro Light" w:cstheme="minorHAnsi"/>
          <w:sz w:val="20"/>
          <w:lang w:val="en-US"/>
        </w:rPr>
      </w:pPr>
    </w:p>
    <w:p w14:paraId="59A6A105" w14:textId="77777777" w:rsidR="00CE0FB7" w:rsidRDefault="00CE0FB7" w:rsidP="00332DCB">
      <w:pPr>
        <w:spacing w:after="79" w:line="276" w:lineRule="auto"/>
        <w:ind w:firstLine="1134"/>
        <w:jc w:val="both"/>
        <w:rPr>
          <w:rFonts w:ascii="Sofia Pro Light" w:hAnsi="Sofia Pro Light" w:cstheme="minorHAnsi"/>
          <w:sz w:val="20"/>
          <w:lang w:val="en-US"/>
        </w:rPr>
      </w:pPr>
    </w:p>
    <w:p w14:paraId="765370E7" w14:textId="7613335E" w:rsidR="003B60DC" w:rsidRPr="00930459" w:rsidRDefault="00CE0FB7" w:rsidP="00332DCB">
      <w:pPr>
        <w:spacing w:after="79" w:line="276" w:lineRule="auto"/>
        <w:ind w:firstLine="1134"/>
        <w:jc w:val="both"/>
        <w:rPr>
          <w:rFonts w:ascii="Sofia Pro Light" w:hAnsi="Sofia Pro Light"/>
          <w:sz w:val="20"/>
          <w:szCs w:val="20"/>
          <w:lang w:val="en-US"/>
        </w:rPr>
      </w:pPr>
      <w:r w:rsidRPr="00CE0FB7">
        <w:rPr>
          <w:rFonts w:ascii="Sofia Pro Light" w:hAnsi="Sofia Pro Light" w:cstheme="minorHAnsi"/>
          <w:sz w:val="20"/>
          <w:lang w:val="en-US"/>
        </w:rPr>
        <w:t>Some applications mentioned in this report may not be available in the feature pack in your SGPA 3.0</w:t>
      </w:r>
    </w:p>
    <w:p w14:paraId="1D5574FA" w14:textId="74AA2BD9" w:rsidR="003B60DC" w:rsidRPr="00930459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8BF917E" w14:textId="13438C71" w:rsidR="003B60DC" w:rsidRPr="00930459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31FDD918" w14:textId="2954F547" w:rsidR="003B60DC" w:rsidRPr="00930459" w:rsidRDefault="003B60DC" w:rsidP="00B127C7">
      <w:pPr>
        <w:spacing w:after="0"/>
        <w:ind w:firstLine="1134"/>
        <w:jc w:val="center"/>
        <w:rPr>
          <w:rFonts w:ascii="Sofia Pro Light" w:hAnsi="Sofia Pro Light"/>
          <w:sz w:val="20"/>
          <w:szCs w:val="20"/>
          <w:lang w:val="en-US"/>
        </w:rPr>
      </w:pPr>
    </w:p>
    <w:p w14:paraId="70895642" w14:textId="5B11EB93" w:rsidR="003B60DC" w:rsidRPr="00930459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05561CB5" w14:textId="2DB6C28C" w:rsidR="003B60DC" w:rsidRPr="00930459" w:rsidRDefault="003B60DC" w:rsidP="00B127C7">
      <w:pPr>
        <w:spacing w:after="0"/>
        <w:ind w:firstLine="1134"/>
        <w:jc w:val="center"/>
        <w:rPr>
          <w:rFonts w:ascii="Sofia Pro Light" w:hAnsi="Sofia Pro Light"/>
          <w:sz w:val="20"/>
          <w:szCs w:val="20"/>
          <w:lang w:val="en-US"/>
        </w:rPr>
      </w:pPr>
    </w:p>
    <w:p w14:paraId="44422FBB" w14:textId="77777777" w:rsidR="00C130D2" w:rsidRPr="00930459" w:rsidRDefault="00C130D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048C1C9" w14:textId="77777777" w:rsidR="00C130D2" w:rsidRPr="00930459" w:rsidRDefault="00C130D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3477A743" w14:textId="45DA1EC3" w:rsidR="003B60DC" w:rsidRPr="00930459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5ACA6DF8" w14:textId="37DE9001" w:rsidR="00423E9B" w:rsidRPr="00930459" w:rsidRDefault="00423E9B" w:rsidP="00B127C7">
      <w:pPr>
        <w:spacing w:after="0"/>
        <w:ind w:firstLine="1134"/>
        <w:jc w:val="right"/>
        <w:rPr>
          <w:rFonts w:ascii="Sofia Pro Light" w:hAnsi="Sofia Pro Light"/>
          <w:noProof/>
          <w:sz w:val="20"/>
          <w:szCs w:val="20"/>
          <w:lang w:val="en-US"/>
        </w:rPr>
      </w:pPr>
    </w:p>
    <w:p w14:paraId="583D9776" w14:textId="4A3CF1FF" w:rsidR="003B60DC" w:rsidRPr="00930459" w:rsidRDefault="00BF4D2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anchor distT="0" distB="0" distL="114300" distR="114300" simplePos="0" relativeHeight="251658240" behindDoc="1" locked="0" layoutInCell="1" allowOverlap="1" wp14:anchorId="20B70370" wp14:editId="278D2619">
            <wp:simplePos x="0" y="0"/>
            <wp:positionH relativeFrom="column">
              <wp:posOffset>358140</wp:posOffset>
            </wp:positionH>
            <wp:positionV relativeFrom="page">
              <wp:posOffset>3229941</wp:posOffset>
            </wp:positionV>
            <wp:extent cx="4725035" cy="3914140"/>
            <wp:effectExtent l="0" t="0" r="0" b="0"/>
            <wp:wrapNone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035" cy="3914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12DBABC" w14:textId="77777777" w:rsidR="00BF4D22" w:rsidRPr="00930459" w:rsidRDefault="00BF4D2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9E3AA4A" w14:textId="5E08D783" w:rsidR="003B60DC" w:rsidRPr="00930459" w:rsidRDefault="003B60D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A5FB61A" w14:textId="74DA03B8" w:rsidR="00FE18B4" w:rsidRPr="00930459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ACDA8D8" w14:textId="6ACCB4B2" w:rsidR="00FE18B4" w:rsidRPr="00930459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3E6A2DFE" w14:textId="0A73346E" w:rsidR="00FE18B4" w:rsidRPr="00930459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FB99F80" w14:textId="77777777" w:rsidR="00332DCB" w:rsidRPr="00930459" w:rsidRDefault="00332DCB" w:rsidP="00B127C7">
      <w:pPr>
        <w:spacing w:after="0" w:line="360" w:lineRule="auto"/>
        <w:ind w:right="1274" w:firstLine="1134"/>
        <w:jc w:val="center"/>
        <w:rPr>
          <w:rFonts w:ascii="Sofia Pro Light" w:hAnsi="Sofia Pro Light" w:cstheme="majorHAnsi"/>
          <w:sz w:val="24"/>
          <w:szCs w:val="24"/>
          <w:lang w:val="en-US"/>
        </w:rPr>
      </w:pPr>
    </w:p>
    <w:p w14:paraId="20B0996F" w14:textId="77777777" w:rsidR="00332DCB" w:rsidRPr="00930459" w:rsidRDefault="00332DCB" w:rsidP="00B127C7">
      <w:pPr>
        <w:spacing w:after="0" w:line="360" w:lineRule="auto"/>
        <w:ind w:right="1274" w:firstLine="1134"/>
        <w:jc w:val="center"/>
        <w:rPr>
          <w:rFonts w:ascii="Sofia Pro Light" w:hAnsi="Sofia Pro Light" w:cstheme="majorHAnsi"/>
          <w:sz w:val="24"/>
          <w:szCs w:val="24"/>
          <w:lang w:val="en-US"/>
        </w:rPr>
      </w:pPr>
    </w:p>
    <w:p w14:paraId="0375DBFC" w14:textId="77777777" w:rsidR="00332DCB" w:rsidRPr="00930459" w:rsidRDefault="00332DCB" w:rsidP="00B127C7">
      <w:pPr>
        <w:spacing w:after="0" w:line="360" w:lineRule="auto"/>
        <w:ind w:right="1274" w:firstLine="1134"/>
        <w:jc w:val="center"/>
        <w:rPr>
          <w:rFonts w:ascii="Sofia Pro Light" w:hAnsi="Sofia Pro Light" w:cstheme="majorHAnsi"/>
          <w:sz w:val="24"/>
          <w:szCs w:val="24"/>
          <w:lang w:val="en-US"/>
        </w:rPr>
      </w:pPr>
    </w:p>
    <w:p w14:paraId="672FF80A" w14:textId="7C5C7582" w:rsidR="00CE0FB7" w:rsidRPr="00CE0FB7" w:rsidRDefault="00CE0FB7" w:rsidP="00CE0FB7">
      <w:pPr>
        <w:spacing w:after="0" w:line="360" w:lineRule="auto"/>
        <w:ind w:left="1134" w:right="1274" w:firstLine="284"/>
        <w:jc w:val="center"/>
        <w:rPr>
          <w:rFonts w:ascii="Sofia Pro Light" w:hAnsi="Sofia Pro Light" w:cstheme="majorHAnsi"/>
          <w:sz w:val="24"/>
          <w:szCs w:val="24"/>
          <w:lang w:val="en-US"/>
        </w:rPr>
      </w:pPr>
      <w:r w:rsidRPr="00CE0FB7">
        <w:rPr>
          <w:rFonts w:ascii="Sofia Pro Light" w:hAnsi="Sofia Pro Light" w:cstheme="majorHAnsi"/>
          <w:sz w:val="24"/>
          <w:szCs w:val="24"/>
          <w:lang w:val="en-US"/>
        </w:rPr>
        <w:t>Thank you for being a SGPA 3.0 user!</w:t>
      </w:r>
    </w:p>
    <w:p w14:paraId="0FFDBD0E" w14:textId="1E132797" w:rsidR="0077656C" w:rsidRPr="00930459" w:rsidRDefault="00CE0FB7" w:rsidP="00CE0FB7">
      <w:pPr>
        <w:spacing w:after="0" w:line="360" w:lineRule="auto"/>
        <w:ind w:left="1134" w:right="1274" w:firstLine="284"/>
        <w:jc w:val="center"/>
        <w:rPr>
          <w:rFonts w:ascii="Sofia Pro Light" w:hAnsi="Sofia Pro Light" w:cstheme="majorHAnsi"/>
          <w:sz w:val="24"/>
          <w:szCs w:val="24"/>
          <w:lang w:val="en-US"/>
        </w:rPr>
      </w:pPr>
      <w:r w:rsidRPr="00CE0FB7">
        <w:rPr>
          <w:rFonts w:ascii="Sofia Pro Light" w:hAnsi="Sofia Pro Light" w:cstheme="majorHAnsi"/>
          <w:sz w:val="24"/>
          <w:szCs w:val="24"/>
          <w:lang w:val="en-US"/>
        </w:rPr>
        <w:t xml:space="preserve">We </w:t>
      </w:r>
      <w:proofErr w:type="gramStart"/>
      <w:r w:rsidRPr="00CE0FB7">
        <w:rPr>
          <w:rFonts w:ascii="Sofia Pro Light" w:hAnsi="Sofia Pro Light" w:cstheme="majorHAnsi"/>
          <w:sz w:val="24"/>
          <w:szCs w:val="24"/>
          <w:lang w:val="en-US"/>
        </w:rPr>
        <w:t>update</w:t>
      </w:r>
      <w:proofErr w:type="gramEnd"/>
      <w:r w:rsidRPr="00CE0FB7">
        <w:rPr>
          <w:rFonts w:ascii="Sofia Pro Light" w:hAnsi="Sofia Pro Light" w:cstheme="majorHAnsi"/>
          <w:sz w:val="24"/>
          <w:szCs w:val="24"/>
          <w:lang w:val="en-US"/>
        </w:rPr>
        <w:t xml:space="preserve"> our system </w:t>
      </w:r>
      <w:proofErr w:type="gramStart"/>
      <w:r w:rsidRPr="00CE0FB7">
        <w:rPr>
          <w:rFonts w:ascii="Sofia Pro Light" w:hAnsi="Sofia Pro Light" w:cstheme="majorHAnsi"/>
          <w:sz w:val="24"/>
          <w:szCs w:val="24"/>
          <w:lang w:val="en-US"/>
        </w:rPr>
        <w:t>in order to</w:t>
      </w:r>
      <w:proofErr w:type="gramEnd"/>
      <w:r w:rsidRPr="00CE0FB7">
        <w:rPr>
          <w:rFonts w:ascii="Sofia Pro Light" w:hAnsi="Sofia Pro Light" w:cstheme="majorHAnsi"/>
          <w:sz w:val="24"/>
          <w:szCs w:val="24"/>
          <w:lang w:val="en-US"/>
        </w:rPr>
        <w:t xml:space="preserve"> fix bugs, improve performance and add new features to bring </w:t>
      </w:r>
      <w:r w:rsidRPr="00CE0FB7">
        <w:rPr>
          <w:rFonts w:ascii="Sofia Pro Light" w:hAnsi="Sofia Pro Light" w:cstheme="majorHAnsi"/>
          <w:sz w:val="24"/>
          <w:szCs w:val="24"/>
          <w:lang w:val="en-US"/>
        </w:rPr>
        <w:t>better</w:t>
      </w:r>
      <w:r w:rsidRPr="00CE0FB7">
        <w:rPr>
          <w:rFonts w:ascii="Sofia Pro Light" w:hAnsi="Sofia Pro Light" w:cstheme="majorHAnsi"/>
          <w:sz w:val="24"/>
          <w:szCs w:val="24"/>
          <w:lang w:val="en-US"/>
        </w:rPr>
        <w:t xml:space="preserve"> user experience and contribute to </w:t>
      </w:r>
      <w:proofErr w:type="gramStart"/>
      <w:r w:rsidRPr="00CE0FB7">
        <w:rPr>
          <w:rFonts w:ascii="Sofia Pro Light" w:hAnsi="Sofia Pro Light" w:cstheme="majorHAnsi"/>
          <w:sz w:val="24"/>
          <w:szCs w:val="24"/>
          <w:lang w:val="en-US"/>
        </w:rPr>
        <w:t>a management</w:t>
      </w:r>
      <w:proofErr w:type="gramEnd"/>
      <w:r w:rsidRPr="00CE0FB7">
        <w:rPr>
          <w:rFonts w:ascii="Sofia Pro Light" w:hAnsi="Sofia Pro Light" w:cstheme="majorHAnsi"/>
          <w:sz w:val="24"/>
          <w:szCs w:val="24"/>
          <w:lang w:val="en-US"/>
        </w:rPr>
        <w:t xml:space="preserve"> with greater quality and efficiency</w:t>
      </w:r>
      <w:r>
        <w:rPr>
          <w:rFonts w:ascii="Sofia Pro Light" w:hAnsi="Sofia Pro Light" w:cstheme="majorHAnsi"/>
          <w:sz w:val="24"/>
          <w:szCs w:val="24"/>
          <w:lang w:val="en-US"/>
        </w:rPr>
        <w:t>.</w:t>
      </w:r>
    </w:p>
    <w:p w14:paraId="00AF1A8F" w14:textId="542954FC" w:rsidR="00FE18B4" w:rsidRPr="00930459" w:rsidRDefault="00FE18B4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50AE2548" w14:textId="43D91DE9" w:rsidR="00E31676" w:rsidRPr="00930459" w:rsidRDefault="00E31676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7B5D5CEA" w14:textId="4845DA53" w:rsidR="00E31676" w:rsidRPr="00930459" w:rsidRDefault="00E31676" w:rsidP="00B127C7">
      <w:pPr>
        <w:spacing w:after="0"/>
        <w:ind w:firstLine="1134"/>
        <w:jc w:val="center"/>
        <w:rPr>
          <w:rFonts w:ascii="Sofia Pro Light" w:hAnsi="Sofia Pro Light"/>
          <w:sz w:val="20"/>
          <w:szCs w:val="20"/>
          <w:lang w:val="en-US"/>
        </w:rPr>
      </w:pPr>
    </w:p>
    <w:p w14:paraId="3B2D0F57" w14:textId="4AB24AFB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34F358E0" w14:textId="76A54D1B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3E8C0CCE" w14:textId="1DD40864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A5297BA" w14:textId="7D93ABA2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252C69BA" w14:textId="33E0D26C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52F54882" w14:textId="26EB83D0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342C7B36" w14:textId="297F8662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C53272F" w14:textId="3D12F7C9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BB8BF53" w14:textId="19909CCF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5BDC79E1" w14:textId="343C8DEC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21D60C4" w14:textId="0C16045E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43B2305D" w14:textId="25F62BB0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FF6D8D9" w14:textId="6BE9FBD5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27E7669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72403801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47CD185F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2C98FCFF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0A6F6EEB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2251FBFF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48CB4147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231F5DED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42AF5259" w14:textId="77777777" w:rsidR="00CA47AC" w:rsidRPr="00930459" w:rsidRDefault="00CA47AC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0A6F1617" w14:textId="62AF1FA2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735D7B4A" w14:textId="644FC63C" w:rsidR="00412CAF" w:rsidRPr="00930459" w:rsidRDefault="00412CAF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7C507EC5" w14:textId="77777777" w:rsidR="00124F72" w:rsidRPr="00930459" w:rsidRDefault="00124F72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613104AE" w14:textId="77777777" w:rsidR="00F37DD8" w:rsidRPr="00930459" w:rsidRDefault="00F37DD8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p w14:paraId="18C4D341" w14:textId="77777777" w:rsidR="00F37DD8" w:rsidRPr="00930459" w:rsidRDefault="00F37DD8" w:rsidP="00B127C7">
      <w:pPr>
        <w:spacing w:after="0"/>
        <w:ind w:firstLine="1134"/>
        <w:jc w:val="right"/>
        <w:rPr>
          <w:rFonts w:ascii="Sofia Pro Light" w:hAnsi="Sofia Pro Light"/>
          <w:sz w:val="20"/>
          <w:szCs w:val="20"/>
          <w:lang w:val="en-US"/>
        </w:rPr>
      </w:pPr>
    </w:p>
    <w:sdt>
      <w:sdtPr>
        <w:rPr>
          <w:rFonts w:ascii="Sofia Pro Light" w:eastAsiaTheme="minorHAnsi" w:hAnsi="Sofia Pro Light" w:cstheme="minorBidi"/>
          <w:noProof/>
          <w:color w:val="auto"/>
          <w:sz w:val="24"/>
          <w:szCs w:val="24"/>
          <w:lang w:val="en-US" w:eastAsia="en-US"/>
        </w:rPr>
        <w:id w:val="1583018850"/>
        <w:docPartObj>
          <w:docPartGallery w:val="Table of Contents"/>
          <w:docPartUnique/>
        </w:docPartObj>
      </w:sdtPr>
      <w:sdtEndPr/>
      <w:sdtContent>
        <w:p w14:paraId="0F969E85" w14:textId="5CD7D3A8" w:rsidR="00325704" w:rsidRDefault="00911B46" w:rsidP="00A2344D">
          <w:pPr>
            <w:pStyle w:val="TOCHeading"/>
            <w:spacing w:line="360" w:lineRule="auto"/>
            <w:jc w:val="center"/>
            <w:rPr>
              <w:rFonts w:ascii="Sofia Pro Light" w:hAnsi="Sofia Pro Light"/>
              <w:b/>
              <w:bCs/>
              <w:color w:val="auto"/>
              <w:sz w:val="24"/>
              <w:szCs w:val="24"/>
              <w:lang w:val="en-US"/>
            </w:rPr>
          </w:pPr>
          <w:r>
            <w:rPr>
              <w:rFonts w:ascii="Sofia Pro Light" w:hAnsi="Sofia Pro Light"/>
              <w:b/>
              <w:bCs/>
              <w:color w:val="auto"/>
              <w:sz w:val="24"/>
              <w:szCs w:val="24"/>
              <w:lang w:val="en-US"/>
            </w:rPr>
            <w:t xml:space="preserve">Table of Contents </w:t>
          </w:r>
        </w:p>
        <w:p w14:paraId="184FE357" w14:textId="77777777" w:rsidR="00911B46" w:rsidRPr="00911B46" w:rsidRDefault="00911B46" w:rsidP="00911B46">
          <w:pPr>
            <w:rPr>
              <w:lang w:val="en-US" w:eastAsia="pt-BR"/>
            </w:rPr>
          </w:pPr>
        </w:p>
        <w:p w14:paraId="0FDD338E" w14:textId="02C7D46F" w:rsidR="00911B46" w:rsidRDefault="002E1EE0">
          <w:pPr>
            <w:pStyle w:val="TOC1"/>
            <w:rPr>
              <w:rFonts w:asciiTheme="minorHAnsi" w:eastAsiaTheme="minorEastAsia" w:hAnsiTheme="minorHAnsi"/>
              <w:b w:val="0"/>
              <w:bCs w:val="0"/>
              <w:kern w:val="2"/>
              <w:lang w:val="en-US"/>
              <w14:ligatures w14:val="standardContextual"/>
            </w:rPr>
          </w:pPr>
          <w:r w:rsidRPr="00930459">
            <w:rPr>
              <w:lang w:val="en-US"/>
            </w:rPr>
            <w:fldChar w:fldCharType="begin"/>
          </w:r>
          <w:r w:rsidRPr="00930459">
            <w:rPr>
              <w:lang w:val="en-US"/>
            </w:rPr>
            <w:instrText xml:space="preserve"> TOC \o "1-4" \h \z \u </w:instrText>
          </w:r>
          <w:r w:rsidRPr="00930459">
            <w:rPr>
              <w:lang w:val="en-US"/>
            </w:rPr>
            <w:fldChar w:fldCharType="separate"/>
          </w:r>
          <w:hyperlink w:anchor="_Toc208998179" w:history="1">
            <w:r w:rsidR="00911B46" w:rsidRPr="009F5CD2">
              <w:rPr>
                <w:rStyle w:val="Hyperlink"/>
                <w:lang w:val="en-US"/>
              </w:rPr>
              <w:t>1.</w:t>
            </w:r>
            <w:r w:rsidR="00911B46">
              <w:rPr>
                <w:rFonts w:asciiTheme="minorHAnsi" w:eastAsiaTheme="minorEastAsia" w:hAnsiTheme="minorHAnsi"/>
                <w:b w:val="0"/>
                <w:bCs w:val="0"/>
                <w:kern w:val="2"/>
                <w:lang w:val="en-US"/>
                <w14:ligatures w14:val="standardContextual"/>
              </w:rPr>
              <w:tab/>
            </w:r>
            <w:r w:rsidR="00911B46" w:rsidRPr="009F5CD2">
              <w:rPr>
                <w:rStyle w:val="Hyperlink"/>
                <w:lang w:val="en-US"/>
              </w:rPr>
              <w:t>SGPA3</w:t>
            </w:r>
            <w:r w:rsidR="00911B46">
              <w:rPr>
                <w:webHidden/>
              </w:rPr>
              <w:tab/>
            </w:r>
            <w:r w:rsidR="00911B46">
              <w:rPr>
                <w:webHidden/>
              </w:rPr>
              <w:fldChar w:fldCharType="begin"/>
            </w:r>
            <w:r w:rsidR="00911B46">
              <w:rPr>
                <w:webHidden/>
              </w:rPr>
              <w:instrText xml:space="preserve"> PAGEREF _Toc208998179 \h </w:instrText>
            </w:r>
            <w:r w:rsidR="00911B46">
              <w:rPr>
                <w:webHidden/>
              </w:rPr>
            </w:r>
            <w:r w:rsidR="00911B46">
              <w:rPr>
                <w:webHidden/>
              </w:rPr>
              <w:fldChar w:fldCharType="separate"/>
            </w:r>
            <w:r w:rsidR="00911B46">
              <w:rPr>
                <w:webHidden/>
              </w:rPr>
              <w:t>4</w:t>
            </w:r>
            <w:r w:rsidR="00911B46">
              <w:rPr>
                <w:webHidden/>
              </w:rPr>
              <w:fldChar w:fldCharType="end"/>
            </w:r>
          </w:hyperlink>
        </w:p>
        <w:p w14:paraId="340F8762" w14:textId="3311512E" w:rsidR="00911B46" w:rsidRDefault="00911B46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8998180" w:history="1">
            <w:r w:rsidRPr="009F5CD2">
              <w:rPr>
                <w:rStyle w:val="Hyperlink"/>
                <w:rFonts w:ascii="Sofia Pro Light" w:hAnsi="Sofia Pro Light"/>
                <w:noProof/>
                <w:lang w:val="en-US"/>
              </w:rPr>
              <w:t>1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rFonts w:ascii="Sofia Pro Light" w:hAnsi="Sofia Pro Light"/>
                <w:noProof/>
                <w:lang w:val="en-US"/>
              </w:rPr>
              <w:t>Specific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98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9884D" w14:textId="2FD372CD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1" w:history="1">
            <w:r w:rsidRPr="009F5CD2">
              <w:rPr>
                <w:rStyle w:val="Hyperlink"/>
                <w:lang w:val="en-US"/>
              </w:rPr>
              <w:t>1.1.1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Tools - Integr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87ED9AD" w14:textId="26490BF0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2" w:history="1">
            <w:r w:rsidRPr="009F5CD2">
              <w:rPr>
                <w:rStyle w:val="Hyperlink"/>
                <w:lang w:val="en-US"/>
              </w:rPr>
              <w:t>1.1.2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PBI Reports – General Dai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571844F" w14:textId="681DFE31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3" w:history="1">
            <w:r w:rsidRPr="009F5CD2">
              <w:rPr>
                <w:rStyle w:val="Hyperlink"/>
                <w:lang w:val="en-US"/>
              </w:rPr>
              <w:t>1.1.3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PBI Reports – Digital Certificate of Cott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EEDA8F5" w14:textId="5BAA8882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4" w:history="1">
            <w:r w:rsidRPr="009F5CD2">
              <w:rPr>
                <w:rStyle w:val="Hyperlink"/>
                <w:lang w:val="en-US"/>
              </w:rPr>
              <w:t>1.1.4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PBI Reports – Alar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E77AC2C" w14:textId="1DAFB933" w:rsidR="00911B46" w:rsidRDefault="00911B46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8998185" w:history="1">
            <w:r w:rsidRPr="009F5CD2">
              <w:rPr>
                <w:rStyle w:val="Hyperlink"/>
                <w:rFonts w:ascii="Sofia Pro Light" w:hAnsi="Sofia Pro Light"/>
                <w:noProof/>
                <w:lang w:val="en-US"/>
              </w:rPr>
              <w:t>2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rFonts w:ascii="Sofia Pro Light" w:hAnsi="Sofia Pro Light"/>
                <w:noProof/>
                <w:lang w:val="en-US"/>
              </w:rPr>
              <w:t>Bu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98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506D9" w14:textId="0872CC83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6" w:history="1">
            <w:r w:rsidRPr="009F5CD2">
              <w:rPr>
                <w:rStyle w:val="Hyperlink"/>
                <w:lang w:val="en-US"/>
              </w:rPr>
              <w:t>2.1.1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Records – Implement Measu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51B49E34" w14:textId="5A7D9B96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7" w:history="1">
            <w:r w:rsidRPr="009F5CD2">
              <w:rPr>
                <w:rStyle w:val="Hyperlink"/>
                <w:lang w:val="en-US"/>
              </w:rPr>
              <w:t>2.1.2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PBI Reports – Efficienc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92615E6" w14:textId="2440B0DC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8" w:history="1">
            <w:r w:rsidRPr="009F5CD2">
              <w:rPr>
                <w:rStyle w:val="Hyperlink"/>
                <w:lang w:val="en-US"/>
              </w:rPr>
              <w:t>2.1.3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PBI Reports – Cutting, Loading and Transporting Cane On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522C655" w14:textId="4F69F4B4" w:rsidR="00911B46" w:rsidRDefault="00911B46">
          <w:pPr>
            <w:pStyle w:val="TOC3"/>
            <w:rPr>
              <w:rFonts w:asciiTheme="minorHAnsi" w:eastAsiaTheme="minorEastAsia" w:hAnsiTheme="minorHAnsi"/>
              <w:kern w:val="2"/>
              <w:lang w:val="en-US"/>
              <w14:ligatures w14:val="standardContextual"/>
            </w:rPr>
          </w:pPr>
          <w:hyperlink w:anchor="_Toc208998189" w:history="1">
            <w:r w:rsidRPr="009F5CD2">
              <w:rPr>
                <w:rStyle w:val="Hyperlink"/>
                <w:lang w:val="en-US"/>
              </w:rPr>
              <w:t>2.1.4</w:t>
            </w:r>
            <w:r>
              <w:rPr>
                <w:rFonts w:asciiTheme="minorHAnsi" w:eastAsiaTheme="minorEastAsia" w:hAnsiTheme="minorHAnsi"/>
                <w:kern w:val="2"/>
                <w:lang w:val="en-US"/>
                <w14:ligatures w14:val="standardContextual"/>
              </w:rPr>
              <w:tab/>
            </w:r>
            <w:r w:rsidRPr="009F5CD2">
              <w:rPr>
                <w:rStyle w:val="Hyperlink"/>
                <w:lang w:val="en-US"/>
              </w:rPr>
              <w:t>PBI Reports – Supply (Cane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89981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3FF41C1" w14:textId="021FAA69" w:rsidR="009B20F5" w:rsidRPr="00930459" w:rsidRDefault="002E1EE0" w:rsidP="00A2344D">
          <w:pPr>
            <w:pStyle w:val="TOC3"/>
            <w:ind w:left="0"/>
            <w:rPr>
              <w:lang w:val="en-US"/>
            </w:rPr>
            <w:sectPr w:rsidR="009B20F5" w:rsidRPr="00930459" w:rsidSect="00EA735A">
              <w:headerReference w:type="default" r:id="rId20"/>
              <w:footerReference w:type="default" r:id="rId21"/>
              <w:pgSz w:w="11906" w:h="16838" w:code="9"/>
              <w:pgMar w:top="1701" w:right="1134" w:bottom="1418" w:left="1701" w:header="709" w:footer="709" w:gutter="0"/>
              <w:pgNumType w:start="1"/>
              <w:cols w:space="708"/>
              <w:docGrid w:linePitch="360"/>
            </w:sectPr>
          </w:pPr>
          <w:r w:rsidRPr="00930459">
            <w:rPr>
              <w:b/>
              <w:bCs/>
              <w:lang w:val="en-US"/>
            </w:rPr>
            <w:fldChar w:fldCharType="end"/>
          </w:r>
        </w:p>
      </w:sdtContent>
    </w:sdt>
    <w:p w14:paraId="0B8DF025" w14:textId="77777777" w:rsidR="00733F61" w:rsidRPr="00930459" w:rsidRDefault="00733F61" w:rsidP="00B127C7">
      <w:pPr>
        <w:spacing w:after="0" w:line="360" w:lineRule="auto"/>
        <w:ind w:firstLine="1134"/>
        <w:jc w:val="both"/>
        <w:rPr>
          <w:rStyle w:val="Hyperlink"/>
          <w:rFonts w:ascii="Sofia Pro Light" w:hAnsi="Sofia Pro Light"/>
          <w:color w:val="171717" w:themeColor="background2" w:themeShade="1A"/>
          <w:sz w:val="20"/>
          <w:szCs w:val="20"/>
          <w:u w:val="none"/>
          <w:lang w:val="en-US"/>
        </w:rPr>
      </w:pPr>
    </w:p>
    <w:p w14:paraId="5041BFBF" w14:textId="77777777" w:rsidR="00985418" w:rsidRPr="00930459" w:rsidRDefault="00985418" w:rsidP="00B127C7">
      <w:pPr>
        <w:pStyle w:val="Heading1"/>
        <w:numPr>
          <w:ilvl w:val="0"/>
          <w:numId w:val="20"/>
        </w:numPr>
        <w:spacing w:before="0" w:line="360" w:lineRule="auto"/>
        <w:ind w:left="0" w:firstLine="1134"/>
        <w:jc w:val="both"/>
        <w:rPr>
          <w:rFonts w:ascii="Sofia Pro Light" w:hAnsi="Sofia Pro Light"/>
          <w:b/>
          <w:bCs/>
          <w:color w:val="auto"/>
          <w:sz w:val="24"/>
          <w:szCs w:val="24"/>
          <w:lang w:val="en-US"/>
        </w:rPr>
      </w:pPr>
      <w:bookmarkStart w:id="3" w:name="_Toc205878528"/>
      <w:bookmarkStart w:id="4" w:name="_Toc208998179"/>
      <w:r w:rsidRPr="00930459">
        <w:rPr>
          <w:rFonts w:ascii="Sofia Pro Light" w:hAnsi="Sofia Pro Light"/>
          <w:b/>
          <w:bCs/>
          <w:color w:val="auto"/>
          <w:sz w:val="24"/>
          <w:szCs w:val="24"/>
          <w:lang w:val="en-US"/>
        </w:rPr>
        <w:t>SGPA3</w:t>
      </w:r>
      <w:bookmarkEnd w:id="3"/>
      <w:bookmarkEnd w:id="4"/>
    </w:p>
    <w:p w14:paraId="1F03442C" w14:textId="77777777" w:rsidR="00985418" w:rsidRPr="00930459" w:rsidRDefault="0098541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5B5B1EEE" w14:textId="7361366B" w:rsidR="00985418" w:rsidRPr="00930459" w:rsidRDefault="00930459" w:rsidP="00B127C7">
      <w:pPr>
        <w:pStyle w:val="Heading2"/>
        <w:numPr>
          <w:ilvl w:val="0"/>
          <w:numId w:val="21"/>
        </w:numPr>
        <w:tabs>
          <w:tab w:val="left" w:pos="993"/>
        </w:tabs>
        <w:spacing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n-US"/>
        </w:rPr>
      </w:pPr>
      <w:bookmarkStart w:id="5" w:name="_Toc208998180"/>
      <w:r w:rsidRPr="00930459">
        <w:rPr>
          <w:rFonts w:ascii="Sofia Pro Light" w:hAnsi="Sofia Pro Light"/>
          <w:sz w:val="24"/>
          <w:szCs w:val="24"/>
          <w:lang w:val="en-US"/>
        </w:rPr>
        <w:t>Specific Improvements</w:t>
      </w:r>
      <w:bookmarkEnd w:id="5"/>
    </w:p>
    <w:p w14:paraId="0065588C" w14:textId="77777777" w:rsidR="00706FEC" w:rsidRPr="00930459" w:rsidRDefault="00706FEC" w:rsidP="00B127C7">
      <w:pPr>
        <w:pStyle w:val="Standard"/>
        <w:spacing w:line="360" w:lineRule="auto"/>
        <w:ind w:firstLine="1134"/>
        <w:rPr>
          <w:lang w:val="en-US" w:bidi="ar-SA"/>
        </w:rPr>
      </w:pPr>
    </w:p>
    <w:p w14:paraId="54A2D46E" w14:textId="78222971" w:rsidR="00706FEC" w:rsidRPr="00930459" w:rsidRDefault="00153174" w:rsidP="00B127C7">
      <w:pPr>
        <w:pStyle w:val="Heading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6" w:name="_Toc208998181"/>
      <w:r>
        <w:rPr>
          <w:rFonts w:ascii="Sofia Pro Light" w:hAnsi="Sofia Pro Light"/>
          <w:color w:val="auto"/>
          <w:lang w:val="en-US"/>
        </w:rPr>
        <w:t>Tools</w:t>
      </w:r>
      <w:r w:rsidR="00706FEC" w:rsidRPr="00930459">
        <w:rPr>
          <w:rFonts w:ascii="Sofia Pro Light" w:hAnsi="Sofia Pro Light"/>
          <w:color w:val="auto"/>
          <w:lang w:val="en-US"/>
        </w:rPr>
        <w:t xml:space="preserve"> - Integr</w:t>
      </w:r>
      <w:r>
        <w:rPr>
          <w:rFonts w:ascii="Sofia Pro Light" w:hAnsi="Sofia Pro Light"/>
          <w:color w:val="auto"/>
          <w:lang w:val="en-US"/>
        </w:rPr>
        <w:t>ation</w:t>
      </w:r>
      <w:bookmarkEnd w:id="6"/>
    </w:p>
    <w:p w14:paraId="05BC724E" w14:textId="77777777" w:rsidR="00706FEC" w:rsidRPr="00930459" w:rsidRDefault="00706FE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5D8FBCCD" w14:textId="1ABF543A" w:rsidR="006A0D03" w:rsidRPr="00930459" w:rsidRDefault="00AE5142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AE5142">
        <w:rPr>
          <w:rFonts w:ascii="Sofia Pro Light" w:hAnsi="Sofia Pro Light"/>
          <w:sz w:val="24"/>
          <w:szCs w:val="24"/>
          <w:lang w:val="en-US"/>
        </w:rPr>
        <w:t>Adjustment made to the “Tools/Export - Harvester Monitor” report to change the description of the field nickname from “Roller Opening” to “Fuel Level” in all environments of the Sugarcane vertical.</w:t>
      </w:r>
    </w:p>
    <w:p w14:paraId="0EDF2A38" w14:textId="77777777" w:rsidR="00985418" w:rsidRPr="00930459" w:rsidRDefault="00985418" w:rsidP="00B127C7">
      <w:pPr>
        <w:pStyle w:val="Standard"/>
        <w:spacing w:line="360" w:lineRule="auto"/>
        <w:ind w:firstLine="1134"/>
        <w:rPr>
          <w:rFonts w:ascii="Sofia Pro Light" w:hAnsi="Sofia Pro Light"/>
          <w:lang w:val="en-US" w:bidi="ar-SA"/>
        </w:rPr>
      </w:pPr>
    </w:p>
    <w:p w14:paraId="502DF5D9" w14:textId="3B360BCE" w:rsidR="00432A43" w:rsidRPr="00930459" w:rsidRDefault="00432A43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drawing>
          <wp:inline distT="0" distB="0" distL="0" distR="0" wp14:anchorId="236FB07C" wp14:editId="3E354A50">
            <wp:extent cx="5040000" cy="2536667"/>
            <wp:effectExtent l="38100" t="38100" r="103505" b="92710"/>
            <wp:docPr id="16158258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825878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36667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7C0E83" w14:textId="052B8FD3" w:rsidR="00432A43" w:rsidRPr="00930459" w:rsidRDefault="00BC3C4E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8C2527" w:rsidRPr="00930459">
        <w:rPr>
          <w:rFonts w:ascii="Sofia Pro Light" w:hAnsi="Sofia Pro Light"/>
          <w:sz w:val="20"/>
          <w:szCs w:val="20"/>
          <w:lang w:val="en-US"/>
        </w:rPr>
        <w:t xml:space="preserve">1 </w:t>
      </w:r>
      <w:r w:rsidR="00822D98" w:rsidRPr="00930459">
        <w:rPr>
          <w:rFonts w:ascii="Sofia Pro Light" w:hAnsi="Sofia Pro Light"/>
          <w:sz w:val="20"/>
          <w:szCs w:val="20"/>
          <w:lang w:val="en-US"/>
        </w:rPr>
        <w:t>–</w:t>
      </w:r>
      <w:r w:rsidR="00FA67F1">
        <w:rPr>
          <w:rFonts w:ascii="Sofia Pro Light" w:hAnsi="Sofia Pro Light"/>
          <w:sz w:val="20"/>
          <w:szCs w:val="20"/>
          <w:lang w:val="en-US"/>
        </w:rPr>
        <w:t xml:space="preserve"> </w:t>
      </w:r>
      <w:r w:rsidR="00FA67F1" w:rsidRPr="00FA67F1">
        <w:rPr>
          <w:rFonts w:ascii="Sofia Pro Light" w:hAnsi="Sofia Pro Light"/>
          <w:sz w:val="20"/>
          <w:szCs w:val="20"/>
          <w:lang w:val="en-US"/>
        </w:rPr>
        <w:t>Screen view for generating the “Tools/Export - Monit Harvesters” report</w:t>
      </w:r>
    </w:p>
    <w:p w14:paraId="3EFAE7E6" w14:textId="75AE263B" w:rsidR="00432A43" w:rsidRPr="00930459" w:rsidRDefault="00BA4D2B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lastRenderedPageBreak/>
        <w:drawing>
          <wp:inline distT="0" distB="0" distL="0" distR="0" wp14:anchorId="34FDA543" wp14:editId="5B6A118E">
            <wp:extent cx="2160000" cy="2761579"/>
            <wp:effectExtent l="38100" t="38100" r="88265" b="96520"/>
            <wp:docPr id="3658631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63164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276157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BD5AB8" w14:textId="5171E718" w:rsidR="00C10E7C" w:rsidRPr="00930459" w:rsidRDefault="00FA67F1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C10E7C" w:rsidRPr="00930459">
        <w:rPr>
          <w:rFonts w:ascii="Sofia Pro Light" w:hAnsi="Sofia Pro Light"/>
          <w:sz w:val="20"/>
          <w:szCs w:val="20"/>
          <w:lang w:val="en-US"/>
        </w:rPr>
        <w:t>2 –</w:t>
      </w:r>
      <w:r w:rsidR="00EB5EE7">
        <w:rPr>
          <w:rFonts w:ascii="Sofia Pro Light" w:hAnsi="Sofia Pro Light"/>
          <w:sz w:val="20"/>
          <w:szCs w:val="20"/>
          <w:lang w:val="en-US"/>
        </w:rPr>
        <w:t xml:space="preserve"> </w:t>
      </w:r>
      <w:r w:rsidR="00EB5EE7" w:rsidRPr="00EB5EE7">
        <w:rPr>
          <w:rFonts w:ascii="Sofia Pro Light" w:hAnsi="Sofia Pro Light"/>
          <w:sz w:val="20"/>
          <w:szCs w:val="20"/>
          <w:lang w:val="en-US"/>
        </w:rPr>
        <w:t>View of the exported report with the “Fuel Level” field</w:t>
      </w:r>
    </w:p>
    <w:p w14:paraId="277084C4" w14:textId="77777777" w:rsidR="008C2527" w:rsidRPr="00930459" w:rsidRDefault="008C2527" w:rsidP="00B127C7">
      <w:pPr>
        <w:pStyle w:val="Standard"/>
        <w:spacing w:line="360" w:lineRule="auto"/>
        <w:ind w:firstLine="1134"/>
        <w:rPr>
          <w:rFonts w:ascii="Sofia Pro Light" w:hAnsi="Sofia Pro Light"/>
          <w:lang w:val="en-US" w:bidi="ar-SA"/>
        </w:rPr>
      </w:pPr>
    </w:p>
    <w:p w14:paraId="15BC53CA" w14:textId="1E452FA6" w:rsidR="008C2527" w:rsidRPr="00930459" w:rsidRDefault="008C2527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74E72FF7" wp14:editId="642810C9">
            <wp:extent cx="238539" cy="238539"/>
            <wp:effectExtent l="0" t="0" r="9525" b="9525"/>
            <wp:docPr id="1803667286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BC3CE5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Go to </w:t>
      </w:r>
      <w:r w:rsidR="00F87673" w:rsidRPr="00F87673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Main menu &gt; Tools &gt; Integration &gt; Tools/export - Monit Harvesters &gt; Date filters &gt; Monit Harvesters field list &gt; Fuel level</w:t>
      </w:r>
    </w:p>
    <w:p w14:paraId="5DF24A83" w14:textId="77777777" w:rsidR="00985418" w:rsidRPr="00930459" w:rsidRDefault="00985418" w:rsidP="00B127C7">
      <w:pPr>
        <w:pStyle w:val="Standard"/>
        <w:spacing w:line="360" w:lineRule="auto"/>
        <w:ind w:firstLine="1134"/>
        <w:jc w:val="both"/>
        <w:rPr>
          <w:rFonts w:ascii="Sofia Pro Light" w:hAnsi="Sofia Pro Light"/>
          <w:lang w:val="en-US" w:bidi="ar-SA"/>
        </w:rPr>
      </w:pPr>
    </w:p>
    <w:p w14:paraId="7530C6BB" w14:textId="03FA0664" w:rsidR="00130158" w:rsidRPr="00930459" w:rsidRDefault="008C6301" w:rsidP="00B127C7">
      <w:pPr>
        <w:pStyle w:val="Heading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7" w:name="_Toc208998182"/>
      <w:r w:rsidRPr="00930459">
        <w:rPr>
          <w:rFonts w:ascii="Sofia Pro Light" w:hAnsi="Sofia Pro Light"/>
          <w:color w:val="auto"/>
          <w:lang w:val="en-US"/>
        </w:rPr>
        <w:t>PBI</w:t>
      </w:r>
      <w:r w:rsidR="00130158" w:rsidRPr="00930459">
        <w:rPr>
          <w:rFonts w:ascii="Sofia Pro Light" w:hAnsi="Sofia Pro Light"/>
          <w:color w:val="auto"/>
          <w:lang w:val="en-US"/>
        </w:rPr>
        <w:t xml:space="preserve"> </w:t>
      </w:r>
      <w:r w:rsidR="00BC3CE5">
        <w:rPr>
          <w:rFonts w:ascii="Sofia Pro Light" w:hAnsi="Sofia Pro Light"/>
          <w:color w:val="auto"/>
          <w:lang w:val="en-US"/>
        </w:rPr>
        <w:t xml:space="preserve">Reports </w:t>
      </w:r>
      <w:r w:rsidRPr="00930459">
        <w:rPr>
          <w:rFonts w:ascii="Sofia Pro Light" w:hAnsi="Sofia Pro Light"/>
          <w:color w:val="auto"/>
          <w:lang w:val="en-US"/>
        </w:rPr>
        <w:t>–</w:t>
      </w:r>
      <w:r w:rsidR="00130158" w:rsidRPr="00930459">
        <w:rPr>
          <w:rFonts w:ascii="Sofia Pro Light" w:hAnsi="Sofia Pro Light"/>
          <w:color w:val="auto"/>
          <w:lang w:val="en-US"/>
        </w:rPr>
        <w:t xml:space="preserve"> </w:t>
      </w:r>
      <w:r w:rsidRPr="00930459">
        <w:rPr>
          <w:rFonts w:ascii="Sofia Pro Light" w:hAnsi="Sofia Pro Light"/>
          <w:color w:val="auto"/>
          <w:lang w:val="en-US"/>
        </w:rPr>
        <w:t>Ge</w:t>
      </w:r>
      <w:r w:rsidR="003D534C">
        <w:rPr>
          <w:rFonts w:ascii="Sofia Pro Light" w:hAnsi="Sofia Pro Light"/>
          <w:color w:val="auto"/>
          <w:lang w:val="en-US"/>
        </w:rPr>
        <w:t>neral Daily</w:t>
      </w:r>
      <w:bookmarkEnd w:id="7"/>
    </w:p>
    <w:p w14:paraId="1268FD03" w14:textId="77777777" w:rsidR="00DB0934" w:rsidRPr="00930459" w:rsidRDefault="00DB0934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12997EAE" w14:textId="56A1BC51" w:rsidR="005038DB" w:rsidRPr="00930459" w:rsidRDefault="008069FE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8069FE">
        <w:rPr>
          <w:rFonts w:ascii="Sofia Pro Light" w:hAnsi="Sofia Pro Light"/>
          <w:sz w:val="24"/>
          <w:szCs w:val="24"/>
          <w:lang w:val="en-US"/>
        </w:rPr>
        <w:t>Improvements to the General Daily Report for the Sugarcane Vertical, including a new Operations Group filter. The update was applied to both report tabs: Production Report and Operation</w:t>
      </w:r>
      <w:r w:rsidR="00623013">
        <w:rPr>
          <w:rFonts w:ascii="Sofia Pro Light" w:hAnsi="Sofia Pro Light"/>
          <w:sz w:val="24"/>
          <w:szCs w:val="24"/>
          <w:lang w:val="en-US"/>
        </w:rPr>
        <w:t>al</w:t>
      </w:r>
      <w:r w:rsidRPr="008069FE">
        <w:rPr>
          <w:rFonts w:ascii="Sofia Pro Light" w:hAnsi="Sofia Pro Light"/>
          <w:sz w:val="24"/>
          <w:szCs w:val="24"/>
          <w:lang w:val="en-US"/>
        </w:rPr>
        <w:t xml:space="preserve"> Report.</w:t>
      </w:r>
    </w:p>
    <w:p w14:paraId="1CD35EB4" w14:textId="548A7D56" w:rsidR="00DB0934" w:rsidRPr="00930459" w:rsidRDefault="000B60B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0B60BC">
        <w:rPr>
          <w:rFonts w:ascii="Sofia Pro Light" w:hAnsi="Sofia Pro Light"/>
          <w:sz w:val="24"/>
          <w:szCs w:val="24"/>
          <w:lang w:val="en-US"/>
        </w:rPr>
        <w:t>With this update, users will be able to further refine their analysis by selecting transaction groups directly within the report.</w:t>
      </w:r>
    </w:p>
    <w:p w14:paraId="4605CA8C" w14:textId="4F887DC4" w:rsidR="0092185E" w:rsidRPr="0092185E" w:rsidRDefault="0092185E" w:rsidP="0092185E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92185E">
        <w:rPr>
          <w:rFonts w:ascii="Sofia Pro Light" w:hAnsi="Sofia Pro Light"/>
          <w:sz w:val="24"/>
          <w:szCs w:val="24"/>
          <w:lang w:val="en-US"/>
        </w:rPr>
        <w:t>Additionally, a new feature has been added to the Operational Yield chart in the Production Report tab. Now, in addition to analyzing Operational Yield (ha/h), it will also be possible to view Productive Operational Yield (ha/h).</w:t>
      </w:r>
    </w:p>
    <w:p w14:paraId="70190C3F" w14:textId="67382649" w:rsidR="00CD3BC9" w:rsidRPr="00930459" w:rsidRDefault="0092185E" w:rsidP="0092185E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92185E">
        <w:rPr>
          <w:rFonts w:ascii="Sofia Pro Light" w:hAnsi="Sofia Pro Light"/>
          <w:sz w:val="24"/>
          <w:szCs w:val="24"/>
          <w:lang w:val="en-US"/>
        </w:rPr>
        <w:t>To facilitate navigation and analysis, two buttons have been added to the report:</w:t>
      </w:r>
    </w:p>
    <w:p w14:paraId="3C9ABC11" w14:textId="58B735DE" w:rsidR="00CD3BC9" w:rsidRPr="00930459" w:rsidRDefault="00760DA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>
        <w:rPr>
          <w:rFonts w:ascii="Sofia Pro Light" w:hAnsi="Sofia Pro Light"/>
          <w:b/>
          <w:bCs/>
          <w:sz w:val="24"/>
          <w:szCs w:val="24"/>
          <w:lang w:val="en-US"/>
        </w:rPr>
        <w:t>Productive</w:t>
      </w:r>
      <w:r w:rsidR="00CD3BC9" w:rsidRPr="00930459">
        <w:rPr>
          <w:rFonts w:ascii="Sofia Pro Light" w:hAnsi="Sofia Pro Light"/>
          <w:sz w:val="24"/>
          <w:szCs w:val="24"/>
          <w:lang w:val="en-US"/>
        </w:rPr>
        <w:t xml:space="preserve"> → </w:t>
      </w:r>
      <w:r w:rsidR="00BE2F17" w:rsidRPr="00BE2F17">
        <w:rPr>
          <w:rFonts w:ascii="Sofia Pro Light" w:hAnsi="Sofia Pro Light"/>
          <w:sz w:val="24"/>
          <w:szCs w:val="24"/>
          <w:lang w:val="en-US"/>
        </w:rPr>
        <w:t>It shows the Productive Operational Yield (ha/h) indicator and the target to be entered now refers to this indicator.</w:t>
      </w:r>
    </w:p>
    <w:p w14:paraId="3ABBEEF8" w14:textId="7B3D799D" w:rsidR="00162CC6" w:rsidRPr="00162CC6" w:rsidRDefault="00162CC6" w:rsidP="00162CC6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162CC6">
        <w:rPr>
          <w:rFonts w:ascii="Sofia Pro Light" w:hAnsi="Sofia Pro Light"/>
          <w:b/>
          <w:bCs/>
          <w:sz w:val="24"/>
          <w:szCs w:val="24"/>
          <w:lang w:val="en-US"/>
        </w:rPr>
        <w:t>Operational →</w:t>
      </w:r>
      <w:r w:rsidRPr="00162CC6">
        <w:rPr>
          <w:rFonts w:ascii="Sofia Pro Light" w:hAnsi="Sofia Pro Light"/>
          <w:sz w:val="24"/>
          <w:szCs w:val="24"/>
          <w:lang w:val="en-US"/>
        </w:rPr>
        <w:t xml:space="preserve"> Displays the Operational Yield (ha/h) indicator, and the target entered will be based on this indicator.</w:t>
      </w:r>
    </w:p>
    <w:p w14:paraId="2D48D526" w14:textId="56CB7C7B" w:rsidR="00CD3BC9" w:rsidRPr="00930459" w:rsidRDefault="00162CC6" w:rsidP="00162CC6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162CC6">
        <w:rPr>
          <w:rFonts w:ascii="Sofia Pro Light" w:hAnsi="Sofia Pro Light"/>
          <w:sz w:val="24"/>
          <w:szCs w:val="24"/>
          <w:lang w:val="en-US"/>
        </w:rPr>
        <w:lastRenderedPageBreak/>
        <w:t>With this improvement, users can easily switch between the two views, obtaining a more detailed analysis of operational performance.</w:t>
      </w:r>
    </w:p>
    <w:p w14:paraId="0E0267BB" w14:textId="77777777" w:rsidR="00130158" w:rsidRPr="00930459" w:rsidRDefault="0013015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301F117A" w14:textId="439EDEDE" w:rsidR="006A0792" w:rsidRPr="00930459" w:rsidRDefault="00B127C7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59268" behindDoc="0" locked="0" layoutInCell="1" allowOverlap="1" wp14:anchorId="4D89660C" wp14:editId="060D7BF1">
            <wp:simplePos x="0" y="0"/>
            <wp:positionH relativeFrom="column">
              <wp:posOffset>869177</wp:posOffset>
            </wp:positionH>
            <wp:positionV relativeFrom="paragraph">
              <wp:posOffset>956310</wp:posOffset>
            </wp:positionV>
            <wp:extent cx="614045" cy="568503"/>
            <wp:effectExtent l="0" t="0" r="0" b="3175"/>
            <wp:wrapNone/>
            <wp:docPr id="1647586967" name="Picture 1" descr="A white background with black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86967" name="Picture 1" descr="A white background with black dot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" cy="568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60292" behindDoc="0" locked="0" layoutInCell="1" allowOverlap="1" wp14:anchorId="44A11783" wp14:editId="7B11C95D">
            <wp:simplePos x="0" y="0"/>
            <wp:positionH relativeFrom="column">
              <wp:posOffset>540799</wp:posOffset>
            </wp:positionH>
            <wp:positionV relativeFrom="paragraph">
              <wp:posOffset>1647190</wp:posOffset>
            </wp:positionV>
            <wp:extent cx="216000" cy="216000"/>
            <wp:effectExtent l="0" t="0" r="0" b="0"/>
            <wp:wrapNone/>
            <wp:docPr id="1486443653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2F6"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75652" behindDoc="0" locked="0" layoutInCell="1" allowOverlap="1" wp14:anchorId="6AD308AD" wp14:editId="7EBDEC19">
            <wp:simplePos x="0" y="0"/>
            <wp:positionH relativeFrom="column">
              <wp:posOffset>4717525</wp:posOffset>
            </wp:positionH>
            <wp:positionV relativeFrom="paragraph">
              <wp:posOffset>1647880</wp:posOffset>
            </wp:positionV>
            <wp:extent cx="216000" cy="216000"/>
            <wp:effectExtent l="0" t="0" r="0" b="0"/>
            <wp:wrapNone/>
            <wp:docPr id="801848448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792" w:rsidRPr="00930459">
        <w:rPr>
          <w:rFonts w:ascii="Sofia Pro Light" w:hAnsi="Sofia Pro Light"/>
          <w:noProof/>
          <w:lang w:val="en-US" w:bidi="ar-SA"/>
        </w:rPr>
        <w:drawing>
          <wp:inline distT="0" distB="0" distL="0" distR="0" wp14:anchorId="770FDB39" wp14:editId="1BC00CC8">
            <wp:extent cx="5040000" cy="2410702"/>
            <wp:effectExtent l="38100" t="38100" r="103505" b="104140"/>
            <wp:docPr id="925024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24431" name="Picture 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41070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EE3263" w14:textId="52128022" w:rsidR="006A0792" w:rsidRPr="00930459" w:rsidRDefault="00162CC6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6A0792" w:rsidRPr="00930459">
        <w:rPr>
          <w:rFonts w:ascii="Sofia Pro Light" w:hAnsi="Sofia Pro Light"/>
          <w:sz w:val="20"/>
          <w:szCs w:val="20"/>
          <w:lang w:val="en-US"/>
        </w:rPr>
        <w:t>3 –</w:t>
      </w:r>
      <w:r w:rsidR="00707A88">
        <w:rPr>
          <w:rFonts w:ascii="Sofia Pro Light" w:hAnsi="Sofia Pro Light"/>
          <w:sz w:val="20"/>
          <w:szCs w:val="20"/>
          <w:lang w:val="en-US"/>
        </w:rPr>
        <w:t xml:space="preserve"> </w:t>
      </w:r>
      <w:r w:rsidR="00707A88" w:rsidRPr="00707A88">
        <w:rPr>
          <w:rFonts w:ascii="Sofia Pro Light" w:hAnsi="Sofia Pro Light"/>
          <w:sz w:val="20"/>
          <w:szCs w:val="20"/>
          <w:lang w:val="en-US"/>
        </w:rPr>
        <w:t>Daily Report – Production Panel – Operation Group</w:t>
      </w:r>
    </w:p>
    <w:p w14:paraId="28FA044D" w14:textId="4E5D5D27" w:rsidR="005038DB" w:rsidRPr="00930459" w:rsidRDefault="005038DB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7F5A62AF" w14:textId="226D6655" w:rsidR="00DA6CE6" w:rsidRPr="00930459" w:rsidRDefault="00DA6CE6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62340" behindDoc="0" locked="0" layoutInCell="1" allowOverlap="1" wp14:anchorId="59FB94D5" wp14:editId="2F6FA131">
            <wp:simplePos x="0" y="0"/>
            <wp:positionH relativeFrom="column">
              <wp:posOffset>541738</wp:posOffset>
            </wp:positionH>
            <wp:positionV relativeFrom="paragraph">
              <wp:posOffset>580390</wp:posOffset>
            </wp:positionV>
            <wp:extent cx="216000" cy="216000"/>
            <wp:effectExtent l="0" t="0" r="0" b="0"/>
            <wp:wrapNone/>
            <wp:docPr id="1702555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30459">
        <w:rPr>
          <w:rFonts w:ascii="Sofia Pro Light" w:hAnsi="Sofia Pro Light"/>
          <w:noProof/>
          <w:lang w:val="en-US" w:bidi="ar-SA"/>
        </w:rPr>
        <w:drawing>
          <wp:inline distT="0" distB="0" distL="0" distR="0" wp14:anchorId="1F45C115" wp14:editId="490B70AB">
            <wp:extent cx="5040000" cy="2393382"/>
            <wp:effectExtent l="38100" t="38100" r="103505" b="102235"/>
            <wp:docPr id="871105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105584" name="Picture 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39338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8C6F7" w14:textId="2532EB2A" w:rsidR="00DA6CE6" w:rsidRPr="00930459" w:rsidRDefault="00707A88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DA6CE6" w:rsidRPr="00930459">
        <w:rPr>
          <w:rFonts w:ascii="Sofia Pro Light" w:hAnsi="Sofia Pro Light"/>
          <w:sz w:val="20"/>
          <w:szCs w:val="20"/>
          <w:lang w:val="en-US"/>
        </w:rPr>
        <w:t>4 –</w:t>
      </w:r>
      <w:r w:rsidR="00227D4A">
        <w:rPr>
          <w:rFonts w:ascii="Sofia Pro Light" w:hAnsi="Sofia Pro Light"/>
          <w:sz w:val="20"/>
          <w:szCs w:val="20"/>
          <w:lang w:val="en-US"/>
        </w:rPr>
        <w:t xml:space="preserve"> </w:t>
      </w:r>
      <w:r w:rsidR="00227D4A" w:rsidRPr="00227D4A">
        <w:rPr>
          <w:rFonts w:ascii="Sofia Pro Light" w:hAnsi="Sofia Pro Light"/>
          <w:sz w:val="20"/>
          <w:szCs w:val="20"/>
          <w:lang w:val="en-US"/>
        </w:rPr>
        <w:t xml:space="preserve">General Daily Report – Operational </w:t>
      </w:r>
      <w:r w:rsidR="00227D4A">
        <w:rPr>
          <w:rFonts w:ascii="Sofia Pro Light" w:hAnsi="Sofia Pro Light"/>
          <w:sz w:val="20"/>
          <w:szCs w:val="20"/>
          <w:lang w:val="en-US"/>
        </w:rPr>
        <w:t>Panel</w:t>
      </w:r>
      <w:r w:rsidR="00227D4A" w:rsidRPr="00227D4A">
        <w:rPr>
          <w:rFonts w:ascii="Sofia Pro Light" w:hAnsi="Sofia Pro Light"/>
          <w:sz w:val="20"/>
          <w:szCs w:val="20"/>
          <w:lang w:val="en-US"/>
        </w:rPr>
        <w:t xml:space="preserve"> – Operation Group</w:t>
      </w:r>
    </w:p>
    <w:p w14:paraId="5D6AF16D" w14:textId="6B6F937B" w:rsidR="008C6301" w:rsidRPr="00930459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7B67F842" w14:textId="5E07D0E6" w:rsidR="008C6301" w:rsidRPr="00930459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5EABE421" wp14:editId="035BA2FA">
            <wp:extent cx="238539" cy="238539"/>
            <wp:effectExtent l="0" t="0" r="9525" b="9525"/>
            <wp:docPr id="1221051477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DF6E90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Go to </w:t>
      </w:r>
      <w:r w:rsidR="00DF6E90" w:rsidRPr="00DF6E90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Main Menu &gt; Reports &gt; PBI &gt; Map Reports &gt; General Diary</w:t>
      </w:r>
    </w:p>
    <w:p w14:paraId="6816E984" w14:textId="4B2C9EC0" w:rsidR="008C6301" w:rsidRPr="00930459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38B83E61" w14:textId="77777777" w:rsidR="008C6437" w:rsidRPr="00930459" w:rsidRDefault="008C6437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56628795" w14:textId="77777777" w:rsidR="008C6437" w:rsidRPr="00930459" w:rsidRDefault="008C6437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4EDE4701" w14:textId="78C80962" w:rsidR="008C6301" w:rsidRPr="00930459" w:rsidRDefault="008C6301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60D731D8" w14:textId="48657E16" w:rsidR="00547B65" w:rsidRPr="00930459" w:rsidRDefault="00547B65" w:rsidP="00B127C7">
      <w:pPr>
        <w:pStyle w:val="Heading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8" w:name="_Toc208998183"/>
      <w:r w:rsidRPr="00930459">
        <w:rPr>
          <w:rFonts w:ascii="Sofia Pro Light" w:hAnsi="Sofia Pro Light"/>
          <w:color w:val="auto"/>
          <w:lang w:val="en-US"/>
        </w:rPr>
        <w:lastRenderedPageBreak/>
        <w:t xml:space="preserve">PBI </w:t>
      </w:r>
      <w:r w:rsidR="00DF6E90">
        <w:rPr>
          <w:rFonts w:ascii="Sofia Pro Light" w:hAnsi="Sofia Pro Light"/>
          <w:color w:val="auto"/>
          <w:lang w:val="en-US"/>
        </w:rPr>
        <w:t xml:space="preserve">Reports </w:t>
      </w:r>
      <w:r w:rsidRPr="00930459">
        <w:rPr>
          <w:rFonts w:ascii="Sofia Pro Light" w:hAnsi="Sofia Pro Light"/>
          <w:color w:val="auto"/>
          <w:lang w:val="en-US"/>
        </w:rPr>
        <w:t xml:space="preserve">– </w:t>
      </w:r>
      <w:r w:rsidR="006B04AA">
        <w:rPr>
          <w:rFonts w:ascii="Sofia Pro Light" w:hAnsi="Sofia Pro Light"/>
          <w:color w:val="auto"/>
          <w:lang w:val="en-US"/>
        </w:rPr>
        <w:t xml:space="preserve">Digital </w:t>
      </w:r>
      <w:r w:rsidR="00224DD9">
        <w:rPr>
          <w:rFonts w:ascii="Sofia Pro Light" w:hAnsi="Sofia Pro Light"/>
          <w:color w:val="auto"/>
          <w:lang w:val="en-US"/>
        </w:rPr>
        <w:t>Certificate of Cotton</w:t>
      </w:r>
      <w:bookmarkEnd w:id="8"/>
    </w:p>
    <w:p w14:paraId="79AFA490" w14:textId="77777777" w:rsidR="00050251" w:rsidRPr="00930459" w:rsidRDefault="00050251" w:rsidP="00B127C7">
      <w:pPr>
        <w:pStyle w:val="ListParagraph"/>
        <w:spacing w:after="0"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60A55737" w14:textId="5F6DE77A" w:rsidR="00547B65" w:rsidRPr="00930459" w:rsidRDefault="00CF62D5" w:rsidP="00B127C7">
      <w:pPr>
        <w:pStyle w:val="ListParagraph"/>
        <w:spacing w:after="0"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n-US"/>
        </w:rPr>
      </w:pPr>
      <w:r>
        <w:rPr>
          <w:rFonts w:ascii="Sofia Pro Light" w:hAnsi="Sofia Pro Light"/>
          <w:sz w:val="24"/>
          <w:szCs w:val="24"/>
          <w:lang w:val="en-US"/>
        </w:rPr>
        <w:t>A</w:t>
      </w:r>
      <w:r w:rsidR="00CA35AF" w:rsidRPr="00CA35AF">
        <w:rPr>
          <w:rFonts w:ascii="Sofia Pro Light" w:hAnsi="Sofia Pro Light"/>
          <w:sz w:val="24"/>
          <w:szCs w:val="24"/>
          <w:lang w:val="en-US"/>
        </w:rPr>
        <w:t xml:space="preserve">djustment </w:t>
      </w:r>
      <w:r>
        <w:rPr>
          <w:rFonts w:ascii="Sofia Pro Light" w:hAnsi="Sofia Pro Light"/>
          <w:sz w:val="24"/>
          <w:szCs w:val="24"/>
          <w:lang w:val="en-US"/>
        </w:rPr>
        <w:t xml:space="preserve">made </w:t>
      </w:r>
      <w:r w:rsidR="00CA35AF" w:rsidRPr="00CA35AF">
        <w:rPr>
          <w:rFonts w:ascii="Sofia Pro Light" w:hAnsi="Sofia Pro Light"/>
          <w:sz w:val="24"/>
          <w:szCs w:val="24"/>
          <w:lang w:val="en-US"/>
        </w:rPr>
        <w:t>to display the break time of the productive day in the date range of the “Digital</w:t>
      </w:r>
      <w:r w:rsidR="006952A6">
        <w:rPr>
          <w:rFonts w:ascii="Sofia Pro Light" w:hAnsi="Sofia Pro Light"/>
          <w:sz w:val="24"/>
          <w:szCs w:val="24"/>
          <w:lang w:val="en-US"/>
        </w:rPr>
        <w:t xml:space="preserve"> </w:t>
      </w:r>
      <w:r w:rsidR="00CA35AF" w:rsidRPr="00CA35AF">
        <w:rPr>
          <w:rFonts w:ascii="Sofia Pro Light" w:hAnsi="Sofia Pro Light"/>
          <w:sz w:val="24"/>
          <w:szCs w:val="24"/>
          <w:lang w:val="en-US"/>
        </w:rPr>
        <w:t>Certificate</w:t>
      </w:r>
      <w:r w:rsidR="006952A6">
        <w:rPr>
          <w:rFonts w:ascii="Sofia Pro Light" w:hAnsi="Sofia Pro Light"/>
          <w:sz w:val="24"/>
          <w:szCs w:val="24"/>
          <w:lang w:val="en-US"/>
        </w:rPr>
        <w:t xml:space="preserve"> of Cotton</w:t>
      </w:r>
      <w:r w:rsidR="00CA35AF" w:rsidRPr="00CA35AF">
        <w:rPr>
          <w:rFonts w:ascii="Sofia Pro Light" w:hAnsi="Sofia Pro Light"/>
          <w:sz w:val="24"/>
          <w:szCs w:val="24"/>
          <w:lang w:val="en-US"/>
        </w:rPr>
        <w:t>” PBI Report.</w:t>
      </w:r>
    </w:p>
    <w:p w14:paraId="5B4A464A" w14:textId="77777777" w:rsidR="008C6437" w:rsidRPr="00930459" w:rsidRDefault="008C6437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</w:p>
    <w:p w14:paraId="336F9613" w14:textId="5BA81C15" w:rsidR="00547B65" w:rsidRPr="00930459" w:rsidRDefault="00547B65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65412" behindDoc="0" locked="0" layoutInCell="1" allowOverlap="1" wp14:anchorId="049F80CD" wp14:editId="2F0D1463">
            <wp:simplePos x="0" y="0"/>
            <wp:positionH relativeFrom="column">
              <wp:posOffset>4612999</wp:posOffset>
            </wp:positionH>
            <wp:positionV relativeFrom="paragraph">
              <wp:posOffset>112395</wp:posOffset>
            </wp:positionV>
            <wp:extent cx="216000" cy="216000"/>
            <wp:effectExtent l="0" t="0" r="0" b="0"/>
            <wp:wrapNone/>
            <wp:docPr id="609228325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30459">
        <w:rPr>
          <w:rFonts w:ascii="Sofia Pro Light" w:hAnsi="Sofia Pro Light"/>
          <w:noProof/>
          <w:lang w:val="en-US" w:bidi="ar-SA"/>
        </w:rPr>
        <w:drawing>
          <wp:inline distT="0" distB="0" distL="0" distR="0" wp14:anchorId="087655BA" wp14:editId="206B7068">
            <wp:extent cx="4760647" cy="2419569"/>
            <wp:effectExtent l="38100" t="38100" r="97155" b="95250"/>
            <wp:docPr id="1494935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35689" name="Picture 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0647" cy="241956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DD1757" w14:textId="226D6839" w:rsidR="00547B65" w:rsidRPr="00930459" w:rsidRDefault="00F943E1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D82794" w:rsidRPr="00930459">
        <w:rPr>
          <w:rFonts w:ascii="Sofia Pro Light" w:hAnsi="Sofia Pro Light"/>
          <w:sz w:val="20"/>
          <w:szCs w:val="20"/>
          <w:lang w:val="en-US"/>
        </w:rPr>
        <w:t>5</w:t>
      </w:r>
      <w:r w:rsidR="00547B65" w:rsidRPr="00930459">
        <w:rPr>
          <w:rFonts w:ascii="Sofia Pro Light" w:hAnsi="Sofia Pro Light"/>
          <w:sz w:val="20"/>
          <w:szCs w:val="20"/>
          <w:lang w:val="en-US"/>
        </w:rPr>
        <w:t xml:space="preserve"> – </w:t>
      </w:r>
      <w:r w:rsidR="00722324" w:rsidRPr="00722324">
        <w:rPr>
          <w:rFonts w:ascii="Sofia Pro Light" w:hAnsi="Sofia Pro Light"/>
          <w:sz w:val="20"/>
          <w:szCs w:val="20"/>
          <w:lang w:val="en-US"/>
        </w:rPr>
        <w:t>PBI Report “Digital Certificate</w:t>
      </w:r>
      <w:r w:rsidR="00722324">
        <w:rPr>
          <w:rFonts w:ascii="Sofia Pro Light" w:hAnsi="Sofia Pro Light"/>
          <w:sz w:val="20"/>
          <w:szCs w:val="20"/>
          <w:lang w:val="en-US"/>
        </w:rPr>
        <w:t xml:space="preserve"> of Cotton</w:t>
      </w:r>
      <w:r w:rsidR="00722324" w:rsidRPr="00722324">
        <w:rPr>
          <w:rFonts w:ascii="Sofia Pro Light" w:hAnsi="Sofia Pro Light"/>
          <w:sz w:val="20"/>
          <w:szCs w:val="20"/>
          <w:lang w:val="en-US"/>
        </w:rPr>
        <w:t>”.</w:t>
      </w:r>
    </w:p>
    <w:p w14:paraId="6ED54689" w14:textId="77777777" w:rsidR="00547B65" w:rsidRPr="00930459" w:rsidRDefault="00547B65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07DB56D9" w14:textId="70F0C2F6" w:rsidR="00547B65" w:rsidRPr="00930459" w:rsidRDefault="00547B65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00AA91EB" wp14:editId="2AAC8830">
            <wp:extent cx="238539" cy="238539"/>
            <wp:effectExtent l="0" t="0" r="9525" b="9525"/>
            <wp:docPr id="1121171218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514B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Go to</w:t>
      </w:r>
      <w:r w:rsidR="00F5514B" w:rsidRPr="00F5514B">
        <w:rPr>
          <w:rFonts w:ascii="Sofia Pro Light" w:hAnsi="Sofia Pro Light"/>
          <w:sz w:val="20"/>
          <w:szCs w:val="20"/>
          <w:lang w:val="en-US"/>
        </w:rPr>
        <w:t xml:space="preserve"> Main menu &gt; Reports &gt; PBI &gt; Digital Certificate</w:t>
      </w:r>
      <w:r w:rsidR="00F5514B">
        <w:rPr>
          <w:rFonts w:ascii="Sofia Pro Light" w:hAnsi="Sofia Pro Light"/>
          <w:sz w:val="20"/>
          <w:szCs w:val="20"/>
          <w:lang w:val="en-US"/>
        </w:rPr>
        <w:t xml:space="preserve"> of Cotton</w:t>
      </w:r>
    </w:p>
    <w:p w14:paraId="5927B557" w14:textId="77777777" w:rsidR="00146F83" w:rsidRPr="00930459" w:rsidRDefault="00146F83" w:rsidP="00722324">
      <w:pPr>
        <w:pStyle w:val="Standard"/>
        <w:spacing w:line="360" w:lineRule="auto"/>
        <w:jc w:val="both"/>
        <w:rPr>
          <w:rFonts w:ascii="Sofia Pro Light" w:hAnsi="Sofia Pro Light"/>
          <w:lang w:val="en-US" w:bidi="ar-SA"/>
        </w:rPr>
      </w:pPr>
    </w:p>
    <w:p w14:paraId="3FCE9F13" w14:textId="4C0E1797" w:rsidR="00144A44" w:rsidRPr="00930459" w:rsidRDefault="00144A44" w:rsidP="00B127C7">
      <w:pPr>
        <w:pStyle w:val="Heading3"/>
        <w:numPr>
          <w:ilvl w:val="0"/>
          <w:numId w:val="22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9" w:name="_Toc208998184"/>
      <w:r w:rsidRPr="00930459">
        <w:rPr>
          <w:rFonts w:ascii="Sofia Pro Light" w:hAnsi="Sofia Pro Light"/>
          <w:color w:val="auto"/>
          <w:lang w:val="en-US"/>
        </w:rPr>
        <w:t xml:space="preserve">PBI </w:t>
      </w:r>
      <w:r w:rsidR="006317D2">
        <w:rPr>
          <w:rFonts w:ascii="Sofia Pro Light" w:hAnsi="Sofia Pro Light"/>
          <w:color w:val="auto"/>
          <w:lang w:val="en-US"/>
        </w:rPr>
        <w:t xml:space="preserve">Reports </w:t>
      </w:r>
      <w:r w:rsidRPr="00930459">
        <w:rPr>
          <w:rFonts w:ascii="Sofia Pro Light" w:hAnsi="Sofia Pro Light"/>
          <w:color w:val="auto"/>
          <w:lang w:val="en-US"/>
        </w:rPr>
        <w:t xml:space="preserve">– </w:t>
      </w:r>
      <w:r w:rsidR="003811CD" w:rsidRPr="00930459">
        <w:rPr>
          <w:rFonts w:ascii="Sofia Pro Light" w:hAnsi="Sofia Pro Light"/>
          <w:color w:val="auto"/>
          <w:lang w:val="en-US"/>
        </w:rPr>
        <w:t>Alarms</w:t>
      </w:r>
      <w:bookmarkEnd w:id="9"/>
    </w:p>
    <w:p w14:paraId="74B969D3" w14:textId="77777777" w:rsidR="00144A44" w:rsidRPr="00930459" w:rsidRDefault="00144A44" w:rsidP="00B127C7">
      <w:pPr>
        <w:pStyle w:val="ListParagraph"/>
        <w:spacing w:after="0"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4B2DCC58" w14:textId="60D7F660" w:rsidR="002C2AF8" w:rsidRPr="00930459" w:rsidRDefault="00A23F20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A23F20">
        <w:rPr>
          <w:rFonts w:ascii="Sofia Pro Light" w:hAnsi="Sofia Pro Light"/>
          <w:sz w:val="24"/>
          <w:szCs w:val="24"/>
          <w:lang w:val="en-US"/>
        </w:rPr>
        <w:t>Changes have been made to the Alarm reports for all three verticals to standardize the graph presentation. The graphs now show the productive time of day.</w:t>
      </w:r>
    </w:p>
    <w:p w14:paraId="78658083" w14:textId="7BEDFA0D" w:rsidR="00144A44" w:rsidRPr="00930459" w:rsidRDefault="00872A6E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872A6E">
        <w:rPr>
          <w:rFonts w:ascii="Sofia Pro Light" w:hAnsi="Sofia Pro Light"/>
          <w:sz w:val="24"/>
          <w:szCs w:val="24"/>
          <w:lang w:val="en-US"/>
        </w:rPr>
        <w:t>This change aims to avoid confusion between data presented based on the calendar day and the productive day, making the information clearer and more consistent directly in the report.</w:t>
      </w:r>
    </w:p>
    <w:p w14:paraId="690007F1" w14:textId="77777777" w:rsidR="00144A44" w:rsidRPr="00930459" w:rsidRDefault="00144A44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413D872F" w14:textId="76881905" w:rsidR="00144A44" w:rsidRPr="00930459" w:rsidRDefault="00F86EE2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lastRenderedPageBreak/>
        <w:drawing>
          <wp:anchor distT="0" distB="0" distL="114300" distR="114300" simplePos="0" relativeHeight="251669508" behindDoc="0" locked="0" layoutInCell="1" allowOverlap="1" wp14:anchorId="2D3263DC" wp14:editId="08D442A2">
            <wp:simplePos x="0" y="0"/>
            <wp:positionH relativeFrom="column">
              <wp:posOffset>839802</wp:posOffset>
            </wp:positionH>
            <wp:positionV relativeFrom="paragraph">
              <wp:posOffset>1508042</wp:posOffset>
            </wp:positionV>
            <wp:extent cx="614045" cy="568503"/>
            <wp:effectExtent l="0" t="0" r="0" b="3175"/>
            <wp:wrapNone/>
            <wp:docPr id="885472402" name="Picture 1" descr="A white background with black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86967" name="Picture 1" descr="A white background with black dot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" cy="568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C50"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67460" behindDoc="0" locked="0" layoutInCell="1" allowOverlap="1" wp14:anchorId="29BAB5D4" wp14:editId="5E4FBC48">
            <wp:simplePos x="0" y="0"/>
            <wp:positionH relativeFrom="column">
              <wp:posOffset>4983977</wp:posOffset>
            </wp:positionH>
            <wp:positionV relativeFrom="paragraph">
              <wp:posOffset>112395</wp:posOffset>
            </wp:positionV>
            <wp:extent cx="216000" cy="216000"/>
            <wp:effectExtent l="0" t="0" r="0" b="0"/>
            <wp:wrapNone/>
            <wp:docPr id="269501347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4A44" w:rsidRPr="00930459">
        <w:rPr>
          <w:rFonts w:ascii="Sofia Pro Light" w:hAnsi="Sofia Pro Light"/>
          <w:noProof/>
          <w:lang w:val="en-US" w:bidi="ar-SA"/>
        </w:rPr>
        <w:drawing>
          <wp:inline distT="0" distB="0" distL="0" distR="0" wp14:anchorId="3B365E1A" wp14:editId="04885151">
            <wp:extent cx="5040000" cy="2088191"/>
            <wp:effectExtent l="38100" t="38100" r="103505" b="102870"/>
            <wp:docPr id="1800263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263135" name="Picture 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88191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77FFB8" w14:textId="20BA9BEB" w:rsidR="00144A44" w:rsidRPr="00930459" w:rsidRDefault="00F147AE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8B5AED" w:rsidRPr="00930459">
        <w:rPr>
          <w:rFonts w:ascii="Sofia Pro Light" w:hAnsi="Sofia Pro Light"/>
          <w:sz w:val="20"/>
          <w:szCs w:val="20"/>
          <w:lang w:val="en-US"/>
        </w:rPr>
        <w:t>6</w:t>
      </w:r>
      <w:r w:rsidR="00144A44" w:rsidRPr="00930459">
        <w:rPr>
          <w:rFonts w:ascii="Sofia Pro Light" w:hAnsi="Sofia Pro Light"/>
          <w:sz w:val="20"/>
          <w:szCs w:val="20"/>
          <w:lang w:val="en-US"/>
        </w:rPr>
        <w:t xml:space="preserve"> – </w:t>
      </w:r>
      <w:r w:rsidR="00D5425B" w:rsidRPr="00D5425B">
        <w:rPr>
          <w:rFonts w:ascii="Sofia Pro Light" w:hAnsi="Sofia Pro Light"/>
          <w:sz w:val="20"/>
          <w:szCs w:val="20"/>
          <w:lang w:val="en-US"/>
        </w:rPr>
        <w:t>PBI Report “Alarms”</w:t>
      </w:r>
    </w:p>
    <w:p w14:paraId="61A0E956" w14:textId="77777777" w:rsidR="008B5AED" w:rsidRPr="00930459" w:rsidRDefault="008B5AED" w:rsidP="00D5425B">
      <w:pPr>
        <w:pStyle w:val="Standard"/>
        <w:spacing w:line="360" w:lineRule="auto"/>
        <w:rPr>
          <w:rFonts w:ascii="Sofia Pro Light" w:hAnsi="Sofia Pro Light"/>
          <w:sz w:val="20"/>
          <w:szCs w:val="20"/>
          <w:lang w:val="en-US"/>
        </w:rPr>
      </w:pPr>
    </w:p>
    <w:p w14:paraId="1A19DE10" w14:textId="53CEC1A7" w:rsidR="00770D49" w:rsidRPr="00930459" w:rsidRDefault="00F86EE2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lang w:val="en-US" w:bidi="ar-SA"/>
        </w:rPr>
      </w:pPr>
      <w:r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71556" behindDoc="0" locked="0" layoutInCell="1" allowOverlap="1" wp14:anchorId="0E5A79BF" wp14:editId="2D102A5A">
            <wp:simplePos x="0" y="0"/>
            <wp:positionH relativeFrom="column">
              <wp:posOffset>2444089</wp:posOffset>
            </wp:positionH>
            <wp:positionV relativeFrom="paragraph">
              <wp:posOffset>2054965</wp:posOffset>
            </wp:positionV>
            <wp:extent cx="216000" cy="216000"/>
            <wp:effectExtent l="38100" t="0" r="12700" b="31750"/>
            <wp:wrapNone/>
            <wp:docPr id="1071788494" name="Graphic 4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43653" name="Graphic 1486443653" descr="Right pointing backhand index with solid fill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856794"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30459">
        <w:rPr>
          <w:rFonts w:ascii="Sofia Pro Light" w:hAnsi="Sofia Pro Light"/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3604" behindDoc="0" locked="0" layoutInCell="1" allowOverlap="1" wp14:anchorId="569F209D" wp14:editId="2DAFC6A2">
                <wp:simplePos x="0" y="0"/>
                <wp:positionH relativeFrom="column">
                  <wp:posOffset>2576858</wp:posOffset>
                </wp:positionH>
                <wp:positionV relativeFrom="paragraph">
                  <wp:posOffset>1857375</wp:posOffset>
                </wp:positionV>
                <wp:extent cx="2965837" cy="162670"/>
                <wp:effectExtent l="0" t="0" r="25400" b="27940"/>
                <wp:wrapNone/>
                <wp:docPr id="33200939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5837" cy="1626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95F65" id="Rectangle 5" o:spid="_x0000_s1026" style="position:absolute;margin-left:202.9pt;margin-top:146.25pt;width:233.55pt;height:12.8pt;z-index:2516736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" filled="f" strokecolor="#375623 [1609]" strokeweight="1pt"/>
            </w:pict>
          </mc:Fallback>
        </mc:AlternateContent>
      </w:r>
      <w:r w:rsidRPr="00930459">
        <w:rPr>
          <w:rFonts w:ascii="Sofia Pro Light" w:hAnsi="Sofia Pro Light"/>
          <w:noProof/>
          <w:lang w:val="en-US" w:bidi="ar-SA"/>
        </w:rPr>
        <w:drawing>
          <wp:anchor distT="0" distB="0" distL="114300" distR="114300" simplePos="0" relativeHeight="251672580" behindDoc="0" locked="0" layoutInCell="1" allowOverlap="1" wp14:anchorId="66992A64" wp14:editId="44F75E3B">
            <wp:simplePos x="0" y="0"/>
            <wp:positionH relativeFrom="column">
              <wp:posOffset>899602</wp:posOffset>
            </wp:positionH>
            <wp:positionV relativeFrom="paragraph">
              <wp:posOffset>706004</wp:posOffset>
            </wp:positionV>
            <wp:extent cx="613853" cy="1331650"/>
            <wp:effectExtent l="0" t="0" r="0" b="1905"/>
            <wp:wrapNone/>
            <wp:docPr id="242606022" name="Picture 1" descr="A white background with black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86967" name="Picture 1" descr="A white background with black dot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853" cy="133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D49" w:rsidRPr="00930459">
        <w:rPr>
          <w:rFonts w:ascii="Sofia Pro Light" w:hAnsi="Sofia Pro Light"/>
          <w:noProof/>
          <w:lang w:val="en-US" w:bidi="ar-SA"/>
        </w:rPr>
        <w:drawing>
          <wp:inline distT="0" distB="0" distL="0" distR="0" wp14:anchorId="71000EDF" wp14:editId="591AAC12">
            <wp:extent cx="5040000" cy="2069952"/>
            <wp:effectExtent l="38100" t="38100" r="103505" b="102235"/>
            <wp:docPr id="1411438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438663" name="Picture 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6995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68BFF6" w14:textId="45C64E9C" w:rsidR="00770D49" w:rsidRPr="00930459" w:rsidRDefault="00D5425B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  <w:r>
        <w:rPr>
          <w:rFonts w:ascii="Sofia Pro Light" w:hAnsi="Sofia Pro Light"/>
          <w:sz w:val="20"/>
          <w:szCs w:val="20"/>
          <w:lang w:val="en-US"/>
        </w:rPr>
        <w:t xml:space="preserve">Image </w:t>
      </w:r>
      <w:r w:rsidR="008B5AED" w:rsidRPr="00930459">
        <w:rPr>
          <w:rFonts w:ascii="Sofia Pro Light" w:hAnsi="Sofia Pro Light"/>
          <w:sz w:val="20"/>
          <w:szCs w:val="20"/>
          <w:lang w:val="en-US"/>
        </w:rPr>
        <w:t>7</w:t>
      </w:r>
      <w:r w:rsidR="00770D49" w:rsidRPr="00930459">
        <w:rPr>
          <w:rFonts w:ascii="Sofia Pro Light" w:hAnsi="Sofia Pro Light"/>
          <w:sz w:val="20"/>
          <w:szCs w:val="20"/>
          <w:lang w:val="en-US"/>
        </w:rPr>
        <w:t xml:space="preserve">– </w:t>
      </w:r>
      <w:r w:rsidRPr="00D5425B">
        <w:rPr>
          <w:rFonts w:ascii="Sofia Pro Light" w:hAnsi="Sofia Pro Light"/>
          <w:sz w:val="20"/>
          <w:szCs w:val="20"/>
          <w:lang w:val="en-US"/>
        </w:rPr>
        <w:t>PBI Report “Alarms”</w:t>
      </w:r>
    </w:p>
    <w:p w14:paraId="4A10EE86" w14:textId="77777777" w:rsidR="00770D49" w:rsidRPr="00930459" w:rsidRDefault="00770D49" w:rsidP="00B127C7">
      <w:pPr>
        <w:pStyle w:val="Standard"/>
        <w:spacing w:line="360" w:lineRule="auto"/>
        <w:ind w:firstLine="1134"/>
        <w:jc w:val="center"/>
        <w:rPr>
          <w:rFonts w:ascii="Sofia Pro Light" w:hAnsi="Sofia Pro Light"/>
          <w:sz w:val="20"/>
          <w:szCs w:val="20"/>
          <w:lang w:val="en-US" w:bidi="ar-SA"/>
        </w:rPr>
      </w:pPr>
    </w:p>
    <w:p w14:paraId="25BEF49B" w14:textId="73BE55E3" w:rsidR="00144A44" w:rsidRPr="00930459" w:rsidRDefault="00144A44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2C279B06" wp14:editId="067311DF">
            <wp:extent cx="238539" cy="238539"/>
            <wp:effectExtent l="0" t="0" r="9525" b="9525"/>
            <wp:docPr id="962864674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A10D1F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Go to </w:t>
      </w:r>
      <w:r w:rsidR="00A10D1F" w:rsidRPr="00A10D1F">
        <w:rPr>
          <w:rFonts w:ascii="Sofia Pro Light" w:hAnsi="Sofia Pro Light"/>
          <w:sz w:val="20"/>
          <w:szCs w:val="20"/>
          <w:lang w:val="en-US"/>
        </w:rPr>
        <w:t>Main Menu &gt; Reports &gt; PBI &gt; Alarm Reports</w:t>
      </w:r>
    </w:p>
    <w:p w14:paraId="75782912" w14:textId="77777777" w:rsidR="00144A44" w:rsidRPr="00930459" w:rsidRDefault="00144A44" w:rsidP="00B127C7">
      <w:pPr>
        <w:pStyle w:val="Standard"/>
        <w:spacing w:line="360" w:lineRule="auto"/>
        <w:ind w:firstLine="1134"/>
        <w:jc w:val="both"/>
        <w:rPr>
          <w:rFonts w:ascii="Sofia Pro Light" w:hAnsi="Sofia Pro Light"/>
          <w:lang w:val="en-US" w:bidi="ar-SA"/>
        </w:rPr>
      </w:pPr>
    </w:p>
    <w:p w14:paraId="332176E8" w14:textId="77777777" w:rsidR="00985418" w:rsidRPr="00930459" w:rsidRDefault="00985418" w:rsidP="00B127C7">
      <w:pPr>
        <w:pStyle w:val="Heading2"/>
        <w:numPr>
          <w:ilvl w:val="0"/>
          <w:numId w:val="21"/>
        </w:numPr>
        <w:spacing w:line="360" w:lineRule="auto"/>
        <w:ind w:left="0" w:firstLine="1134"/>
        <w:jc w:val="both"/>
        <w:rPr>
          <w:rFonts w:ascii="Sofia Pro Light" w:hAnsi="Sofia Pro Light"/>
          <w:sz w:val="24"/>
          <w:szCs w:val="24"/>
          <w:lang w:val="en-US"/>
        </w:rPr>
      </w:pPr>
      <w:bookmarkStart w:id="10" w:name="_Toc205878531"/>
      <w:bookmarkStart w:id="11" w:name="_Toc208998185"/>
      <w:r w:rsidRPr="00930459">
        <w:rPr>
          <w:rFonts w:ascii="Sofia Pro Light" w:hAnsi="Sofia Pro Light"/>
          <w:sz w:val="24"/>
          <w:szCs w:val="24"/>
          <w:lang w:val="en-US"/>
        </w:rPr>
        <w:t>Bugs</w:t>
      </w:r>
      <w:bookmarkEnd w:id="10"/>
      <w:bookmarkEnd w:id="11"/>
    </w:p>
    <w:p w14:paraId="15F50CE2" w14:textId="77777777" w:rsidR="00985418" w:rsidRPr="00930459" w:rsidRDefault="00985418" w:rsidP="00B127C7">
      <w:pPr>
        <w:spacing w:after="0" w:line="360" w:lineRule="auto"/>
        <w:ind w:firstLine="1134"/>
        <w:rPr>
          <w:rFonts w:ascii="Sofia Pro Light" w:hAnsi="Sofia Pro Light"/>
          <w:sz w:val="24"/>
          <w:szCs w:val="24"/>
          <w:lang w:val="en-US"/>
        </w:rPr>
      </w:pPr>
    </w:p>
    <w:p w14:paraId="1A4EAB2C" w14:textId="608A196F" w:rsidR="008B5AED" w:rsidRPr="00930459" w:rsidRDefault="00FC2EC0" w:rsidP="00B127C7">
      <w:pPr>
        <w:pStyle w:val="Heading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r w:rsidRPr="00930459">
        <w:rPr>
          <w:rFonts w:ascii="Sofia Pro Light" w:hAnsi="Sofia Pro Light"/>
          <w:color w:val="auto"/>
          <w:lang w:val="en-US"/>
        </w:rPr>
        <w:t xml:space="preserve"> </w:t>
      </w:r>
      <w:bookmarkStart w:id="12" w:name="_Toc208998186"/>
      <w:r w:rsidR="00A10D1F">
        <w:rPr>
          <w:rFonts w:ascii="Sofia Pro Light" w:hAnsi="Sofia Pro Light"/>
          <w:color w:val="auto"/>
          <w:lang w:val="en-US"/>
        </w:rPr>
        <w:t>Records</w:t>
      </w:r>
      <w:r w:rsidRPr="00930459">
        <w:rPr>
          <w:rFonts w:ascii="Sofia Pro Light" w:hAnsi="Sofia Pro Light"/>
          <w:color w:val="auto"/>
          <w:lang w:val="en-US"/>
        </w:rPr>
        <w:t xml:space="preserve"> – </w:t>
      </w:r>
      <w:r w:rsidR="00FF77DD" w:rsidRPr="00FF77DD">
        <w:rPr>
          <w:rFonts w:ascii="Sofia Pro Light" w:hAnsi="Sofia Pro Light"/>
          <w:color w:val="auto"/>
          <w:lang w:val="en-US"/>
        </w:rPr>
        <w:t>Implement Measurements</w:t>
      </w:r>
      <w:bookmarkEnd w:id="12"/>
    </w:p>
    <w:p w14:paraId="570976E6" w14:textId="77777777" w:rsidR="008B5AED" w:rsidRPr="00930459" w:rsidRDefault="008B5AE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26887087" w14:textId="29661C2A" w:rsidR="0099001C" w:rsidRPr="00930459" w:rsidRDefault="00FF77D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FF77DD">
        <w:rPr>
          <w:rFonts w:ascii="Sofia Pro Light" w:hAnsi="Sofia Pro Light"/>
          <w:sz w:val="24"/>
          <w:szCs w:val="24"/>
          <w:lang w:val="en-US"/>
        </w:rPr>
        <w:t xml:space="preserve">Adjustment made to the "Implement Measurements" register, in the "1 - Sections" implement type to allow saving when filling in decimal values </w:t>
      </w:r>
      <w:r w:rsidRPr="00FF77DD">
        <w:rPr>
          <w:rFonts w:ascii="Cambria Math" w:hAnsi="Cambria Math" w:cs="Cambria Math"/>
          <w:sz w:val="24"/>
          <w:szCs w:val="24"/>
          <w:lang w:val="en-US"/>
        </w:rPr>
        <w:t>​​</w:t>
      </w:r>
      <w:r w:rsidRPr="00FF77DD">
        <w:rPr>
          <w:rFonts w:ascii="Sofia Pro Light" w:hAnsi="Sofia Pro Light"/>
          <w:sz w:val="24"/>
          <w:szCs w:val="24"/>
          <w:lang w:val="en-US"/>
        </w:rPr>
        <w:t>in the "Section Spacing" fields.</w:t>
      </w:r>
    </w:p>
    <w:p w14:paraId="5B51A88F" w14:textId="77777777" w:rsidR="0099001C" w:rsidRPr="00930459" w:rsidRDefault="0099001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6208A1A6" w14:textId="77777777" w:rsidR="0099001C" w:rsidRPr="00930459" w:rsidRDefault="0099001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4F468190" w14:textId="731EA34D" w:rsidR="008B5AED" w:rsidRPr="00930459" w:rsidRDefault="008B5AE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0"/>
          <w:szCs w:val="20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lastRenderedPageBreak/>
        <w:drawing>
          <wp:inline distT="0" distB="0" distL="0" distR="0" wp14:anchorId="5EE55A49" wp14:editId="1FC58EB8">
            <wp:extent cx="238539" cy="238539"/>
            <wp:effectExtent l="0" t="0" r="9525" b="9525"/>
            <wp:docPr id="1434764201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F875C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Go to </w:t>
      </w:r>
      <w:r w:rsidR="00F875C1" w:rsidRPr="00F875C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Main menu &gt; Re</w:t>
      </w:r>
      <w:r w:rsidR="00F875C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cords </w:t>
      </w:r>
      <w:r w:rsidR="00F875C1" w:rsidRPr="00F875C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&gt; Equipment &gt; Implement measurements &gt; Implement type &gt; “1 – Sections” &gt; Section spacing.</w:t>
      </w:r>
    </w:p>
    <w:p w14:paraId="756AB92B" w14:textId="77777777" w:rsidR="008B5AED" w:rsidRPr="00930459" w:rsidRDefault="008B5AED" w:rsidP="00B127C7">
      <w:pPr>
        <w:spacing w:after="0" w:line="360" w:lineRule="auto"/>
        <w:ind w:firstLine="1134"/>
        <w:rPr>
          <w:rFonts w:ascii="Sofia Pro Light" w:hAnsi="Sofia Pro Light"/>
          <w:sz w:val="24"/>
          <w:szCs w:val="24"/>
          <w:lang w:val="en-US"/>
        </w:rPr>
      </w:pPr>
    </w:p>
    <w:p w14:paraId="62522769" w14:textId="557825FB" w:rsidR="0075129D" w:rsidRPr="00930459" w:rsidRDefault="00736435" w:rsidP="00B127C7">
      <w:pPr>
        <w:pStyle w:val="Heading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13" w:name="_Toc208998187"/>
      <w:r w:rsidRPr="00930459">
        <w:rPr>
          <w:rFonts w:ascii="Sofia Pro Light" w:hAnsi="Sofia Pro Light"/>
          <w:color w:val="auto"/>
          <w:lang w:val="en-US"/>
        </w:rPr>
        <w:t>PBI</w:t>
      </w:r>
      <w:r w:rsidR="00F875C1">
        <w:rPr>
          <w:rFonts w:ascii="Sofia Pro Light" w:hAnsi="Sofia Pro Light"/>
          <w:color w:val="auto"/>
          <w:lang w:val="en-US"/>
        </w:rPr>
        <w:t xml:space="preserve"> Reports </w:t>
      </w:r>
      <w:r w:rsidR="0075129D" w:rsidRPr="00930459">
        <w:rPr>
          <w:rFonts w:ascii="Sofia Pro Light" w:hAnsi="Sofia Pro Light"/>
          <w:color w:val="auto"/>
          <w:lang w:val="en-US"/>
        </w:rPr>
        <w:t xml:space="preserve">– </w:t>
      </w:r>
      <w:r w:rsidR="00F875C1" w:rsidRPr="00930459">
        <w:rPr>
          <w:rFonts w:ascii="Sofia Pro Light" w:hAnsi="Sofia Pro Light"/>
          <w:color w:val="auto"/>
          <w:lang w:val="en-US"/>
        </w:rPr>
        <w:t>Efficiency</w:t>
      </w:r>
      <w:bookmarkEnd w:id="13"/>
    </w:p>
    <w:p w14:paraId="04BEBFB7" w14:textId="77777777" w:rsidR="0075129D" w:rsidRPr="00930459" w:rsidRDefault="0075129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4CC8B88D" w14:textId="0FC2964B" w:rsidR="0075129D" w:rsidRPr="00930459" w:rsidRDefault="00152B17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152B17">
        <w:rPr>
          <w:rFonts w:ascii="Sofia Pro Light" w:hAnsi="Sofia Pro Light"/>
          <w:sz w:val="24"/>
          <w:szCs w:val="24"/>
          <w:lang w:val="en-US"/>
        </w:rPr>
        <w:t xml:space="preserve">Adjustments made to the PBI Efficiency Report, for </w:t>
      </w:r>
      <w:r w:rsidR="00DA5E80">
        <w:rPr>
          <w:rFonts w:ascii="Sofia Pro Light" w:hAnsi="Sofia Pro Light"/>
          <w:sz w:val="24"/>
          <w:szCs w:val="24"/>
          <w:lang w:val="en-US"/>
        </w:rPr>
        <w:t xml:space="preserve">the </w:t>
      </w:r>
      <w:r w:rsidRPr="00152B17">
        <w:rPr>
          <w:rFonts w:ascii="Sofia Pro Light" w:hAnsi="Sofia Pro Light"/>
          <w:sz w:val="24"/>
          <w:szCs w:val="24"/>
          <w:lang w:val="en-US"/>
        </w:rPr>
        <w:t xml:space="preserve">Grains and Perennials verticals, in the “Hours Worked by Speed </w:t>
      </w:r>
      <w:r w:rsidRPr="00152B17">
        <w:rPr>
          <w:rFonts w:ascii="Cambria Math" w:hAnsi="Cambria Math" w:cs="Cambria Math"/>
          <w:sz w:val="24"/>
          <w:szCs w:val="24"/>
          <w:lang w:val="en-US"/>
        </w:rPr>
        <w:t>​​</w:t>
      </w:r>
      <w:r w:rsidRPr="00152B17">
        <w:rPr>
          <w:rFonts w:ascii="Sofia Pro Light" w:hAnsi="Sofia Pro Light"/>
          <w:sz w:val="24"/>
          <w:szCs w:val="24"/>
          <w:lang w:val="en-US"/>
        </w:rPr>
        <w:t>Range</w:t>
      </w:r>
      <w:r w:rsidRPr="00152B17">
        <w:rPr>
          <w:rFonts w:ascii="Sofia Pro Light" w:hAnsi="Sofia Pro Light" w:cs="Sofia Pro Light"/>
          <w:sz w:val="24"/>
          <w:szCs w:val="24"/>
          <w:lang w:val="en-US"/>
        </w:rPr>
        <w:t>”</w:t>
      </w:r>
      <w:r w:rsidRPr="00152B17">
        <w:rPr>
          <w:rFonts w:ascii="Sofia Pro Light" w:hAnsi="Sofia Pro Light"/>
          <w:sz w:val="24"/>
          <w:szCs w:val="24"/>
          <w:lang w:val="en-US"/>
        </w:rPr>
        <w:t xml:space="preserve"> and </w:t>
      </w:r>
      <w:r w:rsidRPr="00152B17">
        <w:rPr>
          <w:rFonts w:ascii="Sofia Pro Light" w:hAnsi="Sofia Pro Light" w:cs="Sofia Pro Light"/>
          <w:sz w:val="24"/>
          <w:szCs w:val="24"/>
          <w:lang w:val="en-US"/>
        </w:rPr>
        <w:t>“</w:t>
      </w:r>
      <w:r w:rsidRPr="00152B17">
        <w:rPr>
          <w:rFonts w:ascii="Sofia Pro Light" w:hAnsi="Sofia Pro Light"/>
          <w:sz w:val="24"/>
          <w:szCs w:val="24"/>
          <w:lang w:val="en-US"/>
        </w:rPr>
        <w:t>Hours Worked by RPM Range</w:t>
      </w:r>
      <w:r w:rsidRPr="00152B17">
        <w:rPr>
          <w:rFonts w:ascii="Sofia Pro Light" w:hAnsi="Sofia Pro Light" w:cs="Sofia Pro Light"/>
          <w:sz w:val="24"/>
          <w:szCs w:val="24"/>
          <w:lang w:val="en-US"/>
        </w:rPr>
        <w:t>”</w:t>
      </w:r>
      <w:r w:rsidRPr="00152B17">
        <w:rPr>
          <w:rFonts w:ascii="Sofia Pro Light" w:hAnsi="Sofia Pro Light"/>
          <w:sz w:val="24"/>
          <w:szCs w:val="24"/>
          <w:lang w:val="en-US"/>
        </w:rPr>
        <w:t xml:space="preserve"> graphs, to display the information correctly.</w:t>
      </w:r>
    </w:p>
    <w:p w14:paraId="1C4E8D14" w14:textId="77777777" w:rsidR="0075129D" w:rsidRPr="00930459" w:rsidRDefault="0075129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0C86F33D" w14:textId="181B4B3A" w:rsidR="0075129D" w:rsidRPr="00930459" w:rsidRDefault="0075129D" w:rsidP="00B127C7">
      <w:pPr>
        <w:spacing w:after="0" w:line="360" w:lineRule="auto"/>
        <w:ind w:firstLine="1134"/>
        <w:jc w:val="both"/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302E1CC4" wp14:editId="7412481E">
            <wp:extent cx="238539" cy="238539"/>
            <wp:effectExtent l="0" t="0" r="9525" b="9525"/>
            <wp:docPr id="1306373411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44DC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Go to</w:t>
      </w:r>
      <w:r w:rsidR="003D44DC" w:rsidRPr="003D44DC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Main menu &gt; Reports &gt; PBI &gt; Efficiency</w:t>
      </w:r>
      <w:r w:rsidR="00736435"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</w:p>
    <w:p w14:paraId="2FAEDC9C" w14:textId="77777777" w:rsidR="0075129D" w:rsidRPr="00930459" w:rsidRDefault="0075129D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0508A182" w14:textId="41C1191B" w:rsidR="000B6973" w:rsidRPr="00930459" w:rsidRDefault="000B6973" w:rsidP="00B127C7">
      <w:pPr>
        <w:pStyle w:val="Heading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14" w:name="_Toc208998188"/>
      <w:r w:rsidRPr="00930459">
        <w:rPr>
          <w:rFonts w:ascii="Sofia Pro Light" w:hAnsi="Sofia Pro Light"/>
          <w:color w:val="auto"/>
          <w:lang w:val="en-US"/>
        </w:rPr>
        <w:t>PBI</w:t>
      </w:r>
      <w:r w:rsidR="008B4483">
        <w:rPr>
          <w:rFonts w:ascii="Sofia Pro Light" w:hAnsi="Sofia Pro Light"/>
          <w:color w:val="auto"/>
          <w:lang w:val="en-US"/>
        </w:rPr>
        <w:t xml:space="preserve"> Reports </w:t>
      </w:r>
      <w:r w:rsidRPr="00930459">
        <w:rPr>
          <w:rFonts w:ascii="Sofia Pro Light" w:hAnsi="Sofia Pro Light"/>
          <w:color w:val="auto"/>
          <w:lang w:val="en-US"/>
        </w:rPr>
        <w:t xml:space="preserve">– </w:t>
      </w:r>
      <w:r w:rsidR="00E307A4" w:rsidRPr="00930459">
        <w:rPr>
          <w:rFonts w:ascii="Sofia Pro Light" w:hAnsi="Sofia Pro Light"/>
          <w:color w:val="auto"/>
          <w:lang w:val="en-US"/>
        </w:rPr>
        <w:t>C</w:t>
      </w:r>
      <w:r w:rsidR="008B4483">
        <w:rPr>
          <w:rFonts w:ascii="Sofia Pro Light" w:hAnsi="Sofia Pro Light"/>
          <w:color w:val="auto"/>
          <w:lang w:val="en-US"/>
        </w:rPr>
        <w:t>utting</w:t>
      </w:r>
      <w:r w:rsidR="00E307A4" w:rsidRPr="00930459">
        <w:rPr>
          <w:rFonts w:ascii="Sofia Pro Light" w:hAnsi="Sofia Pro Light"/>
          <w:color w:val="auto"/>
          <w:lang w:val="en-US"/>
        </w:rPr>
        <w:t xml:space="preserve">, </w:t>
      </w:r>
      <w:r w:rsidR="008B4483">
        <w:rPr>
          <w:rFonts w:ascii="Sofia Pro Light" w:hAnsi="Sofia Pro Light"/>
          <w:color w:val="auto"/>
          <w:lang w:val="en-US"/>
        </w:rPr>
        <w:t xml:space="preserve">Loading and </w:t>
      </w:r>
      <w:r w:rsidR="007C44FC">
        <w:rPr>
          <w:rFonts w:ascii="Sofia Pro Light" w:hAnsi="Sofia Pro Light"/>
          <w:color w:val="auto"/>
          <w:lang w:val="en-US"/>
        </w:rPr>
        <w:t>Transporting Cane Onlin</w:t>
      </w:r>
      <w:r w:rsidR="00E307A4" w:rsidRPr="00930459">
        <w:rPr>
          <w:rFonts w:ascii="Sofia Pro Light" w:hAnsi="Sofia Pro Light"/>
          <w:color w:val="auto"/>
          <w:lang w:val="en-US"/>
        </w:rPr>
        <w:t>e</w:t>
      </w:r>
      <w:bookmarkEnd w:id="14"/>
    </w:p>
    <w:p w14:paraId="3728AD94" w14:textId="77777777" w:rsidR="000B6973" w:rsidRPr="00930459" w:rsidRDefault="000B6973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0FB39879" w14:textId="0BEE221B" w:rsidR="000B6973" w:rsidRPr="00930459" w:rsidRDefault="007C44FC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7C44FC">
        <w:rPr>
          <w:rFonts w:ascii="Sofia Pro Light" w:hAnsi="Sofia Pro Light"/>
          <w:sz w:val="24"/>
          <w:szCs w:val="24"/>
          <w:lang w:val="en-US"/>
        </w:rPr>
        <w:t xml:space="preserve">Adjustment made to the PBI “CCT” Report (Cutting, Loading and </w:t>
      </w:r>
      <w:r w:rsidR="006F3D9C" w:rsidRPr="006F3D9C">
        <w:rPr>
          <w:rFonts w:ascii="Sofia Pro Light" w:hAnsi="Sofia Pro Light"/>
          <w:sz w:val="24"/>
          <w:szCs w:val="24"/>
          <w:lang w:val="en-US"/>
        </w:rPr>
        <w:t>Transporting Cane</w:t>
      </w:r>
      <w:r w:rsidR="006F3D9C">
        <w:rPr>
          <w:rFonts w:ascii="Sofia Pro Light" w:hAnsi="Sofia Pro Light"/>
          <w:sz w:val="24"/>
          <w:szCs w:val="24"/>
          <w:lang w:val="en-US"/>
        </w:rPr>
        <w:t xml:space="preserve"> </w:t>
      </w:r>
      <w:r w:rsidR="006F3D9C" w:rsidRPr="006F3D9C">
        <w:rPr>
          <w:rFonts w:ascii="Sofia Pro Light" w:hAnsi="Sofia Pro Light"/>
          <w:sz w:val="24"/>
          <w:szCs w:val="24"/>
          <w:lang w:val="en-US"/>
        </w:rPr>
        <w:t>Online</w:t>
      </w:r>
      <w:r w:rsidRPr="007C44FC">
        <w:rPr>
          <w:rFonts w:ascii="Sofia Pro Light" w:hAnsi="Sofia Pro Light"/>
          <w:sz w:val="24"/>
          <w:szCs w:val="24"/>
          <w:lang w:val="en-US"/>
        </w:rPr>
        <w:t xml:space="preserve">) </w:t>
      </w:r>
      <w:r w:rsidR="00674D11">
        <w:rPr>
          <w:rFonts w:ascii="Sofia Pro Light" w:hAnsi="Sofia Pro Light"/>
          <w:sz w:val="24"/>
          <w:szCs w:val="24"/>
          <w:lang w:val="en-US"/>
        </w:rPr>
        <w:t xml:space="preserve">to </w:t>
      </w:r>
      <w:r w:rsidR="00674D11" w:rsidRPr="00674D11">
        <w:rPr>
          <w:rFonts w:ascii="Sofia Pro Light" w:hAnsi="Sofia Pro Light"/>
          <w:sz w:val="24"/>
          <w:szCs w:val="24"/>
          <w:lang w:val="en-US"/>
        </w:rPr>
        <w:t>display</w:t>
      </w:r>
      <w:r w:rsidR="00674D11">
        <w:rPr>
          <w:rFonts w:ascii="Sofia Pro Light" w:hAnsi="Sofia Pro Light"/>
          <w:sz w:val="24"/>
          <w:szCs w:val="24"/>
          <w:lang w:val="en-US"/>
        </w:rPr>
        <w:t xml:space="preserve"> </w:t>
      </w:r>
      <w:r w:rsidR="00674D11" w:rsidRPr="00674D11">
        <w:rPr>
          <w:rFonts w:ascii="Sofia Pro Light" w:hAnsi="Sofia Pro Light"/>
          <w:sz w:val="24"/>
          <w:szCs w:val="24"/>
          <w:lang w:val="en-US"/>
        </w:rPr>
        <w:t>the corresponding information</w:t>
      </w:r>
      <w:r w:rsidR="00674D11">
        <w:rPr>
          <w:rFonts w:ascii="Sofia Pro Light" w:hAnsi="Sofia Pro Light"/>
          <w:sz w:val="24"/>
          <w:szCs w:val="24"/>
          <w:lang w:val="en-US"/>
        </w:rPr>
        <w:t xml:space="preserve"> in </w:t>
      </w:r>
      <w:r w:rsidRPr="007C44FC">
        <w:rPr>
          <w:rFonts w:ascii="Sofia Pro Light" w:hAnsi="Sofia Pro Light"/>
          <w:sz w:val="24"/>
          <w:szCs w:val="24"/>
          <w:lang w:val="en-US"/>
        </w:rPr>
        <w:t>the popup of graphs, such as Idle Engine and Average Speed</w:t>
      </w:r>
      <w:r w:rsidR="00674D11">
        <w:rPr>
          <w:rFonts w:ascii="Sofia Pro Light" w:hAnsi="Sofia Pro Light"/>
          <w:sz w:val="24"/>
          <w:szCs w:val="24"/>
          <w:lang w:val="en-US"/>
        </w:rPr>
        <w:t>.</w:t>
      </w:r>
    </w:p>
    <w:p w14:paraId="409DED8D" w14:textId="77777777" w:rsidR="00A5100A" w:rsidRPr="00930459" w:rsidRDefault="00A5100A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77ED0B2F" w14:textId="7EA7E939" w:rsidR="000B6973" w:rsidRPr="00930459" w:rsidRDefault="000B6973" w:rsidP="00B127C7">
      <w:pPr>
        <w:spacing w:after="0" w:line="360" w:lineRule="auto"/>
        <w:ind w:firstLine="1134"/>
        <w:jc w:val="both"/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5BD2F0E0" wp14:editId="466FA34E">
            <wp:extent cx="238539" cy="238539"/>
            <wp:effectExtent l="0" t="0" r="9525" b="9525"/>
            <wp:docPr id="1272338654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424E2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Go to </w:t>
      </w:r>
      <w:r w:rsidR="00424E21" w:rsidRPr="00424E2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Main Menu &gt; Reports &gt; PBI &gt; Online Reports &gt; Cutting, Loading and Transporting Cane Online</w:t>
      </w:r>
      <w:r w:rsidR="00424E21" w:rsidRPr="00424E2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424E21" w:rsidRPr="00424E21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&gt; Harvest Performance.</w:t>
      </w:r>
    </w:p>
    <w:p w14:paraId="648703C1" w14:textId="77777777" w:rsidR="00985418" w:rsidRPr="00930459" w:rsidRDefault="00985418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26EE7B2E" w14:textId="65A27D05" w:rsidR="0084734F" w:rsidRPr="00930459" w:rsidRDefault="0084734F" w:rsidP="00B127C7">
      <w:pPr>
        <w:pStyle w:val="Heading3"/>
        <w:numPr>
          <w:ilvl w:val="0"/>
          <w:numId w:val="24"/>
        </w:numPr>
        <w:spacing w:before="0" w:line="360" w:lineRule="auto"/>
        <w:ind w:firstLine="1134"/>
        <w:jc w:val="both"/>
        <w:rPr>
          <w:rFonts w:ascii="Sofia Pro Light" w:hAnsi="Sofia Pro Light"/>
          <w:color w:val="auto"/>
          <w:lang w:val="en-US"/>
        </w:rPr>
      </w:pPr>
      <w:bookmarkStart w:id="15" w:name="_Toc208998189"/>
      <w:r w:rsidRPr="00930459">
        <w:rPr>
          <w:rFonts w:ascii="Sofia Pro Light" w:hAnsi="Sofia Pro Light"/>
          <w:color w:val="auto"/>
          <w:lang w:val="en-US"/>
        </w:rPr>
        <w:t>PB</w:t>
      </w:r>
      <w:r w:rsidR="003A524A">
        <w:rPr>
          <w:rFonts w:ascii="Sofia Pro Light" w:hAnsi="Sofia Pro Light"/>
          <w:color w:val="auto"/>
          <w:lang w:val="en-US"/>
        </w:rPr>
        <w:t xml:space="preserve">I Reports </w:t>
      </w:r>
      <w:r w:rsidRPr="00930459">
        <w:rPr>
          <w:rFonts w:ascii="Sofia Pro Light" w:hAnsi="Sofia Pro Light"/>
          <w:color w:val="auto"/>
          <w:lang w:val="en-US"/>
        </w:rPr>
        <w:t xml:space="preserve">– </w:t>
      </w:r>
      <w:r w:rsidR="00731D9C">
        <w:rPr>
          <w:rFonts w:ascii="Sofia Pro Light" w:hAnsi="Sofia Pro Light"/>
          <w:color w:val="auto"/>
          <w:lang w:val="en-US"/>
        </w:rPr>
        <w:t>Supply</w:t>
      </w:r>
      <w:r w:rsidR="008C5F25" w:rsidRPr="00930459">
        <w:rPr>
          <w:rFonts w:ascii="Sofia Pro Light" w:hAnsi="Sofia Pro Light"/>
          <w:color w:val="auto"/>
          <w:lang w:val="en-US"/>
        </w:rPr>
        <w:t xml:space="preserve"> (Can</w:t>
      </w:r>
      <w:r w:rsidR="00731D9C">
        <w:rPr>
          <w:rFonts w:ascii="Sofia Pro Light" w:hAnsi="Sofia Pro Light"/>
          <w:color w:val="auto"/>
          <w:lang w:val="en-US"/>
        </w:rPr>
        <w:t>e</w:t>
      </w:r>
      <w:r w:rsidR="008C5F25" w:rsidRPr="00930459">
        <w:rPr>
          <w:rFonts w:ascii="Sofia Pro Light" w:hAnsi="Sofia Pro Light"/>
          <w:color w:val="auto"/>
          <w:lang w:val="en-US"/>
        </w:rPr>
        <w:t>)</w:t>
      </w:r>
      <w:bookmarkEnd w:id="15"/>
    </w:p>
    <w:p w14:paraId="25F856A0" w14:textId="77777777" w:rsidR="0084734F" w:rsidRPr="00930459" w:rsidRDefault="0084734F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3BCC170A" w14:textId="2AF954B4" w:rsidR="0084734F" w:rsidRPr="00930459" w:rsidRDefault="00545236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  <w:r w:rsidRPr="00545236">
        <w:rPr>
          <w:rFonts w:ascii="Sofia Pro Light" w:hAnsi="Sofia Pro Light"/>
          <w:sz w:val="24"/>
          <w:szCs w:val="24"/>
          <w:lang w:val="en-US"/>
        </w:rPr>
        <w:t xml:space="preserve">Adjustment made to the Supply Report, Sugarcane Vertical, to change the order of the visuals in the report, making the "More </w:t>
      </w:r>
      <w:r w:rsidR="00644F74" w:rsidRPr="00545236">
        <w:rPr>
          <w:rFonts w:ascii="Sofia Pro Light" w:hAnsi="Sofia Pro Light"/>
          <w:sz w:val="24"/>
          <w:szCs w:val="24"/>
          <w:lang w:val="en-US"/>
        </w:rPr>
        <w:t>Options</w:t>
      </w:r>
      <w:r w:rsidRPr="00545236">
        <w:rPr>
          <w:rFonts w:ascii="Sofia Pro Light" w:hAnsi="Sofia Pro Light"/>
          <w:sz w:val="24"/>
          <w:szCs w:val="24"/>
          <w:lang w:val="en-US"/>
        </w:rPr>
        <w:t>" menu visible in the "Table" tab.</w:t>
      </w:r>
    </w:p>
    <w:p w14:paraId="0A71FF8F" w14:textId="77777777" w:rsidR="00E8446A" w:rsidRPr="00930459" w:rsidRDefault="00E8446A" w:rsidP="00B127C7">
      <w:pPr>
        <w:spacing w:after="0" w:line="360" w:lineRule="auto"/>
        <w:ind w:firstLine="1134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1F9CA94F" w14:textId="5B274087" w:rsidR="0084734F" w:rsidRDefault="0084734F" w:rsidP="00B127C7">
      <w:pPr>
        <w:spacing w:after="0" w:line="360" w:lineRule="auto"/>
        <w:ind w:firstLine="1134"/>
        <w:jc w:val="both"/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</w:pPr>
      <w:r w:rsidRPr="00930459">
        <w:rPr>
          <w:rFonts w:ascii="Sofia Pro Light" w:hAnsi="Sofia Pro Light"/>
          <w:noProof/>
          <w:sz w:val="20"/>
          <w:szCs w:val="20"/>
          <w:lang w:val="en-US"/>
        </w:rPr>
        <w:drawing>
          <wp:inline distT="0" distB="0" distL="0" distR="0" wp14:anchorId="58180AE6" wp14:editId="2D66F32C">
            <wp:extent cx="238539" cy="238539"/>
            <wp:effectExtent l="0" t="0" r="9525" b="9525"/>
            <wp:docPr id="507984724" name="Gráfico 1661290946" descr="Balão de chat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Gráfico 73" descr="Balão de chat com preenchimento sólido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" cy="23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459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 </w:t>
      </w:r>
      <w:r w:rsidR="00262CBF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 xml:space="preserve">Go to </w:t>
      </w:r>
      <w:r w:rsidR="00262CBF" w:rsidRPr="00262CBF">
        <w:rPr>
          <w:rStyle w:val="Hyperlink"/>
          <w:rFonts w:ascii="Sofia Pro Light" w:hAnsi="Sofia Pro Light"/>
          <w:color w:val="auto"/>
          <w:sz w:val="20"/>
          <w:szCs w:val="20"/>
          <w:u w:val="none"/>
          <w:lang w:val="en-US"/>
        </w:rPr>
        <w:t>Main Menu &gt; Reports &gt; PBI &gt; Supply &gt; Table Tab</w:t>
      </w:r>
    </w:p>
    <w:p w14:paraId="0662C802" w14:textId="77777777" w:rsidR="00F86EE2" w:rsidRPr="00930459" w:rsidRDefault="00F86EE2" w:rsidP="00262CBF">
      <w:pPr>
        <w:spacing w:after="0" w:line="360" w:lineRule="auto"/>
        <w:jc w:val="both"/>
        <w:rPr>
          <w:rFonts w:ascii="Sofia Pro Light" w:hAnsi="Sofia Pro Light"/>
          <w:sz w:val="24"/>
          <w:szCs w:val="24"/>
          <w:lang w:val="en-US"/>
        </w:rPr>
      </w:pPr>
    </w:p>
    <w:p w14:paraId="0770ACAD" w14:textId="070991B2" w:rsidR="00D86681" w:rsidRPr="00644F74" w:rsidRDefault="00A73E17" w:rsidP="00B127C7">
      <w:pPr>
        <w:pStyle w:val="ListParagraph"/>
        <w:spacing w:after="0" w:line="360" w:lineRule="auto"/>
        <w:ind w:left="0" w:firstLine="1134"/>
        <w:jc w:val="both"/>
        <w:rPr>
          <w:rStyle w:val="Hyperlink"/>
          <w:rFonts w:ascii="Sofia Pro Light" w:hAnsi="Sofia Pro Light"/>
          <w:i/>
          <w:iCs/>
          <w:color w:val="EE0000"/>
          <w:sz w:val="20"/>
          <w:szCs w:val="20"/>
          <w:u w:val="none"/>
          <w:lang w:val="en-US"/>
        </w:rPr>
      </w:pPr>
      <w:r w:rsidRPr="00930459">
        <w:rPr>
          <w:noProof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8BE2E4D" wp14:editId="21D888AE">
                <wp:simplePos x="0" y="0"/>
                <wp:positionH relativeFrom="column">
                  <wp:posOffset>-15875</wp:posOffset>
                </wp:positionH>
                <wp:positionV relativeFrom="paragraph">
                  <wp:posOffset>105410</wp:posOffset>
                </wp:positionV>
                <wp:extent cx="5850890" cy="760730"/>
                <wp:effectExtent l="0" t="0" r="16510" b="20320"/>
                <wp:wrapNone/>
                <wp:docPr id="688205473" name="Retângulo: Cantos Arredondado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50890" cy="760730"/>
                        </a:xfrm>
                        <a:prstGeom prst="round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1A562C" id="Retângulo: Cantos Arredondados 1" o:spid="_x0000_s1026" style="position:absolute;margin-left:-1.25pt;margin-top:8.3pt;width:460.7pt;height:59.9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" filled="f" strokecolor="black [3213]">
                <v:stroke joinstyle="miter"/>
                <v:path arrowok="t"/>
              </v:roundrect>
            </w:pict>
          </mc:Fallback>
        </mc:AlternateContent>
      </w:r>
    </w:p>
    <w:bookmarkEnd w:id="1"/>
    <w:p w14:paraId="026659D2" w14:textId="4335CF96" w:rsidR="00207ABD" w:rsidRPr="00644F74" w:rsidRDefault="00644F74" w:rsidP="00B127C7">
      <w:pPr>
        <w:pStyle w:val="Standard"/>
        <w:spacing w:line="360" w:lineRule="auto"/>
        <w:ind w:firstLine="1134"/>
        <w:jc w:val="both"/>
        <w:rPr>
          <w:rFonts w:ascii="Sofia Pro Light" w:hAnsi="Sofia Pro Light"/>
          <w:i/>
          <w:iCs/>
          <w:sz w:val="20"/>
          <w:szCs w:val="20"/>
          <w:lang w:val="en-US"/>
        </w:rPr>
      </w:pPr>
      <w:r w:rsidRPr="00644F74">
        <w:rPr>
          <w:rFonts w:ascii="Sofia Pro Light" w:hAnsi="Sofia Pro Light"/>
          <w:i/>
          <w:iCs/>
          <w:lang w:val="en-US"/>
        </w:rPr>
        <w:t>In case of doubt or further clarification, please contact us via email</w:t>
      </w:r>
      <w:r w:rsidRPr="00644F74">
        <w:rPr>
          <w:rFonts w:ascii="Sofia Pro Light" w:hAnsi="Sofia Pro Light"/>
          <w:i/>
          <w:iCs/>
          <w:lang w:val="en-US"/>
        </w:rPr>
        <w:t xml:space="preserve"> </w:t>
      </w:r>
      <w:hyperlink r:id="rId34" w:history="1">
        <w:r w:rsidRPr="00644F74">
          <w:rPr>
            <w:rStyle w:val="Hyperlink"/>
            <w:rFonts w:ascii="Sofia Pro Light" w:hAnsi="Sofia Pro Light"/>
            <w:i/>
            <w:iCs/>
            <w:lang w:val="en-US"/>
          </w:rPr>
          <w:t>suporte@solinftec.com.br</w:t>
        </w:r>
      </w:hyperlink>
      <w:r w:rsidRPr="00644F74">
        <w:rPr>
          <w:rFonts w:ascii="Sofia Pro Light" w:hAnsi="Sofia Pro Light"/>
          <w:i/>
          <w:iCs/>
          <w:lang w:val="en-US"/>
        </w:rPr>
        <w:t xml:space="preserve"> </w:t>
      </w:r>
      <w:r w:rsidRPr="00644F74">
        <w:rPr>
          <w:rFonts w:ascii="Sofia Pro Light" w:hAnsi="Sofia Pro Light"/>
          <w:i/>
          <w:iCs/>
          <w:lang w:val="en-US"/>
        </w:rPr>
        <w:t>or call +55 18 3622 2270</w:t>
      </w:r>
    </w:p>
    <w:sectPr w:rsidR="00207ABD" w:rsidRPr="00644F74" w:rsidSect="00EA735A">
      <w:footerReference w:type="default" r:id="rId35"/>
      <w:pgSz w:w="11906" w:h="16838" w:code="9"/>
      <w:pgMar w:top="1701" w:right="1133" w:bottom="1418" w:left="1701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D6F57" w14:textId="77777777" w:rsidR="000F1241" w:rsidRDefault="000F1241" w:rsidP="00A94EBF">
      <w:pPr>
        <w:spacing w:after="0" w:line="240" w:lineRule="auto"/>
      </w:pPr>
      <w:r>
        <w:separator/>
      </w:r>
    </w:p>
  </w:endnote>
  <w:endnote w:type="continuationSeparator" w:id="0">
    <w:p w14:paraId="5987182B" w14:textId="77777777" w:rsidR="000F1241" w:rsidRDefault="000F1241" w:rsidP="00A94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, 宋体"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ofia Pro Light">
    <w:altName w:val="Calibri"/>
    <w:panose1 w:val="000005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ProLight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22D19" w14:textId="2F5A3EC8" w:rsidR="001E5FDA" w:rsidRDefault="0077656C">
    <w:pPr>
      <w:pStyle w:val="Footer"/>
    </w:pPr>
    <w:r>
      <w:rPr>
        <w:noProof/>
      </w:rPr>
      <w:drawing>
        <wp:anchor distT="0" distB="0" distL="114300" distR="114300" simplePos="0" relativeHeight="251658243" behindDoc="1" locked="0" layoutInCell="1" allowOverlap="1" wp14:anchorId="3427422B" wp14:editId="57481B41">
          <wp:simplePos x="0" y="0"/>
          <wp:positionH relativeFrom="page">
            <wp:posOffset>0</wp:posOffset>
          </wp:positionH>
          <wp:positionV relativeFrom="page">
            <wp:posOffset>9859992</wp:posOffset>
          </wp:positionV>
          <wp:extent cx="7553325" cy="628650"/>
          <wp:effectExtent l="0" t="0" r="9525" b="0"/>
          <wp:wrapNone/>
          <wp:docPr id="732732134" name="Imagem 1461940190" descr="Uma imagem contendo atletism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atletismo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2211" b="1903"/>
                  <a:stretch/>
                </pic:blipFill>
                <pic:spPr bwMode="auto">
                  <a:xfrm>
                    <a:off x="0" y="0"/>
                    <a:ext cx="7553325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FDA">
      <w:rPr>
        <w:noProof/>
      </w:rPr>
      <w:drawing>
        <wp:anchor distT="0" distB="0" distL="114300" distR="114300" simplePos="0" relativeHeight="251658240" behindDoc="0" locked="0" layoutInCell="1" allowOverlap="1" wp14:anchorId="63473AF4" wp14:editId="29631E9A">
          <wp:simplePos x="0" y="0"/>
          <wp:positionH relativeFrom="page">
            <wp:posOffset>-5080</wp:posOffset>
          </wp:positionH>
          <wp:positionV relativeFrom="paragraph">
            <wp:posOffset>522933</wp:posOffset>
          </wp:positionV>
          <wp:extent cx="8265367" cy="95250"/>
          <wp:effectExtent l="0" t="0" r="2540" b="0"/>
          <wp:wrapNone/>
          <wp:docPr id="380471371" name="Imagem 21187944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65367" cy="95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4"/>
        <w:szCs w:val="24"/>
      </w:rPr>
      <w:id w:val="767741600"/>
      <w:docPartObj>
        <w:docPartGallery w:val="Page Numbers (Bottom of Page)"/>
        <w:docPartUnique/>
      </w:docPartObj>
    </w:sdtPr>
    <w:sdtEndPr>
      <w:rPr>
        <w:rFonts w:ascii="Sofia Pro Light" w:hAnsi="Sofia Pro Light"/>
      </w:rPr>
    </w:sdtEndPr>
    <w:sdtContent>
      <w:p w14:paraId="19DA003C" w14:textId="2860E4B0" w:rsidR="00AB4279" w:rsidRPr="004E0594" w:rsidRDefault="000F7583">
        <w:pPr>
          <w:pStyle w:val="Footer"/>
          <w:jc w:val="center"/>
          <w:rPr>
            <w:rFonts w:ascii="Sofia Pro Light" w:hAnsi="Sofia Pro Light" w:cs="Arial"/>
            <w:sz w:val="24"/>
            <w:szCs w:val="24"/>
          </w:rPr>
        </w:pPr>
        <w:r w:rsidRPr="004E0594">
          <w:rPr>
            <w:rFonts w:ascii="Sofia Pro Light" w:hAnsi="Sofia Pro Light"/>
            <w:noProof/>
            <w:sz w:val="24"/>
            <w:szCs w:val="24"/>
          </w:rPr>
          <w:drawing>
            <wp:anchor distT="0" distB="0" distL="114300" distR="114300" simplePos="0" relativeHeight="251658242" behindDoc="1" locked="0" layoutInCell="1" allowOverlap="1" wp14:anchorId="3002B07D" wp14:editId="044A7AC3">
              <wp:simplePos x="0" y="0"/>
              <wp:positionH relativeFrom="page">
                <wp:posOffset>0</wp:posOffset>
              </wp:positionH>
              <wp:positionV relativeFrom="page">
                <wp:posOffset>9790430</wp:posOffset>
              </wp:positionV>
              <wp:extent cx="7553325" cy="628650"/>
              <wp:effectExtent l="0" t="0" r="9525" b="0"/>
              <wp:wrapNone/>
              <wp:docPr id="929938839" name="Imagem 929938839" descr="Uma imagem contendo atletismo&#10;&#10;Descrição gerada automa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m 2" descr="Uma imagem contendo atletismo&#10;&#10;Descrição gerada automaticamente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2211" b="1903"/>
                      <a:stretch/>
                    </pic:blipFill>
                    <pic:spPr bwMode="auto">
                      <a:xfrm>
                        <a:off x="0" y="0"/>
                        <a:ext cx="7553325" cy="62865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B4279" w:rsidRPr="004E0594">
          <w:rPr>
            <w:rFonts w:ascii="Sofia Pro Light" w:hAnsi="Sofia Pro Light" w:cs="Arial"/>
            <w:sz w:val="24"/>
            <w:szCs w:val="24"/>
          </w:rPr>
          <w:fldChar w:fldCharType="begin"/>
        </w:r>
        <w:r w:rsidR="00AB4279" w:rsidRPr="004E0594">
          <w:rPr>
            <w:rFonts w:ascii="Sofia Pro Light" w:hAnsi="Sofia Pro Light" w:cs="Arial"/>
            <w:sz w:val="24"/>
            <w:szCs w:val="24"/>
          </w:rPr>
          <w:instrText>PAGE   \* MERGEFORMAT</w:instrText>
        </w:r>
        <w:r w:rsidR="00AB4279" w:rsidRPr="004E0594">
          <w:rPr>
            <w:rFonts w:ascii="Sofia Pro Light" w:hAnsi="Sofia Pro Light" w:cs="Arial"/>
            <w:sz w:val="24"/>
            <w:szCs w:val="24"/>
          </w:rPr>
          <w:fldChar w:fldCharType="separate"/>
        </w:r>
        <w:r w:rsidR="00AB4279" w:rsidRPr="004E0594">
          <w:rPr>
            <w:rFonts w:ascii="Sofia Pro Light" w:hAnsi="Sofia Pro Light" w:cs="Arial"/>
            <w:sz w:val="24"/>
            <w:szCs w:val="24"/>
          </w:rPr>
          <w:t>2</w:t>
        </w:r>
        <w:r w:rsidR="00AB4279" w:rsidRPr="004E0594">
          <w:rPr>
            <w:rFonts w:ascii="Sofia Pro Light" w:hAnsi="Sofia Pro Light" w:cs="Arial"/>
            <w:sz w:val="24"/>
            <w:szCs w:val="24"/>
          </w:rPr>
          <w:fldChar w:fldCharType="end"/>
        </w:r>
      </w:p>
    </w:sdtContent>
  </w:sdt>
  <w:p w14:paraId="5B47B7B7" w14:textId="423FE5D5" w:rsidR="00AB4279" w:rsidRDefault="001E5FD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C3059DC" wp14:editId="5A99BF2E">
          <wp:simplePos x="0" y="0"/>
          <wp:positionH relativeFrom="page">
            <wp:posOffset>-15240</wp:posOffset>
          </wp:positionH>
          <wp:positionV relativeFrom="paragraph">
            <wp:posOffset>523568</wp:posOffset>
          </wp:positionV>
          <wp:extent cx="8265367" cy="95250"/>
          <wp:effectExtent l="0" t="0" r="2540" b="0"/>
          <wp:wrapNone/>
          <wp:docPr id="2041181226" name="Imagem 2041181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65367" cy="95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AD627" w14:textId="77777777" w:rsidR="000F1241" w:rsidRDefault="000F1241" w:rsidP="00A94EBF">
      <w:pPr>
        <w:spacing w:after="0" w:line="240" w:lineRule="auto"/>
      </w:pPr>
      <w:r>
        <w:separator/>
      </w:r>
    </w:p>
  </w:footnote>
  <w:footnote w:type="continuationSeparator" w:id="0">
    <w:p w14:paraId="61AA1F66" w14:textId="77777777" w:rsidR="000F1241" w:rsidRDefault="000F1241" w:rsidP="00A94E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B8D1E" w14:textId="77777777" w:rsidR="0054769D" w:rsidRDefault="0054769D" w:rsidP="0054769D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7321B0D4" wp14:editId="38543EC4">
          <wp:simplePos x="0" y="0"/>
          <wp:positionH relativeFrom="page">
            <wp:posOffset>5514340</wp:posOffset>
          </wp:positionH>
          <wp:positionV relativeFrom="page">
            <wp:posOffset>207645</wp:posOffset>
          </wp:positionV>
          <wp:extent cx="1666875" cy="496857"/>
          <wp:effectExtent l="0" t="0" r="0" b="0"/>
          <wp:wrapNone/>
          <wp:docPr id="1884080597" name="Imagem 1916143766" descr="Uma imagem contendo atletism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atletismo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626" t="1525" r="2145" b="92912"/>
                  <a:stretch/>
                </pic:blipFill>
                <pic:spPr bwMode="auto">
                  <a:xfrm>
                    <a:off x="0" y="0"/>
                    <a:ext cx="1666875" cy="4968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1E4D58" w14:textId="0636071D" w:rsidR="00A94EBF" w:rsidRDefault="00A94E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678EA07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Warning with solid fill" style="width:13.85pt;height:13.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" o:bullet="t">
        <v:imagedata r:id="rId1" o:title="" croptop="-2530f" cropbottom="-3542f" cropright="-1179f"/>
      </v:shape>
    </w:pict>
  </w:numPicBullet>
  <w:numPicBullet w:numPicBulletId="1">
    <w:pict>
      <v:shape w14:anchorId="7F650961" id="_x0000_i1027" type="#_x0000_t75" alt="Right pointing backhand index with solid fill" style="width:13.85pt;height:9.7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" o:bullet="t">
        <v:imagedata r:id="rId2" o:title="" croptop="-12329f" cropbottom="-13951f" cropright="-1179f"/>
      </v:shape>
    </w:pict>
  </w:numPicBullet>
  <w:abstractNum w:abstractNumId="0" w15:restartNumberingAfterBreak="0">
    <w:nsid w:val="018B5C66"/>
    <w:multiLevelType w:val="hybridMultilevel"/>
    <w:tmpl w:val="E7AC7310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B8644BF"/>
    <w:multiLevelType w:val="hybridMultilevel"/>
    <w:tmpl w:val="785CD82A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751" w:hanging="360"/>
      </w:pPr>
    </w:lvl>
    <w:lvl w:ilvl="2" w:tplc="FFFFFFFF" w:tentative="1">
      <w:start w:val="1"/>
      <w:numFmt w:val="lowerRoman"/>
      <w:lvlText w:val="%3."/>
      <w:lvlJc w:val="right"/>
      <w:pPr>
        <w:ind w:left="5471" w:hanging="180"/>
      </w:pPr>
    </w:lvl>
    <w:lvl w:ilvl="3" w:tplc="FFFFFFFF" w:tentative="1">
      <w:start w:val="1"/>
      <w:numFmt w:val="decimal"/>
      <w:lvlText w:val="%4."/>
      <w:lvlJc w:val="left"/>
      <w:pPr>
        <w:ind w:left="6191" w:hanging="360"/>
      </w:pPr>
    </w:lvl>
    <w:lvl w:ilvl="4" w:tplc="FFFFFFFF" w:tentative="1">
      <w:start w:val="1"/>
      <w:numFmt w:val="lowerLetter"/>
      <w:lvlText w:val="%5."/>
      <w:lvlJc w:val="left"/>
      <w:pPr>
        <w:ind w:left="6911" w:hanging="360"/>
      </w:pPr>
    </w:lvl>
    <w:lvl w:ilvl="5" w:tplc="FFFFFFFF" w:tentative="1">
      <w:start w:val="1"/>
      <w:numFmt w:val="lowerRoman"/>
      <w:lvlText w:val="%6."/>
      <w:lvlJc w:val="right"/>
      <w:pPr>
        <w:ind w:left="7631" w:hanging="180"/>
      </w:pPr>
    </w:lvl>
    <w:lvl w:ilvl="6" w:tplc="FFFFFFFF" w:tentative="1">
      <w:start w:val="1"/>
      <w:numFmt w:val="decimal"/>
      <w:lvlText w:val="%7."/>
      <w:lvlJc w:val="left"/>
      <w:pPr>
        <w:ind w:left="8351" w:hanging="360"/>
      </w:pPr>
    </w:lvl>
    <w:lvl w:ilvl="7" w:tplc="FFFFFFFF" w:tentative="1">
      <w:start w:val="1"/>
      <w:numFmt w:val="lowerLetter"/>
      <w:lvlText w:val="%8."/>
      <w:lvlJc w:val="left"/>
      <w:pPr>
        <w:ind w:left="9071" w:hanging="360"/>
      </w:pPr>
    </w:lvl>
    <w:lvl w:ilvl="8" w:tplc="FFFFFFFF" w:tentative="1">
      <w:start w:val="1"/>
      <w:numFmt w:val="lowerRoman"/>
      <w:lvlText w:val="%9."/>
      <w:lvlJc w:val="right"/>
      <w:pPr>
        <w:ind w:left="9791" w:hanging="180"/>
      </w:pPr>
    </w:lvl>
  </w:abstractNum>
  <w:abstractNum w:abstractNumId="2" w15:restartNumberingAfterBreak="0">
    <w:nsid w:val="0CEF51E9"/>
    <w:multiLevelType w:val="hybridMultilevel"/>
    <w:tmpl w:val="36C4568A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A2B03"/>
    <w:multiLevelType w:val="hybridMultilevel"/>
    <w:tmpl w:val="81EA5B0C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0D8969BA"/>
    <w:multiLevelType w:val="hybridMultilevel"/>
    <w:tmpl w:val="925E8AB0"/>
    <w:lvl w:ilvl="0" w:tplc="96F00104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5" w15:restartNumberingAfterBreak="0">
    <w:nsid w:val="11367302"/>
    <w:multiLevelType w:val="hybridMultilevel"/>
    <w:tmpl w:val="A508CB52"/>
    <w:lvl w:ilvl="0" w:tplc="68747FCC">
      <w:start w:val="1"/>
      <w:numFmt w:val="decimal"/>
      <w:lvlText w:val="2.1.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C57F3"/>
    <w:multiLevelType w:val="hybridMultilevel"/>
    <w:tmpl w:val="CDEC56B8"/>
    <w:lvl w:ilvl="0" w:tplc="3B185978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4C853A2"/>
    <w:multiLevelType w:val="hybridMultilevel"/>
    <w:tmpl w:val="95789B22"/>
    <w:lvl w:ilvl="0" w:tplc="C928985A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8" w15:restartNumberingAfterBreak="0">
    <w:nsid w:val="33B90428"/>
    <w:multiLevelType w:val="hybridMultilevel"/>
    <w:tmpl w:val="86D86DCE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751" w:hanging="360"/>
      </w:pPr>
    </w:lvl>
    <w:lvl w:ilvl="2" w:tplc="FFFFFFFF" w:tentative="1">
      <w:start w:val="1"/>
      <w:numFmt w:val="lowerRoman"/>
      <w:lvlText w:val="%3."/>
      <w:lvlJc w:val="right"/>
      <w:pPr>
        <w:ind w:left="5471" w:hanging="180"/>
      </w:pPr>
    </w:lvl>
    <w:lvl w:ilvl="3" w:tplc="FFFFFFFF" w:tentative="1">
      <w:start w:val="1"/>
      <w:numFmt w:val="decimal"/>
      <w:lvlText w:val="%4."/>
      <w:lvlJc w:val="left"/>
      <w:pPr>
        <w:ind w:left="6191" w:hanging="360"/>
      </w:pPr>
    </w:lvl>
    <w:lvl w:ilvl="4" w:tplc="FFFFFFFF" w:tentative="1">
      <w:start w:val="1"/>
      <w:numFmt w:val="lowerLetter"/>
      <w:lvlText w:val="%5."/>
      <w:lvlJc w:val="left"/>
      <w:pPr>
        <w:ind w:left="6911" w:hanging="360"/>
      </w:pPr>
    </w:lvl>
    <w:lvl w:ilvl="5" w:tplc="FFFFFFFF" w:tentative="1">
      <w:start w:val="1"/>
      <w:numFmt w:val="lowerRoman"/>
      <w:lvlText w:val="%6."/>
      <w:lvlJc w:val="right"/>
      <w:pPr>
        <w:ind w:left="7631" w:hanging="180"/>
      </w:pPr>
    </w:lvl>
    <w:lvl w:ilvl="6" w:tplc="FFFFFFFF" w:tentative="1">
      <w:start w:val="1"/>
      <w:numFmt w:val="decimal"/>
      <w:lvlText w:val="%7."/>
      <w:lvlJc w:val="left"/>
      <w:pPr>
        <w:ind w:left="8351" w:hanging="360"/>
      </w:pPr>
    </w:lvl>
    <w:lvl w:ilvl="7" w:tplc="FFFFFFFF" w:tentative="1">
      <w:start w:val="1"/>
      <w:numFmt w:val="lowerLetter"/>
      <w:lvlText w:val="%8."/>
      <w:lvlJc w:val="left"/>
      <w:pPr>
        <w:ind w:left="9071" w:hanging="360"/>
      </w:pPr>
    </w:lvl>
    <w:lvl w:ilvl="8" w:tplc="FFFFFFFF" w:tentative="1">
      <w:start w:val="1"/>
      <w:numFmt w:val="lowerRoman"/>
      <w:lvlText w:val="%9."/>
      <w:lvlJc w:val="right"/>
      <w:pPr>
        <w:ind w:left="9791" w:hanging="180"/>
      </w:pPr>
    </w:lvl>
  </w:abstractNum>
  <w:abstractNum w:abstractNumId="9" w15:restartNumberingAfterBreak="0">
    <w:nsid w:val="34B96ABE"/>
    <w:multiLevelType w:val="hybridMultilevel"/>
    <w:tmpl w:val="925E8AB0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10" w15:restartNumberingAfterBreak="0">
    <w:nsid w:val="361B6DE6"/>
    <w:multiLevelType w:val="hybridMultilevel"/>
    <w:tmpl w:val="81EA5B0C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37463EAC"/>
    <w:multiLevelType w:val="hybridMultilevel"/>
    <w:tmpl w:val="12E64BD2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3C427C37"/>
    <w:multiLevelType w:val="hybridMultilevel"/>
    <w:tmpl w:val="303E0072"/>
    <w:lvl w:ilvl="0" w:tplc="E90AD902">
      <w:start w:val="1"/>
      <w:numFmt w:val="decimal"/>
      <w:lvlText w:val="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71246C"/>
    <w:multiLevelType w:val="hybridMultilevel"/>
    <w:tmpl w:val="CDFCBD76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503DD1"/>
    <w:multiLevelType w:val="hybridMultilevel"/>
    <w:tmpl w:val="677A467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745FC5"/>
    <w:multiLevelType w:val="hybridMultilevel"/>
    <w:tmpl w:val="BF3864A6"/>
    <w:lvl w:ilvl="0" w:tplc="B6206C0A">
      <w:start w:val="7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51310999"/>
    <w:multiLevelType w:val="hybridMultilevel"/>
    <w:tmpl w:val="C3AC3C72"/>
    <w:lvl w:ilvl="0" w:tplc="5D0874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1C71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AB0EB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46A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DC51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768F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26E8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C27D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CC22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5B1A32A5"/>
    <w:multiLevelType w:val="hybridMultilevel"/>
    <w:tmpl w:val="CC30F974"/>
    <w:lvl w:ilvl="0" w:tplc="44A25E32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77DA8C80">
      <w:start w:val="1"/>
      <w:numFmt w:val="decimal"/>
      <w:lvlText w:val="1.3.%2"/>
      <w:lvlJc w:val="left"/>
      <w:pPr>
        <w:ind w:left="1353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F06761"/>
    <w:multiLevelType w:val="hybridMultilevel"/>
    <w:tmpl w:val="09C87E58"/>
    <w:lvl w:ilvl="0" w:tplc="96F00104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751" w:hanging="360"/>
      </w:pPr>
    </w:lvl>
    <w:lvl w:ilvl="2" w:tplc="FFFFFFFF" w:tentative="1">
      <w:start w:val="1"/>
      <w:numFmt w:val="lowerRoman"/>
      <w:lvlText w:val="%3."/>
      <w:lvlJc w:val="right"/>
      <w:pPr>
        <w:ind w:left="5471" w:hanging="180"/>
      </w:pPr>
    </w:lvl>
    <w:lvl w:ilvl="3" w:tplc="FFFFFFFF" w:tentative="1">
      <w:start w:val="1"/>
      <w:numFmt w:val="decimal"/>
      <w:lvlText w:val="%4."/>
      <w:lvlJc w:val="left"/>
      <w:pPr>
        <w:ind w:left="6191" w:hanging="360"/>
      </w:pPr>
    </w:lvl>
    <w:lvl w:ilvl="4" w:tplc="FFFFFFFF" w:tentative="1">
      <w:start w:val="1"/>
      <w:numFmt w:val="lowerLetter"/>
      <w:lvlText w:val="%5."/>
      <w:lvlJc w:val="left"/>
      <w:pPr>
        <w:ind w:left="6911" w:hanging="360"/>
      </w:pPr>
    </w:lvl>
    <w:lvl w:ilvl="5" w:tplc="FFFFFFFF" w:tentative="1">
      <w:start w:val="1"/>
      <w:numFmt w:val="lowerRoman"/>
      <w:lvlText w:val="%6."/>
      <w:lvlJc w:val="right"/>
      <w:pPr>
        <w:ind w:left="7631" w:hanging="180"/>
      </w:pPr>
    </w:lvl>
    <w:lvl w:ilvl="6" w:tplc="FFFFFFFF" w:tentative="1">
      <w:start w:val="1"/>
      <w:numFmt w:val="decimal"/>
      <w:lvlText w:val="%7."/>
      <w:lvlJc w:val="left"/>
      <w:pPr>
        <w:ind w:left="8351" w:hanging="360"/>
      </w:pPr>
    </w:lvl>
    <w:lvl w:ilvl="7" w:tplc="FFFFFFFF" w:tentative="1">
      <w:start w:val="1"/>
      <w:numFmt w:val="lowerLetter"/>
      <w:lvlText w:val="%8."/>
      <w:lvlJc w:val="left"/>
      <w:pPr>
        <w:ind w:left="9071" w:hanging="360"/>
      </w:pPr>
    </w:lvl>
    <w:lvl w:ilvl="8" w:tplc="FFFFFFFF" w:tentative="1">
      <w:start w:val="1"/>
      <w:numFmt w:val="lowerRoman"/>
      <w:lvlText w:val="%9."/>
      <w:lvlJc w:val="right"/>
      <w:pPr>
        <w:ind w:left="9791" w:hanging="180"/>
      </w:pPr>
    </w:lvl>
  </w:abstractNum>
  <w:abstractNum w:abstractNumId="19" w15:restartNumberingAfterBreak="0">
    <w:nsid w:val="611A776C"/>
    <w:multiLevelType w:val="hybridMultilevel"/>
    <w:tmpl w:val="15C464D6"/>
    <w:lvl w:ilvl="0" w:tplc="96F00104">
      <w:start w:val="1"/>
      <w:numFmt w:val="decimal"/>
      <w:lvlText w:val="1.1.%1"/>
      <w:lvlJc w:val="left"/>
      <w:pPr>
        <w:ind w:left="1353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E25DF"/>
    <w:multiLevelType w:val="hybridMultilevel"/>
    <w:tmpl w:val="5008D380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B168A3"/>
    <w:multiLevelType w:val="hybridMultilevel"/>
    <w:tmpl w:val="A5CAC59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44A25E32">
      <w:start w:val="1"/>
      <w:numFmt w:val="decimal"/>
      <w:lvlText w:val="%2.1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B3DFF"/>
    <w:multiLevelType w:val="hybridMultilevel"/>
    <w:tmpl w:val="925E8AB0"/>
    <w:lvl w:ilvl="0" w:tplc="FFFFFFFF">
      <w:start w:val="1"/>
      <w:numFmt w:val="decimal"/>
      <w:lvlText w:val="1.1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4322" w:hanging="360"/>
      </w:pPr>
    </w:lvl>
    <w:lvl w:ilvl="2" w:tplc="FFFFFFFF" w:tentative="1">
      <w:start w:val="1"/>
      <w:numFmt w:val="lowerRoman"/>
      <w:lvlText w:val="%3."/>
      <w:lvlJc w:val="right"/>
      <w:pPr>
        <w:ind w:left="5042" w:hanging="180"/>
      </w:pPr>
    </w:lvl>
    <w:lvl w:ilvl="3" w:tplc="FFFFFFFF" w:tentative="1">
      <w:start w:val="1"/>
      <w:numFmt w:val="decimal"/>
      <w:lvlText w:val="%4."/>
      <w:lvlJc w:val="left"/>
      <w:pPr>
        <w:ind w:left="5762" w:hanging="360"/>
      </w:pPr>
    </w:lvl>
    <w:lvl w:ilvl="4" w:tplc="FFFFFFFF" w:tentative="1">
      <w:start w:val="1"/>
      <w:numFmt w:val="lowerLetter"/>
      <w:lvlText w:val="%5."/>
      <w:lvlJc w:val="left"/>
      <w:pPr>
        <w:ind w:left="6482" w:hanging="360"/>
      </w:pPr>
    </w:lvl>
    <w:lvl w:ilvl="5" w:tplc="FFFFFFFF" w:tentative="1">
      <w:start w:val="1"/>
      <w:numFmt w:val="lowerRoman"/>
      <w:lvlText w:val="%6."/>
      <w:lvlJc w:val="right"/>
      <w:pPr>
        <w:ind w:left="7202" w:hanging="180"/>
      </w:pPr>
    </w:lvl>
    <w:lvl w:ilvl="6" w:tplc="FFFFFFFF" w:tentative="1">
      <w:start w:val="1"/>
      <w:numFmt w:val="decimal"/>
      <w:lvlText w:val="%7."/>
      <w:lvlJc w:val="left"/>
      <w:pPr>
        <w:ind w:left="7922" w:hanging="360"/>
      </w:pPr>
    </w:lvl>
    <w:lvl w:ilvl="7" w:tplc="FFFFFFFF" w:tentative="1">
      <w:start w:val="1"/>
      <w:numFmt w:val="lowerLetter"/>
      <w:lvlText w:val="%8."/>
      <w:lvlJc w:val="left"/>
      <w:pPr>
        <w:ind w:left="8642" w:hanging="360"/>
      </w:pPr>
    </w:lvl>
    <w:lvl w:ilvl="8" w:tplc="FFFFFFFF" w:tentative="1">
      <w:start w:val="1"/>
      <w:numFmt w:val="lowerRoman"/>
      <w:lvlText w:val="%9."/>
      <w:lvlJc w:val="right"/>
      <w:pPr>
        <w:ind w:left="9362" w:hanging="180"/>
      </w:pPr>
    </w:lvl>
  </w:abstractNum>
  <w:abstractNum w:abstractNumId="23" w15:restartNumberingAfterBreak="0">
    <w:nsid w:val="7F7B71FB"/>
    <w:multiLevelType w:val="hybridMultilevel"/>
    <w:tmpl w:val="81EA5B0C"/>
    <w:lvl w:ilvl="0" w:tplc="FFFFFFFF">
      <w:start w:val="1"/>
      <w:numFmt w:val="decimal"/>
      <w:lvlText w:val="1.2.%1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num w:numId="1" w16cid:durableId="1408841419">
    <w:abstractNumId w:val="14"/>
  </w:num>
  <w:num w:numId="2" w16cid:durableId="1107505222">
    <w:abstractNumId w:val="12"/>
  </w:num>
  <w:num w:numId="3" w16cid:durableId="925503881">
    <w:abstractNumId w:val="18"/>
  </w:num>
  <w:num w:numId="4" w16cid:durableId="1665545939">
    <w:abstractNumId w:val="4"/>
  </w:num>
  <w:num w:numId="5" w16cid:durableId="524949687">
    <w:abstractNumId w:val="20"/>
  </w:num>
  <w:num w:numId="6" w16cid:durableId="555973343">
    <w:abstractNumId w:val="2"/>
  </w:num>
  <w:num w:numId="7" w16cid:durableId="251166663">
    <w:abstractNumId w:val="13"/>
  </w:num>
  <w:num w:numId="8" w16cid:durableId="1674530758">
    <w:abstractNumId w:val="6"/>
  </w:num>
  <w:num w:numId="9" w16cid:durableId="1236040902">
    <w:abstractNumId w:val="16"/>
  </w:num>
  <w:num w:numId="10" w16cid:durableId="1189103276">
    <w:abstractNumId w:val="15"/>
  </w:num>
  <w:num w:numId="11" w16cid:durableId="56439808">
    <w:abstractNumId w:val="23"/>
  </w:num>
  <w:num w:numId="12" w16cid:durableId="1873153148">
    <w:abstractNumId w:val="10"/>
  </w:num>
  <w:num w:numId="13" w16cid:durableId="1274632290">
    <w:abstractNumId w:val="3"/>
  </w:num>
  <w:num w:numId="14" w16cid:durableId="2114589031">
    <w:abstractNumId w:val="11"/>
  </w:num>
  <w:num w:numId="15" w16cid:durableId="1897013063">
    <w:abstractNumId w:val="0"/>
  </w:num>
  <w:num w:numId="16" w16cid:durableId="693502637">
    <w:abstractNumId w:val="8"/>
  </w:num>
  <w:num w:numId="17" w16cid:durableId="146554005">
    <w:abstractNumId w:val="1"/>
  </w:num>
  <w:num w:numId="18" w16cid:durableId="909197804">
    <w:abstractNumId w:val="9"/>
  </w:num>
  <w:num w:numId="19" w16cid:durableId="1662655064">
    <w:abstractNumId w:val="19"/>
  </w:num>
  <w:num w:numId="20" w16cid:durableId="1857040842">
    <w:abstractNumId w:val="21"/>
  </w:num>
  <w:num w:numId="21" w16cid:durableId="1719235003">
    <w:abstractNumId w:val="17"/>
  </w:num>
  <w:num w:numId="22" w16cid:durableId="1105657956">
    <w:abstractNumId w:val="7"/>
  </w:num>
  <w:num w:numId="23" w16cid:durableId="486869236">
    <w:abstractNumId w:val="22"/>
  </w:num>
  <w:num w:numId="24" w16cid:durableId="41610190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displayBackgroundShap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zNDIwsDC1NTC0MDCyUdpeDU4uLM/DyQAqNaAM32GCksAAAA"/>
  </w:docVars>
  <w:rsids>
    <w:rsidRoot w:val="00103C75"/>
    <w:rsid w:val="00000397"/>
    <w:rsid w:val="0000096C"/>
    <w:rsid w:val="00001193"/>
    <w:rsid w:val="000016B1"/>
    <w:rsid w:val="00001D51"/>
    <w:rsid w:val="00001F0A"/>
    <w:rsid w:val="000023E7"/>
    <w:rsid w:val="00003122"/>
    <w:rsid w:val="00003C45"/>
    <w:rsid w:val="0000477C"/>
    <w:rsid w:val="000059CB"/>
    <w:rsid w:val="00006CA4"/>
    <w:rsid w:val="000070FE"/>
    <w:rsid w:val="00007530"/>
    <w:rsid w:val="00007829"/>
    <w:rsid w:val="000101E1"/>
    <w:rsid w:val="00010511"/>
    <w:rsid w:val="00010701"/>
    <w:rsid w:val="0001135C"/>
    <w:rsid w:val="00011CE1"/>
    <w:rsid w:val="00012194"/>
    <w:rsid w:val="00012950"/>
    <w:rsid w:val="00012DA4"/>
    <w:rsid w:val="000136B0"/>
    <w:rsid w:val="0001382C"/>
    <w:rsid w:val="00014030"/>
    <w:rsid w:val="00014751"/>
    <w:rsid w:val="0001480A"/>
    <w:rsid w:val="00015311"/>
    <w:rsid w:val="0001651E"/>
    <w:rsid w:val="000166BB"/>
    <w:rsid w:val="000169A3"/>
    <w:rsid w:val="00017202"/>
    <w:rsid w:val="00017438"/>
    <w:rsid w:val="00017467"/>
    <w:rsid w:val="00017527"/>
    <w:rsid w:val="00017653"/>
    <w:rsid w:val="000178BB"/>
    <w:rsid w:val="000178EF"/>
    <w:rsid w:val="000179C1"/>
    <w:rsid w:val="000202AF"/>
    <w:rsid w:val="00020388"/>
    <w:rsid w:val="000205EC"/>
    <w:rsid w:val="00020C46"/>
    <w:rsid w:val="00020FC4"/>
    <w:rsid w:val="000214DA"/>
    <w:rsid w:val="00021642"/>
    <w:rsid w:val="000229F4"/>
    <w:rsid w:val="00022F89"/>
    <w:rsid w:val="00024270"/>
    <w:rsid w:val="00024337"/>
    <w:rsid w:val="0002479B"/>
    <w:rsid w:val="00024CE4"/>
    <w:rsid w:val="000251C6"/>
    <w:rsid w:val="000257D6"/>
    <w:rsid w:val="000267AB"/>
    <w:rsid w:val="00026B79"/>
    <w:rsid w:val="00026EF6"/>
    <w:rsid w:val="00026FF8"/>
    <w:rsid w:val="00027962"/>
    <w:rsid w:val="00030D71"/>
    <w:rsid w:val="00030F6A"/>
    <w:rsid w:val="00030FDE"/>
    <w:rsid w:val="00032064"/>
    <w:rsid w:val="00032338"/>
    <w:rsid w:val="00032511"/>
    <w:rsid w:val="00033191"/>
    <w:rsid w:val="00033335"/>
    <w:rsid w:val="000340E4"/>
    <w:rsid w:val="00034B36"/>
    <w:rsid w:val="00034DFA"/>
    <w:rsid w:val="00035C7B"/>
    <w:rsid w:val="00036012"/>
    <w:rsid w:val="00036D17"/>
    <w:rsid w:val="00036EB8"/>
    <w:rsid w:val="00037DD1"/>
    <w:rsid w:val="00040144"/>
    <w:rsid w:val="00042B60"/>
    <w:rsid w:val="00043448"/>
    <w:rsid w:val="00045428"/>
    <w:rsid w:val="000455FB"/>
    <w:rsid w:val="0004703D"/>
    <w:rsid w:val="00047645"/>
    <w:rsid w:val="00050013"/>
    <w:rsid w:val="00050251"/>
    <w:rsid w:val="00050592"/>
    <w:rsid w:val="00051281"/>
    <w:rsid w:val="000515CB"/>
    <w:rsid w:val="00051E60"/>
    <w:rsid w:val="00051F71"/>
    <w:rsid w:val="000521C9"/>
    <w:rsid w:val="0005240C"/>
    <w:rsid w:val="00052A45"/>
    <w:rsid w:val="00053B52"/>
    <w:rsid w:val="00053CC8"/>
    <w:rsid w:val="00053EB6"/>
    <w:rsid w:val="00054D56"/>
    <w:rsid w:val="0005514F"/>
    <w:rsid w:val="000564BD"/>
    <w:rsid w:val="00056698"/>
    <w:rsid w:val="000576D3"/>
    <w:rsid w:val="00057947"/>
    <w:rsid w:val="000579EE"/>
    <w:rsid w:val="00057F85"/>
    <w:rsid w:val="00060351"/>
    <w:rsid w:val="000608B5"/>
    <w:rsid w:val="0006112D"/>
    <w:rsid w:val="00062BC1"/>
    <w:rsid w:val="00063063"/>
    <w:rsid w:val="0006312D"/>
    <w:rsid w:val="00063637"/>
    <w:rsid w:val="00063AB6"/>
    <w:rsid w:val="00064630"/>
    <w:rsid w:val="00064AC6"/>
    <w:rsid w:val="00065EA4"/>
    <w:rsid w:val="0006627F"/>
    <w:rsid w:val="00066EB9"/>
    <w:rsid w:val="0006767B"/>
    <w:rsid w:val="0007149A"/>
    <w:rsid w:val="000714E2"/>
    <w:rsid w:val="00071E2C"/>
    <w:rsid w:val="00072099"/>
    <w:rsid w:val="00072124"/>
    <w:rsid w:val="000721B2"/>
    <w:rsid w:val="00072EA4"/>
    <w:rsid w:val="00072EB8"/>
    <w:rsid w:val="000737D1"/>
    <w:rsid w:val="00073CD5"/>
    <w:rsid w:val="00074633"/>
    <w:rsid w:val="00074AAF"/>
    <w:rsid w:val="00074B8F"/>
    <w:rsid w:val="00074FAB"/>
    <w:rsid w:val="0007517A"/>
    <w:rsid w:val="00076012"/>
    <w:rsid w:val="00076859"/>
    <w:rsid w:val="00077040"/>
    <w:rsid w:val="000770E2"/>
    <w:rsid w:val="00077261"/>
    <w:rsid w:val="0008003B"/>
    <w:rsid w:val="000805A1"/>
    <w:rsid w:val="00080D11"/>
    <w:rsid w:val="0008146B"/>
    <w:rsid w:val="000822C1"/>
    <w:rsid w:val="00082842"/>
    <w:rsid w:val="00083161"/>
    <w:rsid w:val="00083FAF"/>
    <w:rsid w:val="00084080"/>
    <w:rsid w:val="00084472"/>
    <w:rsid w:val="00084741"/>
    <w:rsid w:val="000847DB"/>
    <w:rsid w:val="000852A0"/>
    <w:rsid w:val="0008551B"/>
    <w:rsid w:val="00085908"/>
    <w:rsid w:val="00085BA1"/>
    <w:rsid w:val="00086D92"/>
    <w:rsid w:val="00086E5F"/>
    <w:rsid w:val="0008755B"/>
    <w:rsid w:val="000875A0"/>
    <w:rsid w:val="00087E22"/>
    <w:rsid w:val="0009097A"/>
    <w:rsid w:val="000912DA"/>
    <w:rsid w:val="00091570"/>
    <w:rsid w:val="000920BD"/>
    <w:rsid w:val="000932F0"/>
    <w:rsid w:val="00093AEB"/>
    <w:rsid w:val="00094A8A"/>
    <w:rsid w:val="0009657F"/>
    <w:rsid w:val="00096D60"/>
    <w:rsid w:val="00096FF0"/>
    <w:rsid w:val="000971FC"/>
    <w:rsid w:val="000973A1"/>
    <w:rsid w:val="00097A14"/>
    <w:rsid w:val="00097E3B"/>
    <w:rsid w:val="000A0B2E"/>
    <w:rsid w:val="000A0BF5"/>
    <w:rsid w:val="000A1118"/>
    <w:rsid w:val="000A1CC4"/>
    <w:rsid w:val="000A1F1F"/>
    <w:rsid w:val="000A21E5"/>
    <w:rsid w:val="000A243A"/>
    <w:rsid w:val="000A2A6B"/>
    <w:rsid w:val="000A313C"/>
    <w:rsid w:val="000A3459"/>
    <w:rsid w:val="000A3C8E"/>
    <w:rsid w:val="000A40BE"/>
    <w:rsid w:val="000A44CF"/>
    <w:rsid w:val="000A4AAB"/>
    <w:rsid w:val="000A4B68"/>
    <w:rsid w:val="000A4B9D"/>
    <w:rsid w:val="000A5DA5"/>
    <w:rsid w:val="000A6B69"/>
    <w:rsid w:val="000A7414"/>
    <w:rsid w:val="000A7CFF"/>
    <w:rsid w:val="000A7DBE"/>
    <w:rsid w:val="000A7ED6"/>
    <w:rsid w:val="000B0F95"/>
    <w:rsid w:val="000B157F"/>
    <w:rsid w:val="000B168C"/>
    <w:rsid w:val="000B16DE"/>
    <w:rsid w:val="000B30CF"/>
    <w:rsid w:val="000B33B0"/>
    <w:rsid w:val="000B3E05"/>
    <w:rsid w:val="000B3F51"/>
    <w:rsid w:val="000B44A2"/>
    <w:rsid w:val="000B4E94"/>
    <w:rsid w:val="000B4FA2"/>
    <w:rsid w:val="000B506A"/>
    <w:rsid w:val="000B516E"/>
    <w:rsid w:val="000B5950"/>
    <w:rsid w:val="000B5DD1"/>
    <w:rsid w:val="000B60BC"/>
    <w:rsid w:val="000B61E4"/>
    <w:rsid w:val="000B6973"/>
    <w:rsid w:val="000B69CD"/>
    <w:rsid w:val="000B710B"/>
    <w:rsid w:val="000B7484"/>
    <w:rsid w:val="000B74F0"/>
    <w:rsid w:val="000B7789"/>
    <w:rsid w:val="000C032F"/>
    <w:rsid w:val="000C215A"/>
    <w:rsid w:val="000C27DD"/>
    <w:rsid w:val="000C2995"/>
    <w:rsid w:val="000C299F"/>
    <w:rsid w:val="000C2DF4"/>
    <w:rsid w:val="000C3041"/>
    <w:rsid w:val="000C305A"/>
    <w:rsid w:val="000C35A2"/>
    <w:rsid w:val="000C3834"/>
    <w:rsid w:val="000C42C5"/>
    <w:rsid w:val="000C4F7E"/>
    <w:rsid w:val="000C5DEE"/>
    <w:rsid w:val="000C5E41"/>
    <w:rsid w:val="000C6273"/>
    <w:rsid w:val="000C6B39"/>
    <w:rsid w:val="000C6D0E"/>
    <w:rsid w:val="000C789F"/>
    <w:rsid w:val="000C7AA2"/>
    <w:rsid w:val="000D0C94"/>
    <w:rsid w:val="000D0E43"/>
    <w:rsid w:val="000D116A"/>
    <w:rsid w:val="000D11D0"/>
    <w:rsid w:val="000D1519"/>
    <w:rsid w:val="000D1B2E"/>
    <w:rsid w:val="000D1FE5"/>
    <w:rsid w:val="000D2B84"/>
    <w:rsid w:val="000D2DD9"/>
    <w:rsid w:val="000D33BC"/>
    <w:rsid w:val="000D36C5"/>
    <w:rsid w:val="000D3748"/>
    <w:rsid w:val="000D45E8"/>
    <w:rsid w:val="000D4CF6"/>
    <w:rsid w:val="000D4E69"/>
    <w:rsid w:val="000D5020"/>
    <w:rsid w:val="000D583A"/>
    <w:rsid w:val="000D5991"/>
    <w:rsid w:val="000D61A1"/>
    <w:rsid w:val="000D694A"/>
    <w:rsid w:val="000D7282"/>
    <w:rsid w:val="000E00CD"/>
    <w:rsid w:val="000E0142"/>
    <w:rsid w:val="000E060C"/>
    <w:rsid w:val="000E08B6"/>
    <w:rsid w:val="000E0972"/>
    <w:rsid w:val="000E0E58"/>
    <w:rsid w:val="000E14D0"/>
    <w:rsid w:val="000E1B73"/>
    <w:rsid w:val="000E2031"/>
    <w:rsid w:val="000E2168"/>
    <w:rsid w:val="000E2A5A"/>
    <w:rsid w:val="000E30D9"/>
    <w:rsid w:val="000E31BB"/>
    <w:rsid w:val="000E34AD"/>
    <w:rsid w:val="000E3BE6"/>
    <w:rsid w:val="000E4119"/>
    <w:rsid w:val="000E4446"/>
    <w:rsid w:val="000E464F"/>
    <w:rsid w:val="000E4D14"/>
    <w:rsid w:val="000E5124"/>
    <w:rsid w:val="000E56B8"/>
    <w:rsid w:val="000E5C94"/>
    <w:rsid w:val="000E6B30"/>
    <w:rsid w:val="000F0431"/>
    <w:rsid w:val="000F07B9"/>
    <w:rsid w:val="000F0995"/>
    <w:rsid w:val="000F0F34"/>
    <w:rsid w:val="000F1241"/>
    <w:rsid w:val="000F16DF"/>
    <w:rsid w:val="000F1BF4"/>
    <w:rsid w:val="000F2444"/>
    <w:rsid w:val="000F2F19"/>
    <w:rsid w:val="000F30CF"/>
    <w:rsid w:val="000F3219"/>
    <w:rsid w:val="000F3603"/>
    <w:rsid w:val="000F3B54"/>
    <w:rsid w:val="000F3D9B"/>
    <w:rsid w:val="000F40E2"/>
    <w:rsid w:val="000F4480"/>
    <w:rsid w:val="000F4D3A"/>
    <w:rsid w:val="000F504E"/>
    <w:rsid w:val="000F5976"/>
    <w:rsid w:val="000F59C9"/>
    <w:rsid w:val="000F5D01"/>
    <w:rsid w:val="000F5F52"/>
    <w:rsid w:val="000F7583"/>
    <w:rsid w:val="000F7711"/>
    <w:rsid w:val="00100BCB"/>
    <w:rsid w:val="00100DFF"/>
    <w:rsid w:val="0010132F"/>
    <w:rsid w:val="00101CBC"/>
    <w:rsid w:val="00101E7D"/>
    <w:rsid w:val="00103055"/>
    <w:rsid w:val="00103C75"/>
    <w:rsid w:val="00103E64"/>
    <w:rsid w:val="00103F4F"/>
    <w:rsid w:val="0010420C"/>
    <w:rsid w:val="00104C9D"/>
    <w:rsid w:val="00105329"/>
    <w:rsid w:val="001053C6"/>
    <w:rsid w:val="00105B55"/>
    <w:rsid w:val="00105B5C"/>
    <w:rsid w:val="00105C56"/>
    <w:rsid w:val="00106DC7"/>
    <w:rsid w:val="00107236"/>
    <w:rsid w:val="00110086"/>
    <w:rsid w:val="00110503"/>
    <w:rsid w:val="001108D0"/>
    <w:rsid w:val="00110FBD"/>
    <w:rsid w:val="001112E6"/>
    <w:rsid w:val="0011155E"/>
    <w:rsid w:val="00111DE2"/>
    <w:rsid w:val="001120BE"/>
    <w:rsid w:val="00112561"/>
    <w:rsid w:val="00112651"/>
    <w:rsid w:val="00112899"/>
    <w:rsid w:val="00112A8C"/>
    <w:rsid w:val="00112ED5"/>
    <w:rsid w:val="00113013"/>
    <w:rsid w:val="001132BD"/>
    <w:rsid w:val="00113941"/>
    <w:rsid w:val="00113C0D"/>
    <w:rsid w:val="00113C3E"/>
    <w:rsid w:val="00113D3E"/>
    <w:rsid w:val="00113D9F"/>
    <w:rsid w:val="001141FC"/>
    <w:rsid w:val="00114211"/>
    <w:rsid w:val="00115440"/>
    <w:rsid w:val="001154D6"/>
    <w:rsid w:val="001159FE"/>
    <w:rsid w:val="00115E71"/>
    <w:rsid w:val="00115ED8"/>
    <w:rsid w:val="001160C7"/>
    <w:rsid w:val="00116319"/>
    <w:rsid w:val="001169B9"/>
    <w:rsid w:val="00117287"/>
    <w:rsid w:val="0011766C"/>
    <w:rsid w:val="00117AB3"/>
    <w:rsid w:val="00117D11"/>
    <w:rsid w:val="00120D71"/>
    <w:rsid w:val="00121071"/>
    <w:rsid w:val="0012154A"/>
    <w:rsid w:val="00121ADA"/>
    <w:rsid w:val="00121EFA"/>
    <w:rsid w:val="0012352F"/>
    <w:rsid w:val="00123818"/>
    <w:rsid w:val="00123C08"/>
    <w:rsid w:val="00124F72"/>
    <w:rsid w:val="0012507D"/>
    <w:rsid w:val="0012517E"/>
    <w:rsid w:val="001252D8"/>
    <w:rsid w:val="00125D49"/>
    <w:rsid w:val="00125D82"/>
    <w:rsid w:val="00126D62"/>
    <w:rsid w:val="00127195"/>
    <w:rsid w:val="001276C5"/>
    <w:rsid w:val="00127BFD"/>
    <w:rsid w:val="00127FA8"/>
    <w:rsid w:val="00130158"/>
    <w:rsid w:val="0013021C"/>
    <w:rsid w:val="00130947"/>
    <w:rsid w:val="00131429"/>
    <w:rsid w:val="00131677"/>
    <w:rsid w:val="0013181C"/>
    <w:rsid w:val="00131D25"/>
    <w:rsid w:val="001327AA"/>
    <w:rsid w:val="001328A2"/>
    <w:rsid w:val="001329FA"/>
    <w:rsid w:val="00132F6A"/>
    <w:rsid w:val="00132FCA"/>
    <w:rsid w:val="0013368A"/>
    <w:rsid w:val="00133ADD"/>
    <w:rsid w:val="00133CBD"/>
    <w:rsid w:val="00133D33"/>
    <w:rsid w:val="0013455A"/>
    <w:rsid w:val="00135263"/>
    <w:rsid w:val="00135451"/>
    <w:rsid w:val="00135762"/>
    <w:rsid w:val="001359B3"/>
    <w:rsid w:val="00135D60"/>
    <w:rsid w:val="00136086"/>
    <w:rsid w:val="001365E0"/>
    <w:rsid w:val="001367A6"/>
    <w:rsid w:val="00136B03"/>
    <w:rsid w:val="00136D53"/>
    <w:rsid w:val="00136E71"/>
    <w:rsid w:val="001376F3"/>
    <w:rsid w:val="00140056"/>
    <w:rsid w:val="001407A8"/>
    <w:rsid w:val="00140B98"/>
    <w:rsid w:val="00140BA1"/>
    <w:rsid w:val="00140EF9"/>
    <w:rsid w:val="00141DDC"/>
    <w:rsid w:val="00142F65"/>
    <w:rsid w:val="0014312A"/>
    <w:rsid w:val="00143230"/>
    <w:rsid w:val="0014386B"/>
    <w:rsid w:val="00144728"/>
    <w:rsid w:val="00144A44"/>
    <w:rsid w:val="00144CA8"/>
    <w:rsid w:val="00145A66"/>
    <w:rsid w:val="00145D49"/>
    <w:rsid w:val="00145F7C"/>
    <w:rsid w:val="001463B5"/>
    <w:rsid w:val="00146F83"/>
    <w:rsid w:val="0014722D"/>
    <w:rsid w:val="0014726A"/>
    <w:rsid w:val="001474B4"/>
    <w:rsid w:val="0015003C"/>
    <w:rsid w:val="001504BB"/>
    <w:rsid w:val="00150792"/>
    <w:rsid w:val="00150853"/>
    <w:rsid w:val="0015115D"/>
    <w:rsid w:val="001516D8"/>
    <w:rsid w:val="00151EE6"/>
    <w:rsid w:val="00152950"/>
    <w:rsid w:val="00152B17"/>
    <w:rsid w:val="00152DCB"/>
    <w:rsid w:val="00153174"/>
    <w:rsid w:val="00153D38"/>
    <w:rsid w:val="00154633"/>
    <w:rsid w:val="0015494A"/>
    <w:rsid w:val="00154CF6"/>
    <w:rsid w:val="00154CFF"/>
    <w:rsid w:val="00154EDF"/>
    <w:rsid w:val="001552E3"/>
    <w:rsid w:val="0015562B"/>
    <w:rsid w:val="00155DF7"/>
    <w:rsid w:val="0015642E"/>
    <w:rsid w:val="00156534"/>
    <w:rsid w:val="001566D2"/>
    <w:rsid w:val="00157138"/>
    <w:rsid w:val="0015740B"/>
    <w:rsid w:val="00157435"/>
    <w:rsid w:val="001575FE"/>
    <w:rsid w:val="00157980"/>
    <w:rsid w:val="001600BC"/>
    <w:rsid w:val="001605F5"/>
    <w:rsid w:val="0016164B"/>
    <w:rsid w:val="00161CC0"/>
    <w:rsid w:val="00161E29"/>
    <w:rsid w:val="0016215B"/>
    <w:rsid w:val="001621D3"/>
    <w:rsid w:val="00162991"/>
    <w:rsid w:val="00162C2D"/>
    <w:rsid w:val="00162CC6"/>
    <w:rsid w:val="001648D3"/>
    <w:rsid w:val="001649EF"/>
    <w:rsid w:val="00164C94"/>
    <w:rsid w:val="00164D0D"/>
    <w:rsid w:val="00164FBA"/>
    <w:rsid w:val="0016696F"/>
    <w:rsid w:val="00166BDF"/>
    <w:rsid w:val="00167208"/>
    <w:rsid w:val="0016760E"/>
    <w:rsid w:val="00167965"/>
    <w:rsid w:val="00167E8E"/>
    <w:rsid w:val="001735BB"/>
    <w:rsid w:val="00173F69"/>
    <w:rsid w:val="00174132"/>
    <w:rsid w:val="001744B0"/>
    <w:rsid w:val="00174EF8"/>
    <w:rsid w:val="00175F4F"/>
    <w:rsid w:val="00176270"/>
    <w:rsid w:val="00176D66"/>
    <w:rsid w:val="00176EE5"/>
    <w:rsid w:val="001802FC"/>
    <w:rsid w:val="00180322"/>
    <w:rsid w:val="00180616"/>
    <w:rsid w:val="001807B2"/>
    <w:rsid w:val="00180B1F"/>
    <w:rsid w:val="00180D9C"/>
    <w:rsid w:val="00182270"/>
    <w:rsid w:val="001822E3"/>
    <w:rsid w:val="00182BCC"/>
    <w:rsid w:val="00182EB7"/>
    <w:rsid w:val="00183648"/>
    <w:rsid w:val="00183649"/>
    <w:rsid w:val="00183C44"/>
    <w:rsid w:val="00184650"/>
    <w:rsid w:val="00184899"/>
    <w:rsid w:val="00184F4B"/>
    <w:rsid w:val="0018568C"/>
    <w:rsid w:val="00186739"/>
    <w:rsid w:val="00186B39"/>
    <w:rsid w:val="00186D80"/>
    <w:rsid w:val="00187247"/>
    <w:rsid w:val="00187C5B"/>
    <w:rsid w:val="00187C97"/>
    <w:rsid w:val="001914F8"/>
    <w:rsid w:val="0019155C"/>
    <w:rsid w:val="00191675"/>
    <w:rsid w:val="00191804"/>
    <w:rsid w:val="00191958"/>
    <w:rsid w:val="00191FDE"/>
    <w:rsid w:val="0019314B"/>
    <w:rsid w:val="00193613"/>
    <w:rsid w:val="001939F8"/>
    <w:rsid w:val="001957CE"/>
    <w:rsid w:val="001969A9"/>
    <w:rsid w:val="00196CB7"/>
    <w:rsid w:val="00197242"/>
    <w:rsid w:val="001978F0"/>
    <w:rsid w:val="00197AEC"/>
    <w:rsid w:val="00197D82"/>
    <w:rsid w:val="001A07B5"/>
    <w:rsid w:val="001A118C"/>
    <w:rsid w:val="001A1D12"/>
    <w:rsid w:val="001A27A7"/>
    <w:rsid w:val="001A2929"/>
    <w:rsid w:val="001A414F"/>
    <w:rsid w:val="001A4338"/>
    <w:rsid w:val="001A48D9"/>
    <w:rsid w:val="001A4B34"/>
    <w:rsid w:val="001A4EA5"/>
    <w:rsid w:val="001A529D"/>
    <w:rsid w:val="001A5A4C"/>
    <w:rsid w:val="001A63B0"/>
    <w:rsid w:val="001B01CD"/>
    <w:rsid w:val="001B0871"/>
    <w:rsid w:val="001B0A14"/>
    <w:rsid w:val="001B0B50"/>
    <w:rsid w:val="001B19D7"/>
    <w:rsid w:val="001B228E"/>
    <w:rsid w:val="001B276E"/>
    <w:rsid w:val="001B3039"/>
    <w:rsid w:val="001B39D9"/>
    <w:rsid w:val="001B3C90"/>
    <w:rsid w:val="001B419B"/>
    <w:rsid w:val="001B41BF"/>
    <w:rsid w:val="001B488F"/>
    <w:rsid w:val="001B4B8F"/>
    <w:rsid w:val="001B4DF8"/>
    <w:rsid w:val="001B5072"/>
    <w:rsid w:val="001B5814"/>
    <w:rsid w:val="001B58EE"/>
    <w:rsid w:val="001B630C"/>
    <w:rsid w:val="001B63FE"/>
    <w:rsid w:val="001B7759"/>
    <w:rsid w:val="001B7A98"/>
    <w:rsid w:val="001B7CB8"/>
    <w:rsid w:val="001C01D6"/>
    <w:rsid w:val="001C0C0E"/>
    <w:rsid w:val="001C10E6"/>
    <w:rsid w:val="001C14FB"/>
    <w:rsid w:val="001C1667"/>
    <w:rsid w:val="001C17E2"/>
    <w:rsid w:val="001C184D"/>
    <w:rsid w:val="001C1934"/>
    <w:rsid w:val="001C1C54"/>
    <w:rsid w:val="001C1C6D"/>
    <w:rsid w:val="001C1E41"/>
    <w:rsid w:val="001C1EAD"/>
    <w:rsid w:val="001C3BCF"/>
    <w:rsid w:val="001C3FD1"/>
    <w:rsid w:val="001C4003"/>
    <w:rsid w:val="001C56F3"/>
    <w:rsid w:val="001C646A"/>
    <w:rsid w:val="001C6CAF"/>
    <w:rsid w:val="001C743F"/>
    <w:rsid w:val="001C7AF9"/>
    <w:rsid w:val="001C7E88"/>
    <w:rsid w:val="001D00CD"/>
    <w:rsid w:val="001D0F92"/>
    <w:rsid w:val="001D116F"/>
    <w:rsid w:val="001D1506"/>
    <w:rsid w:val="001D1CA2"/>
    <w:rsid w:val="001D2A69"/>
    <w:rsid w:val="001D3208"/>
    <w:rsid w:val="001D3CDF"/>
    <w:rsid w:val="001D3D61"/>
    <w:rsid w:val="001D40E5"/>
    <w:rsid w:val="001D48B5"/>
    <w:rsid w:val="001D4C09"/>
    <w:rsid w:val="001D4C3B"/>
    <w:rsid w:val="001D4E29"/>
    <w:rsid w:val="001D52FE"/>
    <w:rsid w:val="001D5BB5"/>
    <w:rsid w:val="001D5D76"/>
    <w:rsid w:val="001D5FA6"/>
    <w:rsid w:val="001D63A2"/>
    <w:rsid w:val="001D6529"/>
    <w:rsid w:val="001D7688"/>
    <w:rsid w:val="001D7EA2"/>
    <w:rsid w:val="001E014A"/>
    <w:rsid w:val="001E025D"/>
    <w:rsid w:val="001E1788"/>
    <w:rsid w:val="001E1941"/>
    <w:rsid w:val="001E2019"/>
    <w:rsid w:val="001E2A9A"/>
    <w:rsid w:val="001E3D0D"/>
    <w:rsid w:val="001E3FD8"/>
    <w:rsid w:val="001E4720"/>
    <w:rsid w:val="001E4A77"/>
    <w:rsid w:val="001E4B3D"/>
    <w:rsid w:val="001E593E"/>
    <w:rsid w:val="001E5EB8"/>
    <w:rsid w:val="001E5FDA"/>
    <w:rsid w:val="001E60E0"/>
    <w:rsid w:val="001E6460"/>
    <w:rsid w:val="001E64FB"/>
    <w:rsid w:val="001E7690"/>
    <w:rsid w:val="001E7F7E"/>
    <w:rsid w:val="001F0C49"/>
    <w:rsid w:val="001F0FC3"/>
    <w:rsid w:val="001F1516"/>
    <w:rsid w:val="001F1790"/>
    <w:rsid w:val="001F1D79"/>
    <w:rsid w:val="001F23FC"/>
    <w:rsid w:val="001F34B0"/>
    <w:rsid w:val="001F3520"/>
    <w:rsid w:val="001F4A6E"/>
    <w:rsid w:val="001F4CDA"/>
    <w:rsid w:val="001F4CE8"/>
    <w:rsid w:val="001F4FE4"/>
    <w:rsid w:val="001F52C0"/>
    <w:rsid w:val="001F55FA"/>
    <w:rsid w:val="001F58FE"/>
    <w:rsid w:val="001F6199"/>
    <w:rsid w:val="001F6238"/>
    <w:rsid w:val="001F7C5B"/>
    <w:rsid w:val="002001B2"/>
    <w:rsid w:val="00201BD8"/>
    <w:rsid w:val="00201E66"/>
    <w:rsid w:val="00201EBA"/>
    <w:rsid w:val="0020228F"/>
    <w:rsid w:val="0020238A"/>
    <w:rsid w:val="00203309"/>
    <w:rsid w:val="00203D1B"/>
    <w:rsid w:val="00203F74"/>
    <w:rsid w:val="00204090"/>
    <w:rsid w:val="00204314"/>
    <w:rsid w:val="0020464F"/>
    <w:rsid w:val="002053ED"/>
    <w:rsid w:val="002054B2"/>
    <w:rsid w:val="002055D7"/>
    <w:rsid w:val="00205CC9"/>
    <w:rsid w:val="00206073"/>
    <w:rsid w:val="002061AF"/>
    <w:rsid w:val="002069F1"/>
    <w:rsid w:val="00206A97"/>
    <w:rsid w:val="002070AE"/>
    <w:rsid w:val="002073DE"/>
    <w:rsid w:val="002076F5"/>
    <w:rsid w:val="00207ABD"/>
    <w:rsid w:val="00207B22"/>
    <w:rsid w:val="002114A4"/>
    <w:rsid w:val="00211A38"/>
    <w:rsid w:val="00213233"/>
    <w:rsid w:val="00213E37"/>
    <w:rsid w:val="00213E7F"/>
    <w:rsid w:val="00214885"/>
    <w:rsid w:val="00214CAB"/>
    <w:rsid w:val="00214F31"/>
    <w:rsid w:val="00215537"/>
    <w:rsid w:val="00215DDD"/>
    <w:rsid w:val="00216626"/>
    <w:rsid w:val="00217511"/>
    <w:rsid w:val="00217604"/>
    <w:rsid w:val="00217708"/>
    <w:rsid w:val="00217879"/>
    <w:rsid w:val="002179FD"/>
    <w:rsid w:val="00217F8F"/>
    <w:rsid w:val="00220041"/>
    <w:rsid w:val="002218CC"/>
    <w:rsid w:val="002218E7"/>
    <w:rsid w:val="00222210"/>
    <w:rsid w:val="00222471"/>
    <w:rsid w:val="00222EEC"/>
    <w:rsid w:val="002235C3"/>
    <w:rsid w:val="0022360C"/>
    <w:rsid w:val="002238B5"/>
    <w:rsid w:val="00223B0F"/>
    <w:rsid w:val="00224DD9"/>
    <w:rsid w:val="00225A11"/>
    <w:rsid w:val="00225D50"/>
    <w:rsid w:val="00226179"/>
    <w:rsid w:val="002267DB"/>
    <w:rsid w:val="00226B51"/>
    <w:rsid w:val="00226D68"/>
    <w:rsid w:val="00227A01"/>
    <w:rsid w:val="00227D4A"/>
    <w:rsid w:val="002305BA"/>
    <w:rsid w:val="00230669"/>
    <w:rsid w:val="00230EB7"/>
    <w:rsid w:val="00231530"/>
    <w:rsid w:val="0023278D"/>
    <w:rsid w:val="00232969"/>
    <w:rsid w:val="00232D57"/>
    <w:rsid w:val="002334D5"/>
    <w:rsid w:val="00233D8B"/>
    <w:rsid w:val="00234315"/>
    <w:rsid w:val="00234627"/>
    <w:rsid w:val="0023509E"/>
    <w:rsid w:val="00235269"/>
    <w:rsid w:val="00235F4C"/>
    <w:rsid w:val="002361CA"/>
    <w:rsid w:val="00236227"/>
    <w:rsid w:val="002368FD"/>
    <w:rsid w:val="0023697B"/>
    <w:rsid w:val="0023708C"/>
    <w:rsid w:val="002375B1"/>
    <w:rsid w:val="00237AB2"/>
    <w:rsid w:val="00237D4A"/>
    <w:rsid w:val="00237E7A"/>
    <w:rsid w:val="002402F0"/>
    <w:rsid w:val="002404B7"/>
    <w:rsid w:val="00241856"/>
    <w:rsid w:val="00241AC6"/>
    <w:rsid w:val="00241CA8"/>
    <w:rsid w:val="00241DF6"/>
    <w:rsid w:val="00242B4C"/>
    <w:rsid w:val="00242F29"/>
    <w:rsid w:val="002435F1"/>
    <w:rsid w:val="0024366B"/>
    <w:rsid w:val="00243CB2"/>
    <w:rsid w:val="00243CEF"/>
    <w:rsid w:val="00243F5D"/>
    <w:rsid w:val="00243FD4"/>
    <w:rsid w:val="00244AE6"/>
    <w:rsid w:val="002455C4"/>
    <w:rsid w:val="00245795"/>
    <w:rsid w:val="002457D8"/>
    <w:rsid w:val="00245BD1"/>
    <w:rsid w:val="002463CC"/>
    <w:rsid w:val="00246867"/>
    <w:rsid w:val="00247532"/>
    <w:rsid w:val="00247703"/>
    <w:rsid w:val="00247753"/>
    <w:rsid w:val="0025150E"/>
    <w:rsid w:val="00251A98"/>
    <w:rsid w:val="00251BF0"/>
    <w:rsid w:val="00252279"/>
    <w:rsid w:val="0025241D"/>
    <w:rsid w:val="002533FF"/>
    <w:rsid w:val="00253423"/>
    <w:rsid w:val="00253E4B"/>
    <w:rsid w:val="002541C5"/>
    <w:rsid w:val="002543B3"/>
    <w:rsid w:val="002556AF"/>
    <w:rsid w:val="00255CD0"/>
    <w:rsid w:val="00256159"/>
    <w:rsid w:val="002571C9"/>
    <w:rsid w:val="0025723B"/>
    <w:rsid w:val="00260ADA"/>
    <w:rsid w:val="002616E3"/>
    <w:rsid w:val="002625C8"/>
    <w:rsid w:val="00262CBF"/>
    <w:rsid w:val="00262D5F"/>
    <w:rsid w:val="00263081"/>
    <w:rsid w:val="002633A0"/>
    <w:rsid w:val="00264978"/>
    <w:rsid w:val="00264C6D"/>
    <w:rsid w:val="002657B8"/>
    <w:rsid w:val="002657E1"/>
    <w:rsid w:val="00266F1C"/>
    <w:rsid w:val="002671E8"/>
    <w:rsid w:val="00267401"/>
    <w:rsid w:val="0026741D"/>
    <w:rsid w:val="002707C5"/>
    <w:rsid w:val="00270B81"/>
    <w:rsid w:val="0027172A"/>
    <w:rsid w:val="00271C6D"/>
    <w:rsid w:val="00272551"/>
    <w:rsid w:val="002732E9"/>
    <w:rsid w:val="00273E83"/>
    <w:rsid w:val="00273F3E"/>
    <w:rsid w:val="00274241"/>
    <w:rsid w:val="002742B2"/>
    <w:rsid w:val="002748F3"/>
    <w:rsid w:val="0027587D"/>
    <w:rsid w:val="00275E2A"/>
    <w:rsid w:val="00276869"/>
    <w:rsid w:val="00276CC3"/>
    <w:rsid w:val="0027777D"/>
    <w:rsid w:val="002778C9"/>
    <w:rsid w:val="00280372"/>
    <w:rsid w:val="0028037B"/>
    <w:rsid w:val="00280B7B"/>
    <w:rsid w:val="00280CDA"/>
    <w:rsid w:val="00281523"/>
    <w:rsid w:val="00281AA5"/>
    <w:rsid w:val="00281AF8"/>
    <w:rsid w:val="00281FAE"/>
    <w:rsid w:val="00282739"/>
    <w:rsid w:val="002839C3"/>
    <w:rsid w:val="00283BE4"/>
    <w:rsid w:val="00284DC0"/>
    <w:rsid w:val="00285CBA"/>
    <w:rsid w:val="00285CBC"/>
    <w:rsid w:val="00286B83"/>
    <w:rsid w:val="002871F1"/>
    <w:rsid w:val="002872AF"/>
    <w:rsid w:val="0028742A"/>
    <w:rsid w:val="00287646"/>
    <w:rsid w:val="00290102"/>
    <w:rsid w:val="0029093D"/>
    <w:rsid w:val="00290DFE"/>
    <w:rsid w:val="00291548"/>
    <w:rsid w:val="002915BE"/>
    <w:rsid w:val="00291AD6"/>
    <w:rsid w:val="00291B6A"/>
    <w:rsid w:val="00292304"/>
    <w:rsid w:val="00292685"/>
    <w:rsid w:val="00292944"/>
    <w:rsid w:val="00293D0B"/>
    <w:rsid w:val="00293EDD"/>
    <w:rsid w:val="00293FEB"/>
    <w:rsid w:val="00294077"/>
    <w:rsid w:val="00294526"/>
    <w:rsid w:val="002953BF"/>
    <w:rsid w:val="00296515"/>
    <w:rsid w:val="002966D9"/>
    <w:rsid w:val="00296B44"/>
    <w:rsid w:val="002970AC"/>
    <w:rsid w:val="00297155"/>
    <w:rsid w:val="00297FD4"/>
    <w:rsid w:val="002A08E3"/>
    <w:rsid w:val="002A0CE3"/>
    <w:rsid w:val="002A13E5"/>
    <w:rsid w:val="002A193E"/>
    <w:rsid w:val="002A271F"/>
    <w:rsid w:val="002A2C6C"/>
    <w:rsid w:val="002A2E78"/>
    <w:rsid w:val="002A33B2"/>
    <w:rsid w:val="002A4220"/>
    <w:rsid w:val="002A4362"/>
    <w:rsid w:val="002A4E93"/>
    <w:rsid w:val="002A4F66"/>
    <w:rsid w:val="002A5045"/>
    <w:rsid w:val="002A5271"/>
    <w:rsid w:val="002A5D7A"/>
    <w:rsid w:val="002A5DA6"/>
    <w:rsid w:val="002A7C87"/>
    <w:rsid w:val="002B0044"/>
    <w:rsid w:val="002B0E19"/>
    <w:rsid w:val="002B1440"/>
    <w:rsid w:val="002B1BC5"/>
    <w:rsid w:val="002B1EB1"/>
    <w:rsid w:val="002B2459"/>
    <w:rsid w:val="002B2621"/>
    <w:rsid w:val="002B2DEB"/>
    <w:rsid w:val="002B2E3F"/>
    <w:rsid w:val="002B2FAE"/>
    <w:rsid w:val="002B35EF"/>
    <w:rsid w:val="002B3A00"/>
    <w:rsid w:val="002B3FEF"/>
    <w:rsid w:val="002B4C7B"/>
    <w:rsid w:val="002B4E3C"/>
    <w:rsid w:val="002B4F7C"/>
    <w:rsid w:val="002B4FC5"/>
    <w:rsid w:val="002B5203"/>
    <w:rsid w:val="002B54AC"/>
    <w:rsid w:val="002B57AF"/>
    <w:rsid w:val="002B5BED"/>
    <w:rsid w:val="002B638C"/>
    <w:rsid w:val="002B65BB"/>
    <w:rsid w:val="002B696C"/>
    <w:rsid w:val="002B6A62"/>
    <w:rsid w:val="002B6EB2"/>
    <w:rsid w:val="002B73DB"/>
    <w:rsid w:val="002C127F"/>
    <w:rsid w:val="002C1C0C"/>
    <w:rsid w:val="002C1D07"/>
    <w:rsid w:val="002C22C5"/>
    <w:rsid w:val="002C2AF8"/>
    <w:rsid w:val="002C2C24"/>
    <w:rsid w:val="002C2FCB"/>
    <w:rsid w:val="002C3098"/>
    <w:rsid w:val="002C3BA8"/>
    <w:rsid w:val="002C3FD4"/>
    <w:rsid w:val="002C408D"/>
    <w:rsid w:val="002C44E5"/>
    <w:rsid w:val="002C4FEA"/>
    <w:rsid w:val="002C51CD"/>
    <w:rsid w:val="002C52B3"/>
    <w:rsid w:val="002C59D0"/>
    <w:rsid w:val="002C5D88"/>
    <w:rsid w:val="002C7378"/>
    <w:rsid w:val="002C79EA"/>
    <w:rsid w:val="002D070A"/>
    <w:rsid w:val="002D0710"/>
    <w:rsid w:val="002D07FB"/>
    <w:rsid w:val="002D0897"/>
    <w:rsid w:val="002D17FE"/>
    <w:rsid w:val="002D1942"/>
    <w:rsid w:val="002D2215"/>
    <w:rsid w:val="002D237F"/>
    <w:rsid w:val="002D26AF"/>
    <w:rsid w:val="002D28EB"/>
    <w:rsid w:val="002D2AAE"/>
    <w:rsid w:val="002D2FEA"/>
    <w:rsid w:val="002D30E4"/>
    <w:rsid w:val="002D3221"/>
    <w:rsid w:val="002D3254"/>
    <w:rsid w:val="002D36E4"/>
    <w:rsid w:val="002D46DE"/>
    <w:rsid w:val="002D4A86"/>
    <w:rsid w:val="002D4F2B"/>
    <w:rsid w:val="002D51D1"/>
    <w:rsid w:val="002D5E66"/>
    <w:rsid w:val="002D5EB8"/>
    <w:rsid w:val="002D6BDE"/>
    <w:rsid w:val="002D7149"/>
    <w:rsid w:val="002E08D2"/>
    <w:rsid w:val="002E0CAC"/>
    <w:rsid w:val="002E0D0A"/>
    <w:rsid w:val="002E1EE0"/>
    <w:rsid w:val="002E20A3"/>
    <w:rsid w:val="002E2A03"/>
    <w:rsid w:val="002E2C8C"/>
    <w:rsid w:val="002E2FE5"/>
    <w:rsid w:val="002E31E5"/>
    <w:rsid w:val="002E3456"/>
    <w:rsid w:val="002E3A78"/>
    <w:rsid w:val="002E3EB2"/>
    <w:rsid w:val="002E4092"/>
    <w:rsid w:val="002E4154"/>
    <w:rsid w:val="002E4789"/>
    <w:rsid w:val="002E48D0"/>
    <w:rsid w:val="002E5867"/>
    <w:rsid w:val="002E5D2E"/>
    <w:rsid w:val="002E6A97"/>
    <w:rsid w:val="002E6C26"/>
    <w:rsid w:val="002E7729"/>
    <w:rsid w:val="002E7B5D"/>
    <w:rsid w:val="002E7D20"/>
    <w:rsid w:val="002E7EC6"/>
    <w:rsid w:val="002F0123"/>
    <w:rsid w:val="002F04EF"/>
    <w:rsid w:val="002F06CB"/>
    <w:rsid w:val="002F1E26"/>
    <w:rsid w:val="002F1FAB"/>
    <w:rsid w:val="002F2625"/>
    <w:rsid w:val="002F295D"/>
    <w:rsid w:val="002F32C6"/>
    <w:rsid w:val="002F3363"/>
    <w:rsid w:val="002F410E"/>
    <w:rsid w:val="002F4687"/>
    <w:rsid w:val="002F4F33"/>
    <w:rsid w:val="002F5E0D"/>
    <w:rsid w:val="002F66CD"/>
    <w:rsid w:val="002F66F2"/>
    <w:rsid w:val="002F6A5B"/>
    <w:rsid w:val="002F71C5"/>
    <w:rsid w:val="003004B4"/>
    <w:rsid w:val="00301304"/>
    <w:rsid w:val="00301586"/>
    <w:rsid w:val="00301C8E"/>
    <w:rsid w:val="00301F50"/>
    <w:rsid w:val="003022D8"/>
    <w:rsid w:val="00303163"/>
    <w:rsid w:val="003043F9"/>
    <w:rsid w:val="00304872"/>
    <w:rsid w:val="00304A45"/>
    <w:rsid w:val="00305198"/>
    <w:rsid w:val="0030565C"/>
    <w:rsid w:val="0030574A"/>
    <w:rsid w:val="00305972"/>
    <w:rsid w:val="0030650A"/>
    <w:rsid w:val="003066F0"/>
    <w:rsid w:val="00307072"/>
    <w:rsid w:val="0030727B"/>
    <w:rsid w:val="0030747A"/>
    <w:rsid w:val="00307ADE"/>
    <w:rsid w:val="00307D86"/>
    <w:rsid w:val="00310461"/>
    <w:rsid w:val="0031178D"/>
    <w:rsid w:val="003125AE"/>
    <w:rsid w:val="003127D1"/>
    <w:rsid w:val="00312C7F"/>
    <w:rsid w:val="00312CF8"/>
    <w:rsid w:val="00313A36"/>
    <w:rsid w:val="003141A7"/>
    <w:rsid w:val="0031433E"/>
    <w:rsid w:val="003154D4"/>
    <w:rsid w:val="00315A82"/>
    <w:rsid w:val="00315D56"/>
    <w:rsid w:val="00315DAC"/>
    <w:rsid w:val="00317036"/>
    <w:rsid w:val="003175D9"/>
    <w:rsid w:val="00317674"/>
    <w:rsid w:val="00317D72"/>
    <w:rsid w:val="00320418"/>
    <w:rsid w:val="003205E6"/>
    <w:rsid w:val="00320A3E"/>
    <w:rsid w:val="00320BDB"/>
    <w:rsid w:val="003215F8"/>
    <w:rsid w:val="00321A4A"/>
    <w:rsid w:val="00322273"/>
    <w:rsid w:val="00322A0D"/>
    <w:rsid w:val="003236F2"/>
    <w:rsid w:val="00323E83"/>
    <w:rsid w:val="0032424F"/>
    <w:rsid w:val="00325704"/>
    <w:rsid w:val="00325734"/>
    <w:rsid w:val="00325F84"/>
    <w:rsid w:val="00326E25"/>
    <w:rsid w:val="00327297"/>
    <w:rsid w:val="003278EC"/>
    <w:rsid w:val="00327E17"/>
    <w:rsid w:val="00330050"/>
    <w:rsid w:val="00330A09"/>
    <w:rsid w:val="003315B0"/>
    <w:rsid w:val="00331995"/>
    <w:rsid w:val="00332299"/>
    <w:rsid w:val="00332401"/>
    <w:rsid w:val="0033277F"/>
    <w:rsid w:val="00332DCB"/>
    <w:rsid w:val="003331DF"/>
    <w:rsid w:val="00333665"/>
    <w:rsid w:val="00333A94"/>
    <w:rsid w:val="003349A9"/>
    <w:rsid w:val="003350D5"/>
    <w:rsid w:val="003355FE"/>
    <w:rsid w:val="00335955"/>
    <w:rsid w:val="00335DF1"/>
    <w:rsid w:val="003401DD"/>
    <w:rsid w:val="00341180"/>
    <w:rsid w:val="00341CB5"/>
    <w:rsid w:val="00341EDF"/>
    <w:rsid w:val="00342727"/>
    <w:rsid w:val="00342B50"/>
    <w:rsid w:val="00342CD2"/>
    <w:rsid w:val="0034332E"/>
    <w:rsid w:val="0034433D"/>
    <w:rsid w:val="003443A9"/>
    <w:rsid w:val="00344437"/>
    <w:rsid w:val="00344570"/>
    <w:rsid w:val="00344ECB"/>
    <w:rsid w:val="00345142"/>
    <w:rsid w:val="003453D7"/>
    <w:rsid w:val="00345717"/>
    <w:rsid w:val="00346B40"/>
    <w:rsid w:val="00346E38"/>
    <w:rsid w:val="00350194"/>
    <w:rsid w:val="00350F5F"/>
    <w:rsid w:val="003512C5"/>
    <w:rsid w:val="003514C1"/>
    <w:rsid w:val="00352823"/>
    <w:rsid w:val="00353BFC"/>
    <w:rsid w:val="00353D49"/>
    <w:rsid w:val="003544E0"/>
    <w:rsid w:val="00354A97"/>
    <w:rsid w:val="0035515C"/>
    <w:rsid w:val="003552F6"/>
    <w:rsid w:val="003553EF"/>
    <w:rsid w:val="00355D83"/>
    <w:rsid w:val="0035607F"/>
    <w:rsid w:val="0035628B"/>
    <w:rsid w:val="003573E7"/>
    <w:rsid w:val="003574CE"/>
    <w:rsid w:val="0035770C"/>
    <w:rsid w:val="00362457"/>
    <w:rsid w:val="003626FF"/>
    <w:rsid w:val="00362F57"/>
    <w:rsid w:val="003636BD"/>
    <w:rsid w:val="003637E6"/>
    <w:rsid w:val="0036399B"/>
    <w:rsid w:val="00363D6D"/>
    <w:rsid w:val="00364988"/>
    <w:rsid w:val="0036569B"/>
    <w:rsid w:val="0036600A"/>
    <w:rsid w:val="00366480"/>
    <w:rsid w:val="00366902"/>
    <w:rsid w:val="0036751B"/>
    <w:rsid w:val="00367DAE"/>
    <w:rsid w:val="00367FC9"/>
    <w:rsid w:val="003712A7"/>
    <w:rsid w:val="003716F9"/>
    <w:rsid w:val="00371EEA"/>
    <w:rsid w:val="00372A57"/>
    <w:rsid w:val="00373385"/>
    <w:rsid w:val="00373D55"/>
    <w:rsid w:val="00374022"/>
    <w:rsid w:val="003746C4"/>
    <w:rsid w:val="00374BB8"/>
    <w:rsid w:val="00375C1A"/>
    <w:rsid w:val="00375E2F"/>
    <w:rsid w:val="003766B7"/>
    <w:rsid w:val="003773C4"/>
    <w:rsid w:val="00377671"/>
    <w:rsid w:val="003776BB"/>
    <w:rsid w:val="00377E99"/>
    <w:rsid w:val="003806E6"/>
    <w:rsid w:val="00381092"/>
    <w:rsid w:val="003811CD"/>
    <w:rsid w:val="00381259"/>
    <w:rsid w:val="003814E4"/>
    <w:rsid w:val="003821D8"/>
    <w:rsid w:val="00382465"/>
    <w:rsid w:val="00382A36"/>
    <w:rsid w:val="00382DFA"/>
    <w:rsid w:val="0038345B"/>
    <w:rsid w:val="00383DE9"/>
    <w:rsid w:val="00383E7F"/>
    <w:rsid w:val="00384DBE"/>
    <w:rsid w:val="0038567D"/>
    <w:rsid w:val="00385933"/>
    <w:rsid w:val="00385AF1"/>
    <w:rsid w:val="00385DC8"/>
    <w:rsid w:val="0038713C"/>
    <w:rsid w:val="003875F6"/>
    <w:rsid w:val="00391A90"/>
    <w:rsid w:val="003920CD"/>
    <w:rsid w:val="003922A4"/>
    <w:rsid w:val="003924B7"/>
    <w:rsid w:val="0039273D"/>
    <w:rsid w:val="0039285B"/>
    <w:rsid w:val="0039315E"/>
    <w:rsid w:val="003933AE"/>
    <w:rsid w:val="003942C5"/>
    <w:rsid w:val="00394818"/>
    <w:rsid w:val="003952F1"/>
    <w:rsid w:val="003952F7"/>
    <w:rsid w:val="00395475"/>
    <w:rsid w:val="00395AF3"/>
    <w:rsid w:val="00395BAB"/>
    <w:rsid w:val="00395F84"/>
    <w:rsid w:val="00396257"/>
    <w:rsid w:val="00396682"/>
    <w:rsid w:val="00397666"/>
    <w:rsid w:val="003A013B"/>
    <w:rsid w:val="003A048F"/>
    <w:rsid w:val="003A0D92"/>
    <w:rsid w:val="003A16BD"/>
    <w:rsid w:val="003A175F"/>
    <w:rsid w:val="003A1BEA"/>
    <w:rsid w:val="003A2137"/>
    <w:rsid w:val="003A2421"/>
    <w:rsid w:val="003A3637"/>
    <w:rsid w:val="003A36A9"/>
    <w:rsid w:val="003A38BC"/>
    <w:rsid w:val="003A3968"/>
    <w:rsid w:val="003A3B7A"/>
    <w:rsid w:val="003A4313"/>
    <w:rsid w:val="003A49B6"/>
    <w:rsid w:val="003A4D83"/>
    <w:rsid w:val="003A50A4"/>
    <w:rsid w:val="003A524A"/>
    <w:rsid w:val="003A56C6"/>
    <w:rsid w:val="003A5791"/>
    <w:rsid w:val="003A6582"/>
    <w:rsid w:val="003A6CA4"/>
    <w:rsid w:val="003A7BED"/>
    <w:rsid w:val="003A7D72"/>
    <w:rsid w:val="003A7DCD"/>
    <w:rsid w:val="003A7F3B"/>
    <w:rsid w:val="003B035B"/>
    <w:rsid w:val="003B083D"/>
    <w:rsid w:val="003B1339"/>
    <w:rsid w:val="003B3105"/>
    <w:rsid w:val="003B47D4"/>
    <w:rsid w:val="003B4A67"/>
    <w:rsid w:val="003B4B61"/>
    <w:rsid w:val="003B562A"/>
    <w:rsid w:val="003B60DC"/>
    <w:rsid w:val="003B6A82"/>
    <w:rsid w:val="003B7BFD"/>
    <w:rsid w:val="003C044A"/>
    <w:rsid w:val="003C0895"/>
    <w:rsid w:val="003C0A6B"/>
    <w:rsid w:val="003C1CCA"/>
    <w:rsid w:val="003C30CC"/>
    <w:rsid w:val="003C3151"/>
    <w:rsid w:val="003C3972"/>
    <w:rsid w:val="003C3AD3"/>
    <w:rsid w:val="003C50FC"/>
    <w:rsid w:val="003C5463"/>
    <w:rsid w:val="003C578D"/>
    <w:rsid w:val="003C5BF4"/>
    <w:rsid w:val="003C5E90"/>
    <w:rsid w:val="003C69C5"/>
    <w:rsid w:val="003C6A5B"/>
    <w:rsid w:val="003C6BDB"/>
    <w:rsid w:val="003C75CA"/>
    <w:rsid w:val="003C7AA9"/>
    <w:rsid w:val="003C7E42"/>
    <w:rsid w:val="003D0459"/>
    <w:rsid w:val="003D0B63"/>
    <w:rsid w:val="003D0C00"/>
    <w:rsid w:val="003D0CC7"/>
    <w:rsid w:val="003D0DEB"/>
    <w:rsid w:val="003D16AB"/>
    <w:rsid w:val="003D245E"/>
    <w:rsid w:val="003D2BE7"/>
    <w:rsid w:val="003D31F4"/>
    <w:rsid w:val="003D3DC8"/>
    <w:rsid w:val="003D43F7"/>
    <w:rsid w:val="003D44DC"/>
    <w:rsid w:val="003D48C5"/>
    <w:rsid w:val="003D534C"/>
    <w:rsid w:val="003D5651"/>
    <w:rsid w:val="003D6A5E"/>
    <w:rsid w:val="003D6F07"/>
    <w:rsid w:val="003D6FBC"/>
    <w:rsid w:val="003D7DDC"/>
    <w:rsid w:val="003E0342"/>
    <w:rsid w:val="003E06A3"/>
    <w:rsid w:val="003E08E2"/>
    <w:rsid w:val="003E0957"/>
    <w:rsid w:val="003E0F50"/>
    <w:rsid w:val="003E11E7"/>
    <w:rsid w:val="003E277B"/>
    <w:rsid w:val="003E3206"/>
    <w:rsid w:val="003E4313"/>
    <w:rsid w:val="003E4EA5"/>
    <w:rsid w:val="003E52F6"/>
    <w:rsid w:val="003E65B6"/>
    <w:rsid w:val="003E66ED"/>
    <w:rsid w:val="003E68AF"/>
    <w:rsid w:val="003E6DE5"/>
    <w:rsid w:val="003E6EA2"/>
    <w:rsid w:val="003E718B"/>
    <w:rsid w:val="003E7439"/>
    <w:rsid w:val="003E7B1F"/>
    <w:rsid w:val="003E7F8A"/>
    <w:rsid w:val="003F0C24"/>
    <w:rsid w:val="003F0E1D"/>
    <w:rsid w:val="003F0F2D"/>
    <w:rsid w:val="003F1484"/>
    <w:rsid w:val="003F1F3F"/>
    <w:rsid w:val="003F248F"/>
    <w:rsid w:val="003F27F6"/>
    <w:rsid w:val="003F3079"/>
    <w:rsid w:val="003F3667"/>
    <w:rsid w:val="003F3B1D"/>
    <w:rsid w:val="003F471C"/>
    <w:rsid w:val="003F52F0"/>
    <w:rsid w:val="003F683E"/>
    <w:rsid w:val="003F6EF4"/>
    <w:rsid w:val="003F6FA7"/>
    <w:rsid w:val="003F7B1F"/>
    <w:rsid w:val="003F7C33"/>
    <w:rsid w:val="003F7D0F"/>
    <w:rsid w:val="00400466"/>
    <w:rsid w:val="0040053C"/>
    <w:rsid w:val="00400C29"/>
    <w:rsid w:val="00401DF8"/>
    <w:rsid w:val="00402C5C"/>
    <w:rsid w:val="00402F70"/>
    <w:rsid w:val="004033F8"/>
    <w:rsid w:val="004041D8"/>
    <w:rsid w:val="00404ED7"/>
    <w:rsid w:val="00405428"/>
    <w:rsid w:val="004054C4"/>
    <w:rsid w:val="00405651"/>
    <w:rsid w:val="004056F4"/>
    <w:rsid w:val="00405C1A"/>
    <w:rsid w:val="00405C92"/>
    <w:rsid w:val="00405F09"/>
    <w:rsid w:val="00406517"/>
    <w:rsid w:val="00407452"/>
    <w:rsid w:val="004079CA"/>
    <w:rsid w:val="00407B30"/>
    <w:rsid w:val="00410A16"/>
    <w:rsid w:val="00410C0B"/>
    <w:rsid w:val="004113C1"/>
    <w:rsid w:val="00412CAF"/>
    <w:rsid w:val="00413809"/>
    <w:rsid w:val="004141A9"/>
    <w:rsid w:val="00414C0B"/>
    <w:rsid w:val="00415132"/>
    <w:rsid w:val="004155D0"/>
    <w:rsid w:val="00415D76"/>
    <w:rsid w:val="004160C9"/>
    <w:rsid w:val="00416F81"/>
    <w:rsid w:val="00417C1A"/>
    <w:rsid w:val="00417DBE"/>
    <w:rsid w:val="00417E36"/>
    <w:rsid w:val="00420929"/>
    <w:rsid w:val="00420DAF"/>
    <w:rsid w:val="0042193D"/>
    <w:rsid w:val="004228D3"/>
    <w:rsid w:val="00422961"/>
    <w:rsid w:val="00422ADE"/>
    <w:rsid w:val="00423D3F"/>
    <w:rsid w:val="00423E9B"/>
    <w:rsid w:val="0042456B"/>
    <w:rsid w:val="00424690"/>
    <w:rsid w:val="00424D09"/>
    <w:rsid w:val="00424E21"/>
    <w:rsid w:val="00426671"/>
    <w:rsid w:val="00426845"/>
    <w:rsid w:val="00427093"/>
    <w:rsid w:val="00427E7B"/>
    <w:rsid w:val="004303DD"/>
    <w:rsid w:val="0043054E"/>
    <w:rsid w:val="004307FF"/>
    <w:rsid w:val="00430E85"/>
    <w:rsid w:val="00430F64"/>
    <w:rsid w:val="004315ED"/>
    <w:rsid w:val="0043173A"/>
    <w:rsid w:val="004323BE"/>
    <w:rsid w:val="00432A43"/>
    <w:rsid w:val="00432C2D"/>
    <w:rsid w:val="004334B3"/>
    <w:rsid w:val="004335F3"/>
    <w:rsid w:val="00433927"/>
    <w:rsid w:val="00435D4B"/>
    <w:rsid w:val="00435EF9"/>
    <w:rsid w:val="00435FE1"/>
    <w:rsid w:val="004363B1"/>
    <w:rsid w:val="0043652D"/>
    <w:rsid w:val="00436803"/>
    <w:rsid w:val="00436A0B"/>
    <w:rsid w:val="00437BC9"/>
    <w:rsid w:val="00437E37"/>
    <w:rsid w:val="00441F7A"/>
    <w:rsid w:val="00442B24"/>
    <w:rsid w:val="004434C6"/>
    <w:rsid w:val="0044351D"/>
    <w:rsid w:val="004437A9"/>
    <w:rsid w:val="00443A5C"/>
    <w:rsid w:val="00443AD5"/>
    <w:rsid w:val="00443F38"/>
    <w:rsid w:val="004445D5"/>
    <w:rsid w:val="00444633"/>
    <w:rsid w:val="00444704"/>
    <w:rsid w:val="004447D6"/>
    <w:rsid w:val="00444A44"/>
    <w:rsid w:val="00444C84"/>
    <w:rsid w:val="00444FA4"/>
    <w:rsid w:val="004450A9"/>
    <w:rsid w:val="004452ED"/>
    <w:rsid w:val="00445553"/>
    <w:rsid w:val="004455FC"/>
    <w:rsid w:val="00445B7C"/>
    <w:rsid w:val="00445C6C"/>
    <w:rsid w:val="00445FF1"/>
    <w:rsid w:val="004463DF"/>
    <w:rsid w:val="004469D7"/>
    <w:rsid w:val="00447115"/>
    <w:rsid w:val="00447FB3"/>
    <w:rsid w:val="00450AC7"/>
    <w:rsid w:val="00450FE6"/>
    <w:rsid w:val="004519C8"/>
    <w:rsid w:val="00452217"/>
    <w:rsid w:val="00452536"/>
    <w:rsid w:val="00452681"/>
    <w:rsid w:val="00452B34"/>
    <w:rsid w:val="0045303D"/>
    <w:rsid w:val="00453DBF"/>
    <w:rsid w:val="004543AC"/>
    <w:rsid w:val="00454E76"/>
    <w:rsid w:val="00455816"/>
    <w:rsid w:val="00455F6D"/>
    <w:rsid w:val="004560B6"/>
    <w:rsid w:val="0045613F"/>
    <w:rsid w:val="00456984"/>
    <w:rsid w:val="00456FF3"/>
    <w:rsid w:val="00460382"/>
    <w:rsid w:val="00460529"/>
    <w:rsid w:val="004605B9"/>
    <w:rsid w:val="00461677"/>
    <w:rsid w:val="004629ED"/>
    <w:rsid w:val="00462F95"/>
    <w:rsid w:val="0046417B"/>
    <w:rsid w:val="00464793"/>
    <w:rsid w:val="004648E7"/>
    <w:rsid w:val="0046599F"/>
    <w:rsid w:val="00465D40"/>
    <w:rsid w:val="00466177"/>
    <w:rsid w:val="00466244"/>
    <w:rsid w:val="004662F1"/>
    <w:rsid w:val="00466F68"/>
    <w:rsid w:val="004673F3"/>
    <w:rsid w:val="00470186"/>
    <w:rsid w:val="00470E82"/>
    <w:rsid w:val="004711EE"/>
    <w:rsid w:val="0047194D"/>
    <w:rsid w:val="00471EEB"/>
    <w:rsid w:val="00471F4F"/>
    <w:rsid w:val="0047256C"/>
    <w:rsid w:val="004731AE"/>
    <w:rsid w:val="0047331D"/>
    <w:rsid w:val="004746D6"/>
    <w:rsid w:val="00474907"/>
    <w:rsid w:val="0047500B"/>
    <w:rsid w:val="0047515D"/>
    <w:rsid w:val="004753FC"/>
    <w:rsid w:val="004755C6"/>
    <w:rsid w:val="00475923"/>
    <w:rsid w:val="00476357"/>
    <w:rsid w:val="00476484"/>
    <w:rsid w:val="00477C32"/>
    <w:rsid w:val="00480867"/>
    <w:rsid w:val="00481E85"/>
    <w:rsid w:val="00482A32"/>
    <w:rsid w:val="00483457"/>
    <w:rsid w:val="004836C4"/>
    <w:rsid w:val="00484237"/>
    <w:rsid w:val="00484814"/>
    <w:rsid w:val="004853EE"/>
    <w:rsid w:val="004854B1"/>
    <w:rsid w:val="00486078"/>
    <w:rsid w:val="00486FB4"/>
    <w:rsid w:val="004871E1"/>
    <w:rsid w:val="00487299"/>
    <w:rsid w:val="00487EDC"/>
    <w:rsid w:val="0049044B"/>
    <w:rsid w:val="00490FEB"/>
    <w:rsid w:val="0049264C"/>
    <w:rsid w:val="004928C7"/>
    <w:rsid w:val="004931B4"/>
    <w:rsid w:val="00493375"/>
    <w:rsid w:val="004937C6"/>
    <w:rsid w:val="00493C0B"/>
    <w:rsid w:val="004945B3"/>
    <w:rsid w:val="00494FF8"/>
    <w:rsid w:val="00495935"/>
    <w:rsid w:val="00495F0B"/>
    <w:rsid w:val="004962DA"/>
    <w:rsid w:val="00496647"/>
    <w:rsid w:val="004968C4"/>
    <w:rsid w:val="00496AAC"/>
    <w:rsid w:val="00496BBD"/>
    <w:rsid w:val="00497116"/>
    <w:rsid w:val="004976F5"/>
    <w:rsid w:val="004977C2"/>
    <w:rsid w:val="00497E5C"/>
    <w:rsid w:val="00497FB0"/>
    <w:rsid w:val="004A0554"/>
    <w:rsid w:val="004A11C9"/>
    <w:rsid w:val="004A165D"/>
    <w:rsid w:val="004A196F"/>
    <w:rsid w:val="004A1CA2"/>
    <w:rsid w:val="004A1D06"/>
    <w:rsid w:val="004A1D08"/>
    <w:rsid w:val="004A2458"/>
    <w:rsid w:val="004A2D61"/>
    <w:rsid w:val="004A3F42"/>
    <w:rsid w:val="004A4592"/>
    <w:rsid w:val="004A46FF"/>
    <w:rsid w:val="004A4F12"/>
    <w:rsid w:val="004A696C"/>
    <w:rsid w:val="004A6C0F"/>
    <w:rsid w:val="004A71B2"/>
    <w:rsid w:val="004A78D4"/>
    <w:rsid w:val="004B08F3"/>
    <w:rsid w:val="004B0B9C"/>
    <w:rsid w:val="004B193B"/>
    <w:rsid w:val="004B1F11"/>
    <w:rsid w:val="004B25E6"/>
    <w:rsid w:val="004B2E2E"/>
    <w:rsid w:val="004B33F3"/>
    <w:rsid w:val="004B354D"/>
    <w:rsid w:val="004B365E"/>
    <w:rsid w:val="004B3DF5"/>
    <w:rsid w:val="004B5344"/>
    <w:rsid w:val="004B5744"/>
    <w:rsid w:val="004B614B"/>
    <w:rsid w:val="004B697E"/>
    <w:rsid w:val="004B70A5"/>
    <w:rsid w:val="004B73AB"/>
    <w:rsid w:val="004B7593"/>
    <w:rsid w:val="004C00A9"/>
    <w:rsid w:val="004C1C2A"/>
    <w:rsid w:val="004C1FB2"/>
    <w:rsid w:val="004C3457"/>
    <w:rsid w:val="004C3CA3"/>
    <w:rsid w:val="004C3E68"/>
    <w:rsid w:val="004C4213"/>
    <w:rsid w:val="004C42D7"/>
    <w:rsid w:val="004C44B5"/>
    <w:rsid w:val="004C4FF7"/>
    <w:rsid w:val="004C5A17"/>
    <w:rsid w:val="004C6535"/>
    <w:rsid w:val="004C657D"/>
    <w:rsid w:val="004C6F63"/>
    <w:rsid w:val="004C6FC5"/>
    <w:rsid w:val="004C74F7"/>
    <w:rsid w:val="004C79CF"/>
    <w:rsid w:val="004D00CC"/>
    <w:rsid w:val="004D14B2"/>
    <w:rsid w:val="004D1BA7"/>
    <w:rsid w:val="004D2F9F"/>
    <w:rsid w:val="004D383F"/>
    <w:rsid w:val="004D40CE"/>
    <w:rsid w:val="004D462A"/>
    <w:rsid w:val="004D5AC7"/>
    <w:rsid w:val="004D5EDA"/>
    <w:rsid w:val="004D6258"/>
    <w:rsid w:val="004D69FC"/>
    <w:rsid w:val="004D6BF8"/>
    <w:rsid w:val="004D70E7"/>
    <w:rsid w:val="004D7208"/>
    <w:rsid w:val="004E0594"/>
    <w:rsid w:val="004E1204"/>
    <w:rsid w:val="004E1B1E"/>
    <w:rsid w:val="004E24A4"/>
    <w:rsid w:val="004E2E8E"/>
    <w:rsid w:val="004E3175"/>
    <w:rsid w:val="004E31DE"/>
    <w:rsid w:val="004E3E98"/>
    <w:rsid w:val="004E42BB"/>
    <w:rsid w:val="004E433E"/>
    <w:rsid w:val="004E50D3"/>
    <w:rsid w:val="004E53E3"/>
    <w:rsid w:val="004E55BB"/>
    <w:rsid w:val="004E57BD"/>
    <w:rsid w:val="004E582A"/>
    <w:rsid w:val="004E63D4"/>
    <w:rsid w:val="004E73C2"/>
    <w:rsid w:val="004E7629"/>
    <w:rsid w:val="004E77C0"/>
    <w:rsid w:val="004F03D8"/>
    <w:rsid w:val="004F11D0"/>
    <w:rsid w:val="004F13C2"/>
    <w:rsid w:val="004F14A5"/>
    <w:rsid w:val="004F1647"/>
    <w:rsid w:val="004F1A6D"/>
    <w:rsid w:val="004F2334"/>
    <w:rsid w:val="004F2602"/>
    <w:rsid w:val="004F2A4A"/>
    <w:rsid w:val="004F2DE1"/>
    <w:rsid w:val="004F35E3"/>
    <w:rsid w:val="004F3A5F"/>
    <w:rsid w:val="004F3A87"/>
    <w:rsid w:val="004F3B32"/>
    <w:rsid w:val="004F3F14"/>
    <w:rsid w:val="004F4314"/>
    <w:rsid w:val="004F43E8"/>
    <w:rsid w:val="004F4C96"/>
    <w:rsid w:val="004F68D3"/>
    <w:rsid w:val="004F6B6E"/>
    <w:rsid w:val="004F6CF1"/>
    <w:rsid w:val="004F790E"/>
    <w:rsid w:val="004F7B91"/>
    <w:rsid w:val="004F7F53"/>
    <w:rsid w:val="00500F85"/>
    <w:rsid w:val="005012BE"/>
    <w:rsid w:val="005012D0"/>
    <w:rsid w:val="005013D1"/>
    <w:rsid w:val="005017AE"/>
    <w:rsid w:val="00501A49"/>
    <w:rsid w:val="00502227"/>
    <w:rsid w:val="005033B6"/>
    <w:rsid w:val="005034E3"/>
    <w:rsid w:val="00503771"/>
    <w:rsid w:val="005038DB"/>
    <w:rsid w:val="005042DD"/>
    <w:rsid w:val="005045EB"/>
    <w:rsid w:val="0050469F"/>
    <w:rsid w:val="005051D3"/>
    <w:rsid w:val="005057F5"/>
    <w:rsid w:val="00505C0D"/>
    <w:rsid w:val="00506B9B"/>
    <w:rsid w:val="00506C02"/>
    <w:rsid w:val="005074C7"/>
    <w:rsid w:val="005078A4"/>
    <w:rsid w:val="005079CC"/>
    <w:rsid w:val="00507A47"/>
    <w:rsid w:val="00507A74"/>
    <w:rsid w:val="00507FAC"/>
    <w:rsid w:val="005105A7"/>
    <w:rsid w:val="0051196E"/>
    <w:rsid w:val="00511B88"/>
    <w:rsid w:val="00511F8B"/>
    <w:rsid w:val="00513197"/>
    <w:rsid w:val="0051349F"/>
    <w:rsid w:val="005134B4"/>
    <w:rsid w:val="00513D2C"/>
    <w:rsid w:val="00513E7A"/>
    <w:rsid w:val="005140B7"/>
    <w:rsid w:val="00514112"/>
    <w:rsid w:val="00514220"/>
    <w:rsid w:val="005144A4"/>
    <w:rsid w:val="0051470F"/>
    <w:rsid w:val="00514F31"/>
    <w:rsid w:val="005156E8"/>
    <w:rsid w:val="00515E9C"/>
    <w:rsid w:val="00516095"/>
    <w:rsid w:val="005162D8"/>
    <w:rsid w:val="005167C1"/>
    <w:rsid w:val="00516928"/>
    <w:rsid w:val="00517E8C"/>
    <w:rsid w:val="00517FB4"/>
    <w:rsid w:val="00520011"/>
    <w:rsid w:val="00520829"/>
    <w:rsid w:val="00520F4C"/>
    <w:rsid w:val="005210F0"/>
    <w:rsid w:val="005227C4"/>
    <w:rsid w:val="0052288E"/>
    <w:rsid w:val="005230F9"/>
    <w:rsid w:val="005231C9"/>
    <w:rsid w:val="0052334F"/>
    <w:rsid w:val="00523561"/>
    <w:rsid w:val="00523880"/>
    <w:rsid w:val="00523F64"/>
    <w:rsid w:val="00525147"/>
    <w:rsid w:val="00525294"/>
    <w:rsid w:val="00525979"/>
    <w:rsid w:val="00526115"/>
    <w:rsid w:val="00526A7F"/>
    <w:rsid w:val="00526E67"/>
    <w:rsid w:val="005271F5"/>
    <w:rsid w:val="005273BC"/>
    <w:rsid w:val="00527616"/>
    <w:rsid w:val="00527695"/>
    <w:rsid w:val="005277E2"/>
    <w:rsid w:val="00527EF4"/>
    <w:rsid w:val="00530670"/>
    <w:rsid w:val="005307C3"/>
    <w:rsid w:val="00530882"/>
    <w:rsid w:val="005308A7"/>
    <w:rsid w:val="00530AC4"/>
    <w:rsid w:val="00530D4A"/>
    <w:rsid w:val="00531007"/>
    <w:rsid w:val="00531B65"/>
    <w:rsid w:val="00531F26"/>
    <w:rsid w:val="00531F42"/>
    <w:rsid w:val="00531F8B"/>
    <w:rsid w:val="005326C1"/>
    <w:rsid w:val="00532704"/>
    <w:rsid w:val="00532CB8"/>
    <w:rsid w:val="00533170"/>
    <w:rsid w:val="00533206"/>
    <w:rsid w:val="00533675"/>
    <w:rsid w:val="00533DB9"/>
    <w:rsid w:val="00534180"/>
    <w:rsid w:val="00535126"/>
    <w:rsid w:val="00535309"/>
    <w:rsid w:val="005356B2"/>
    <w:rsid w:val="00535879"/>
    <w:rsid w:val="005359F4"/>
    <w:rsid w:val="00535BC4"/>
    <w:rsid w:val="005364B0"/>
    <w:rsid w:val="005367BD"/>
    <w:rsid w:val="005368E0"/>
    <w:rsid w:val="005368F3"/>
    <w:rsid w:val="00536ADF"/>
    <w:rsid w:val="00537C8F"/>
    <w:rsid w:val="00541120"/>
    <w:rsid w:val="00541F6C"/>
    <w:rsid w:val="00542030"/>
    <w:rsid w:val="00542131"/>
    <w:rsid w:val="00542F3C"/>
    <w:rsid w:val="00543307"/>
    <w:rsid w:val="00543512"/>
    <w:rsid w:val="005445B3"/>
    <w:rsid w:val="00544BEC"/>
    <w:rsid w:val="00544D60"/>
    <w:rsid w:val="00545236"/>
    <w:rsid w:val="00545E2D"/>
    <w:rsid w:val="0054624C"/>
    <w:rsid w:val="0054705A"/>
    <w:rsid w:val="00547590"/>
    <w:rsid w:val="0054769D"/>
    <w:rsid w:val="00547B64"/>
    <w:rsid w:val="00547B65"/>
    <w:rsid w:val="00547CBD"/>
    <w:rsid w:val="005505C9"/>
    <w:rsid w:val="00550957"/>
    <w:rsid w:val="00550A79"/>
    <w:rsid w:val="00550AFB"/>
    <w:rsid w:val="00551673"/>
    <w:rsid w:val="005524B7"/>
    <w:rsid w:val="0055296C"/>
    <w:rsid w:val="00552FE4"/>
    <w:rsid w:val="0055431B"/>
    <w:rsid w:val="00556034"/>
    <w:rsid w:val="005560E1"/>
    <w:rsid w:val="00557717"/>
    <w:rsid w:val="00557971"/>
    <w:rsid w:val="00560443"/>
    <w:rsid w:val="00560629"/>
    <w:rsid w:val="00561364"/>
    <w:rsid w:val="0056149A"/>
    <w:rsid w:val="00561AEB"/>
    <w:rsid w:val="00561C49"/>
    <w:rsid w:val="0056269B"/>
    <w:rsid w:val="00562EC5"/>
    <w:rsid w:val="00563585"/>
    <w:rsid w:val="005635CB"/>
    <w:rsid w:val="00563E56"/>
    <w:rsid w:val="00563E59"/>
    <w:rsid w:val="0056412D"/>
    <w:rsid w:val="00564A58"/>
    <w:rsid w:val="00564BDA"/>
    <w:rsid w:val="00564D93"/>
    <w:rsid w:val="00565E39"/>
    <w:rsid w:val="005660E1"/>
    <w:rsid w:val="00566BAA"/>
    <w:rsid w:val="0056724C"/>
    <w:rsid w:val="00567752"/>
    <w:rsid w:val="00567F5E"/>
    <w:rsid w:val="00567F67"/>
    <w:rsid w:val="00570A9C"/>
    <w:rsid w:val="00570AE4"/>
    <w:rsid w:val="00571089"/>
    <w:rsid w:val="005720D7"/>
    <w:rsid w:val="00572250"/>
    <w:rsid w:val="0057337E"/>
    <w:rsid w:val="0057369A"/>
    <w:rsid w:val="0057393D"/>
    <w:rsid w:val="005742AF"/>
    <w:rsid w:val="00574426"/>
    <w:rsid w:val="00574458"/>
    <w:rsid w:val="00574618"/>
    <w:rsid w:val="00574636"/>
    <w:rsid w:val="00574979"/>
    <w:rsid w:val="00574BEC"/>
    <w:rsid w:val="00575A49"/>
    <w:rsid w:val="005766FA"/>
    <w:rsid w:val="005769AD"/>
    <w:rsid w:val="00576A0F"/>
    <w:rsid w:val="00576CC8"/>
    <w:rsid w:val="0057734F"/>
    <w:rsid w:val="005773C0"/>
    <w:rsid w:val="00577ACA"/>
    <w:rsid w:val="00577C30"/>
    <w:rsid w:val="00577CAC"/>
    <w:rsid w:val="00580973"/>
    <w:rsid w:val="0058114F"/>
    <w:rsid w:val="00581675"/>
    <w:rsid w:val="005816A1"/>
    <w:rsid w:val="00581F91"/>
    <w:rsid w:val="005834FD"/>
    <w:rsid w:val="00583AB8"/>
    <w:rsid w:val="00583AE3"/>
    <w:rsid w:val="00584198"/>
    <w:rsid w:val="005844B6"/>
    <w:rsid w:val="0058480A"/>
    <w:rsid w:val="00584851"/>
    <w:rsid w:val="00584B6C"/>
    <w:rsid w:val="00585215"/>
    <w:rsid w:val="0058521A"/>
    <w:rsid w:val="00585226"/>
    <w:rsid w:val="00585D2C"/>
    <w:rsid w:val="00586B96"/>
    <w:rsid w:val="00587AAB"/>
    <w:rsid w:val="00590309"/>
    <w:rsid w:val="00590B36"/>
    <w:rsid w:val="00590D08"/>
    <w:rsid w:val="005910FF"/>
    <w:rsid w:val="00591ED1"/>
    <w:rsid w:val="005921A9"/>
    <w:rsid w:val="00592E6F"/>
    <w:rsid w:val="0059328C"/>
    <w:rsid w:val="005938FD"/>
    <w:rsid w:val="00593A49"/>
    <w:rsid w:val="00593CC1"/>
    <w:rsid w:val="00593DAA"/>
    <w:rsid w:val="00594839"/>
    <w:rsid w:val="005948A6"/>
    <w:rsid w:val="00594E2F"/>
    <w:rsid w:val="005953F0"/>
    <w:rsid w:val="00595696"/>
    <w:rsid w:val="00596433"/>
    <w:rsid w:val="005964C7"/>
    <w:rsid w:val="00596881"/>
    <w:rsid w:val="0059769F"/>
    <w:rsid w:val="00597E68"/>
    <w:rsid w:val="005A0103"/>
    <w:rsid w:val="005A0652"/>
    <w:rsid w:val="005A08FA"/>
    <w:rsid w:val="005A0D5E"/>
    <w:rsid w:val="005A0DF4"/>
    <w:rsid w:val="005A137D"/>
    <w:rsid w:val="005A1AA9"/>
    <w:rsid w:val="005A2095"/>
    <w:rsid w:val="005A225A"/>
    <w:rsid w:val="005A2B6D"/>
    <w:rsid w:val="005A325C"/>
    <w:rsid w:val="005A3EC4"/>
    <w:rsid w:val="005A4274"/>
    <w:rsid w:val="005A4388"/>
    <w:rsid w:val="005A4524"/>
    <w:rsid w:val="005A5434"/>
    <w:rsid w:val="005A57EB"/>
    <w:rsid w:val="005A5F7D"/>
    <w:rsid w:val="005A66C5"/>
    <w:rsid w:val="005A6C37"/>
    <w:rsid w:val="005A6C61"/>
    <w:rsid w:val="005A6C86"/>
    <w:rsid w:val="005A6DD6"/>
    <w:rsid w:val="005A6E9E"/>
    <w:rsid w:val="005B012A"/>
    <w:rsid w:val="005B01C9"/>
    <w:rsid w:val="005B04B0"/>
    <w:rsid w:val="005B04B5"/>
    <w:rsid w:val="005B17F8"/>
    <w:rsid w:val="005B1B5A"/>
    <w:rsid w:val="005B1BC9"/>
    <w:rsid w:val="005B1D1C"/>
    <w:rsid w:val="005B1F39"/>
    <w:rsid w:val="005B22FA"/>
    <w:rsid w:val="005B258E"/>
    <w:rsid w:val="005B2E1D"/>
    <w:rsid w:val="005B59C3"/>
    <w:rsid w:val="005B5BED"/>
    <w:rsid w:val="005B5D50"/>
    <w:rsid w:val="005B6A7F"/>
    <w:rsid w:val="005B6DA2"/>
    <w:rsid w:val="005B6FF3"/>
    <w:rsid w:val="005B726B"/>
    <w:rsid w:val="005B77A6"/>
    <w:rsid w:val="005B7EE1"/>
    <w:rsid w:val="005C0146"/>
    <w:rsid w:val="005C06CA"/>
    <w:rsid w:val="005C09FC"/>
    <w:rsid w:val="005C0D90"/>
    <w:rsid w:val="005C10A2"/>
    <w:rsid w:val="005C15A7"/>
    <w:rsid w:val="005C1623"/>
    <w:rsid w:val="005C1FDF"/>
    <w:rsid w:val="005C2ACA"/>
    <w:rsid w:val="005C4327"/>
    <w:rsid w:val="005C46F7"/>
    <w:rsid w:val="005C50F5"/>
    <w:rsid w:val="005C5105"/>
    <w:rsid w:val="005C55BD"/>
    <w:rsid w:val="005C5785"/>
    <w:rsid w:val="005C5A8D"/>
    <w:rsid w:val="005C5DD2"/>
    <w:rsid w:val="005C5FF4"/>
    <w:rsid w:val="005C64A8"/>
    <w:rsid w:val="005C6608"/>
    <w:rsid w:val="005C6F66"/>
    <w:rsid w:val="005C7192"/>
    <w:rsid w:val="005C72E4"/>
    <w:rsid w:val="005D00E4"/>
    <w:rsid w:val="005D0610"/>
    <w:rsid w:val="005D0DD6"/>
    <w:rsid w:val="005D1BA8"/>
    <w:rsid w:val="005D23B3"/>
    <w:rsid w:val="005D368A"/>
    <w:rsid w:val="005D3F38"/>
    <w:rsid w:val="005D44CC"/>
    <w:rsid w:val="005D4C10"/>
    <w:rsid w:val="005D5740"/>
    <w:rsid w:val="005D60B0"/>
    <w:rsid w:val="005D6308"/>
    <w:rsid w:val="005D6505"/>
    <w:rsid w:val="005D7326"/>
    <w:rsid w:val="005D73D4"/>
    <w:rsid w:val="005D76EF"/>
    <w:rsid w:val="005D797B"/>
    <w:rsid w:val="005D7DEA"/>
    <w:rsid w:val="005E055D"/>
    <w:rsid w:val="005E0653"/>
    <w:rsid w:val="005E16AB"/>
    <w:rsid w:val="005E18E5"/>
    <w:rsid w:val="005E1BB0"/>
    <w:rsid w:val="005E1EFF"/>
    <w:rsid w:val="005E33D2"/>
    <w:rsid w:val="005E3BEE"/>
    <w:rsid w:val="005E3CDC"/>
    <w:rsid w:val="005E4D58"/>
    <w:rsid w:val="005E4E9F"/>
    <w:rsid w:val="005E4ED5"/>
    <w:rsid w:val="005E5065"/>
    <w:rsid w:val="005E57A6"/>
    <w:rsid w:val="005E5C6D"/>
    <w:rsid w:val="005E61B2"/>
    <w:rsid w:val="005E6558"/>
    <w:rsid w:val="005E6680"/>
    <w:rsid w:val="005E7961"/>
    <w:rsid w:val="005F04FD"/>
    <w:rsid w:val="005F1168"/>
    <w:rsid w:val="005F1477"/>
    <w:rsid w:val="005F1F90"/>
    <w:rsid w:val="005F24C7"/>
    <w:rsid w:val="005F3747"/>
    <w:rsid w:val="005F3B25"/>
    <w:rsid w:val="005F3B66"/>
    <w:rsid w:val="005F3BB4"/>
    <w:rsid w:val="005F4073"/>
    <w:rsid w:val="005F4314"/>
    <w:rsid w:val="005F43CB"/>
    <w:rsid w:val="005F4635"/>
    <w:rsid w:val="005F4D02"/>
    <w:rsid w:val="005F4FC4"/>
    <w:rsid w:val="005F50B8"/>
    <w:rsid w:val="005F5727"/>
    <w:rsid w:val="005F58BB"/>
    <w:rsid w:val="005F59F7"/>
    <w:rsid w:val="005F5BDB"/>
    <w:rsid w:val="005F5D0A"/>
    <w:rsid w:val="005F6B2D"/>
    <w:rsid w:val="005F76B6"/>
    <w:rsid w:val="005F7BDB"/>
    <w:rsid w:val="00600899"/>
    <w:rsid w:val="00600D84"/>
    <w:rsid w:val="00601807"/>
    <w:rsid w:val="006023EC"/>
    <w:rsid w:val="00602DA3"/>
    <w:rsid w:val="00602FB1"/>
    <w:rsid w:val="0060369A"/>
    <w:rsid w:val="0060388E"/>
    <w:rsid w:val="00603B4E"/>
    <w:rsid w:val="006059F2"/>
    <w:rsid w:val="00605AA6"/>
    <w:rsid w:val="00606268"/>
    <w:rsid w:val="006062B8"/>
    <w:rsid w:val="00606A9A"/>
    <w:rsid w:val="00606AF7"/>
    <w:rsid w:val="00607403"/>
    <w:rsid w:val="0060774E"/>
    <w:rsid w:val="00607BC3"/>
    <w:rsid w:val="00607D45"/>
    <w:rsid w:val="0061027D"/>
    <w:rsid w:val="006109FA"/>
    <w:rsid w:val="00610CCD"/>
    <w:rsid w:val="00612CE7"/>
    <w:rsid w:val="0061311F"/>
    <w:rsid w:val="00613298"/>
    <w:rsid w:val="00613AF1"/>
    <w:rsid w:val="00613AF3"/>
    <w:rsid w:val="00613E18"/>
    <w:rsid w:val="0061423B"/>
    <w:rsid w:val="006142E3"/>
    <w:rsid w:val="00614FF6"/>
    <w:rsid w:val="0061562B"/>
    <w:rsid w:val="00616130"/>
    <w:rsid w:val="00616907"/>
    <w:rsid w:val="00620660"/>
    <w:rsid w:val="00620700"/>
    <w:rsid w:val="00620DA4"/>
    <w:rsid w:val="006219AE"/>
    <w:rsid w:val="00621F6E"/>
    <w:rsid w:val="00622090"/>
    <w:rsid w:val="00622378"/>
    <w:rsid w:val="006227CF"/>
    <w:rsid w:val="00622B11"/>
    <w:rsid w:val="00622B56"/>
    <w:rsid w:val="00623013"/>
    <w:rsid w:val="00623D57"/>
    <w:rsid w:val="00624225"/>
    <w:rsid w:val="006247BE"/>
    <w:rsid w:val="006248F4"/>
    <w:rsid w:val="00625724"/>
    <w:rsid w:val="00626048"/>
    <w:rsid w:val="00626D74"/>
    <w:rsid w:val="00627625"/>
    <w:rsid w:val="00627652"/>
    <w:rsid w:val="00627854"/>
    <w:rsid w:val="00627873"/>
    <w:rsid w:val="00627A7C"/>
    <w:rsid w:val="00630851"/>
    <w:rsid w:val="00631306"/>
    <w:rsid w:val="006317D2"/>
    <w:rsid w:val="00632772"/>
    <w:rsid w:val="0063284F"/>
    <w:rsid w:val="00633110"/>
    <w:rsid w:val="0063357F"/>
    <w:rsid w:val="00633FCA"/>
    <w:rsid w:val="0063404C"/>
    <w:rsid w:val="00634CCC"/>
    <w:rsid w:val="00634D8B"/>
    <w:rsid w:val="00635F4C"/>
    <w:rsid w:val="0063640E"/>
    <w:rsid w:val="00636FB0"/>
    <w:rsid w:val="00637053"/>
    <w:rsid w:val="0064039C"/>
    <w:rsid w:val="00640854"/>
    <w:rsid w:val="00640A4E"/>
    <w:rsid w:val="00640B8A"/>
    <w:rsid w:val="00640DA5"/>
    <w:rsid w:val="00640E70"/>
    <w:rsid w:val="006414ED"/>
    <w:rsid w:val="006417A8"/>
    <w:rsid w:val="006418F3"/>
    <w:rsid w:val="00641EC7"/>
    <w:rsid w:val="00642186"/>
    <w:rsid w:val="0064224D"/>
    <w:rsid w:val="00642546"/>
    <w:rsid w:val="00643104"/>
    <w:rsid w:val="00643208"/>
    <w:rsid w:val="006435AC"/>
    <w:rsid w:val="006446BC"/>
    <w:rsid w:val="006449FB"/>
    <w:rsid w:val="00644F74"/>
    <w:rsid w:val="00645336"/>
    <w:rsid w:val="0064576E"/>
    <w:rsid w:val="00645CD3"/>
    <w:rsid w:val="00645ED1"/>
    <w:rsid w:val="006467C4"/>
    <w:rsid w:val="00646AFE"/>
    <w:rsid w:val="00647582"/>
    <w:rsid w:val="00647AC1"/>
    <w:rsid w:val="006504FF"/>
    <w:rsid w:val="00650C1F"/>
    <w:rsid w:val="006519BE"/>
    <w:rsid w:val="00653E04"/>
    <w:rsid w:val="00654585"/>
    <w:rsid w:val="0065461C"/>
    <w:rsid w:val="00654665"/>
    <w:rsid w:val="006547D3"/>
    <w:rsid w:val="00655095"/>
    <w:rsid w:val="006551AD"/>
    <w:rsid w:val="00655EBB"/>
    <w:rsid w:val="00656940"/>
    <w:rsid w:val="00657652"/>
    <w:rsid w:val="0065792D"/>
    <w:rsid w:val="00657B7E"/>
    <w:rsid w:val="00657B80"/>
    <w:rsid w:val="00657FC1"/>
    <w:rsid w:val="00660CB7"/>
    <w:rsid w:val="0066168F"/>
    <w:rsid w:val="006618B0"/>
    <w:rsid w:val="006623E1"/>
    <w:rsid w:val="00663415"/>
    <w:rsid w:val="00663DB3"/>
    <w:rsid w:val="00664B18"/>
    <w:rsid w:val="00664CC8"/>
    <w:rsid w:val="00664E50"/>
    <w:rsid w:val="00665B59"/>
    <w:rsid w:val="00665B81"/>
    <w:rsid w:val="0066618E"/>
    <w:rsid w:val="00666C08"/>
    <w:rsid w:val="00667079"/>
    <w:rsid w:val="0066736D"/>
    <w:rsid w:val="00667D79"/>
    <w:rsid w:val="006700EB"/>
    <w:rsid w:val="00670187"/>
    <w:rsid w:val="0067064F"/>
    <w:rsid w:val="00670786"/>
    <w:rsid w:val="00671392"/>
    <w:rsid w:val="0067142A"/>
    <w:rsid w:val="00671898"/>
    <w:rsid w:val="00671FDE"/>
    <w:rsid w:val="00672892"/>
    <w:rsid w:val="00672C5C"/>
    <w:rsid w:val="006731AB"/>
    <w:rsid w:val="006735C1"/>
    <w:rsid w:val="006737FC"/>
    <w:rsid w:val="00673889"/>
    <w:rsid w:val="00673FCD"/>
    <w:rsid w:val="006747A1"/>
    <w:rsid w:val="00674990"/>
    <w:rsid w:val="00674D11"/>
    <w:rsid w:val="00674EBC"/>
    <w:rsid w:val="00675048"/>
    <w:rsid w:val="00675486"/>
    <w:rsid w:val="00675C6C"/>
    <w:rsid w:val="00675E63"/>
    <w:rsid w:val="00676090"/>
    <w:rsid w:val="0067642E"/>
    <w:rsid w:val="00676CF0"/>
    <w:rsid w:val="00676ED5"/>
    <w:rsid w:val="006770F0"/>
    <w:rsid w:val="00680950"/>
    <w:rsid w:val="00680F37"/>
    <w:rsid w:val="00681497"/>
    <w:rsid w:val="006818D5"/>
    <w:rsid w:val="00681E9F"/>
    <w:rsid w:val="00682B53"/>
    <w:rsid w:val="00682CCC"/>
    <w:rsid w:val="00682CF3"/>
    <w:rsid w:val="00683199"/>
    <w:rsid w:val="006831F0"/>
    <w:rsid w:val="0068393D"/>
    <w:rsid w:val="00683C81"/>
    <w:rsid w:val="00684085"/>
    <w:rsid w:val="006840FF"/>
    <w:rsid w:val="00684176"/>
    <w:rsid w:val="0068481C"/>
    <w:rsid w:val="006850AC"/>
    <w:rsid w:val="00685709"/>
    <w:rsid w:val="00685A68"/>
    <w:rsid w:val="00685AD1"/>
    <w:rsid w:val="00685F01"/>
    <w:rsid w:val="006873C8"/>
    <w:rsid w:val="00691F3C"/>
    <w:rsid w:val="0069225A"/>
    <w:rsid w:val="00692418"/>
    <w:rsid w:val="00692F6B"/>
    <w:rsid w:val="00693047"/>
    <w:rsid w:val="00693082"/>
    <w:rsid w:val="00693150"/>
    <w:rsid w:val="00693194"/>
    <w:rsid w:val="0069359C"/>
    <w:rsid w:val="00693C6B"/>
    <w:rsid w:val="00693D67"/>
    <w:rsid w:val="0069523B"/>
    <w:rsid w:val="006952A6"/>
    <w:rsid w:val="006952CB"/>
    <w:rsid w:val="00695303"/>
    <w:rsid w:val="0069564E"/>
    <w:rsid w:val="0069607E"/>
    <w:rsid w:val="006963E2"/>
    <w:rsid w:val="00696422"/>
    <w:rsid w:val="00696749"/>
    <w:rsid w:val="00696AB5"/>
    <w:rsid w:val="00697365"/>
    <w:rsid w:val="006978C0"/>
    <w:rsid w:val="00697E77"/>
    <w:rsid w:val="006A03A9"/>
    <w:rsid w:val="006A06C8"/>
    <w:rsid w:val="006A0792"/>
    <w:rsid w:val="006A0B8D"/>
    <w:rsid w:val="006A0D03"/>
    <w:rsid w:val="006A1929"/>
    <w:rsid w:val="006A2CDC"/>
    <w:rsid w:val="006A3534"/>
    <w:rsid w:val="006A3994"/>
    <w:rsid w:val="006A3F03"/>
    <w:rsid w:val="006A50AB"/>
    <w:rsid w:val="006A519C"/>
    <w:rsid w:val="006A59E5"/>
    <w:rsid w:val="006A6148"/>
    <w:rsid w:val="006A64E0"/>
    <w:rsid w:val="006A66BD"/>
    <w:rsid w:val="006A7005"/>
    <w:rsid w:val="006A75DB"/>
    <w:rsid w:val="006B019E"/>
    <w:rsid w:val="006B047F"/>
    <w:rsid w:val="006B04AA"/>
    <w:rsid w:val="006B099D"/>
    <w:rsid w:val="006B0A8F"/>
    <w:rsid w:val="006B1840"/>
    <w:rsid w:val="006B1DA2"/>
    <w:rsid w:val="006B1E05"/>
    <w:rsid w:val="006B2004"/>
    <w:rsid w:val="006B2133"/>
    <w:rsid w:val="006B2246"/>
    <w:rsid w:val="006B2C90"/>
    <w:rsid w:val="006B3582"/>
    <w:rsid w:val="006B3760"/>
    <w:rsid w:val="006B3AF3"/>
    <w:rsid w:val="006B3CE4"/>
    <w:rsid w:val="006B41F0"/>
    <w:rsid w:val="006B4A3F"/>
    <w:rsid w:val="006B4B42"/>
    <w:rsid w:val="006B4B6B"/>
    <w:rsid w:val="006B4CBA"/>
    <w:rsid w:val="006B5B7C"/>
    <w:rsid w:val="006B5C16"/>
    <w:rsid w:val="006B79B6"/>
    <w:rsid w:val="006C006E"/>
    <w:rsid w:val="006C0381"/>
    <w:rsid w:val="006C09C5"/>
    <w:rsid w:val="006C0E38"/>
    <w:rsid w:val="006C14B4"/>
    <w:rsid w:val="006C21D1"/>
    <w:rsid w:val="006C225F"/>
    <w:rsid w:val="006C23D2"/>
    <w:rsid w:val="006C258A"/>
    <w:rsid w:val="006C2763"/>
    <w:rsid w:val="006C2994"/>
    <w:rsid w:val="006C30DA"/>
    <w:rsid w:val="006C3CC0"/>
    <w:rsid w:val="006C3ED0"/>
    <w:rsid w:val="006C45D2"/>
    <w:rsid w:val="006C4993"/>
    <w:rsid w:val="006C6C47"/>
    <w:rsid w:val="006C76F4"/>
    <w:rsid w:val="006C7D20"/>
    <w:rsid w:val="006D0ECB"/>
    <w:rsid w:val="006D1662"/>
    <w:rsid w:val="006D2104"/>
    <w:rsid w:val="006D30BF"/>
    <w:rsid w:val="006D32FE"/>
    <w:rsid w:val="006D3734"/>
    <w:rsid w:val="006D38B7"/>
    <w:rsid w:val="006D4F54"/>
    <w:rsid w:val="006D50B4"/>
    <w:rsid w:val="006D5541"/>
    <w:rsid w:val="006D5690"/>
    <w:rsid w:val="006D56A4"/>
    <w:rsid w:val="006D5752"/>
    <w:rsid w:val="006D5FF3"/>
    <w:rsid w:val="006D61D0"/>
    <w:rsid w:val="006D69F7"/>
    <w:rsid w:val="006D6D9B"/>
    <w:rsid w:val="006D7AD7"/>
    <w:rsid w:val="006D7E2B"/>
    <w:rsid w:val="006D7FCE"/>
    <w:rsid w:val="006E0184"/>
    <w:rsid w:val="006E0B7A"/>
    <w:rsid w:val="006E13C9"/>
    <w:rsid w:val="006E1491"/>
    <w:rsid w:val="006E25C8"/>
    <w:rsid w:val="006E2B45"/>
    <w:rsid w:val="006E4173"/>
    <w:rsid w:val="006E4653"/>
    <w:rsid w:val="006E5580"/>
    <w:rsid w:val="006E56BC"/>
    <w:rsid w:val="006E5790"/>
    <w:rsid w:val="006E65A5"/>
    <w:rsid w:val="006E67F2"/>
    <w:rsid w:val="006E696A"/>
    <w:rsid w:val="006E6B83"/>
    <w:rsid w:val="006E6C9B"/>
    <w:rsid w:val="006E7484"/>
    <w:rsid w:val="006E75A9"/>
    <w:rsid w:val="006F0049"/>
    <w:rsid w:val="006F14F7"/>
    <w:rsid w:val="006F1A00"/>
    <w:rsid w:val="006F1A95"/>
    <w:rsid w:val="006F1AC9"/>
    <w:rsid w:val="006F20DE"/>
    <w:rsid w:val="006F21D4"/>
    <w:rsid w:val="006F2CD3"/>
    <w:rsid w:val="006F33C9"/>
    <w:rsid w:val="006F36A6"/>
    <w:rsid w:val="006F3AF5"/>
    <w:rsid w:val="006F3D9C"/>
    <w:rsid w:val="006F43BA"/>
    <w:rsid w:val="006F4A3C"/>
    <w:rsid w:val="006F4B73"/>
    <w:rsid w:val="006F608D"/>
    <w:rsid w:val="006F6091"/>
    <w:rsid w:val="006F7346"/>
    <w:rsid w:val="006F7C5C"/>
    <w:rsid w:val="00700145"/>
    <w:rsid w:val="0070037C"/>
    <w:rsid w:val="007005CD"/>
    <w:rsid w:val="007018F1"/>
    <w:rsid w:val="00702823"/>
    <w:rsid w:val="00702F9A"/>
    <w:rsid w:val="00703177"/>
    <w:rsid w:val="007033DF"/>
    <w:rsid w:val="00704C0C"/>
    <w:rsid w:val="007052E8"/>
    <w:rsid w:val="00706142"/>
    <w:rsid w:val="00706FEC"/>
    <w:rsid w:val="00707A88"/>
    <w:rsid w:val="00707BE0"/>
    <w:rsid w:val="00707C06"/>
    <w:rsid w:val="00707F63"/>
    <w:rsid w:val="00710D64"/>
    <w:rsid w:val="00711810"/>
    <w:rsid w:val="00711CA5"/>
    <w:rsid w:val="00711FCD"/>
    <w:rsid w:val="007120EC"/>
    <w:rsid w:val="0071380B"/>
    <w:rsid w:val="007139F7"/>
    <w:rsid w:val="00713C75"/>
    <w:rsid w:val="00713F88"/>
    <w:rsid w:val="00713FE2"/>
    <w:rsid w:val="0071424B"/>
    <w:rsid w:val="00714534"/>
    <w:rsid w:val="00714C63"/>
    <w:rsid w:val="00715056"/>
    <w:rsid w:val="00715458"/>
    <w:rsid w:val="00716C66"/>
    <w:rsid w:val="00716DC9"/>
    <w:rsid w:val="007170FE"/>
    <w:rsid w:val="007177D2"/>
    <w:rsid w:val="00717B6B"/>
    <w:rsid w:val="00720329"/>
    <w:rsid w:val="007206A7"/>
    <w:rsid w:val="0072073D"/>
    <w:rsid w:val="00720792"/>
    <w:rsid w:val="00720D32"/>
    <w:rsid w:val="00722114"/>
    <w:rsid w:val="00722324"/>
    <w:rsid w:val="00722335"/>
    <w:rsid w:val="00723F2E"/>
    <w:rsid w:val="007240BD"/>
    <w:rsid w:val="007250D4"/>
    <w:rsid w:val="007251FC"/>
    <w:rsid w:val="0072578C"/>
    <w:rsid w:val="00725AFB"/>
    <w:rsid w:val="00726D79"/>
    <w:rsid w:val="00726F91"/>
    <w:rsid w:val="00726FEC"/>
    <w:rsid w:val="007274F6"/>
    <w:rsid w:val="00727522"/>
    <w:rsid w:val="00727F94"/>
    <w:rsid w:val="00730106"/>
    <w:rsid w:val="00731065"/>
    <w:rsid w:val="007311A1"/>
    <w:rsid w:val="00731AFB"/>
    <w:rsid w:val="00731D9C"/>
    <w:rsid w:val="00731FD2"/>
    <w:rsid w:val="0073283A"/>
    <w:rsid w:val="007329D3"/>
    <w:rsid w:val="00732CE7"/>
    <w:rsid w:val="00733022"/>
    <w:rsid w:val="0073305D"/>
    <w:rsid w:val="00733F61"/>
    <w:rsid w:val="007342FA"/>
    <w:rsid w:val="00734772"/>
    <w:rsid w:val="007347B1"/>
    <w:rsid w:val="00735002"/>
    <w:rsid w:val="0073571A"/>
    <w:rsid w:val="00735804"/>
    <w:rsid w:val="0073613D"/>
    <w:rsid w:val="00736422"/>
    <w:rsid w:val="00736435"/>
    <w:rsid w:val="007365BD"/>
    <w:rsid w:val="00736611"/>
    <w:rsid w:val="00736D8A"/>
    <w:rsid w:val="0073789D"/>
    <w:rsid w:val="00737F46"/>
    <w:rsid w:val="00740A03"/>
    <w:rsid w:val="007414E7"/>
    <w:rsid w:val="00741C5B"/>
    <w:rsid w:val="00742351"/>
    <w:rsid w:val="00742A9C"/>
    <w:rsid w:val="00742BD5"/>
    <w:rsid w:val="00742E51"/>
    <w:rsid w:val="00743557"/>
    <w:rsid w:val="007435EC"/>
    <w:rsid w:val="00743725"/>
    <w:rsid w:val="007445EA"/>
    <w:rsid w:val="00744BD1"/>
    <w:rsid w:val="007455F2"/>
    <w:rsid w:val="00745B13"/>
    <w:rsid w:val="00747127"/>
    <w:rsid w:val="007509FB"/>
    <w:rsid w:val="007511D6"/>
    <w:rsid w:val="0075129D"/>
    <w:rsid w:val="007513D3"/>
    <w:rsid w:val="0075156B"/>
    <w:rsid w:val="00751725"/>
    <w:rsid w:val="0075199A"/>
    <w:rsid w:val="00751A13"/>
    <w:rsid w:val="00751FD3"/>
    <w:rsid w:val="00752E17"/>
    <w:rsid w:val="00753505"/>
    <w:rsid w:val="00753C39"/>
    <w:rsid w:val="00755F49"/>
    <w:rsid w:val="00756842"/>
    <w:rsid w:val="00757CBE"/>
    <w:rsid w:val="00760033"/>
    <w:rsid w:val="00760241"/>
    <w:rsid w:val="00760731"/>
    <w:rsid w:val="00760D1F"/>
    <w:rsid w:val="00760DAD"/>
    <w:rsid w:val="007611AF"/>
    <w:rsid w:val="00761E49"/>
    <w:rsid w:val="00762155"/>
    <w:rsid w:val="007623B0"/>
    <w:rsid w:val="00763ADE"/>
    <w:rsid w:val="00764289"/>
    <w:rsid w:val="0076431C"/>
    <w:rsid w:val="00765B4D"/>
    <w:rsid w:val="0076633C"/>
    <w:rsid w:val="0076635E"/>
    <w:rsid w:val="007663E7"/>
    <w:rsid w:val="007679CE"/>
    <w:rsid w:val="00767F5E"/>
    <w:rsid w:val="0077007C"/>
    <w:rsid w:val="00770ACB"/>
    <w:rsid w:val="00770D49"/>
    <w:rsid w:val="00770DCC"/>
    <w:rsid w:val="0077102B"/>
    <w:rsid w:val="00771BB5"/>
    <w:rsid w:val="0077219D"/>
    <w:rsid w:val="0077290D"/>
    <w:rsid w:val="00772A76"/>
    <w:rsid w:val="00773374"/>
    <w:rsid w:val="00773655"/>
    <w:rsid w:val="007739AD"/>
    <w:rsid w:val="00773A52"/>
    <w:rsid w:val="00773E23"/>
    <w:rsid w:val="00773FE0"/>
    <w:rsid w:val="00773FE5"/>
    <w:rsid w:val="00774D0B"/>
    <w:rsid w:val="007751D5"/>
    <w:rsid w:val="0077575E"/>
    <w:rsid w:val="0077656A"/>
    <w:rsid w:val="0077656C"/>
    <w:rsid w:val="00776600"/>
    <w:rsid w:val="00776852"/>
    <w:rsid w:val="00776937"/>
    <w:rsid w:val="007769FD"/>
    <w:rsid w:val="00777493"/>
    <w:rsid w:val="0077774C"/>
    <w:rsid w:val="00777F8B"/>
    <w:rsid w:val="0078043A"/>
    <w:rsid w:val="007806A5"/>
    <w:rsid w:val="00780AAB"/>
    <w:rsid w:val="00781D3F"/>
    <w:rsid w:val="00782B2E"/>
    <w:rsid w:val="00783010"/>
    <w:rsid w:val="00783ECF"/>
    <w:rsid w:val="00785BDD"/>
    <w:rsid w:val="00785DD0"/>
    <w:rsid w:val="00785F9A"/>
    <w:rsid w:val="00785FAA"/>
    <w:rsid w:val="00786276"/>
    <w:rsid w:val="00786724"/>
    <w:rsid w:val="00786A16"/>
    <w:rsid w:val="0078797D"/>
    <w:rsid w:val="00787ACF"/>
    <w:rsid w:val="00787DBE"/>
    <w:rsid w:val="00787ED3"/>
    <w:rsid w:val="00787FD1"/>
    <w:rsid w:val="007903F3"/>
    <w:rsid w:val="00790811"/>
    <w:rsid w:val="00790E2F"/>
    <w:rsid w:val="007919D5"/>
    <w:rsid w:val="00791CF0"/>
    <w:rsid w:val="00792297"/>
    <w:rsid w:val="00792865"/>
    <w:rsid w:val="0079377F"/>
    <w:rsid w:val="007937A0"/>
    <w:rsid w:val="007939F4"/>
    <w:rsid w:val="00793EAC"/>
    <w:rsid w:val="0079454F"/>
    <w:rsid w:val="007951B1"/>
    <w:rsid w:val="00795374"/>
    <w:rsid w:val="00795C6E"/>
    <w:rsid w:val="007964F0"/>
    <w:rsid w:val="00796646"/>
    <w:rsid w:val="00796F54"/>
    <w:rsid w:val="007974E3"/>
    <w:rsid w:val="00797C5D"/>
    <w:rsid w:val="007A0625"/>
    <w:rsid w:val="007A0893"/>
    <w:rsid w:val="007A1450"/>
    <w:rsid w:val="007A156C"/>
    <w:rsid w:val="007A1771"/>
    <w:rsid w:val="007A1AD9"/>
    <w:rsid w:val="007A1EBC"/>
    <w:rsid w:val="007A2CE3"/>
    <w:rsid w:val="007A2CEB"/>
    <w:rsid w:val="007A2F71"/>
    <w:rsid w:val="007A33C3"/>
    <w:rsid w:val="007A3557"/>
    <w:rsid w:val="007A3C7D"/>
    <w:rsid w:val="007A4AEF"/>
    <w:rsid w:val="007A4CF4"/>
    <w:rsid w:val="007A6274"/>
    <w:rsid w:val="007A6E63"/>
    <w:rsid w:val="007A740D"/>
    <w:rsid w:val="007A7503"/>
    <w:rsid w:val="007A7CAD"/>
    <w:rsid w:val="007B08F7"/>
    <w:rsid w:val="007B0C5A"/>
    <w:rsid w:val="007B1A8F"/>
    <w:rsid w:val="007B2B35"/>
    <w:rsid w:val="007B3065"/>
    <w:rsid w:val="007B33CC"/>
    <w:rsid w:val="007B3B5B"/>
    <w:rsid w:val="007B46B0"/>
    <w:rsid w:val="007B52F8"/>
    <w:rsid w:val="007B5303"/>
    <w:rsid w:val="007B5AEA"/>
    <w:rsid w:val="007B601C"/>
    <w:rsid w:val="007B6352"/>
    <w:rsid w:val="007B688E"/>
    <w:rsid w:val="007B6B5F"/>
    <w:rsid w:val="007B6FBA"/>
    <w:rsid w:val="007B71AC"/>
    <w:rsid w:val="007C0621"/>
    <w:rsid w:val="007C0B6D"/>
    <w:rsid w:val="007C0E61"/>
    <w:rsid w:val="007C1A67"/>
    <w:rsid w:val="007C2139"/>
    <w:rsid w:val="007C2C2E"/>
    <w:rsid w:val="007C2F9B"/>
    <w:rsid w:val="007C2FAC"/>
    <w:rsid w:val="007C3120"/>
    <w:rsid w:val="007C3FDD"/>
    <w:rsid w:val="007C44FC"/>
    <w:rsid w:val="007C48DE"/>
    <w:rsid w:val="007C4DAF"/>
    <w:rsid w:val="007C4EAB"/>
    <w:rsid w:val="007C70F3"/>
    <w:rsid w:val="007D0209"/>
    <w:rsid w:val="007D09D8"/>
    <w:rsid w:val="007D1BBC"/>
    <w:rsid w:val="007D2A0E"/>
    <w:rsid w:val="007D2D4C"/>
    <w:rsid w:val="007D307A"/>
    <w:rsid w:val="007D39A0"/>
    <w:rsid w:val="007D43CC"/>
    <w:rsid w:val="007D4C38"/>
    <w:rsid w:val="007D529B"/>
    <w:rsid w:val="007D5A1B"/>
    <w:rsid w:val="007D5BA4"/>
    <w:rsid w:val="007D6696"/>
    <w:rsid w:val="007D6971"/>
    <w:rsid w:val="007D6F7C"/>
    <w:rsid w:val="007D7B3F"/>
    <w:rsid w:val="007D7E97"/>
    <w:rsid w:val="007E0BB2"/>
    <w:rsid w:val="007E0E88"/>
    <w:rsid w:val="007E14FA"/>
    <w:rsid w:val="007E15E6"/>
    <w:rsid w:val="007E1C61"/>
    <w:rsid w:val="007E2EDA"/>
    <w:rsid w:val="007E31E6"/>
    <w:rsid w:val="007E32C2"/>
    <w:rsid w:val="007E3B9F"/>
    <w:rsid w:val="007E4656"/>
    <w:rsid w:val="007E4BA3"/>
    <w:rsid w:val="007E5487"/>
    <w:rsid w:val="007E5838"/>
    <w:rsid w:val="007F033D"/>
    <w:rsid w:val="007F06AE"/>
    <w:rsid w:val="007F11BE"/>
    <w:rsid w:val="007F11C5"/>
    <w:rsid w:val="007F1330"/>
    <w:rsid w:val="007F17BB"/>
    <w:rsid w:val="007F1DE2"/>
    <w:rsid w:val="007F23CD"/>
    <w:rsid w:val="007F2555"/>
    <w:rsid w:val="007F3C25"/>
    <w:rsid w:val="007F3DD1"/>
    <w:rsid w:val="007F4699"/>
    <w:rsid w:val="007F4FFE"/>
    <w:rsid w:val="007F562A"/>
    <w:rsid w:val="007F5827"/>
    <w:rsid w:val="007F5832"/>
    <w:rsid w:val="007F596A"/>
    <w:rsid w:val="007F5B8C"/>
    <w:rsid w:val="007F5C29"/>
    <w:rsid w:val="007F6084"/>
    <w:rsid w:val="007F64FA"/>
    <w:rsid w:val="007F6F00"/>
    <w:rsid w:val="007F73BC"/>
    <w:rsid w:val="00800107"/>
    <w:rsid w:val="0080039A"/>
    <w:rsid w:val="00800606"/>
    <w:rsid w:val="00800683"/>
    <w:rsid w:val="0080107F"/>
    <w:rsid w:val="00802395"/>
    <w:rsid w:val="00803D07"/>
    <w:rsid w:val="00803DE9"/>
    <w:rsid w:val="00803F88"/>
    <w:rsid w:val="00804246"/>
    <w:rsid w:val="00804458"/>
    <w:rsid w:val="008047BE"/>
    <w:rsid w:val="00804862"/>
    <w:rsid w:val="008048D8"/>
    <w:rsid w:val="00804AF3"/>
    <w:rsid w:val="0080542A"/>
    <w:rsid w:val="00805577"/>
    <w:rsid w:val="008056BF"/>
    <w:rsid w:val="00805A49"/>
    <w:rsid w:val="00805BB4"/>
    <w:rsid w:val="00805F8C"/>
    <w:rsid w:val="0080668D"/>
    <w:rsid w:val="008069FE"/>
    <w:rsid w:val="00806B54"/>
    <w:rsid w:val="0080767C"/>
    <w:rsid w:val="00807E18"/>
    <w:rsid w:val="00810FF4"/>
    <w:rsid w:val="00811857"/>
    <w:rsid w:val="008125A6"/>
    <w:rsid w:val="00812669"/>
    <w:rsid w:val="00812FE9"/>
    <w:rsid w:val="00813BA4"/>
    <w:rsid w:val="008140CE"/>
    <w:rsid w:val="008148B5"/>
    <w:rsid w:val="00815611"/>
    <w:rsid w:val="008168E9"/>
    <w:rsid w:val="0081782A"/>
    <w:rsid w:val="00817F07"/>
    <w:rsid w:val="00820486"/>
    <w:rsid w:val="00820B36"/>
    <w:rsid w:val="00820BF9"/>
    <w:rsid w:val="00820D9C"/>
    <w:rsid w:val="00822398"/>
    <w:rsid w:val="00822711"/>
    <w:rsid w:val="00822D98"/>
    <w:rsid w:val="00822FDC"/>
    <w:rsid w:val="00822FEE"/>
    <w:rsid w:val="008230B2"/>
    <w:rsid w:val="00823714"/>
    <w:rsid w:val="0082464F"/>
    <w:rsid w:val="008250A8"/>
    <w:rsid w:val="00826A47"/>
    <w:rsid w:val="00826D10"/>
    <w:rsid w:val="00826F7B"/>
    <w:rsid w:val="00827CAD"/>
    <w:rsid w:val="008300D4"/>
    <w:rsid w:val="00830401"/>
    <w:rsid w:val="00830466"/>
    <w:rsid w:val="008308D3"/>
    <w:rsid w:val="0083169A"/>
    <w:rsid w:val="00831D9F"/>
    <w:rsid w:val="00831E5E"/>
    <w:rsid w:val="0083208A"/>
    <w:rsid w:val="00832486"/>
    <w:rsid w:val="00833534"/>
    <w:rsid w:val="00834290"/>
    <w:rsid w:val="008345C2"/>
    <w:rsid w:val="00835122"/>
    <w:rsid w:val="00835A16"/>
    <w:rsid w:val="00835E94"/>
    <w:rsid w:val="00836064"/>
    <w:rsid w:val="0083700F"/>
    <w:rsid w:val="00837A11"/>
    <w:rsid w:val="00837A40"/>
    <w:rsid w:val="0084043A"/>
    <w:rsid w:val="008406A1"/>
    <w:rsid w:val="008409AC"/>
    <w:rsid w:val="00840BC0"/>
    <w:rsid w:val="0084106B"/>
    <w:rsid w:val="00841BC4"/>
    <w:rsid w:val="00841BF9"/>
    <w:rsid w:val="00841E4B"/>
    <w:rsid w:val="0084290C"/>
    <w:rsid w:val="00842C6D"/>
    <w:rsid w:val="00843174"/>
    <w:rsid w:val="00843268"/>
    <w:rsid w:val="008434C1"/>
    <w:rsid w:val="00844A28"/>
    <w:rsid w:val="00844C41"/>
    <w:rsid w:val="0084592A"/>
    <w:rsid w:val="00845B19"/>
    <w:rsid w:val="00845CF6"/>
    <w:rsid w:val="00846BC7"/>
    <w:rsid w:val="0084734F"/>
    <w:rsid w:val="00847D28"/>
    <w:rsid w:val="008504CE"/>
    <w:rsid w:val="00850B7A"/>
    <w:rsid w:val="00850BE9"/>
    <w:rsid w:val="00851FC2"/>
    <w:rsid w:val="0085200D"/>
    <w:rsid w:val="008521C8"/>
    <w:rsid w:val="00852B00"/>
    <w:rsid w:val="00852BFF"/>
    <w:rsid w:val="0085313A"/>
    <w:rsid w:val="00853A24"/>
    <w:rsid w:val="00853FCD"/>
    <w:rsid w:val="00854009"/>
    <w:rsid w:val="00855AE7"/>
    <w:rsid w:val="0085616F"/>
    <w:rsid w:val="00856869"/>
    <w:rsid w:val="00856ADB"/>
    <w:rsid w:val="00856FFE"/>
    <w:rsid w:val="008571D8"/>
    <w:rsid w:val="00860C5B"/>
    <w:rsid w:val="00861C7D"/>
    <w:rsid w:val="008627CE"/>
    <w:rsid w:val="00862B27"/>
    <w:rsid w:val="00862F9C"/>
    <w:rsid w:val="00863165"/>
    <w:rsid w:val="00863AAC"/>
    <w:rsid w:val="00863B9F"/>
    <w:rsid w:val="00864566"/>
    <w:rsid w:val="0086559A"/>
    <w:rsid w:val="0086604A"/>
    <w:rsid w:val="0086703B"/>
    <w:rsid w:val="00867102"/>
    <w:rsid w:val="0086717C"/>
    <w:rsid w:val="00867485"/>
    <w:rsid w:val="00867DC7"/>
    <w:rsid w:val="008707F8"/>
    <w:rsid w:val="00870878"/>
    <w:rsid w:val="00871FA6"/>
    <w:rsid w:val="008721FF"/>
    <w:rsid w:val="00872815"/>
    <w:rsid w:val="00872A6E"/>
    <w:rsid w:val="00873495"/>
    <w:rsid w:val="008735B2"/>
    <w:rsid w:val="00873D3D"/>
    <w:rsid w:val="008741F0"/>
    <w:rsid w:val="008750B8"/>
    <w:rsid w:val="0087584C"/>
    <w:rsid w:val="00876065"/>
    <w:rsid w:val="00876863"/>
    <w:rsid w:val="00876C4B"/>
    <w:rsid w:val="00876FB2"/>
    <w:rsid w:val="0087756B"/>
    <w:rsid w:val="0087764A"/>
    <w:rsid w:val="00877C12"/>
    <w:rsid w:val="0088099D"/>
    <w:rsid w:val="00880C42"/>
    <w:rsid w:val="00880CAE"/>
    <w:rsid w:val="00881363"/>
    <w:rsid w:val="008835F2"/>
    <w:rsid w:val="00883A35"/>
    <w:rsid w:val="00883B8D"/>
    <w:rsid w:val="0088409D"/>
    <w:rsid w:val="0088447A"/>
    <w:rsid w:val="0088551C"/>
    <w:rsid w:val="00886DE9"/>
    <w:rsid w:val="008872E0"/>
    <w:rsid w:val="008874A2"/>
    <w:rsid w:val="00887D87"/>
    <w:rsid w:val="00890E89"/>
    <w:rsid w:val="00890F34"/>
    <w:rsid w:val="00891301"/>
    <w:rsid w:val="008914F5"/>
    <w:rsid w:val="00891817"/>
    <w:rsid w:val="00891896"/>
    <w:rsid w:val="00891C98"/>
    <w:rsid w:val="00892277"/>
    <w:rsid w:val="00892768"/>
    <w:rsid w:val="00893ADB"/>
    <w:rsid w:val="00893C7C"/>
    <w:rsid w:val="00894319"/>
    <w:rsid w:val="008944E2"/>
    <w:rsid w:val="008945D9"/>
    <w:rsid w:val="00894695"/>
    <w:rsid w:val="00894E5F"/>
    <w:rsid w:val="008950F3"/>
    <w:rsid w:val="0089518D"/>
    <w:rsid w:val="00895C79"/>
    <w:rsid w:val="00895DF1"/>
    <w:rsid w:val="00896281"/>
    <w:rsid w:val="0089641E"/>
    <w:rsid w:val="00896511"/>
    <w:rsid w:val="00896884"/>
    <w:rsid w:val="008968A2"/>
    <w:rsid w:val="00896E24"/>
    <w:rsid w:val="008970DD"/>
    <w:rsid w:val="00897BC5"/>
    <w:rsid w:val="008A0227"/>
    <w:rsid w:val="008A0B5E"/>
    <w:rsid w:val="008A0D33"/>
    <w:rsid w:val="008A143E"/>
    <w:rsid w:val="008A24D6"/>
    <w:rsid w:val="008A27EC"/>
    <w:rsid w:val="008A290D"/>
    <w:rsid w:val="008A3755"/>
    <w:rsid w:val="008A379D"/>
    <w:rsid w:val="008A3FCB"/>
    <w:rsid w:val="008A5D04"/>
    <w:rsid w:val="008A653B"/>
    <w:rsid w:val="008A6558"/>
    <w:rsid w:val="008A668D"/>
    <w:rsid w:val="008A6A15"/>
    <w:rsid w:val="008A6CF0"/>
    <w:rsid w:val="008A6E48"/>
    <w:rsid w:val="008A7B0B"/>
    <w:rsid w:val="008B01BD"/>
    <w:rsid w:val="008B1BD5"/>
    <w:rsid w:val="008B2839"/>
    <w:rsid w:val="008B2BA8"/>
    <w:rsid w:val="008B314A"/>
    <w:rsid w:val="008B3499"/>
    <w:rsid w:val="008B3D62"/>
    <w:rsid w:val="008B3D75"/>
    <w:rsid w:val="008B4223"/>
    <w:rsid w:val="008B4354"/>
    <w:rsid w:val="008B4483"/>
    <w:rsid w:val="008B4EFB"/>
    <w:rsid w:val="008B5321"/>
    <w:rsid w:val="008B57A8"/>
    <w:rsid w:val="008B5AED"/>
    <w:rsid w:val="008B5BB2"/>
    <w:rsid w:val="008B5C8C"/>
    <w:rsid w:val="008B5F2D"/>
    <w:rsid w:val="008B6664"/>
    <w:rsid w:val="008B721F"/>
    <w:rsid w:val="008B7BDB"/>
    <w:rsid w:val="008C0D40"/>
    <w:rsid w:val="008C0F26"/>
    <w:rsid w:val="008C229F"/>
    <w:rsid w:val="008C2527"/>
    <w:rsid w:val="008C28C1"/>
    <w:rsid w:val="008C4DBF"/>
    <w:rsid w:val="008C5313"/>
    <w:rsid w:val="008C5F25"/>
    <w:rsid w:val="008C6301"/>
    <w:rsid w:val="008C6437"/>
    <w:rsid w:val="008C6D19"/>
    <w:rsid w:val="008C6D1B"/>
    <w:rsid w:val="008C6D3D"/>
    <w:rsid w:val="008C71F5"/>
    <w:rsid w:val="008C7ED8"/>
    <w:rsid w:val="008D11C9"/>
    <w:rsid w:val="008D22B8"/>
    <w:rsid w:val="008D281F"/>
    <w:rsid w:val="008D2933"/>
    <w:rsid w:val="008D325F"/>
    <w:rsid w:val="008D3436"/>
    <w:rsid w:val="008D3F49"/>
    <w:rsid w:val="008D444A"/>
    <w:rsid w:val="008D4BA2"/>
    <w:rsid w:val="008D51AB"/>
    <w:rsid w:val="008D5F96"/>
    <w:rsid w:val="008D6D3A"/>
    <w:rsid w:val="008D6E66"/>
    <w:rsid w:val="008D7159"/>
    <w:rsid w:val="008D79E2"/>
    <w:rsid w:val="008D7F6B"/>
    <w:rsid w:val="008E0299"/>
    <w:rsid w:val="008E1EA7"/>
    <w:rsid w:val="008E228D"/>
    <w:rsid w:val="008E2B81"/>
    <w:rsid w:val="008E31AB"/>
    <w:rsid w:val="008E3811"/>
    <w:rsid w:val="008E3F7E"/>
    <w:rsid w:val="008E405C"/>
    <w:rsid w:val="008E567F"/>
    <w:rsid w:val="008E6CAF"/>
    <w:rsid w:val="008E6E75"/>
    <w:rsid w:val="008E71B4"/>
    <w:rsid w:val="008F0058"/>
    <w:rsid w:val="008F0186"/>
    <w:rsid w:val="008F06FC"/>
    <w:rsid w:val="008F12D3"/>
    <w:rsid w:val="008F1BC9"/>
    <w:rsid w:val="008F209E"/>
    <w:rsid w:val="008F2925"/>
    <w:rsid w:val="008F2E4A"/>
    <w:rsid w:val="008F3A25"/>
    <w:rsid w:val="008F3D09"/>
    <w:rsid w:val="008F3F30"/>
    <w:rsid w:val="008F40FE"/>
    <w:rsid w:val="008F4476"/>
    <w:rsid w:val="008F452D"/>
    <w:rsid w:val="008F50B3"/>
    <w:rsid w:val="008F5947"/>
    <w:rsid w:val="008F601B"/>
    <w:rsid w:val="0090008A"/>
    <w:rsid w:val="009008C0"/>
    <w:rsid w:val="00901A20"/>
    <w:rsid w:val="00901D1A"/>
    <w:rsid w:val="00901E52"/>
    <w:rsid w:val="00901E93"/>
    <w:rsid w:val="009021AC"/>
    <w:rsid w:val="00903277"/>
    <w:rsid w:val="00903419"/>
    <w:rsid w:val="0090396C"/>
    <w:rsid w:val="009039B7"/>
    <w:rsid w:val="00903B11"/>
    <w:rsid w:val="00904D9E"/>
    <w:rsid w:val="00905EE3"/>
    <w:rsid w:val="00906B9A"/>
    <w:rsid w:val="00907313"/>
    <w:rsid w:val="00907FB5"/>
    <w:rsid w:val="00910120"/>
    <w:rsid w:val="00910263"/>
    <w:rsid w:val="00910F32"/>
    <w:rsid w:val="00911170"/>
    <w:rsid w:val="0091173B"/>
    <w:rsid w:val="009119ED"/>
    <w:rsid w:val="00911AB3"/>
    <w:rsid w:val="00911B46"/>
    <w:rsid w:val="00911B78"/>
    <w:rsid w:val="00911EB4"/>
    <w:rsid w:val="00912A4D"/>
    <w:rsid w:val="00912DD9"/>
    <w:rsid w:val="009130E3"/>
    <w:rsid w:val="00913C81"/>
    <w:rsid w:val="00913F59"/>
    <w:rsid w:val="009140B5"/>
    <w:rsid w:val="009140CE"/>
    <w:rsid w:val="00914130"/>
    <w:rsid w:val="009157E0"/>
    <w:rsid w:val="00915B17"/>
    <w:rsid w:val="009165A3"/>
    <w:rsid w:val="00916C91"/>
    <w:rsid w:val="00917FF2"/>
    <w:rsid w:val="00920482"/>
    <w:rsid w:val="00920978"/>
    <w:rsid w:val="00920A46"/>
    <w:rsid w:val="00920B6E"/>
    <w:rsid w:val="00920EAC"/>
    <w:rsid w:val="0092109B"/>
    <w:rsid w:val="009215CC"/>
    <w:rsid w:val="0092185E"/>
    <w:rsid w:val="00921EF1"/>
    <w:rsid w:val="00922CF0"/>
    <w:rsid w:val="00924495"/>
    <w:rsid w:val="009249EC"/>
    <w:rsid w:val="00925F27"/>
    <w:rsid w:val="00926297"/>
    <w:rsid w:val="009262CE"/>
    <w:rsid w:val="0092685C"/>
    <w:rsid w:val="00926890"/>
    <w:rsid w:val="00927212"/>
    <w:rsid w:val="009275E6"/>
    <w:rsid w:val="00927B36"/>
    <w:rsid w:val="009300CC"/>
    <w:rsid w:val="00930459"/>
    <w:rsid w:val="00930E6B"/>
    <w:rsid w:val="00930FA0"/>
    <w:rsid w:val="0093148A"/>
    <w:rsid w:val="00933D35"/>
    <w:rsid w:val="0093494F"/>
    <w:rsid w:val="00934E2C"/>
    <w:rsid w:val="009350F7"/>
    <w:rsid w:val="0093540A"/>
    <w:rsid w:val="0093540E"/>
    <w:rsid w:val="009354CC"/>
    <w:rsid w:val="00935E6A"/>
    <w:rsid w:val="009362BE"/>
    <w:rsid w:val="0093671C"/>
    <w:rsid w:val="00936A94"/>
    <w:rsid w:val="00936C83"/>
    <w:rsid w:val="00937078"/>
    <w:rsid w:val="00937503"/>
    <w:rsid w:val="00937682"/>
    <w:rsid w:val="00937B88"/>
    <w:rsid w:val="00937EF3"/>
    <w:rsid w:val="0094096F"/>
    <w:rsid w:val="00940B20"/>
    <w:rsid w:val="00941098"/>
    <w:rsid w:val="009411AB"/>
    <w:rsid w:val="00941409"/>
    <w:rsid w:val="009418D4"/>
    <w:rsid w:val="00942DC9"/>
    <w:rsid w:val="00943AA5"/>
    <w:rsid w:val="00943E24"/>
    <w:rsid w:val="00943EBD"/>
    <w:rsid w:val="0094445E"/>
    <w:rsid w:val="00945B40"/>
    <w:rsid w:val="00946065"/>
    <w:rsid w:val="00946500"/>
    <w:rsid w:val="00947F96"/>
    <w:rsid w:val="0095034C"/>
    <w:rsid w:val="00950D93"/>
    <w:rsid w:val="00950DE6"/>
    <w:rsid w:val="00951A90"/>
    <w:rsid w:val="009520D3"/>
    <w:rsid w:val="00952566"/>
    <w:rsid w:val="00953404"/>
    <w:rsid w:val="0095359B"/>
    <w:rsid w:val="00953A75"/>
    <w:rsid w:val="00953AFA"/>
    <w:rsid w:val="00953B57"/>
    <w:rsid w:val="00953D2D"/>
    <w:rsid w:val="00954001"/>
    <w:rsid w:val="009541EB"/>
    <w:rsid w:val="00954D6F"/>
    <w:rsid w:val="00954E77"/>
    <w:rsid w:val="009556DA"/>
    <w:rsid w:val="00955B3F"/>
    <w:rsid w:val="00955BA1"/>
    <w:rsid w:val="0095727C"/>
    <w:rsid w:val="0095792D"/>
    <w:rsid w:val="00957F4F"/>
    <w:rsid w:val="00960652"/>
    <w:rsid w:val="00960EA7"/>
    <w:rsid w:val="00961635"/>
    <w:rsid w:val="0096167D"/>
    <w:rsid w:val="00961ABA"/>
    <w:rsid w:val="00962284"/>
    <w:rsid w:val="00963083"/>
    <w:rsid w:val="00963B48"/>
    <w:rsid w:val="00963C2A"/>
    <w:rsid w:val="00963E0B"/>
    <w:rsid w:val="009647C7"/>
    <w:rsid w:val="00964FE8"/>
    <w:rsid w:val="0096521F"/>
    <w:rsid w:val="00966042"/>
    <w:rsid w:val="009661E0"/>
    <w:rsid w:val="00966339"/>
    <w:rsid w:val="00966CF6"/>
    <w:rsid w:val="00966E08"/>
    <w:rsid w:val="00966F4A"/>
    <w:rsid w:val="00967298"/>
    <w:rsid w:val="00967B7E"/>
    <w:rsid w:val="00967D60"/>
    <w:rsid w:val="00970158"/>
    <w:rsid w:val="009707A9"/>
    <w:rsid w:val="00970917"/>
    <w:rsid w:val="00970F71"/>
    <w:rsid w:val="009719AA"/>
    <w:rsid w:val="00971A02"/>
    <w:rsid w:val="00971B7A"/>
    <w:rsid w:val="00971F69"/>
    <w:rsid w:val="00972386"/>
    <w:rsid w:val="009725EC"/>
    <w:rsid w:val="0097271E"/>
    <w:rsid w:val="009733D1"/>
    <w:rsid w:val="00973586"/>
    <w:rsid w:val="00973719"/>
    <w:rsid w:val="00973B8D"/>
    <w:rsid w:val="0097487E"/>
    <w:rsid w:val="00974B91"/>
    <w:rsid w:val="00975396"/>
    <w:rsid w:val="009753EC"/>
    <w:rsid w:val="0097545D"/>
    <w:rsid w:val="00975A85"/>
    <w:rsid w:val="00975F18"/>
    <w:rsid w:val="00976B17"/>
    <w:rsid w:val="00976B5D"/>
    <w:rsid w:val="00977298"/>
    <w:rsid w:val="009772E7"/>
    <w:rsid w:val="00977C47"/>
    <w:rsid w:val="00977C77"/>
    <w:rsid w:val="009806DD"/>
    <w:rsid w:val="009815D3"/>
    <w:rsid w:val="009818D5"/>
    <w:rsid w:val="00981D00"/>
    <w:rsid w:val="00982050"/>
    <w:rsid w:val="00982607"/>
    <w:rsid w:val="00982B68"/>
    <w:rsid w:val="00982F11"/>
    <w:rsid w:val="00983877"/>
    <w:rsid w:val="0098484A"/>
    <w:rsid w:val="009848CC"/>
    <w:rsid w:val="00984AD4"/>
    <w:rsid w:val="00984D56"/>
    <w:rsid w:val="00985317"/>
    <w:rsid w:val="00985418"/>
    <w:rsid w:val="009858F9"/>
    <w:rsid w:val="00985A81"/>
    <w:rsid w:val="009860D5"/>
    <w:rsid w:val="00986175"/>
    <w:rsid w:val="009876C2"/>
    <w:rsid w:val="00987DA4"/>
    <w:rsid w:val="00987EAA"/>
    <w:rsid w:val="0099001C"/>
    <w:rsid w:val="0099071D"/>
    <w:rsid w:val="009907D6"/>
    <w:rsid w:val="00990ED2"/>
    <w:rsid w:val="0099230D"/>
    <w:rsid w:val="00992A63"/>
    <w:rsid w:val="00992D24"/>
    <w:rsid w:val="00993021"/>
    <w:rsid w:val="0099308F"/>
    <w:rsid w:val="0099327A"/>
    <w:rsid w:val="009934E2"/>
    <w:rsid w:val="0099435F"/>
    <w:rsid w:val="009945ED"/>
    <w:rsid w:val="009951F1"/>
    <w:rsid w:val="00995E32"/>
    <w:rsid w:val="0099605A"/>
    <w:rsid w:val="00997AE0"/>
    <w:rsid w:val="009A0C6D"/>
    <w:rsid w:val="009A0D43"/>
    <w:rsid w:val="009A1F38"/>
    <w:rsid w:val="009A2208"/>
    <w:rsid w:val="009A2CE8"/>
    <w:rsid w:val="009A2D8D"/>
    <w:rsid w:val="009A2F5C"/>
    <w:rsid w:val="009A3A2C"/>
    <w:rsid w:val="009A3AAF"/>
    <w:rsid w:val="009A3C2A"/>
    <w:rsid w:val="009A43C4"/>
    <w:rsid w:val="009A4B34"/>
    <w:rsid w:val="009A4C7F"/>
    <w:rsid w:val="009A4CFD"/>
    <w:rsid w:val="009A4F9C"/>
    <w:rsid w:val="009A5044"/>
    <w:rsid w:val="009A53BC"/>
    <w:rsid w:val="009A54C3"/>
    <w:rsid w:val="009A65B1"/>
    <w:rsid w:val="009A6A7C"/>
    <w:rsid w:val="009A6D08"/>
    <w:rsid w:val="009A6ED6"/>
    <w:rsid w:val="009A7F20"/>
    <w:rsid w:val="009B070B"/>
    <w:rsid w:val="009B0832"/>
    <w:rsid w:val="009B08ED"/>
    <w:rsid w:val="009B0AE7"/>
    <w:rsid w:val="009B13BF"/>
    <w:rsid w:val="009B16EA"/>
    <w:rsid w:val="009B1ABE"/>
    <w:rsid w:val="009B1C81"/>
    <w:rsid w:val="009B20F5"/>
    <w:rsid w:val="009B2213"/>
    <w:rsid w:val="009B2A15"/>
    <w:rsid w:val="009B306A"/>
    <w:rsid w:val="009B3182"/>
    <w:rsid w:val="009B31AB"/>
    <w:rsid w:val="009B343F"/>
    <w:rsid w:val="009B3634"/>
    <w:rsid w:val="009B3E85"/>
    <w:rsid w:val="009B494D"/>
    <w:rsid w:val="009B4A36"/>
    <w:rsid w:val="009B5052"/>
    <w:rsid w:val="009B54D6"/>
    <w:rsid w:val="009B5896"/>
    <w:rsid w:val="009B5B78"/>
    <w:rsid w:val="009B5D50"/>
    <w:rsid w:val="009B6798"/>
    <w:rsid w:val="009B6B83"/>
    <w:rsid w:val="009C057F"/>
    <w:rsid w:val="009C06C3"/>
    <w:rsid w:val="009C2216"/>
    <w:rsid w:val="009C235A"/>
    <w:rsid w:val="009C260F"/>
    <w:rsid w:val="009C2A16"/>
    <w:rsid w:val="009C3C45"/>
    <w:rsid w:val="009C4363"/>
    <w:rsid w:val="009C47D0"/>
    <w:rsid w:val="009C49D4"/>
    <w:rsid w:val="009C5969"/>
    <w:rsid w:val="009C5D9C"/>
    <w:rsid w:val="009C606D"/>
    <w:rsid w:val="009C6305"/>
    <w:rsid w:val="009C6409"/>
    <w:rsid w:val="009C738B"/>
    <w:rsid w:val="009C7B54"/>
    <w:rsid w:val="009D0A4E"/>
    <w:rsid w:val="009D135F"/>
    <w:rsid w:val="009D1CAC"/>
    <w:rsid w:val="009D24A3"/>
    <w:rsid w:val="009D2BD1"/>
    <w:rsid w:val="009D3647"/>
    <w:rsid w:val="009D3883"/>
    <w:rsid w:val="009D3915"/>
    <w:rsid w:val="009D3FD7"/>
    <w:rsid w:val="009D4B02"/>
    <w:rsid w:val="009D59C6"/>
    <w:rsid w:val="009D5D0F"/>
    <w:rsid w:val="009D6965"/>
    <w:rsid w:val="009D6B2A"/>
    <w:rsid w:val="009D6C03"/>
    <w:rsid w:val="009D6E68"/>
    <w:rsid w:val="009D6F19"/>
    <w:rsid w:val="009D6FB7"/>
    <w:rsid w:val="009D795E"/>
    <w:rsid w:val="009D7AAD"/>
    <w:rsid w:val="009E0B91"/>
    <w:rsid w:val="009E171E"/>
    <w:rsid w:val="009E1CF0"/>
    <w:rsid w:val="009E1FBB"/>
    <w:rsid w:val="009E234E"/>
    <w:rsid w:val="009E24BF"/>
    <w:rsid w:val="009E2639"/>
    <w:rsid w:val="009E2B7B"/>
    <w:rsid w:val="009E36A5"/>
    <w:rsid w:val="009E4BB8"/>
    <w:rsid w:val="009E4F31"/>
    <w:rsid w:val="009E5976"/>
    <w:rsid w:val="009E69A4"/>
    <w:rsid w:val="009E69DD"/>
    <w:rsid w:val="009E7A7D"/>
    <w:rsid w:val="009E7F4B"/>
    <w:rsid w:val="009F07AB"/>
    <w:rsid w:val="009F15B6"/>
    <w:rsid w:val="009F1B43"/>
    <w:rsid w:val="009F1C55"/>
    <w:rsid w:val="009F2232"/>
    <w:rsid w:val="009F2DA8"/>
    <w:rsid w:val="009F2F83"/>
    <w:rsid w:val="009F3426"/>
    <w:rsid w:val="009F3CF2"/>
    <w:rsid w:val="009F44CA"/>
    <w:rsid w:val="009F4B13"/>
    <w:rsid w:val="009F4B92"/>
    <w:rsid w:val="009F539A"/>
    <w:rsid w:val="009F5B63"/>
    <w:rsid w:val="009F5D47"/>
    <w:rsid w:val="009F5F2D"/>
    <w:rsid w:val="009F60D3"/>
    <w:rsid w:val="009F6B68"/>
    <w:rsid w:val="009F76DA"/>
    <w:rsid w:val="00A00A18"/>
    <w:rsid w:val="00A00A65"/>
    <w:rsid w:val="00A011F2"/>
    <w:rsid w:val="00A018AA"/>
    <w:rsid w:val="00A02098"/>
    <w:rsid w:val="00A03211"/>
    <w:rsid w:val="00A03386"/>
    <w:rsid w:val="00A03E09"/>
    <w:rsid w:val="00A03FB9"/>
    <w:rsid w:val="00A04898"/>
    <w:rsid w:val="00A04B63"/>
    <w:rsid w:val="00A04CC8"/>
    <w:rsid w:val="00A05F5E"/>
    <w:rsid w:val="00A067E4"/>
    <w:rsid w:val="00A06E33"/>
    <w:rsid w:val="00A071AC"/>
    <w:rsid w:val="00A076F3"/>
    <w:rsid w:val="00A103CB"/>
    <w:rsid w:val="00A10D1F"/>
    <w:rsid w:val="00A120C8"/>
    <w:rsid w:val="00A12205"/>
    <w:rsid w:val="00A128D7"/>
    <w:rsid w:val="00A12EFA"/>
    <w:rsid w:val="00A13E58"/>
    <w:rsid w:val="00A140AF"/>
    <w:rsid w:val="00A14342"/>
    <w:rsid w:val="00A143F7"/>
    <w:rsid w:val="00A14515"/>
    <w:rsid w:val="00A14769"/>
    <w:rsid w:val="00A15194"/>
    <w:rsid w:val="00A1586E"/>
    <w:rsid w:val="00A158E1"/>
    <w:rsid w:val="00A160F2"/>
    <w:rsid w:val="00A16315"/>
    <w:rsid w:val="00A16740"/>
    <w:rsid w:val="00A168C3"/>
    <w:rsid w:val="00A16B9C"/>
    <w:rsid w:val="00A16DC3"/>
    <w:rsid w:val="00A16FD1"/>
    <w:rsid w:val="00A16FDE"/>
    <w:rsid w:val="00A17178"/>
    <w:rsid w:val="00A172A7"/>
    <w:rsid w:val="00A173C6"/>
    <w:rsid w:val="00A177CB"/>
    <w:rsid w:val="00A17D1B"/>
    <w:rsid w:val="00A20324"/>
    <w:rsid w:val="00A20A0F"/>
    <w:rsid w:val="00A20D61"/>
    <w:rsid w:val="00A21157"/>
    <w:rsid w:val="00A213DF"/>
    <w:rsid w:val="00A21564"/>
    <w:rsid w:val="00A21585"/>
    <w:rsid w:val="00A2185B"/>
    <w:rsid w:val="00A21F09"/>
    <w:rsid w:val="00A220AB"/>
    <w:rsid w:val="00A22323"/>
    <w:rsid w:val="00A2342C"/>
    <w:rsid w:val="00A2344D"/>
    <w:rsid w:val="00A234AE"/>
    <w:rsid w:val="00A23EDB"/>
    <w:rsid w:val="00A23F20"/>
    <w:rsid w:val="00A24BF5"/>
    <w:rsid w:val="00A24D5B"/>
    <w:rsid w:val="00A255CD"/>
    <w:rsid w:val="00A2617A"/>
    <w:rsid w:val="00A261E1"/>
    <w:rsid w:val="00A26905"/>
    <w:rsid w:val="00A26C75"/>
    <w:rsid w:val="00A26CE3"/>
    <w:rsid w:val="00A3006D"/>
    <w:rsid w:val="00A3013E"/>
    <w:rsid w:val="00A30521"/>
    <w:rsid w:val="00A3077E"/>
    <w:rsid w:val="00A30F70"/>
    <w:rsid w:val="00A3201D"/>
    <w:rsid w:val="00A32664"/>
    <w:rsid w:val="00A327B6"/>
    <w:rsid w:val="00A32A31"/>
    <w:rsid w:val="00A32D4C"/>
    <w:rsid w:val="00A33307"/>
    <w:rsid w:val="00A3338B"/>
    <w:rsid w:val="00A33DE5"/>
    <w:rsid w:val="00A37306"/>
    <w:rsid w:val="00A37AEF"/>
    <w:rsid w:val="00A37EBE"/>
    <w:rsid w:val="00A37EDD"/>
    <w:rsid w:val="00A37FB3"/>
    <w:rsid w:val="00A40847"/>
    <w:rsid w:val="00A40AFB"/>
    <w:rsid w:val="00A40F55"/>
    <w:rsid w:val="00A43051"/>
    <w:rsid w:val="00A433C1"/>
    <w:rsid w:val="00A438DB"/>
    <w:rsid w:val="00A44476"/>
    <w:rsid w:val="00A446AB"/>
    <w:rsid w:val="00A449E0"/>
    <w:rsid w:val="00A45342"/>
    <w:rsid w:val="00A45746"/>
    <w:rsid w:val="00A45DF3"/>
    <w:rsid w:val="00A46C93"/>
    <w:rsid w:val="00A47CB5"/>
    <w:rsid w:val="00A47DC7"/>
    <w:rsid w:val="00A50029"/>
    <w:rsid w:val="00A5016B"/>
    <w:rsid w:val="00A503EE"/>
    <w:rsid w:val="00A504B6"/>
    <w:rsid w:val="00A5100A"/>
    <w:rsid w:val="00A51134"/>
    <w:rsid w:val="00A51360"/>
    <w:rsid w:val="00A5137D"/>
    <w:rsid w:val="00A51875"/>
    <w:rsid w:val="00A51F85"/>
    <w:rsid w:val="00A522CE"/>
    <w:rsid w:val="00A52419"/>
    <w:rsid w:val="00A52423"/>
    <w:rsid w:val="00A52775"/>
    <w:rsid w:val="00A55177"/>
    <w:rsid w:val="00A5574C"/>
    <w:rsid w:val="00A55806"/>
    <w:rsid w:val="00A5592F"/>
    <w:rsid w:val="00A55EDE"/>
    <w:rsid w:val="00A5607F"/>
    <w:rsid w:val="00A568D9"/>
    <w:rsid w:val="00A56F5E"/>
    <w:rsid w:val="00A56F8F"/>
    <w:rsid w:val="00A57077"/>
    <w:rsid w:val="00A57130"/>
    <w:rsid w:val="00A57ED9"/>
    <w:rsid w:val="00A57FB0"/>
    <w:rsid w:val="00A60090"/>
    <w:rsid w:val="00A60163"/>
    <w:rsid w:val="00A6079F"/>
    <w:rsid w:val="00A61027"/>
    <w:rsid w:val="00A6133A"/>
    <w:rsid w:val="00A6226D"/>
    <w:rsid w:val="00A624F0"/>
    <w:rsid w:val="00A630BB"/>
    <w:rsid w:val="00A63BFB"/>
    <w:rsid w:val="00A63D61"/>
    <w:rsid w:val="00A63F6D"/>
    <w:rsid w:val="00A646A0"/>
    <w:rsid w:val="00A65190"/>
    <w:rsid w:val="00A656B6"/>
    <w:rsid w:val="00A65A29"/>
    <w:rsid w:val="00A65A7B"/>
    <w:rsid w:val="00A65FEF"/>
    <w:rsid w:val="00A66767"/>
    <w:rsid w:val="00A66ABB"/>
    <w:rsid w:val="00A66CF4"/>
    <w:rsid w:val="00A66DD6"/>
    <w:rsid w:val="00A67AB0"/>
    <w:rsid w:val="00A70344"/>
    <w:rsid w:val="00A70760"/>
    <w:rsid w:val="00A70D7F"/>
    <w:rsid w:val="00A70E81"/>
    <w:rsid w:val="00A70E91"/>
    <w:rsid w:val="00A7189B"/>
    <w:rsid w:val="00A71EBF"/>
    <w:rsid w:val="00A72346"/>
    <w:rsid w:val="00A723C8"/>
    <w:rsid w:val="00A72CF7"/>
    <w:rsid w:val="00A736B1"/>
    <w:rsid w:val="00A739DF"/>
    <w:rsid w:val="00A73E17"/>
    <w:rsid w:val="00A74202"/>
    <w:rsid w:val="00A74518"/>
    <w:rsid w:val="00A74BD2"/>
    <w:rsid w:val="00A75575"/>
    <w:rsid w:val="00A75676"/>
    <w:rsid w:val="00A75E3E"/>
    <w:rsid w:val="00A76465"/>
    <w:rsid w:val="00A77E40"/>
    <w:rsid w:val="00A77FB6"/>
    <w:rsid w:val="00A8026D"/>
    <w:rsid w:val="00A806CB"/>
    <w:rsid w:val="00A80D38"/>
    <w:rsid w:val="00A814F6"/>
    <w:rsid w:val="00A8181B"/>
    <w:rsid w:val="00A819C2"/>
    <w:rsid w:val="00A81CED"/>
    <w:rsid w:val="00A8244E"/>
    <w:rsid w:val="00A82499"/>
    <w:rsid w:val="00A82615"/>
    <w:rsid w:val="00A82902"/>
    <w:rsid w:val="00A82D50"/>
    <w:rsid w:val="00A82E4C"/>
    <w:rsid w:val="00A83D88"/>
    <w:rsid w:val="00A84A5A"/>
    <w:rsid w:val="00A84A83"/>
    <w:rsid w:val="00A85C2F"/>
    <w:rsid w:val="00A87051"/>
    <w:rsid w:val="00A87322"/>
    <w:rsid w:val="00A8768A"/>
    <w:rsid w:val="00A87CCF"/>
    <w:rsid w:val="00A90873"/>
    <w:rsid w:val="00A90DC4"/>
    <w:rsid w:val="00A90EE9"/>
    <w:rsid w:val="00A912DC"/>
    <w:rsid w:val="00A91A8B"/>
    <w:rsid w:val="00A91C6D"/>
    <w:rsid w:val="00A92A81"/>
    <w:rsid w:val="00A937E9"/>
    <w:rsid w:val="00A93C53"/>
    <w:rsid w:val="00A94063"/>
    <w:rsid w:val="00A94BAC"/>
    <w:rsid w:val="00A94EBF"/>
    <w:rsid w:val="00A956EE"/>
    <w:rsid w:val="00A95EAB"/>
    <w:rsid w:val="00A97DB6"/>
    <w:rsid w:val="00A97FB8"/>
    <w:rsid w:val="00AA0134"/>
    <w:rsid w:val="00AA1171"/>
    <w:rsid w:val="00AA2020"/>
    <w:rsid w:val="00AA2456"/>
    <w:rsid w:val="00AA2CCA"/>
    <w:rsid w:val="00AA2EC2"/>
    <w:rsid w:val="00AA2F60"/>
    <w:rsid w:val="00AA2FAD"/>
    <w:rsid w:val="00AA345D"/>
    <w:rsid w:val="00AA34B6"/>
    <w:rsid w:val="00AA456F"/>
    <w:rsid w:val="00AA4605"/>
    <w:rsid w:val="00AA5653"/>
    <w:rsid w:val="00AA5AC1"/>
    <w:rsid w:val="00AA5C64"/>
    <w:rsid w:val="00AA727B"/>
    <w:rsid w:val="00AB005A"/>
    <w:rsid w:val="00AB05C1"/>
    <w:rsid w:val="00AB06B0"/>
    <w:rsid w:val="00AB06F6"/>
    <w:rsid w:val="00AB11B7"/>
    <w:rsid w:val="00AB1C5F"/>
    <w:rsid w:val="00AB1FB3"/>
    <w:rsid w:val="00AB4279"/>
    <w:rsid w:val="00AB45A4"/>
    <w:rsid w:val="00AB50A4"/>
    <w:rsid w:val="00AB572C"/>
    <w:rsid w:val="00AB5906"/>
    <w:rsid w:val="00AB6224"/>
    <w:rsid w:val="00AB6801"/>
    <w:rsid w:val="00AB6AE8"/>
    <w:rsid w:val="00AC0876"/>
    <w:rsid w:val="00AC129E"/>
    <w:rsid w:val="00AC1396"/>
    <w:rsid w:val="00AC1641"/>
    <w:rsid w:val="00AC1664"/>
    <w:rsid w:val="00AC1773"/>
    <w:rsid w:val="00AC1D7B"/>
    <w:rsid w:val="00AC2DC9"/>
    <w:rsid w:val="00AC3331"/>
    <w:rsid w:val="00AC36B4"/>
    <w:rsid w:val="00AC401C"/>
    <w:rsid w:val="00AC44AA"/>
    <w:rsid w:val="00AC49BE"/>
    <w:rsid w:val="00AC53D0"/>
    <w:rsid w:val="00AC5B0F"/>
    <w:rsid w:val="00AC5D5E"/>
    <w:rsid w:val="00AC62AB"/>
    <w:rsid w:val="00AC66B4"/>
    <w:rsid w:val="00AC679B"/>
    <w:rsid w:val="00AC7280"/>
    <w:rsid w:val="00AC7382"/>
    <w:rsid w:val="00AC749E"/>
    <w:rsid w:val="00AC75BC"/>
    <w:rsid w:val="00AC77F6"/>
    <w:rsid w:val="00AC78B1"/>
    <w:rsid w:val="00AC79D1"/>
    <w:rsid w:val="00AC7FC9"/>
    <w:rsid w:val="00AD01CE"/>
    <w:rsid w:val="00AD06D2"/>
    <w:rsid w:val="00AD0BD1"/>
    <w:rsid w:val="00AD0F14"/>
    <w:rsid w:val="00AD111D"/>
    <w:rsid w:val="00AD11E6"/>
    <w:rsid w:val="00AD1642"/>
    <w:rsid w:val="00AD250A"/>
    <w:rsid w:val="00AD2674"/>
    <w:rsid w:val="00AD2984"/>
    <w:rsid w:val="00AD3799"/>
    <w:rsid w:val="00AD37E5"/>
    <w:rsid w:val="00AD38EE"/>
    <w:rsid w:val="00AD3981"/>
    <w:rsid w:val="00AD46AD"/>
    <w:rsid w:val="00AD4A5B"/>
    <w:rsid w:val="00AD4F8C"/>
    <w:rsid w:val="00AD521C"/>
    <w:rsid w:val="00AD55D1"/>
    <w:rsid w:val="00AD5889"/>
    <w:rsid w:val="00AD650C"/>
    <w:rsid w:val="00AD6ADC"/>
    <w:rsid w:val="00AD78CF"/>
    <w:rsid w:val="00AD7A6D"/>
    <w:rsid w:val="00AE0863"/>
    <w:rsid w:val="00AE0DD5"/>
    <w:rsid w:val="00AE11D2"/>
    <w:rsid w:val="00AE195A"/>
    <w:rsid w:val="00AE2E49"/>
    <w:rsid w:val="00AE31C9"/>
    <w:rsid w:val="00AE31EC"/>
    <w:rsid w:val="00AE39E2"/>
    <w:rsid w:val="00AE3C2D"/>
    <w:rsid w:val="00AE3F71"/>
    <w:rsid w:val="00AE4C1C"/>
    <w:rsid w:val="00AE5142"/>
    <w:rsid w:val="00AE5C86"/>
    <w:rsid w:val="00AE6624"/>
    <w:rsid w:val="00AE671F"/>
    <w:rsid w:val="00AE6840"/>
    <w:rsid w:val="00AE7157"/>
    <w:rsid w:val="00AE7181"/>
    <w:rsid w:val="00AE72B1"/>
    <w:rsid w:val="00AE7435"/>
    <w:rsid w:val="00AE7780"/>
    <w:rsid w:val="00AE7F33"/>
    <w:rsid w:val="00AF085A"/>
    <w:rsid w:val="00AF0A65"/>
    <w:rsid w:val="00AF10A1"/>
    <w:rsid w:val="00AF12A1"/>
    <w:rsid w:val="00AF12CF"/>
    <w:rsid w:val="00AF1776"/>
    <w:rsid w:val="00AF1A1A"/>
    <w:rsid w:val="00AF1A43"/>
    <w:rsid w:val="00AF2115"/>
    <w:rsid w:val="00AF267D"/>
    <w:rsid w:val="00AF2771"/>
    <w:rsid w:val="00AF27F1"/>
    <w:rsid w:val="00AF34DB"/>
    <w:rsid w:val="00AF39C7"/>
    <w:rsid w:val="00AF3B0B"/>
    <w:rsid w:val="00AF48CA"/>
    <w:rsid w:val="00AF49E1"/>
    <w:rsid w:val="00AF4C78"/>
    <w:rsid w:val="00AF4D66"/>
    <w:rsid w:val="00AF5C1D"/>
    <w:rsid w:val="00AF5CA3"/>
    <w:rsid w:val="00AF66EE"/>
    <w:rsid w:val="00AF6ED6"/>
    <w:rsid w:val="00AF73EA"/>
    <w:rsid w:val="00AF76CD"/>
    <w:rsid w:val="00AF7E5D"/>
    <w:rsid w:val="00AF7EBD"/>
    <w:rsid w:val="00B000F1"/>
    <w:rsid w:val="00B001F5"/>
    <w:rsid w:val="00B00256"/>
    <w:rsid w:val="00B00420"/>
    <w:rsid w:val="00B00789"/>
    <w:rsid w:val="00B00FEB"/>
    <w:rsid w:val="00B011BC"/>
    <w:rsid w:val="00B016BF"/>
    <w:rsid w:val="00B01B1B"/>
    <w:rsid w:val="00B0287D"/>
    <w:rsid w:val="00B02C8D"/>
    <w:rsid w:val="00B0398C"/>
    <w:rsid w:val="00B03BB9"/>
    <w:rsid w:val="00B0427F"/>
    <w:rsid w:val="00B04E22"/>
    <w:rsid w:val="00B052BD"/>
    <w:rsid w:val="00B05E77"/>
    <w:rsid w:val="00B06404"/>
    <w:rsid w:val="00B07704"/>
    <w:rsid w:val="00B103FC"/>
    <w:rsid w:val="00B107B0"/>
    <w:rsid w:val="00B11281"/>
    <w:rsid w:val="00B1161E"/>
    <w:rsid w:val="00B124BF"/>
    <w:rsid w:val="00B127C7"/>
    <w:rsid w:val="00B12A5E"/>
    <w:rsid w:val="00B12A96"/>
    <w:rsid w:val="00B12E25"/>
    <w:rsid w:val="00B13142"/>
    <w:rsid w:val="00B1407F"/>
    <w:rsid w:val="00B14619"/>
    <w:rsid w:val="00B14B54"/>
    <w:rsid w:val="00B15010"/>
    <w:rsid w:val="00B15CB5"/>
    <w:rsid w:val="00B16501"/>
    <w:rsid w:val="00B17891"/>
    <w:rsid w:val="00B204A7"/>
    <w:rsid w:val="00B210B3"/>
    <w:rsid w:val="00B2280E"/>
    <w:rsid w:val="00B23434"/>
    <w:rsid w:val="00B2368A"/>
    <w:rsid w:val="00B23E63"/>
    <w:rsid w:val="00B24357"/>
    <w:rsid w:val="00B24CB7"/>
    <w:rsid w:val="00B2566A"/>
    <w:rsid w:val="00B2604E"/>
    <w:rsid w:val="00B26135"/>
    <w:rsid w:val="00B26AC6"/>
    <w:rsid w:val="00B26CAA"/>
    <w:rsid w:val="00B26F80"/>
    <w:rsid w:val="00B27073"/>
    <w:rsid w:val="00B275E9"/>
    <w:rsid w:val="00B27635"/>
    <w:rsid w:val="00B278AE"/>
    <w:rsid w:val="00B27BA4"/>
    <w:rsid w:val="00B27D0B"/>
    <w:rsid w:val="00B27D2F"/>
    <w:rsid w:val="00B27D9A"/>
    <w:rsid w:val="00B27EB4"/>
    <w:rsid w:val="00B30931"/>
    <w:rsid w:val="00B30E52"/>
    <w:rsid w:val="00B30F4B"/>
    <w:rsid w:val="00B316CA"/>
    <w:rsid w:val="00B31A0F"/>
    <w:rsid w:val="00B31E40"/>
    <w:rsid w:val="00B3287F"/>
    <w:rsid w:val="00B3365B"/>
    <w:rsid w:val="00B35CE9"/>
    <w:rsid w:val="00B35D9D"/>
    <w:rsid w:val="00B36C70"/>
    <w:rsid w:val="00B36E4A"/>
    <w:rsid w:val="00B3764F"/>
    <w:rsid w:val="00B37675"/>
    <w:rsid w:val="00B379C3"/>
    <w:rsid w:val="00B4028E"/>
    <w:rsid w:val="00B41156"/>
    <w:rsid w:val="00B41181"/>
    <w:rsid w:val="00B415DF"/>
    <w:rsid w:val="00B423BA"/>
    <w:rsid w:val="00B42C6E"/>
    <w:rsid w:val="00B430C9"/>
    <w:rsid w:val="00B4330A"/>
    <w:rsid w:val="00B43534"/>
    <w:rsid w:val="00B43CA3"/>
    <w:rsid w:val="00B43E43"/>
    <w:rsid w:val="00B4454A"/>
    <w:rsid w:val="00B44F7E"/>
    <w:rsid w:val="00B458D2"/>
    <w:rsid w:val="00B45FDA"/>
    <w:rsid w:val="00B46444"/>
    <w:rsid w:val="00B46821"/>
    <w:rsid w:val="00B46A88"/>
    <w:rsid w:val="00B4729E"/>
    <w:rsid w:val="00B477F0"/>
    <w:rsid w:val="00B47F25"/>
    <w:rsid w:val="00B47F51"/>
    <w:rsid w:val="00B50129"/>
    <w:rsid w:val="00B504AC"/>
    <w:rsid w:val="00B510AE"/>
    <w:rsid w:val="00B513EB"/>
    <w:rsid w:val="00B52FEE"/>
    <w:rsid w:val="00B53432"/>
    <w:rsid w:val="00B54A79"/>
    <w:rsid w:val="00B56311"/>
    <w:rsid w:val="00B571C9"/>
    <w:rsid w:val="00B573D6"/>
    <w:rsid w:val="00B6025C"/>
    <w:rsid w:val="00B60C39"/>
    <w:rsid w:val="00B620FF"/>
    <w:rsid w:val="00B621DA"/>
    <w:rsid w:val="00B6223B"/>
    <w:rsid w:val="00B6323A"/>
    <w:rsid w:val="00B638F1"/>
    <w:rsid w:val="00B63D81"/>
    <w:rsid w:val="00B63DAF"/>
    <w:rsid w:val="00B6412A"/>
    <w:rsid w:val="00B64C1A"/>
    <w:rsid w:val="00B650F8"/>
    <w:rsid w:val="00B652B2"/>
    <w:rsid w:val="00B65745"/>
    <w:rsid w:val="00B6609F"/>
    <w:rsid w:val="00B6677B"/>
    <w:rsid w:val="00B66E99"/>
    <w:rsid w:val="00B66F9B"/>
    <w:rsid w:val="00B67756"/>
    <w:rsid w:val="00B67B80"/>
    <w:rsid w:val="00B67BC7"/>
    <w:rsid w:val="00B67D5A"/>
    <w:rsid w:val="00B701A3"/>
    <w:rsid w:val="00B7054A"/>
    <w:rsid w:val="00B70C9B"/>
    <w:rsid w:val="00B71D97"/>
    <w:rsid w:val="00B71E4E"/>
    <w:rsid w:val="00B720AC"/>
    <w:rsid w:val="00B724D7"/>
    <w:rsid w:val="00B72CBE"/>
    <w:rsid w:val="00B734F2"/>
    <w:rsid w:val="00B73756"/>
    <w:rsid w:val="00B73C71"/>
    <w:rsid w:val="00B74737"/>
    <w:rsid w:val="00B7475C"/>
    <w:rsid w:val="00B747FD"/>
    <w:rsid w:val="00B75C50"/>
    <w:rsid w:val="00B765EF"/>
    <w:rsid w:val="00B76858"/>
    <w:rsid w:val="00B77227"/>
    <w:rsid w:val="00B7796B"/>
    <w:rsid w:val="00B77A82"/>
    <w:rsid w:val="00B77BCB"/>
    <w:rsid w:val="00B8025D"/>
    <w:rsid w:val="00B80588"/>
    <w:rsid w:val="00B80867"/>
    <w:rsid w:val="00B80CB8"/>
    <w:rsid w:val="00B8135D"/>
    <w:rsid w:val="00B8154D"/>
    <w:rsid w:val="00B81561"/>
    <w:rsid w:val="00B821E1"/>
    <w:rsid w:val="00B82CBD"/>
    <w:rsid w:val="00B841C6"/>
    <w:rsid w:val="00B847FF"/>
    <w:rsid w:val="00B84866"/>
    <w:rsid w:val="00B852C3"/>
    <w:rsid w:val="00B8588F"/>
    <w:rsid w:val="00B85FED"/>
    <w:rsid w:val="00B86B94"/>
    <w:rsid w:val="00B86D38"/>
    <w:rsid w:val="00B87D12"/>
    <w:rsid w:val="00B87D1F"/>
    <w:rsid w:val="00B9044E"/>
    <w:rsid w:val="00B90BF0"/>
    <w:rsid w:val="00B91003"/>
    <w:rsid w:val="00B91524"/>
    <w:rsid w:val="00B927EC"/>
    <w:rsid w:val="00B92A56"/>
    <w:rsid w:val="00B930E4"/>
    <w:rsid w:val="00B93322"/>
    <w:rsid w:val="00B9344E"/>
    <w:rsid w:val="00B9399B"/>
    <w:rsid w:val="00B93D25"/>
    <w:rsid w:val="00B93FB1"/>
    <w:rsid w:val="00B94936"/>
    <w:rsid w:val="00B95641"/>
    <w:rsid w:val="00B95CB6"/>
    <w:rsid w:val="00B96521"/>
    <w:rsid w:val="00B966D8"/>
    <w:rsid w:val="00B96DBB"/>
    <w:rsid w:val="00BA087C"/>
    <w:rsid w:val="00BA0D26"/>
    <w:rsid w:val="00BA0FE6"/>
    <w:rsid w:val="00BA201B"/>
    <w:rsid w:val="00BA2D4E"/>
    <w:rsid w:val="00BA2DEE"/>
    <w:rsid w:val="00BA336B"/>
    <w:rsid w:val="00BA418B"/>
    <w:rsid w:val="00BA41A2"/>
    <w:rsid w:val="00BA4B65"/>
    <w:rsid w:val="00BA4D2B"/>
    <w:rsid w:val="00BA4D3E"/>
    <w:rsid w:val="00BA4FE8"/>
    <w:rsid w:val="00BA533F"/>
    <w:rsid w:val="00BA5B30"/>
    <w:rsid w:val="00BA601B"/>
    <w:rsid w:val="00BA61E5"/>
    <w:rsid w:val="00BA698C"/>
    <w:rsid w:val="00BA6B92"/>
    <w:rsid w:val="00BA6BEB"/>
    <w:rsid w:val="00BA7783"/>
    <w:rsid w:val="00BA77DB"/>
    <w:rsid w:val="00BA7FC6"/>
    <w:rsid w:val="00BB00A7"/>
    <w:rsid w:val="00BB0124"/>
    <w:rsid w:val="00BB06C5"/>
    <w:rsid w:val="00BB0C5F"/>
    <w:rsid w:val="00BB1144"/>
    <w:rsid w:val="00BB18CC"/>
    <w:rsid w:val="00BB3E80"/>
    <w:rsid w:val="00BB4368"/>
    <w:rsid w:val="00BB485E"/>
    <w:rsid w:val="00BB4957"/>
    <w:rsid w:val="00BB518E"/>
    <w:rsid w:val="00BB5300"/>
    <w:rsid w:val="00BB530F"/>
    <w:rsid w:val="00BB57AF"/>
    <w:rsid w:val="00BB5F0C"/>
    <w:rsid w:val="00BB733F"/>
    <w:rsid w:val="00BB7B86"/>
    <w:rsid w:val="00BB7BC3"/>
    <w:rsid w:val="00BC05F8"/>
    <w:rsid w:val="00BC1790"/>
    <w:rsid w:val="00BC188E"/>
    <w:rsid w:val="00BC26AD"/>
    <w:rsid w:val="00BC2743"/>
    <w:rsid w:val="00BC28B0"/>
    <w:rsid w:val="00BC3222"/>
    <w:rsid w:val="00BC37F6"/>
    <w:rsid w:val="00BC3849"/>
    <w:rsid w:val="00BC38E1"/>
    <w:rsid w:val="00BC3AAC"/>
    <w:rsid w:val="00BC3C4E"/>
    <w:rsid w:val="00BC3CA8"/>
    <w:rsid w:val="00BC3CE5"/>
    <w:rsid w:val="00BC434D"/>
    <w:rsid w:val="00BC556E"/>
    <w:rsid w:val="00BC55CC"/>
    <w:rsid w:val="00BC580C"/>
    <w:rsid w:val="00BC5A3D"/>
    <w:rsid w:val="00BC6962"/>
    <w:rsid w:val="00BC6DE1"/>
    <w:rsid w:val="00BC70CA"/>
    <w:rsid w:val="00BC71C5"/>
    <w:rsid w:val="00BC7728"/>
    <w:rsid w:val="00BC7927"/>
    <w:rsid w:val="00BD0220"/>
    <w:rsid w:val="00BD113C"/>
    <w:rsid w:val="00BD1943"/>
    <w:rsid w:val="00BD19C5"/>
    <w:rsid w:val="00BD1D28"/>
    <w:rsid w:val="00BD1E52"/>
    <w:rsid w:val="00BD2711"/>
    <w:rsid w:val="00BD29EB"/>
    <w:rsid w:val="00BD2B1F"/>
    <w:rsid w:val="00BD342D"/>
    <w:rsid w:val="00BD349B"/>
    <w:rsid w:val="00BD368F"/>
    <w:rsid w:val="00BD383A"/>
    <w:rsid w:val="00BD3D61"/>
    <w:rsid w:val="00BD4094"/>
    <w:rsid w:val="00BD4F52"/>
    <w:rsid w:val="00BD5B04"/>
    <w:rsid w:val="00BD68DD"/>
    <w:rsid w:val="00BD6A09"/>
    <w:rsid w:val="00BD6E10"/>
    <w:rsid w:val="00BD71F8"/>
    <w:rsid w:val="00BE07A6"/>
    <w:rsid w:val="00BE0A9B"/>
    <w:rsid w:val="00BE1279"/>
    <w:rsid w:val="00BE1484"/>
    <w:rsid w:val="00BE1519"/>
    <w:rsid w:val="00BE159F"/>
    <w:rsid w:val="00BE1771"/>
    <w:rsid w:val="00BE1D65"/>
    <w:rsid w:val="00BE2019"/>
    <w:rsid w:val="00BE2460"/>
    <w:rsid w:val="00BE24BB"/>
    <w:rsid w:val="00BE286A"/>
    <w:rsid w:val="00BE28BB"/>
    <w:rsid w:val="00BE2F17"/>
    <w:rsid w:val="00BE3457"/>
    <w:rsid w:val="00BE490F"/>
    <w:rsid w:val="00BE5164"/>
    <w:rsid w:val="00BE5327"/>
    <w:rsid w:val="00BE5E0A"/>
    <w:rsid w:val="00BE648A"/>
    <w:rsid w:val="00BE69E9"/>
    <w:rsid w:val="00BE71AA"/>
    <w:rsid w:val="00BE7267"/>
    <w:rsid w:val="00BE7F06"/>
    <w:rsid w:val="00BF012F"/>
    <w:rsid w:val="00BF0289"/>
    <w:rsid w:val="00BF04D5"/>
    <w:rsid w:val="00BF061C"/>
    <w:rsid w:val="00BF0D34"/>
    <w:rsid w:val="00BF12D2"/>
    <w:rsid w:val="00BF141A"/>
    <w:rsid w:val="00BF1541"/>
    <w:rsid w:val="00BF171B"/>
    <w:rsid w:val="00BF185B"/>
    <w:rsid w:val="00BF204B"/>
    <w:rsid w:val="00BF28C0"/>
    <w:rsid w:val="00BF2AA8"/>
    <w:rsid w:val="00BF301F"/>
    <w:rsid w:val="00BF366A"/>
    <w:rsid w:val="00BF4512"/>
    <w:rsid w:val="00BF452F"/>
    <w:rsid w:val="00BF4801"/>
    <w:rsid w:val="00BF4D22"/>
    <w:rsid w:val="00BF4DFE"/>
    <w:rsid w:val="00BF5092"/>
    <w:rsid w:val="00BF5CEB"/>
    <w:rsid w:val="00BF6020"/>
    <w:rsid w:val="00BF6665"/>
    <w:rsid w:val="00BF6905"/>
    <w:rsid w:val="00BF72CB"/>
    <w:rsid w:val="00BF7E63"/>
    <w:rsid w:val="00C00411"/>
    <w:rsid w:val="00C0098A"/>
    <w:rsid w:val="00C00A0F"/>
    <w:rsid w:val="00C00FD5"/>
    <w:rsid w:val="00C0100B"/>
    <w:rsid w:val="00C0103D"/>
    <w:rsid w:val="00C01252"/>
    <w:rsid w:val="00C0128E"/>
    <w:rsid w:val="00C01CD4"/>
    <w:rsid w:val="00C026A4"/>
    <w:rsid w:val="00C02C6F"/>
    <w:rsid w:val="00C03518"/>
    <w:rsid w:val="00C03621"/>
    <w:rsid w:val="00C04077"/>
    <w:rsid w:val="00C04474"/>
    <w:rsid w:val="00C04EA8"/>
    <w:rsid w:val="00C05094"/>
    <w:rsid w:val="00C05F4F"/>
    <w:rsid w:val="00C0668C"/>
    <w:rsid w:val="00C066CB"/>
    <w:rsid w:val="00C06A71"/>
    <w:rsid w:val="00C06C23"/>
    <w:rsid w:val="00C079A4"/>
    <w:rsid w:val="00C07AD1"/>
    <w:rsid w:val="00C07CF5"/>
    <w:rsid w:val="00C10C7B"/>
    <w:rsid w:val="00C10E7C"/>
    <w:rsid w:val="00C10E7D"/>
    <w:rsid w:val="00C112D0"/>
    <w:rsid w:val="00C11722"/>
    <w:rsid w:val="00C11832"/>
    <w:rsid w:val="00C119F2"/>
    <w:rsid w:val="00C126DB"/>
    <w:rsid w:val="00C128A3"/>
    <w:rsid w:val="00C12B57"/>
    <w:rsid w:val="00C12DA3"/>
    <w:rsid w:val="00C12DFE"/>
    <w:rsid w:val="00C130D2"/>
    <w:rsid w:val="00C13924"/>
    <w:rsid w:val="00C13998"/>
    <w:rsid w:val="00C139CC"/>
    <w:rsid w:val="00C13D1D"/>
    <w:rsid w:val="00C13F16"/>
    <w:rsid w:val="00C1569F"/>
    <w:rsid w:val="00C15E33"/>
    <w:rsid w:val="00C1659B"/>
    <w:rsid w:val="00C16FAB"/>
    <w:rsid w:val="00C1732C"/>
    <w:rsid w:val="00C179B3"/>
    <w:rsid w:val="00C20135"/>
    <w:rsid w:val="00C206ED"/>
    <w:rsid w:val="00C20C06"/>
    <w:rsid w:val="00C20D9D"/>
    <w:rsid w:val="00C20DBD"/>
    <w:rsid w:val="00C2125D"/>
    <w:rsid w:val="00C21DDB"/>
    <w:rsid w:val="00C2228D"/>
    <w:rsid w:val="00C22BDD"/>
    <w:rsid w:val="00C22D89"/>
    <w:rsid w:val="00C233AA"/>
    <w:rsid w:val="00C23B6F"/>
    <w:rsid w:val="00C23C05"/>
    <w:rsid w:val="00C24402"/>
    <w:rsid w:val="00C24877"/>
    <w:rsid w:val="00C249AA"/>
    <w:rsid w:val="00C25007"/>
    <w:rsid w:val="00C2542C"/>
    <w:rsid w:val="00C25862"/>
    <w:rsid w:val="00C259F0"/>
    <w:rsid w:val="00C25DB9"/>
    <w:rsid w:val="00C26361"/>
    <w:rsid w:val="00C263D3"/>
    <w:rsid w:val="00C26D5A"/>
    <w:rsid w:val="00C26F73"/>
    <w:rsid w:val="00C276C8"/>
    <w:rsid w:val="00C30346"/>
    <w:rsid w:val="00C318AA"/>
    <w:rsid w:val="00C33B59"/>
    <w:rsid w:val="00C34430"/>
    <w:rsid w:val="00C34509"/>
    <w:rsid w:val="00C347FA"/>
    <w:rsid w:val="00C3538D"/>
    <w:rsid w:val="00C35942"/>
    <w:rsid w:val="00C359C1"/>
    <w:rsid w:val="00C35F00"/>
    <w:rsid w:val="00C3652A"/>
    <w:rsid w:val="00C365A7"/>
    <w:rsid w:val="00C36C4C"/>
    <w:rsid w:val="00C378DF"/>
    <w:rsid w:val="00C37A96"/>
    <w:rsid w:val="00C37FB3"/>
    <w:rsid w:val="00C40248"/>
    <w:rsid w:val="00C40669"/>
    <w:rsid w:val="00C40BC4"/>
    <w:rsid w:val="00C40ECD"/>
    <w:rsid w:val="00C41609"/>
    <w:rsid w:val="00C41913"/>
    <w:rsid w:val="00C4210C"/>
    <w:rsid w:val="00C428C7"/>
    <w:rsid w:val="00C42BBF"/>
    <w:rsid w:val="00C42CD8"/>
    <w:rsid w:val="00C43E4C"/>
    <w:rsid w:val="00C443B8"/>
    <w:rsid w:val="00C44466"/>
    <w:rsid w:val="00C445BB"/>
    <w:rsid w:val="00C44754"/>
    <w:rsid w:val="00C44765"/>
    <w:rsid w:val="00C44A98"/>
    <w:rsid w:val="00C455EB"/>
    <w:rsid w:val="00C466B3"/>
    <w:rsid w:val="00C467C4"/>
    <w:rsid w:val="00C47252"/>
    <w:rsid w:val="00C47607"/>
    <w:rsid w:val="00C4764C"/>
    <w:rsid w:val="00C47A06"/>
    <w:rsid w:val="00C47C4B"/>
    <w:rsid w:val="00C47D05"/>
    <w:rsid w:val="00C50A2B"/>
    <w:rsid w:val="00C51518"/>
    <w:rsid w:val="00C51653"/>
    <w:rsid w:val="00C51CAE"/>
    <w:rsid w:val="00C5225C"/>
    <w:rsid w:val="00C522D0"/>
    <w:rsid w:val="00C53673"/>
    <w:rsid w:val="00C53AC4"/>
    <w:rsid w:val="00C5450C"/>
    <w:rsid w:val="00C55349"/>
    <w:rsid w:val="00C55DF5"/>
    <w:rsid w:val="00C564D7"/>
    <w:rsid w:val="00C57037"/>
    <w:rsid w:val="00C5729B"/>
    <w:rsid w:val="00C573F9"/>
    <w:rsid w:val="00C6062D"/>
    <w:rsid w:val="00C6103C"/>
    <w:rsid w:val="00C61143"/>
    <w:rsid w:val="00C616CC"/>
    <w:rsid w:val="00C618B6"/>
    <w:rsid w:val="00C62A07"/>
    <w:rsid w:val="00C63617"/>
    <w:rsid w:val="00C63EDB"/>
    <w:rsid w:val="00C6408A"/>
    <w:rsid w:val="00C6480C"/>
    <w:rsid w:val="00C64A7D"/>
    <w:rsid w:val="00C64A83"/>
    <w:rsid w:val="00C653E0"/>
    <w:rsid w:val="00C65799"/>
    <w:rsid w:val="00C65AE5"/>
    <w:rsid w:val="00C66606"/>
    <w:rsid w:val="00C66990"/>
    <w:rsid w:val="00C66A0C"/>
    <w:rsid w:val="00C66AF4"/>
    <w:rsid w:val="00C66E2F"/>
    <w:rsid w:val="00C700B4"/>
    <w:rsid w:val="00C702C7"/>
    <w:rsid w:val="00C70448"/>
    <w:rsid w:val="00C70837"/>
    <w:rsid w:val="00C7094A"/>
    <w:rsid w:val="00C70D32"/>
    <w:rsid w:val="00C71056"/>
    <w:rsid w:val="00C71218"/>
    <w:rsid w:val="00C71520"/>
    <w:rsid w:val="00C7210C"/>
    <w:rsid w:val="00C72664"/>
    <w:rsid w:val="00C72D51"/>
    <w:rsid w:val="00C742D2"/>
    <w:rsid w:val="00C748DE"/>
    <w:rsid w:val="00C75206"/>
    <w:rsid w:val="00C75694"/>
    <w:rsid w:val="00C75BFF"/>
    <w:rsid w:val="00C76187"/>
    <w:rsid w:val="00C76EC4"/>
    <w:rsid w:val="00C7701D"/>
    <w:rsid w:val="00C77A57"/>
    <w:rsid w:val="00C80C1A"/>
    <w:rsid w:val="00C810BF"/>
    <w:rsid w:val="00C811D3"/>
    <w:rsid w:val="00C8122D"/>
    <w:rsid w:val="00C812DA"/>
    <w:rsid w:val="00C814AD"/>
    <w:rsid w:val="00C82672"/>
    <w:rsid w:val="00C83221"/>
    <w:rsid w:val="00C83488"/>
    <w:rsid w:val="00C83C38"/>
    <w:rsid w:val="00C842F0"/>
    <w:rsid w:val="00C84796"/>
    <w:rsid w:val="00C85046"/>
    <w:rsid w:val="00C866B4"/>
    <w:rsid w:val="00C868F2"/>
    <w:rsid w:val="00C8699F"/>
    <w:rsid w:val="00C873E1"/>
    <w:rsid w:val="00C90038"/>
    <w:rsid w:val="00C908A8"/>
    <w:rsid w:val="00C912F5"/>
    <w:rsid w:val="00C916E9"/>
    <w:rsid w:val="00C918B2"/>
    <w:rsid w:val="00C919D4"/>
    <w:rsid w:val="00C919FC"/>
    <w:rsid w:val="00C92052"/>
    <w:rsid w:val="00C9261E"/>
    <w:rsid w:val="00C92B0A"/>
    <w:rsid w:val="00C93989"/>
    <w:rsid w:val="00C93B02"/>
    <w:rsid w:val="00C943B8"/>
    <w:rsid w:val="00C946D1"/>
    <w:rsid w:val="00C94E9F"/>
    <w:rsid w:val="00C94EAB"/>
    <w:rsid w:val="00C94F5A"/>
    <w:rsid w:val="00C960AD"/>
    <w:rsid w:val="00C9644D"/>
    <w:rsid w:val="00C96512"/>
    <w:rsid w:val="00C96DD5"/>
    <w:rsid w:val="00C973D9"/>
    <w:rsid w:val="00C976FE"/>
    <w:rsid w:val="00C9775C"/>
    <w:rsid w:val="00CA0FCA"/>
    <w:rsid w:val="00CA10E9"/>
    <w:rsid w:val="00CA12A4"/>
    <w:rsid w:val="00CA1689"/>
    <w:rsid w:val="00CA1959"/>
    <w:rsid w:val="00CA1A66"/>
    <w:rsid w:val="00CA1BA6"/>
    <w:rsid w:val="00CA224E"/>
    <w:rsid w:val="00CA2B23"/>
    <w:rsid w:val="00CA2BEA"/>
    <w:rsid w:val="00CA3514"/>
    <w:rsid w:val="00CA35AF"/>
    <w:rsid w:val="00CA3F8F"/>
    <w:rsid w:val="00CA42F5"/>
    <w:rsid w:val="00CA4601"/>
    <w:rsid w:val="00CA47AC"/>
    <w:rsid w:val="00CA4A7E"/>
    <w:rsid w:val="00CA4CEF"/>
    <w:rsid w:val="00CA4E3D"/>
    <w:rsid w:val="00CA53D0"/>
    <w:rsid w:val="00CA5D4E"/>
    <w:rsid w:val="00CA5F31"/>
    <w:rsid w:val="00CA6187"/>
    <w:rsid w:val="00CA64DD"/>
    <w:rsid w:val="00CA7160"/>
    <w:rsid w:val="00CA7307"/>
    <w:rsid w:val="00CA7A4B"/>
    <w:rsid w:val="00CA7CF0"/>
    <w:rsid w:val="00CB01C3"/>
    <w:rsid w:val="00CB06AA"/>
    <w:rsid w:val="00CB09BF"/>
    <w:rsid w:val="00CB161A"/>
    <w:rsid w:val="00CB1938"/>
    <w:rsid w:val="00CB1EFE"/>
    <w:rsid w:val="00CB22A1"/>
    <w:rsid w:val="00CB23D6"/>
    <w:rsid w:val="00CB301F"/>
    <w:rsid w:val="00CB38E2"/>
    <w:rsid w:val="00CB3959"/>
    <w:rsid w:val="00CB465B"/>
    <w:rsid w:val="00CB4880"/>
    <w:rsid w:val="00CB4998"/>
    <w:rsid w:val="00CB548B"/>
    <w:rsid w:val="00CB54D9"/>
    <w:rsid w:val="00CB6ADB"/>
    <w:rsid w:val="00CB783D"/>
    <w:rsid w:val="00CB7A61"/>
    <w:rsid w:val="00CB7E38"/>
    <w:rsid w:val="00CB7FA7"/>
    <w:rsid w:val="00CC0A9E"/>
    <w:rsid w:val="00CC100A"/>
    <w:rsid w:val="00CC152E"/>
    <w:rsid w:val="00CC1D03"/>
    <w:rsid w:val="00CC2338"/>
    <w:rsid w:val="00CC2454"/>
    <w:rsid w:val="00CC2642"/>
    <w:rsid w:val="00CC288E"/>
    <w:rsid w:val="00CC2BFA"/>
    <w:rsid w:val="00CC3139"/>
    <w:rsid w:val="00CC36AC"/>
    <w:rsid w:val="00CC49AC"/>
    <w:rsid w:val="00CC5095"/>
    <w:rsid w:val="00CC57E0"/>
    <w:rsid w:val="00CC5943"/>
    <w:rsid w:val="00CC5DD3"/>
    <w:rsid w:val="00CC62C0"/>
    <w:rsid w:val="00CC6F5C"/>
    <w:rsid w:val="00CC75BD"/>
    <w:rsid w:val="00CC76C7"/>
    <w:rsid w:val="00CC7A9E"/>
    <w:rsid w:val="00CC7E0D"/>
    <w:rsid w:val="00CD1456"/>
    <w:rsid w:val="00CD166F"/>
    <w:rsid w:val="00CD1CCF"/>
    <w:rsid w:val="00CD1D7C"/>
    <w:rsid w:val="00CD1F0E"/>
    <w:rsid w:val="00CD207F"/>
    <w:rsid w:val="00CD3BC9"/>
    <w:rsid w:val="00CD50F6"/>
    <w:rsid w:val="00CD5145"/>
    <w:rsid w:val="00CD538E"/>
    <w:rsid w:val="00CD5557"/>
    <w:rsid w:val="00CD6D85"/>
    <w:rsid w:val="00CD759E"/>
    <w:rsid w:val="00CE0146"/>
    <w:rsid w:val="00CE018C"/>
    <w:rsid w:val="00CE0D7A"/>
    <w:rsid w:val="00CE0FB7"/>
    <w:rsid w:val="00CE13B7"/>
    <w:rsid w:val="00CE156D"/>
    <w:rsid w:val="00CE1DD3"/>
    <w:rsid w:val="00CE2481"/>
    <w:rsid w:val="00CE29A2"/>
    <w:rsid w:val="00CE2A83"/>
    <w:rsid w:val="00CE2F64"/>
    <w:rsid w:val="00CE31E8"/>
    <w:rsid w:val="00CE3248"/>
    <w:rsid w:val="00CE32A9"/>
    <w:rsid w:val="00CE36DB"/>
    <w:rsid w:val="00CE372D"/>
    <w:rsid w:val="00CE38E9"/>
    <w:rsid w:val="00CE3C65"/>
    <w:rsid w:val="00CE3ED4"/>
    <w:rsid w:val="00CE41EF"/>
    <w:rsid w:val="00CE46BC"/>
    <w:rsid w:val="00CE46C8"/>
    <w:rsid w:val="00CE46E9"/>
    <w:rsid w:val="00CE49E6"/>
    <w:rsid w:val="00CE4E75"/>
    <w:rsid w:val="00CE54EE"/>
    <w:rsid w:val="00CE5DF2"/>
    <w:rsid w:val="00CE63C6"/>
    <w:rsid w:val="00CE7851"/>
    <w:rsid w:val="00CF0950"/>
    <w:rsid w:val="00CF1055"/>
    <w:rsid w:val="00CF10AF"/>
    <w:rsid w:val="00CF1CA8"/>
    <w:rsid w:val="00CF271D"/>
    <w:rsid w:val="00CF2B9F"/>
    <w:rsid w:val="00CF3DE8"/>
    <w:rsid w:val="00CF54EF"/>
    <w:rsid w:val="00CF5DD5"/>
    <w:rsid w:val="00CF6258"/>
    <w:rsid w:val="00CF62D5"/>
    <w:rsid w:val="00CF6C9B"/>
    <w:rsid w:val="00CF706A"/>
    <w:rsid w:val="00CF71C8"/>
    <w:rsid w:val="00CF7F10"/>
    <w:rsid w:val="00D0004F"/>
    <w:rsid w:val="00D00215"/>
    <w:rsid w:val="00D0046B"/>
    <w:rsid w:val="00D00A54"/>
    <w:rsid w:val="00D00BDB"/>
    <w:rsid w:val="00D00BF8"/>
    <w:rsid w:val="00D00D80"/>
    <w:rsid w:val="00D01095"/>
    <w:rsid w:val="00D0251F"/>
    <w:rsid w:val="00D02642"/>
    <w:rsid w:val="00D02898"/>
    <w:rsid w:val="00D02C7D"/>
    <w:rsid w:val="00D0301D"/>
    <w:rsid w:val="00D03AD3"/>
    <w:rsid w:val="00D040EE"/>
    <w:rsid w:val="00D041AD"/>
    <w:rsid w:val="00D04F6C"/>
    <w:rsid w:val="00D04FD0"/>
    <w:rsid w:val="00D054F0"/>
    <w:rsid w:val="00D05FAF"/>
    <w:rsid w:val="00D07246"/>
    <w:rsid w:val="00D0725C"/>
    <w:rsid w:val="00D0799C"/>
    <w:rsid w:val="00D07A23"/>
    <w:rsid w:val="00D10547"/>
    <w:rsid w:val="00D10AE5"/>
    <w:rsid w:val="00D11B9E"/>
    <w:rsid w:val="00D121D2"/>
    <w:rsid w:val="00D126E1"/>
    <w:rsid w:val="00D1272A"/>
    <w:rsid w:val="00D12EBD"/>
    <w:rsid w:val="00D12EE8"/>
    <w:rsid w:val="00D13193"/>
    <w:rsid w:val="00D14BD8"/>
    <w:rsid w:val="00D150BD"/>
    <w:rsid w:val="00D15214"/>
    <w:rsid w:val="00D168A1"/>
    <w:rsid w:val="00D168D9"/>
    <w:rsid w:val="00D16F71"/>
    <w:rsid w:val="00D173E0"/>
    <w:rsid w:val="00D200A2"/>
    <w:rsid w:val="00D207BC"/>
    <w:rsid w:val="00D20B35"/>
    <w:rsid w:val="00D21607"/>
    <w:rsid w:val="00D2163E"/>
    <w:rsid w:val="00D2166D"/>
    <w:rsid w:val="00D21988"/>
    <w:rsid w:val="00D21C88"/>
    <w:rsid w:val="00D21D70"/>
    <w:rsid w:val="00D21EE6"/>
    <w:rsid w:val="00D22302"/>
    <w:rsid w:val="00D22366"/>
    <w:rsid w:val="00D223FC"/>
    <w:rsid w:val="00D224F5"/>
    <w:rsid w:val="00D22C00"/>
    <w:rsid w:val="00D22FD1"/>
    <w:rsid w:val="00D2344C"/>
    <w:rsid w:val="00D23830"/>
    <w:rsid w:val="00D23927"/>
    <w:rsid w:val="00D239DB"/>
    <w:rsid w:val="00D2471C"/>
    <w:rsid w:val="00D24D17"/>
    <w:rsid w:val="00D24D2E"/>
    <w:rsid w:val="00D2563A"/>
    <w:rsid w:val="00D25727"/>
    <w:rsid w:val="00D2602B"/>
    <w:rsid w:val="00D26216"/>
    <w:rsid w:val="00D2654C"/>
    <w:rsid w:val="00D270F0"/>
    <w:rsid w:val="00D27620"/>
    <w:rsid w:val="00D27C3D"/>
    <w:rsid w:val="00D30CE7"/>
    <w:rsid w:val="00D3194B"/>
    <w:rsid w:val="00D319FA"/>
    <w:rsid w:val="00D31C2B"/>
    <w:rsid w:val="00D31DB9"/>
    <w:rsid w:val="00D32FF0"/>
    <w:rsid w:val="00D33CC7"/>
    <w:rsid w:val="00D3443E"/>
    <w:rsid w:val="00D35413"/>
    <w:rsid w:val="00D3548F"/>
    <w:rsid w:val="00D356F2"/>
    <w:rsid w:val="00D35E4F"/>
    <w:rsid w:val="00D36125"/>
    <w:rsid w:val="00D36262"/>
    <w:rsid w:val="00D36EEA"/>
    <w:rsid w:val="00D370DC"/>
    <w:rsid w:val="00D374EF"/>
    <w:rsid w:val="00D40B15"/>
    <w:rsid w:val="00D40FD1"/>
    <w:rsid w:val="00D41EE4"/>
    <w:rsid w:val="00D427BC"/>
    <w:rsid w:val="00D42D09"/>
    <w:rsid w:val="00D43BEB"/>
    <w:rsid w:val="00D45622"/>
    <w:rsid w:val="00D46240"/>
    <w:rsid w:val="00D46CE4"/>
    <w:rsid w:val="00D47615"/>
    <w:rsid w:val="00D47881"/>
    <w:rsid w:val="00D478A9"/>
    <w:rsid w:val="00D47D9B"/>
    <w:rsid w:val="00D504AF"/>
    <w:rsid w:val="00D50F57"/>
    <w:rsid w:val="00D510E5"/>
    <w:rsid w:val="00D5129A"/>
    <w:rsid w:val="00D519B8"/>
    <w:rsid w:val="00D51B56"/>
    <w:rsid w:val="00D51F31"/>
    <w:rsid w:val="00D52341"/>
    <w:rsid w:val="00D524BD"/>
    <w:rsid w:val="00D524C3"/>
    <w:rsid w:val="00D5425B"/>
    <w:rsid w:val="00D54338"/>
    <w:rsid w:val="00D54460"/>
    <w:rsid w:val="00D54C4C"/>
    <w:rsid w:val="00D54CF0"/>
    <w:rsid w:val="00D5627D"/>
    <w:rsid w:val="00D57EA4"/>
    <w:rsid w:val="00D60010"/>
    <w:rsid w:val="00D600AA"/>
    <w:rsid w:val="00D60297"/>
    <w:rsid w:val="00D60D9F"/>
    <w:rsid w:val="00D61980"/>
    <w:rsid w:val="00D6227F"/>
    <w:rsid w:val="00D624F6"/>
    <w:rsid w:val="00D626F3"/>
    <w:rsid w:val="00D628F2"/>
    <w:rsid w:val="00D6327D"/>
    <w:rsid w:val="00D63A94"/>
    <w:rsid w:val="00D6455F"/>
    <w:rsid w:val="00D64742"/>
    <w:rsid w:val="00D6548D"/>
    <w:rsid w:val="00D65826"/>
    <w:rsid w:val="00D669C2"/>
    <w:rsid w:val="00D6744D"/>
    <w:rsid w:val="00D67838"/>
    <w:rsid w:val="00D67AFB"/>
    <w:rsid w:val="00D67E35"/>
    <w:rsid w:val="00D67F34"/>
    <w:rsid w:val="00D700AF"/>
    <w:rsid w:val="00D702DB"/>
    <w:rsid w:val="00D702FF"/>
    <w:rsid w:val="00D70BD5"/>
    <w:rsid w:val="00D711DA"/>
    <w:rsid w:val="00D725D0"/>
    <w:rsid w:val="00D726FD"/>
    <w:rsid w:val="00D72BDA"/>
    <w:rsid w:val="00D72CEF"/>
    <w:rsid w:val="00D72ED0"/>
    <w:rsid w:val="00D736AD"/>
    <w:rsid w:val="00D738E5"/>
    <w:rsid w:val="00D7426A"/>
    <w:rsid w:val="00D74CAF"/>
    <w:rsid w:val="00D74DB8"/>
    <w:rsid w:val="00D75358"/>
    <w:rsid w:val="00D75D1B"/>
    <w:rsid w:val="00D76707"/>
    <w:rsid w:val="00D80AE7"/>
    <w:rsid w:val="00D80D45"/>
    <w:rsid w:val="00D80E1A"/>
    <w:rsid w:val="00D81759"/>
    <w:rsid w:val="00D82021"/>
    <w:rsid w:val="00D821D2"/>
    <w:rsid w:val="00D82794"/>
    <w:rsid w:val="00D827ED"/>
    <w:rsid w:val="00D82954"/>
    <w:rsid w:val="00D83A69"/>
    <w:rsid w:val="00D83B8F"/>
    <w:rsid w:val="00D83E3F"/>
    <w:rsid w:val="00D84A7C"/>
    <w:rsid w:val="00D84FB7"/>
    <w:rsid w:val="00D85399"/>
    <w:rsid w:val="00D858FE"/>
    <w:rsid w:val="00D86681"/>
    <w:rsid w:val="00D869E8"/>
    <w:rsid w:val="00D86B87"/>
    <w:rsid w:val="00D87348"/>
    <w:rsid w:val="00D876E0"/>
    <w:rsid w:val="00D903AD"/>
    <w:rsid w:val="00D904EF"/>
    <w:rsid w:val="00D90C51"/>
    <w:rsid w:val="00D90DFB"/>
    <w:rsid w:val="00D91304"/>
    <w:rsid w:val="00D91DAB"/>
    <w:rsid w:val="00D929BC"/>
    <w:rsid w:val="00D9363A"/>
    <w:rsid w:val="00D93D37"/>
    <w:rsid w:val="00D945B2"/>
    <w:rsid w:val="00D94EB1"/>
    <w:rsid w:val="00D95386"/>
    <w:rsid w:val="00D9598D"/>
    <w:rsid w:val="00D95A42"/>
    <w:rsid w:val="00D96774"/>
    <w:rsid w:val="00D96AD7"/>
    <w:rsid w:val="00D96B47"/>
    <w:rsid w:val="00D96DD0"/>
    <w:rsid w:val="00D9798D"/>
    <w:rsid w:val="00D97F2D"/>
    <w:rsid w:val="00DA01FD"/>
    <w:rsid w:val="00DA0CAE"/>
    <w:rsid w:val="00DA0E2A"/>
    <w:rsid w:val="00DA12F0"/>
    <w:rsid w:val="00DA1375"/>
    <w:rsid w:val="00DA1FA2"/>
    <w:rsid w:val="00DA229B"/>
    <w:rsid w:val="00DA250A"/>
    <w:rsid w:val="00DA26C8"/>
    <w:rsid w:val="00DA2D28"/>
    <w:rsid w:val="00DA325C"/>
    <w:rsid w:val="00DA3DA3"/>
    <w:rsid w:val="00DA461B"/>
    <w:rsid w:val="00DA4CF7"/>
    <w:rsid w:val="00DA5C7F"/>
    <w:rsid w:val="00DA5D10"/>
    <w:rsid w:val="00DA5E80"/>
    <w:rsid w:val="00DA66A8"/>
    <w:rsid w:val="00DA6CE6"/>
    <w:rsid w:val="00DA74D4"/>
    <w:rsid w:val="00DA770F"/>
    <w:rsid w:val="00DA781D"/>
    <w:rsid w:val="00DA7EC9"/>
    <w:rsid w:val="00DB06EE"/>
    <w:rsid w:val="00DB0934"/>
    <w:rsid w:val="00DB0978"/>
    <w:rsid w:val="00DB09B7"/>
    <w:rsid w:val="00DB0A42"/>
    <w:rsid w:val="00DB0CDA"/>
    <w:rsid w:val="00DB14EC"/>
    <w:rsid w:val="00DB2DA9"/>
    <w:rsid w:val="00DB33C2"/>
    <w:rsid w:val="00DB3836"/>
    <w:rsid w:val="00DB39A7"/>
    <w:rsid w:val="00DB559B"/>
    <w:rsid w:val="00DB690A"/>
    <w:rsid w:val="00DB77DE"/>
    <w:rsid w:val="00DB7C50"/>
    <w:rsid w:val="00DC008A"/>
    <w:rsid w:val="00DC01D2"/>
    <w:rsid w:val="00DC10FB"/>
    <w:rsid w:val="00DC1161"/>
    <w:rsid w:val="00DC1B7A"/>
    <w:rsid w:val="00DC391A"/>
    <w:rsid w:val="00DC3A02"/>
    <w:rsid w:val="00DC40A5"/>
    <w:rsid w:val="00DC46B4"/>
    <w:rsid w:val="00DC4752"/>
    <w:rsid w:val="00DC4EC4"/>
    <w:rsid w:val="00DC4FB4"/>
    <w:rsid w:val="00DC5EC1"/>
    <w:rsid w:val="00DC5FA3"/>
    <w:rsid w:val="00DC6308"/>
    <w:rsid w:val="00DC65DC"/>
    <w:rsid w:val="00DC66B4"/>
    <w:rsid w:val="00DC74A7"/>
    <w:rsid w:val="00DD0639"/>
    <w:rsid w:val="00DD0970"/>
    <w:rsid w:val="00DD09F0"/>
    <w:rsid w:val="00DD0BC1"/>
    <w:rsid w:val="00DD0D5D"/>
    <w:rsid w:val="00DD10BD"/>
    <w:rsid w:val="00DD1109"/>
    <w:rsid w:val="00DD23DF"/>
    <w:rsid w:val="00DD26C6"/>
    <w:rsid w:val="00DD2890"/>
    <w:rsid w:val="00DD2DA6"/>
    <w:rsid w:val="00DD2DE5"/>
    <w:rsid w:val="00DD35B5"/>
    <w:rsid w:val="00DD36EA"/>
    <w:rsid w:val="00DD3BD1"/>
    <w:rsid w:val="00DD3F4A"/>
    <w:rsid w:val="00DD5487"/>
    <w:rsid w:val="00DD5585"/>
    <w:rsid w:val="00DD5C01"/>
    <w:rsid w:val="00DD5D57"/>
    <w:rsid w:val="00DD6A94"/>
    <w:rsid w:val="00DD7E73"/>
    <w:rsid w:val="00DD7F30"/>
    <w:rsid w:val="00DE03D5"/>
    <w:rsid w:val="00DE05E8"/>
    <w:rsid w:val="00DE11A5"/>
    <w:rsid w:val="00DE1480"/>
    <w:rsid w:val="00DE1FA0"/>
    <w:rsid w:val="00DE28A9"/>
    <w:rsid w:val="00DE2AB7"/>
    <w:rsid w:val="00DE3ED0"/>
    <w:rsid w:val="00DE3F7D"/>
    <w:rsid w:val="00DE5462"/>
    <w:rsid w:val="00DE5CFB"/>
    <w:rsid w:val="00DE5FC2"/>
    <w:rsid w:val="00DE6941"/>
    <w:rsid w:val="00DE6A18"/>
    <w:rsid w:val="00DE6E4B"/>
    <w:rsid w:val="00DE7067"/>
    <w:rsid w:val="00DF0108"/>
    <w:rsid w:val="00DF0184"/>
    <w:rsid w:val="00DF029D"/>
    <w:rsid w:val="00DF183F"/>
    <w:rsid w:val="00DF2375"/>
    <w:rsid w:val="00DF2A51"/>
    <w:rsid w:val="00DF2B6A"/>
    <w:rsid w:val="00DF2F81"/>
    <w:rsid w:val="00DF3C02"/>
    <w:rsid w:val="00DF6E90"/>
    <w:rsid w:val="00DF7F21"/>
    <w:rsid w:val="00E01041"/>
    <w:rsid w:val="00E01675"/>
    <w:rsid w:val="00E01DD1"/>
    <w:rsid w:val="00E0242A"/>
    <w:rsid w:val="00E02924"/>
    <w:rsid w:val="00E035F3"/>
    <w:rsid w:val="00E0426A"/>
    <w:rsid w:val="00E0563F"/>
    <w:rsid w:val="00E05755"/>
    <w:rsid w:val="00E07151"/>
    <w:rsid w:val="00E074DD"/>
    <w:rsid w:val="00E07D16"/>
    <w:rsid w:val="00E10999"/>
    <w:rsid w:val="00E10B67"/>
    <w:rsid w:val="00E11260"/>
    <w:rsid w:val="00E1169A"/>
    <w:rsid w:val="00E11D60"/>
    <w:rsid w:val="00E126F2"/>
    <w:rsid w:val="00E129B2"/>
    <w:rsid w:val="00E12AD9"/>
    <w:rsid w:val="00E12F31"/>
    <w:rsid w:val="00E13080"/>
    <w:rsid w:val="00E14074"/>
    <w:rsid w:val="00E14653"/>
    <w:rsid w:val="00E14B8F"/>
    <w:rsid w:val="00E14D8C"/>
    <w:rsid w:val="00E1545C"/>
    <w:rsid w:val="00E160F8"/>
    <w:rsid w:val="00E16383"/>
    <w:rsid w:val="00E16681"/>
    <w:rsid w:val="00E17C5A"/>
    <w:rsid w:val="00E2024F"/>
    <w:rsid w:val="00E20575"/>
    <w:rsid w:val="00E207B5"/>
    <w:rsid w:val="00E210A0"/>
    <w:rsid w:val="00E21423"/>
    <w:rsid w:val="00E22C0E"/>
    <w:rsid w:val="00E22CC3"/>
    <w:rsid w:val="00E23ABB"/>
    <w:rsid w:val="00E240A5"/>
    <w:rsid w:val="00E24732"/>
    <w:rsid w:val="00E24922"/>
    <w:rsid w:val="00E24C82"/>
    <w:rsid w:val="00E25C71"/>
    <w:rsid w:val="00E268D6"/>
    <w:rsid w:val="00E26E84"/>
    <w:rsid w:val="00E27FE1"/>
    <w:rsid w:val="00E30276"/>
    <w:rsid w:val="00E307A4"/>
    <w:rsid w:val="00E30965"/>
    <w:rsid w:val="00E30F4F"/>
    <w:rsid w:val="00E31069"/>
    <w:rsid w:val="00E31078"/>
    <w:rsid w:val="00E31676"/>
    <w:rsid w:val="00E31C9C"/>
    <w:rsid w:val="00E3235F"/>
    <w:rsid w:val="00E32F98"/>
    <w:rsid w:val="00E333A9"/>
    <w:rsid w:val="00E337AD"/>
    <w:rsid w:val="00E33896"/>
    <w:rsid w:val="00E34B39"/>
    <w:rsid w:val="00E35DBB"/>
    <w:rsid w:val="00E36040"/>
    <w:rsid w:val="00E363F9"/>
    <w:rsid w:val="00E37B92"/>
    <w:rsid w:val="00E37E95"/>
    <w:rsid w:val="00E400F7"/>
    <w:rsid w:val="00E4101A"/>
    <w:rsid w:val="00E41168"/>
    <w:rsid w:val="00E41372"/>
    <w:rsid w:val="00E4181E"/>
    <w:rsid w:val="00E418F9"/>
    <w:rsid w:val="00E41C34"/>
    <w:rsid w:val="00E41D07"/>
    <w:rsid w:val="00E42BFF"/>
    <w:rsid w:val="00E42CE3"/>
    <w:rsid w:val="00E43425"/>
    <w:rsid w:val="00E434A6"/>
    <w:rsid w:val="00E43CD2"/>
    <w:rsid w:val="00E4520C"/>
    <w:rsid w:val="00E45CE1"/>
    <w:rsid w:val="00E45EF5"/>
    <w:rsid w:val="00E4747D"/>
    <w:rsid w:val="00E47BF3"/>
    <w:rsid w:val="00E47D5D"/>
    <w:rsid w:val="00E5022D"/>
    <w:rsid w:val="00E50468"/>
    <w:rsid w:val="00E505CE"/>
    <w:rsid w:val="00E50602"/>
    <w:rsid w:val="00E515B6"/>
    <w:rsid w:val="00E516EB"/>
    <w:rsid w:val="00E51F4D"/>
    <w:rsid w:val="00E51FD9"/>
    <w:rsid w:val="00E52C67"/>
    <w:rsid w:val="00E541A6"/>
    <w:rsid w:val="00E54375"/>
    <w:rsid w:val="00E544F3"/>
    <w:rsid w:val="00E547BE"/>
    <w:rsid w:val="00E54F74"/>
    <w:rsid w:val="00E55CDA"/>
    <w:rsid w:val="00E5689A"/>
    <w:rsid w:val="00E56A82"/>
    <w:rsid w:val="00E57CCA"/>
    <w:rsid w:val="00E57DC7"/>
    <w:rsid w:val="00E6008E"/>
    <w:rsid w:val="00E60CBA"/>
    <w:rsid w:val="00E60EC2"/>
    <w:rsid w:val="00E610CC"/>
    <w:rsid w:val="00E620FF"/>
    <w:rsid w:val="00E623ED"/>
    <w:rsid w:val="00E62825"/>
    <w:rsid w:val="00E62B67"/>
    <w:rsid w:val="00E62ED6"/>
    <w:rsid w:val="00E632F7"/>
    <w:rsid w:val="00E636BF"/>
    <w:rsid w:val="00E63F6E"/>
    <w:rsid w:val="00E6409B"/>
    <w:rsid w:val="00E64288"/>
    <w:rsid w:val="00E64E52"/>
    <w:rsid w:val="00E6559C"/>
    <w:rsid w:val="00E655E3"/>
    <w:rsid w:val="00E662B8"/>
    <w:rsid w:val="00E663EA"/>
    <w:rsid w:val="00E67151"/>
    <w:rsid w:val="00E673EB"/>
    <w:rsid w:val="00E67CD1"/>
    <w:rsid w:val="00E67E57"/>
    <w:rsid w:val="00E70A01"/>
    <w:rsid w:val="00E70B9B"/>
    <w:rsid w:val="00E71014"/>
    <w:rsid w:val="00E715BA"/>
    <w:rsid w:val="00E7260D"/>
    <w:rsid w:val="00E7272E"/>
    <w:rsid w:val="00E734AC"/>
    <w:rsid w:val="00E73FD4"/>
    <w:rsid w:val="00E744B2"/>
    <w:rsid w:val="00E74F98"/>
    <w:rsid w:val="00E75343"/>
    <w:rsid w:val="00E75569"/>
    <w:rsid w:val="00E756F9"/>
    <w:rsid w:val="00E758DE"/>
    <w:rsid w:val="00E76225"/>
    <w:rsid w:val="00E76D59"/>
    <w:rsid w:val="00E76F65"/>
    <w:rsid w:val="00E775A9"/>
    <w:rsid w:val="00E8078B"/>
    <w:rsid w:val="00E8129A"/>
    <w:rsid w:val="00E81945"/>
    <w:rsid w:val="00E81A8A"/>
    <w:rsid w:val="00E81AD2"/>
    <w:rsid w:val="00E822DF"/>
    <w:rsid w:val="00E82956"/>
    <w:rsid w:val="00E832B5"/>
    <w:rsid w:val="00E832E3"/>
    <w:rsid w:val="00E83C73"/>
    <w:rsid w:val="00E8446A"/>
    <w:rsid w:val="00E8454D"/>
    <w:rsid w:val="00E845D6"/>
    <w:rsid w:val="00E8472F"/>
    <w:rsid w:val="00E85319"/>
    <w:rsid w:val="00E8532F"/>
    <w:rsid w:val="00E8552B"/>
    <w:rsid w:val="00E8609D"/>
    <w:rsid w:val="00E8615A"/>
    <w:rsid w:val="00E86A3B"/>
    <w:rsid w:val="00E86AF2"/>
    <w:rsid w:val="00E86C4A"/>
    <w:rsid w:val="00E86DF6"/>
    <w:rsid w:val="00E87FE3"/>
    <w:rsid w:val="00E9061D"/>
    <w:rsid w:val="00E90A8E"/>
    <w:rsid w:val="00E90B8C"/>
    <w:rsid w:val="00E913EF"/>
    <w:rsid w:val="00E91406"/>
    <w:rsid w:val="00E915A0"/>
    <w:rsid w:val="00E916C9"/>
    <w:rsid w:val="00E91775"/>
    <w:rsid w:val="00E91F10"/>
    <w:rsid w:val="00E93B0E"/>
    <w:rsid w:val="00E93EE8"/>
    <w:rsid w:val="00E943A4"/>
    <w:rsid w:val="00E94DD3"/>
    <w:rsid w:val="00E95486"/>
    <w:rsid w:val="00E956EA"/>
    <w:rsid w:val="00E960C1"/>
    <w:rsid w:val="00E96259"/>
    <w:rsid w:val="00E96AEE"/>
    <w:rsid w:val="00E96DA1"/>
    <w:rsid w:val="00E974C3"/>
    <w:rsid w:val="00E977B2"/>
    <w:rsid w:val="00E97F26"/>
    <w:rsid w:val="00EA01D6"/>
    <w:rsid w:val="00EA08D1"/>
    <w:rsid w:val="00EA152E"/>
    <w:rsid w:val="00EA16A3"/>
    <w:rsid w:val="00EA195C"/>
    <w:rsid w:val="00EA1E2A"/>
    <w:rsid w:val="00EA234C"/>
    <w:rsid w:val="00EA2699"/>
    <w:rsid w:val="00EA2831"/>
    <w:rsid w:val="00EA2CE5"/>
    <w:rsid w:val="00EA3C03"/>
    <w:rsid w:val="00EA48E1"/>
    <w:rsid w:val="00EA4D68"/>
    <w:rsid w:val="00EA507C"/>
    <w:rsid w:val="00EA5559"/>
    <w:rsid w:val="00EA5CE1"/>
    <w:rsid w:val="00EA619F"/>
    <w:rsid w:val="00EA6D50"/>
    <w:rsid w:val="00EA6F30"/>
    <w:rsid w:val="00EA735A"/>
    <w:rsid w:val="00EA744A"/>
    <w:rsid w:val="00EB0AFC"/>
    <w:rsid w:val="00EB19B8"/>
    <w:rsid w:val="00EB1E05"/>
    <w:rsid w:val="00EB22BC"/>
    <w:rsid w:val="00EB23D3"/>
    <w:rsid w:val="00EB2D48"/>
    <w:rsid w:val="00EB45CE"/>
    <w:rsid w:val="00EB4E6D"/>
    <w:rsid w:val="00EB4FB3"/>
    <w:rsid w:val="00EB5EE7"/>
    <w:rsid w:val="00EB6448"/>
    <w:rsid w:val="00EB6946"/>
    <w:rsid w:val="00EB6AC5"/>
    <w:rsid w:val="00EB6CB9"/>
    <w:rsid w:val="00EB6E60"/>
    <w:rsid w:val="00EB70DE"/>
    <w:rsid w:val="00EB7226"/>
    <w:rsid w:val="00EB7706"/>
    <w:rsid w:val="00EB7DAD"/>
    <w:rsid w:val="00EB7E11"/>
    <w:rsid w:val="00EC091B"/>
    <w:rsid w:val="00EC0E71"/>
    <w:rsid w:val="00EC103D"/>
    <w:rsid w:val="00EC1CEB"/>
    <w:rsid w:val="00EC2512"/>
    <w:rsid w:val="00EC2CB6"/>
    <w:rsid w:val="00EC44C1"/>
    <w:rsid w:val="00EC490E"/>
    <w:rsid w:val="00EC4BFE"/>
    <w:rsid w:val="00EC4D9B"/>
    <w:rsid w:val="00EC4F13"/>
    <w:rsid w:val="00EC515D"/>
    <w:rsid w:val="00EC540D"/>
    <w:rsid w:val="00ED0616"/>
    <w:rsid w:val="00ED0CB6"/>
    <w:rsid w:val="00ED0FCF"/>
    <w:rsid w:val="00ED1065"/>
    <w:rsid w:val="00ED15A3"/>
    <w:rsid w:val="00ED2053"/>
    <w:rsid w:val="00ED2084"/>
    <w:rsid w:val="00ED2385"/>
    <w:rsid w:val="00ED25DB"/>
    <w:rsid w:val="00ED2CE2"/>
    <w:rsid w:val="00ED2E8D"/>
    <w:rsid w:val="00ED3889"/>
    <w:rsid w:val="00ED3D71"/>
    <w:rsid w:val="00ED4065"/>
    <w:rsid w:val="00ED4FFF"/>
    <w:rsid w:val="00ED509D"/>
    <w:rsid w:val="00ED5591"/>
    <w:rsid w:val="00ED6685"/>
    <w:rsid w:val="00ED6E41"/>
    <w:rsid w:val="00ED750F"/>
    <w:rsid w:val="00ED7933"/>
    <w:rsid w:val="00ED7B5A"/>
    <w:rsid w:val="00ED7D07"/>
    <w:rsid w:val="00ED7DB7"/>
    <w:rsid w:val="00EE082B"/>
    <w:rsid w:val="00EE1419"/>
    <w:rsid w:val="00EE2121"/>
    <w:rsid w:val="00EE3F79"/>
    <w:rsid w:val="00EE58F6"/>
    <w:rsid w:val="00EE5B38"/>
    <w:rsid w:val="00EE6F0A"/>
    <w:rsid w:val="00EE72E7"/>
    <w:rsid w:val="00EE75B7"/>
    <w:rsid w:val="00EE7B5F"/>
    <w:rsid w:val="00EF0211"/>
    <w:rsid w:val="00EF0FD5"/>
    <w:rsid w:val="00EF1489"/>
    <w:rsid w:val="00EF1EB1"/>
    <w:rsid w:val="00EF2072"/>
    <w:rsid w:val="00EF2586"/>
    <w:rsid w:val="00EF51B5"/>
    <w:rsid w:val="00EF5583"/>
    <w:rsid w:val="00EF5D5F"/>
    <w:rsid w:val="00EF5D82"/>
    <w:rsid w:val="00EF5DE6"/>
    <w:rsid w:val="00EF6337"/>
    <w:rsid w:val="00EF6B18"/>
    <w:rsid w:val="00EF6E14"/>
    <w:rsid w:val="00EF7491"/>
    <w:rsid w:val="00EF7D82"/>
    <w:rsid w:val="00F000C6"/>
    <w:rsid w:val="00F00289"/>
    <w:rsid w:val="00F0092F"/>
    <w:rsid w:val="00F00B80"/>
    <w:rsid w:val="00F00BAF"/>
    <w:rsid w:val="00F011CB"/>
    <w:rsid w:val="00F01541"/>
    <w:rsid w:val="00F0181A"/>
    <w:rsid w:val="00F01983"/>
    <w:rsid w:val="00F01FAA"/>
    <w:rsid w:val="00F02BE4"/>
    <w:rsid w:val="00F0426D"/>
    <w:rsid w:val="00F04350"/>
    <w:rsid w:val="00F06245"/>
    <w:rsid w:val="00F0624A"/>
    <w:rsid w:val="00F06339"/>
    <w:rsid w:val="00F06949"/>
    <w:rsid w:val="00F069BA"/>
    <w:rsid w:val="00F06CAB"/>
    <w:rsid w:val="00F074F4"/>
    <w:rsid w:val="00F0790D"/>
    <w:rsid w:val="00F07F8B"/>
    <w:rsid w:val="00F10A35"/>
    <w:rsid w:val="00F110E7"/>
    <w:rsid w:val="00F11270"/>
    <w:rsid w:val="00F117F5"/>
    <w:rsid w:val="00F11A4B"/>
    <w:rsid w:val="00F11B42"/>
    <w:rsid w:val="00F12B9B"/>
    <w:rsid w:val="00F12B9C"/>
    <w:rsid w:val="00F12C25"/>
    <w:rsid w:val="00F131A2"/>
    <w:rsid w:val="00F1325F"/>
    <w:rsid w:val="00F136B1"/>
    <w:rsid w:val="00F13F84"/>
    <w:rsid w:val="00F1434C"/>
    <w:rsid w:val="00F14726"/>
    <w:rsid w:val="00F1479F"/>
    <w:rsid w:val="00F147AE"/>
    <w:rsid w:val="00F1488D"/>
    <w:rsid w:val="00F149D2"/>
    <w:rsid w:val="00F14E4D"/>
    <w:rsid w:val="00F156EE"/>
    <w:rsid w:val="00F15C3F"/>
    <w:rsid w:val="00F160B3"/>
    <w:rsid w:val="00F165F0"/>
    <w:rsid w:val="00F169FE"/>
    <w:rsid w:val="00F16CFC"/>
    <w:rsid w:val="00F172D1"/>
    <w:rsid w:val="00F17D9E"/>
    <w:rsid w:val="00F17E60"/>
    <w:rsid w:val="00F17E7C"/>
    <w:rsid w:val="00F20125"/>
    <w:rsid w:val="00F21103"/>
    <w:rsid w:val="00F21623"/>
    <w:rsid w:val="00F21D20"/>
    <w:rsid w:val="00F227A6"/>
    <w:rsid w:val="00F23485"/>
    <w:rsid w:val="00F23512"/>
    <w:rsid w:val="00F2359C"/>
    <w:rsid w:val="00F23D63"/>
    <w:rsid w:val="00F24FF6"/>
    <w:rsid w:val="00F256DF"/>
    <w:rsid w:val="00F25767"/>
    <w:rsid w:val="00F25FD2"/>
    <w:rsid w:val="00F31588"/>
    <w:rsid w:val="00F3174E"/>
    <w:rsid w:val="00F31892"/>
    <w:rsid w:val="00F319CC"/>
    <w:rsid w:val="00F322CD"/>
    <w:rsid w:val="00F33B42"/>
    <w:rsid w:val="00F354F2"/>
    <w:rsid w:val="00F35977"/>
    <w:rsid w:val="00F35A64"/>
    <w:rsid w:val="00F35D69"/>
    <w:rsid w:val="00F36C9A"/>
    <w:rsid w:val="00F36DAA"/>
    <w:rsid w:val="00F37C3C"/>
    <w:rsid w:val="00F37DD8"/>
    <w:rsid w:val="00F37EBA"/>
    <w:rsid w:val="00F403C7"/>
    <w:rsid w:val="00F40A6E"/>
    <w:rsid w:val="00F40B60"/>
    <w:rsid w:val="00F40E72"/>
    <w:rsid w:val="00F4112B"/>
    <w:rsid w:val="00F41727"/>
    <w:rsid w:val="00F417D7"/>
    <w:rsid w:val="00F41FC8"/>
    <w:rsid w:val="00F4250A"/>
    <w:rsid w:val="00F434AA"/>
    <w:rsid w:val="00F43AAF"/>
    <w:rsid w:val="00F440DD"/>
    <w:rsid w:val="00F44562"/>
    <w:rsid w:val="00F4466A"/>
    <w:rsid w:val="00F45042"/>
    <w:rsid w:val="00F45600"/>
    <w:rsid w:val="00F45AF8"/>
    <w:rsid w:val="00F45DE2"/>
    <w:rsid w:val="00F466BE"/>
    <w:rsid w:val="00F46C83"/>
    <w:rsid w:val="00F4715F"/>
    <w:rsid w:val="00F500CA"/>
    <w:rsid w:val="00F50420"/>
    <w:rsid w:val="00F508E3"/>
    <w:rsid w:val="00F5094F"/>
    <w:rsid w:val="00F50E01"/>
    <w:rsid w:val="00F511D2"/>
    <w:rsid w:val="00F512DE"/>
    <w:rsid w:val="00F5213B"/>
    <w:rsid w:val="00F52513"/>
    <w:rsid w:val="00F52802"/>
    <w:rsid w:val="00F52EAC"/>
    <w:rsid w:val="00F531CB"/>
    <w:rsid w:val="00F534D7"/>
    <w:rsid w:val="00F53DE1"/>
    <w:rsid w:val="00F5476F"/>
    <w:rsid w:val="00F54BD6"/>
    <w:rsid w:val="00F5514B"/>
    <w:rsid w:val="00F557DC"/>
    <w:rsid w:val="00F5609D"/>
    <w:rsid w:val="00F5633C"/>
    <w:rsid w:val="00F568D9"/>
    <w:rsid w:val="00F56E70"/>
    <w:rsid w:val="00F574F7"/>
    <w:rsid w:val="00F577CC"/>
    <w:rsid w:val="00F57A69"/>
    <w:rsid w:val="00F57B90"/>
    <w:rsid w:val="00F60AC3"/>
    <w:rsid w:val="00F61205"/>
    <w:rsid w:val="00F619CA"/>
    <w:rsid w:val="00F620D9"/>
    <w:rsid w:val="00F62A3C"/>
    <w:rsid w:val="00F62D5D"/>
    <w:rsid w:val="00F64176"/>
    <w:rsid w:val="00F64859"/>
    <w:rsid w:val="00F64CFA"/>
    <w:rsid w:val="00F6510D"/>
    <w:rsid w:val="00F6551E"/>
    <w:rsid w:val="00F65704"/>
    <w:rsid w:val="00F662C1"/>
    <w:rsid w:val="00F6691B"/>
    <w:rsid w:val="00F66B51"/>
    <w:rsid w:val="00F66B79"/>
    <w:rsid w:val="00F66FCD"/>
    <w:rsid w:val="00F678C0"/>
    <w:rsid w:val="00F7011A"/>
    <w:rsid w:val="00F703E5"/>
    <w:rsid w:val="00F70B7C"/>
    <w:rsid w:val="00F71187"/>
    <w:rsid w:val="00F719C3"/>
    <w:rsid w:val="00F719FA"/>
    <w:rsid w:val="00F71E85"/>
    <w:rsid w:val="00F71ED9"/>
    <w:rsid w:val="00F72076"/>
    <w:rsid w:val="00F72231"/>
    <w:rsid w:val="00F723B8"/>
    <w:rsid w:val="00F723F0"/>
    <w:rsid w:val="00F72750"/>
    <w:rsid w:val="00F730B6"/>
    <w:rsid w:val="00F734B0"/>
    <w:rsid w:val="00F737D7"/>
    <w:rsid w:val="00F738EF"/>
    <w:rsid w:val="00F7480A"/>
    <w:rsid w:val="00F7494F"/>
    <w:rsid w:val="00F74CB9"/>
    <w:rsid w:val="00F757FC"/>
    <w:rsid w:val="00F759FA"/>
    <w:rsid w:val="00F760EA"/>
    <w:rsid w:val="00F764C3"/>
    <w:rsid w:val="00F76663"/>
    <w:rsid w:val="00F76AE1"/>
    <w:rsid w:val="00F76D31"/>
    <w:rsid w:val="00F771A1"/>
    <w:rsid w:val="00F772DC"/>
    <w:rsid w:val="00F80339"/>
    <w:rsid w:val="00F80767"/>
    <w:rsid w:val="00F81035"/>
    <w:rsid w:val="00F81A1A"/>
    <w:rsid w:val="00F81F4D"/>
    <w:rsid w:val="00F81F83"/>
    <w:rsid w:val="00F82083"/>
    <w:rsid w:val="00F8222E"/>
    <w:rsid w:val="00F83409"/>
    <w:rsid w:val="00F83472"/>
    <w:rsid w:val="00F83A89"/>
    <w:rsid w:val="00F8414B"/>
    <w:rsid w:val="00F84FAE"/>
    <w:rsid w:val="00F85268"/>
    <w:rsid w:val="00F85573"/>
    <w:rsid w:val="00F85729"/>
    <w:rsid w:val="00F8658A"/>
    <w:rsid w:val="00F86EE2"/>
    <w:rsid w:val="00F872D8"/>
    <w:rsid w:val="00F875C1"/>
    <w:rsid w:val="00F87673"/>
    <w:rsid w:val="00F87ABA"/>
    <w:rsid w:val="00F87B01"/>
    <w:rsid w:val="00F87B40"/>
    <w:rsid w:val="00F90471"/>
    <w:rsid w:val="00F90801"/>
    <w:rsid w:val="00F908AD"/>
    <w:rsid w:val="00F9091B"/>
    <w:rsid w:val="00F9095C"/>
    <w:rsid w:val="00F910D6"/>
    <w:rsid w:val="00F91D0B"/>
    <w:rsid w:val="00F91E20"/>
    <w:rsid w:val="00F92004"/>
    <w:rsid w:val="00F9293D"/>
    <w:rsid w:val="00F92C42"/>
    <w:rsid w:val="00F92D38"/>
    <w:rsid w:val="00F93404"/>
    <w:rsid w:val="00F935CD"/>
    <w:rsid w:val="00F93838"/>
    <w:rsid w:val="00F93964"/>
    <w:rsid w:val="00F93B75"/>
    <w:rsid w:val="00F93FC2"/>
    <w:rsid w:val="00F941F6"/>
    <w:rsid w:val="00F943E1"/>
    <w:rsid w:val="00F94914"/>
    <w:rsid w:val="00F94B11"/>
    <w:rsid w:val="00F95381"/>
    <w:rsid w:val="00F953F0"/>
    <w:rsid w:val="00F95A02"/>
    <w:rsid w:val="00F95CDC"/>
    <w:rsid w:val="00F95D1A"/>
    <w:rsid w:val="00F96564"/>
    <w:rsid w:val="00F96F9D"/>
    <w:rsid w:val="00F97189"/>
    <w:rsid w:val="00F977E0"/>
    <w:rsid w:val="00F97BFD"/>
    <w:rsid w:val="00F97ED8"/>
    <w:rsid w:val="00F97F50"/>
    <w:rsid w:val="00FA12E9"/>
    <w:rsid w:val="00FA1535"/>
    <w:rsid w:val="00FA2CD8"/>
    <w:rsid w:val="00FA3539"/>
    <w:rsid w:val="00FA3BC0"/>
    <w:rsid w:val="00FA3F72"/>
    <w:rsid w:val="00FA4577"/>
    <w:rsid w:val="00FA4D1C"/>
    <w:rsid w:val="00FA518C"/>
    <w:rsid w:val="00FA57D4"/>
    <w:rsid w:val="00FA5B82"/>
    <w:rsid w:val="00FA67F1"/>
    <w:rsid w:val="00FA6AFA"/>
    <w:rsid w:val="00FA747E"/>
    <w:rsid w:val="00FB09EA"/>
    <w:rsid w:val="00FB0B62"/>
    <w:rsid w:val="00FB1321"/>
    <w:rsid w:val="00FB1A75"/>
    <w:rsid w:val="00FB1B5D"/>
    <w:rsid w:val="00FB1BD6"/>
    <w:rsid w:val="00FB2611"/>
    <w:rsid w:val="00FB286A"/>
    <w:rsid w:val="00FB2CAE"/>
    <w:rsid w:val="00FB2D39"/>
    <w:rsid w:val="00FB3086"/>
    <w:rsid w:val="00FB46E1"/>
    <w:rsid w:val="00FB4D33"/>
    <w:rsid w:val="00FB5B38"/>
    <w:rsid w:val="00FB6323"/>
    <w:rsid w:val="00FB636A"/>
    <w:rsid w:val="00FB6B42"/>
    <w:rsid w:val="00FB7991"/>
    <w:rsid w:val="00FC188F"/>
    <w:rsid w:val="00FC259F"/>
    <w:rsid w:val="00FC2EC0"/>
    <w:rsid w:val="00FC3829"/>
    <w:rsid w:val="00FC391B"/>
    <w:rsid w:val="00FC43AD"/>
    <w:rsid w:val="00FC49BB"/>
    <w:rsid w:val="00FC4BB6"/>
    <w:rsid w:val="00FC51A4"/>
    <w:rsid w:val="00FC52AD"/>
    <w:rsid w:val="00FC530A"/>
    <w:rsid w:val="00FC57F1"/>
    <w:rsid w:val="00FC590B"/>
    <w:rsid w:val="00FC6A31"/>
    <w:rsid w:val="00FC745C"/>
    <w:rsid w:val="00FC7AE4"/>
    <w:rsid w:val="00FC7E02"/>
    <w:rsid w:val="00FD08BB"/>
    <w:rsid w:val="00FD0C71"/>
    <w:rsid w:val="00FD12B0"/>
    <w:rsid w:val="00FD1371"/>
    <w:rsid w:val="00FD161C"/>
    <w:rsid w:val="00FD1A21"/>
    <w:rsid w:val="00FD2284"/>
    <w:rsid w:val="00FD2BDF"/>
    <w:rsid w:val="00FD2CC3"/>
    <w:rsid w:val="00FD2D3C"/>
    <w:rsid w:val="00FD301B"/>
    <w:rsid w:val="00FD3709"/>
    <w:rsid w:val="00FD3A2F"/>
    <w:rsid w:val="00FD3C44"/>
    <w:rsid w:val="00FD484D"/>
    <w:rsid w:val="00FD4EA7"/>
    <w:rsid w:val="00FD512E"/>
    <w:rsid w:val="00FD611C"/>
    <w:rsid w:val="00FD6461"/>
    <w:rsid w:val="00FD6DBA"/>
    <w:rsid w:val="00FD6EAB"/>
    <w:rsid w:val="00FD7961"/>
    <w:rsid w:val="00FD7AF2"/>
    <w:rsid w:val="00FE0596"/>
    <w:rsid w:val="00FE0C41"/>
    <w:rsid w:val="00FE0D89"/>
    <w:rsid w:val="00FE155D"/>
    <w:rsid w:val="00FE18B4"/>
    <w:rsid w:val="00FE1A2A"/>
    <w:rsid w:val="00FE2300"/>
    <w:rsid w:val="00FE24E9"/>
    <w:rsid w:val="00FE25B2"/>
    <w:rsid w:val="00FE2698"/>
    <w:rsid w:val="00FE271A"/>
    <w:rsid w:val="00FE2BA0"/>
    <w:rsid w:val="00FE2D6E"/>
    <w:rsid w:val="00FE3826"/>
    <w:rsid w:val="00FE3DA5"/>
    <w:rsid w:val="00FE3FF1"/>
    <w:rsid w:val="00FE4DF3"/>
    <w:rsid w:val="00FE4F47"/>
    <w:rsid w:val="00FE5CD7"/>
    <w:rsid w:val="00FE63E9"/>
    <w:rsid w:val="00FE7B9E"/>
    <w:rsid w:val="00FF0B08"/>
    <w:rsid w:val="00FF1989"/>
    <w:rsid w:val="00FF23F9"/>
    <w:rsid w:val="00FF2B4C"/>
    <w:rsid w:val="00FF3B2C"/>
    <w:rsid w:val="00FF408A"/>
    <w:rsid w:val="00FF4612"/>
    <w:rsid w:val="00FF4663"/>
    <w:rsid w:val="00FF4699"/>
    <w:rsid w:val="00FF4C3B"/>
    <w:rsid w:val="00FF5187"/>
    <w:rsid w:val="00FF51E8"/>
    <w:rsid w:val="00FF53F3"/>
    <w:rsid w:val="00FF5A91"/>
    <w:rsid w:val="00FF623D"/>
    <w:rsid w:val="00FF6360"/>
    <w:rsid w:val="00FF7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,"/>
  <w:listSeparator w:val=";"/>
  <w14:docId w14:val="6C0357B5"/>
  <w15:docId w15:val="{B03D36C1-3B7D-4E4A-B420-FA7BDB9E9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34F"/>
  </w:style>
  <w:style w:type="paragraph" w:styleId="Heading1">
    <w:name w:val="heading 1"/>
    <w:basedOn w:val="Normal"/>
    <w:next w:val="Normal"/>
    <w:link w:val="Heading1Char"/>
    <w:uiPriority w:val="9"/>
    <w:qFormat/>
    <w:rsid w:val="008B5F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Standard"/>
    <w:next w:val="Standard"/>
    <w:link w:val="Heading2Char"/>
    <w:uiPriority w:val="9"/>
    <w:unhideWhenUsed/>
    <w:qFormat/>
    <w:rsid w:val="00F06245"/>
    <w:pPr>
      <w:keepNext/>
      <w:widowControl/>
      <w:suppressAutoHyphens w:val="0"/>
      <w:outlineLvl w:val="1"/>
    </w:pPr>
    <w:rPr>
      <w:rFonts w:ascii="Times New Roman" w:eastAsia="Times New Roman" w:hAnsi="Times New Roman" w:cs="Times New Roman"/>
      <w:b/>
      <w:bCs/>
      <w:sz w:val="22"/>
      <w:szCs w:val="20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3F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1E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3C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05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5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94E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EBF"/>
  </w:style>
  <w:style w:type="paragraph" w:styleId="Footer">
    <w:name w:val="footer"/>
    <w:basedOn w:val="Normal"/>
    <w:link w:val="FooterChar"/>
    <w:uiPriority w:val="99"/>
    <w:unhideWhenUsed/>
    <w:rsid w:val="00A94E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EBF"/>
  </w:style>
  <w:style w:type="character" w:customStyle="1" w:styleId="Heading2Char">
    <w:name w:val="Heading 2 Char"/>
    <w:basedOn w:val="DefaultParagraphFont"/>
    <w:link w:val="Heading2"/>
    <w:uiPriority w:val="9"/>
    <w:rsid w:val="00F06245"/>
    <w:rPr>
      <w:rFonts w:ascii="Times New Roman" w:eastAsia="Times New Roman" w:hAnsi="Times New Roman" w:cs="Times New Roman"/>
      <w:b/>
      <w:bCs/>
      <w:kern w:val="3"/>
      <w:szCs w:val="20"/>
      <w:lang w:eastAsia="zh-CN"/>
    </w:rPr>
  </w:style>
  <w:style w:type="paragraph" w:customStyle="1" w:styleId="Standard">
    <w:name w:val="Standard"/>
    <w:rsid w:val="00F06245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, 宋体" w:hAnsi="Liberation Serif" w:cs="Mangal"/>
      <w:kern w:val="3"/>
      <w:sz w:val="24"/>
      <w:szCs w:val="24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8B5F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5F2D"/>
    <w:pPr>
      <w:outlineLvl w:val="9"/>
    </w:pPr>
    <w:rPr>
      <w:lang w:eastAsia="pt-BR"/>
    </w:rPr>
  </w:style>
  <w:style w:type="character" w:styleId="Hyperlink">
    <w:name w:val="Hyperlink"/>
    <w:basedOn w:val="DefaultParagraphFont"/>
    <w:uiPriority w:val="99"/>
    <w:unhideWhenUsed/>
    <w:rsid w:val="00412C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CAF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647AC1"/>
    <w:pPr>
      <w:tabs>
        <w:tab w:val="left" w:pos="440"/>
        <w:tab w:val="right" w:leader="dot" w:pos="9061"/>
      </w:tabs>
      <w:spacing w:after="100" w:line="360" w:lineRule="auto"/>
      <w:jc w:val="both"/>
    </w:pPr>
    <w:rPr>
      <w:rFonts w:ascii="Sofia Pro Light" w:hAnsi="Sofia Pro Light"/>
      <w:b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33CC7"/>
    <w:pPr>
      <w:tabs>
        <w:tab w:val="left" w:pos="880"/>
        <w:tab w:val="right" w:leader="dot" w:pos="9061"/>
      </w:tabs>
      <w:spacing w:after="100" w:line="360" w:lineRule="auto"/>
      <w:ind w:left="220"/>
      <w:jc w:val="both"/>
    </w:pPr>
  </w:style>
  <w:style w:type="paragraph" w:styleId="TOC3">
    <w:name w:val="toc 3"/>
    <w:basedOn w:val="Normal"/>
    <w:next w:val="Normal"/>
    <w:autoRedefine/>
    <w:uiPriority w:val="39"/>
    <w:unhideWhenUsed/>
    <w:rsid w:val="00736422"/>
    <w:pPr>
      <w:tabs>
        <w:tab w:val="left" w:pos="1100"/>
        <w:tab w:val="left" w:pos="1418"/>
        <w:tab w:val="right" w:leader="dot" w:pos="9061"/>
      </w:tabs>
      <w:spacing w:after="100" w:line="360" w:lineRule="auto"/>
      <w:ind w:left="440"/>
      <w:jc w:val="both"/>
    </w:pPr>
    <w:rPr>
      <w:rFonts w:ascii="Sofia Pro Light" w:hAnsi="Sofia Pro Light"/>
      <w:noProof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30669"/>
    <w:pPr>
      <w:spacing w:after="100"/>
      <w:ind w:left="660"/>
    </w:pPr>
  </w:style>
  <w:style w:type="character" w:customStyle="1" w:styleId="Heading3Char">
    <w:name w:val="Heading 3 Char"/>
    <w:basedOn w:val="DefaultParagraphFont"/>
    <w:link w:val="Heading3"/>
    <w:uiPriority w:val="9"/>
    <w:rsid w:val="00083F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09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fontstyle01">
    <w:name w:val="fontstyle01"/>
    <w:basedOn w:val="DefaultParagraphFont"/>
    <w:rsid w:val="003C0895"/>
    <w:rPr>
      <w:rFonts w:ascii="SofiaProLight" w:hAnsi="SofiaProLigh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arkedcontent">
    <w:name w:val="markedcontent"/>
    <w:basedOn w:val="DefaultParagraphFont"/>
    <w:rsid w:val="00BB57AF"/>
  </w:style>
  <w:style w:type="table" w:styleId="TableGrid">
    <w:name w:val="Table Grid"/>
    <w:basedOn w:val="TableNormal"/>
    <w:uiPriority w:val="39"/>
    <w:rsid w:val="00ED0F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13F16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E1EE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SolinftecDEV">
    <w:name w:val="Solinftec DEV"/>
    <w:basedOn w:val="Normal"/>
    <w:qFormat/>
    <w:rsid w:val="000B168C"/>
    <w:pPr>
      <w:spacing w:before="120" w:after="0" w:line="360" w:lineRule="auto"/>
      <w:ind w:firstLine="709"/>
      <w:jc w:val="both"/>
    </w:pPr>
    <w:rPr>
      <w:rFonts w:ascii="Sofia Pro Light" w:hAnsi="Sofia Pro Light"/>
      <w:shd w:val="clear" w:color="auto" w:fill="FFFFFF"/>
    </w:rPr>
  </w:style>
  <w:style w:type="character" w:styleId="FollowedHyperlink">
    <w:name w:val="FollowedHyperlink"/>
    <w:basedOn w:val="DefaultParagraphFont"/>
    <w:uiPriority w:val="99"/>
    <w:semiHidden/>
    <w:unhideWhenUsed/>
    <w:rsid w:val="001C7A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7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03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0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8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8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478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7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4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7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7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7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16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01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75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34299">
          <w:marLeft w:val="0"/>
          <w:marRight w:val="0"/>
          <w:marTop w:val="0"/>
          <w:marBottom w:val="0"/>
          <w:divBdr>
            <w:top w:val="single" w:sz="6" w:space="11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022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7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82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83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86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23">
          <w:marLeft w:val="0"/>
          <w:marRight w:val="0"/>
          <w:marTop w:val="0"/>
          <w:marBottom w:val="0"/>
          <w:divBdr>
            <w:top w:val="single" w:sz="6" w:space="11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7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40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474380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3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29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34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73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2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27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8958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06830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974939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632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5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8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6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9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9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footer" Target="footer1.xml"/><Relationship Id="rId34" Type="http://schemas.openxmlformats.org/officeDocument/2006/relationships/hyperlink" Target="mailto:suporte@solinftec.com.br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sv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eg"/><Relationship Id="rId1" Type="http://schemas.openxmlformats.org/officeDocument/2006/relationships/image" Target="media/image12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eg"/><Relationship Id="rId1" Type="http://schemas.openxmlformats.org/officeDocument/2006/relationships/image" Target="media/image1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51ee6cd-dfeb-4c7d-8fe4-b8faddf41017">
      <Terms xmlns="http://schemas.microsoft.com/office/infopath/2007/PartnerControls"/>
    </lcf76f155ced4ddcb4097134ff3c332f>
    <TaxCatchAll xmlns="ddeb32f9-a64a-4843-97b1-2fc3d870dc5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728FFD28C0D144698D47EE6E64E9ADE" ma:contentTypeVersion="17" ma:contentTypeDescription="Crie um novo documento." ma:contentTypeScope="" ma:versionID="789b51e1edc6279cc7855e12b6fd96d7">
  <xsd:schema xmlns:xsd="http://www.w3.org/2001/XMLSchema" xmlns:xs="http://www.w3.org/2001/XMLSchema" xmlns:p="http://schemas.microsoft.com/office/2006/metadata/properties" xmlns:ns2="ddeb32f9-a64a-4843-97b1-2fc3d870dc5e" xmlns:ns3="651ee6cd-dfeb-4c7d-8fe4-b8faddf41017" targetNamespace="http://schemas.microsoft.com/office/2006/metadata/properties" ma:root="true" ma:fieldsID="1023425c5fdef72a035b3cccb7e5411b" ns2:_="" ns3:_="">
    <xsd:import namespace="ddeb32f9-a64a-4843-97b1-2fc3d870dc5e"/>
    <xsd:import namespace="651ee6cd-dfeb-4c7d-8fe4-b8faddf410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b32f9-a64a-4843-97b1-2fc3d870dc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2326058-ca4c-4c6c-930a-7edf62875820}" ma:internalName="TaxCatchAll" ma:showField="CatchAllData" ma:web="ddeb32f9-a64a-4843-97b1-2fc3d870d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ee6cd-dfeb-4c7d-8fe4-b8faddf41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Marcações de imagem" ma:readOnly="false" ma:fieldId="{5cf76f15-5ced-4ddc-b409-7134ff3c332f}" ma:taxonomyMulti="true" ma:sspId="98305ed1-92c3-409c-987d-d61a75e5ea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51B099-D8BE-4D0E-AD9C-15C2CC8B8A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0CD2AF-5941-4C76-9FC8-C9BFB0C695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731345-8750-47C7-9068-7FDC2A76C3F3}">
  <ds:schemaRefs>
    <ds:schemaRef ds:uri="http://schemas.microsoft.com/office/2006/metadata/properties"/>
    <ds:schemaRef ds:uri="http://schemas.microsoft.com/office/infopath/2007/PartnerControls"/>
    <ds:schemaRef ds:uri="651ee6cd-dfeb-4c7d-8fe4-b8faddf41017"/>
    <ds:schemaRef ds:uri="ddeb32f9-a64a-4843-97b1-2fc3d870dc5e"/>
  </ds:schemaRefs>
</ds:datastoreItem>
</file>

<file path=customXml/itemProps4.xml><?xml version="1.0" encoding="utf-8"?>
<ds:datastoreItem xmlns:ds="http://schemas.openxmlformats.org/officeDocument/2006/customXml" ds:itemID="{BDC7BA37-D61D-4757-B242-1CFBD1041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b32f9-a64a-4843-97b1-2fc3d870dc5e"/>
    <ds:schemaRef ds:uri="651ee6cd-dfeb-4c7d-8fe4-b8faddf410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9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7</CharactersWithSpaces>
  <SharedDoc>false</SharedDoc>
  <HLinks>
    <vt:vector size="318" baseType="variant">
      <vt:variant>
        <vt:i4>4456472</vt:i4>
      </vt:variant>
      <vt:variant>
        <vt:i4>177</vt:i4>
      </vt:variant>
      <vt:variant>
        <vt:i4>0</vt:i4>
      </vt:variant>
      <vt:variant>
        <vt:i4>5</vt:i4>
      </vt:variant>
      <vt:variant>
        <vt:lpwstr>https://pmo-solinftec.monday.com/boards/9894121296/views/210380206/pulses/9964828631</vt:lpwstr>
      </vt:variant>
      <vt:variant>
        <vt:lpwstr/>
      </vt:variant>
      <vt:variant>
        <vt:i4>1966090</vt:i4>
      </vt:variant>
      <vt:variant>
        <vt:i4>174</vt:i4>
      </vt:variant>
      <vt:variant>
        <vt:i4>0</vt:i4>
      </vt:variant>
      <vt:variant>
        <vt:i4>5</vt:i4>
      </vt:variant>
      <vt:variant>
        <vt:lpwstr>https://pmo-solinftec.monday.com/boards/9894121296/pulses/10002409118</vt:lpwstr>
      </vt:variant>
      <vt:variant>
        <vt:lpwstr/>
      </vt:variant>
      <vt:variant>
        <vt:i4>4456479</vt:i4>
      </vt:variant>
      <vt:variant>
        <vt:i4>171</vt:i4>
      </vt:variant>
      <vt:variant>
        <vt:i4>0</vt:i4>
      </vt:variant>
      <vt:variant>
        <vt:i4>5</vt:i4>
      </vt:variant>
      <vt:variant>
        <vt:lpwstr>https://pmo-solinftec.monday.com/boards/9894121296/views/210464145/pulses/9971392532</vt:lpwstr>
      </vt:variant>
      <vt:variant>
        <vt:lpwstr/>
      </vt:variant>
      <vt:variant>
        <vt:i4>1638413</vt:i4>
      </vt:variant>
      <vt:variant>
        <vt:i4>168</vt:i4>
      </vt:variant>
      <vt:variant>
        <vt:i4>0</vt:i4>
      </vt:variant>
      <vt:variant>
        <vt:i4>5</vt:i4>
      </vt:variant>
      <vt:variant>
        <vt:lpwstr>https://pmo-solinftec.monday.com/boards/9894121296/pulses/9984140250</vt:lpwstr>
      </vt:variant>
      <vt:variant>
        <vt:lpwstr/>
      </vt:variant>
      <vt:variant>
        <vt:i4>5046299</vt:i4>
      </vt:variant>
      <vt:variant>
        <vt:i4>165</vt:i4>
      </vt:variant>
      <vt:variant>
        <vt:i4>0</vt:i4>
      </vt:variant>
      <vt:variant>
        <vt:i4>5</vt:i4>
      </vt:variant>
      <vt:variant>
        <vt:lpwstr>https://pmo-solinftec.monday.com/boards/9894121296/views/210380206/pulses/9903866489</vt:lpwstr>
      </vt:variant>
      <vt:variant>
        <vt:lpwstr/>
      </vt:variant>
      <vt:variant>
        <vt:i4>5046296</vt:i4>
      </vt:variant>
      <vt:variant>
        <vt:i4>162</vt:i4>
      </vt:variant>
      <vt:variant>
        <vt:i4>0</vt:i4>
      </vt:variant>
      <vt:variant>
        <vt:i4>5</vt:i4>
      </vt:variant>
      <vt:variant>
        <vt:lpwstr>https://pmo-solinftec.monday.com/boards/9894121296/views/210464145/pulses/9928587422</vt:lpwstr>
      </vt:variant>
      <vt:variant>
        <vt:lpwstr/>
      </vt:variant>
      <vt:variant>
        <vt:i4>2031622</vt:i4>
      </vt:variant>
      <vt:variant>
        <vt:i4>159</vt:i4>
      </vt:variant>
      <vt:variant>
        <vt:i4>0</vt:i4>
      </vt:variant>
      <vt:variant>
        <vt:i4>5</vt:i4>
      </vt:variant>
      <vt:variant>
        <vt:lpwstr>https://pmo-solinftec.monday.com/boards/9894121296/pulses/9928605569</vt:lpwstr>
      </vt:variant>
      <vt:variant>
        <vt:lpwstr/>
      </vt:variant>
      <vt:variant>
        <vt:i4>4325449</vt:i4>
      </vt:variant>
      <vt:variant>
        <vt:i4>156</vt:i4>
      </vt:variant>
      <vt:variant>
        <vt:i4>0</vt:i4>
      </vt:variant>
      <vt:variant>
        <vt:i4>5</vt:i4>
      </vt:variant>
      <vt:variant>
        <vt:lpwstr>https://app.artia.com/a/1830068/f/3363335/activities/30924328</vt:lpwstr>
      </vt:variant>
      <vt:variant>
        <vt:lpwstr/>
      </vt:variant>
      <vt:variant>
        <vt:i4>5046345</vt:i4>
      </vt:variant>
      <vt:variant>
        <vt:i4>153</vt:i4>
      </vt:variant>
      <vt:variant>
        <vt:i4>0</vt:i4>
      </vt:variant>
      <vt:variant>
        <vt:i4>5</vt:i4>
      </vt:variant>
      <vt:variant>
        <vt:lpwstr>https://app.artia.com/a/1830068/f/3363335/activities/30949500</vt:lpwstr>
      </vt:variant>
      <vt:variant>
        <vt:lpwstr/>
      </vt:variant>
      <vt:variant>
        <vt:i4>4653130</vt:i4>
      </vt:variant>
      <vt:variant>
        <vt:i4>150</vt:i4>
      </vt:variant>
      <vt:variant>
        <vt:i4>0</vt:i4>
      </vt:variant>
      <vt:variant>
        <vt:i4>5</vt:i4>
      </vt:variant>
      <vt:variant>
        <vt:lpwstr>https://app.artia.com/a/1830068/f/3363335/activities/30950735</vt:lpwstr>
      </vt:variant>
      <vt:variant>
        <vt:lpwstr/>
      </vt:variant>
      <vt:variant>
        <vt:i4>4390987</vt:i4>
      </vt:variant>
      <vt:variant>
        <vt:i4>147</vt:i4>
      </vt:variant>
      <vt:variant>
        <vt:i4>0</vt:i4>
      </vt:variant>
      <vt:variant>
        <vt:i4>5</vt:i4>
      </vt:variant>
      <vt:variant>
        <vt:lpwstr>https://app.artia.com/a/1830068/f/3363335/activities/30964535</vt:lpwstr>
      </vt:variant>
      <vt:variant>
        <vt:lpwstr/>
      </vt:variant>
      <vt:variant>
        <vt:i4>4587593</vt:i4>
      </vt:variant>
      <vt:variant>
        <vt:i4>144</vt:i4>
      </vt:variant>
      <vt:variant>
        <vt:i4>0</vt:i4>
      </vt:variant>
      <vt:variant>
        <vt:i4>5</vt:i4>
      </vt:variant>
      <vt:variant>
        <vt:lpwstr>https://app.artia.com/a/1830068/f/3363335/activities/30963715</vt:lpwstr>
      </vt:variant>
      <vt:variant>
        <vt:lpwstr/>
      </vt:variant>
      <vt:variant>
        <vt:i4>4915270</vt:i4>
      </vt:variant>
      <vt:variant>
        <vt:i4>141</vt:i4>
      </vt:variant>
      <vt:variant>
        <vt:i4>0</vt:i4>
      </vt:variant>
      <vt:variant>
        <vt:i4>5</vt:i4>
      </vt:variant>
      <vt:variant>
        <vt:lpwstr>https://app.artia.com/a/1830068/f/3363335/activities/30967889</vt:lpwstr>
      </vt:variant>
      <vt:variant>
        <vt:lpwstr/>
      </vt:variant>
      <vt:variant>
        <vt:i4>4259905</vt:i4>
      </vt:variant>
      <vt:variant>
        <vt:i4>138</vt:i4>
      </vt:variant>
      <vt:variant>
        <vt:i4>0</vt:i4>
      </vt:variant>
      <vt:variant>
        <vt:i4>5</vt:i4>
      </vt:variant>
      <vt:variant>
        <vt:lpwstr>https://app.artia.com/a/1830068/f/3363335/activities/30887131</vt:lpwstr>
      </vt:variant>
      <vt:variant>
        <vt:lpwstr/>
      </vt:variant>
      <vt:variant>
        <vt:i4>4456516</vt:i4>
      </vt:variant>
      <vt:variant>
        <vt:i4>135</vt:i4>
      </vt:variant>
      <vt:variant>
        <vt:i4>0</vt:i4>
      </vt:variant>
      <vt:variant>
        <vt:i4>5</vt:i4>
      </vt:variant>
      <vt:variant>
        <vt:lpwstr>https://app.artia.com/a/1830068/f/3363335/activities/30956960</vt:lpwstr>
      </vt:variant>
      <vt:variant>
        <vt:lpwstr/>
      </vt:variant>
      <vt:variant>
        <vt:i4>4915278</vt:i4>
      </vt:variant>
      <vt:variant>
        <vt:i4>132</vt:i4>
      </vt:variant>
      <vt:variant>
        <vt:i4>0</vt:i4>
      </vt:variant>
      <vt:variant>
        <vt:i4>5</vt:i4>
      </vt:variant>
      <vt:variant>
        <vt:lpwstr>https://app.artia.com/a/1830068/f/3363335/activities/30967085</vt:lpwstr>
      </vt:variant>
      <vt:variant>
        <vt:lpwstr/>
      </vt:variant>
      <vt:variant>
        <vt:i4>5046343</vt:i4>
      </vt:variant>
      <vt:variant>
        <vt:i4>129</vt:i4>
      </vt:variant>
      <vt:variant>
        <vt:i4>0</vt:i4>
      </vt:variant>
      <vt:variant>
        <vt:i4>5</vt:i4>
      </vt:variant>
      <vt:variant>
        <vt:lpwstr>https://app.artia.com/a/1830068/f/3363335/activities/30970898</vt:lpwstr>
      </vt:variant>
      <vt:variant>
        <vt:lpwstr/>
      </vt:variant>
      <vt:variant>
        <vt:i4>4849741</vt:i4>
      </vt:variant>
      <vt:variant>
        <vt:i4>126</vt:i4>
      </vt:variant>
      <vt:variant>
        <vt:i4>0</vt:i4>
      </vt:variant>
      <vt:variant>
        <vt:i4>5</vt:i4>
      </vt:variant>
      <vt:variant>
        <vt:lpwstr>https://app.artia.com/a/1830068/f/3363335/activities/30957092</vt:lpwstr>
      </vt:variant>
      <vt:variant>
        <vt:lpwstr/>
      </vt:variant>
      <vt:variant>
        <vt:i4>4915272</vt:i4>
      </vt:variant>
      <vt:variant>
        <vt:i4>123</vt:i4>
      </vt:variant>
      <vt:variant>
        <vt:i4>0</vt:i4>
      </vt:variant>
      <vt:variant>
        <vt:i4>5</vt:i4>
      </vt:variant>
      <vt:variant>
        <vt:lpwstr>https://app.artia.com/a/1830068/f/3363335/activities/30959560</vt:lpwstr>
      </vt:variant>
      <vt:variant>
        <vt:lpwstr/>
      </vt:variant>
      <vt:variant>
        <vt:i4>5046344</vt:i4>
      </vt:variant>
      <vt:variant>
        <vt:i4>120</vt:i4>
      </vt:variant>
      <vt:variant>
        <vt:i4>0</vt:i4>
      </vt:variant>
      <vt:variant>
        <vt:i4>5</vt:i4>
      </vt:variant>
      <vt:variant>
        <vt:lpwstr>https://app.artia.com/a/1830068/f/3363335/activities/30567628</vt:lpwstr>
      </vt:variant>
      <vt:variant>
        <vt:lpwstr/>
      </vt:variant>
      <vt:variant>
        <vt:i4>4980815</vt:i4>
      </vt:variant>
      <vt:variant>
        <vt:i4>117</vt:i4>
      </vt:variant>
      <vt:variant>
        <vt:i4>0</vt:i4>
      </vt:variant>
      <vt:variant>
        <vt:i4>5</vt:i4>
      </vt:variant>
      <vt:variant>
        <vt:lpwstr>https://app.artia.com/a/1830068/f/3363335/activities/30930488</vt:lpwstr>
      </vt:variant>
      <vt:variant>
        <vt:lpwstr/>
      </vt:variant>
      <vt:variant>
        <vt:i4>4915274</vt:i4>
      </vt:variant>
      <vt:variant>
        <vt:i4>114</vt:i4>
      </vt:variant>
      <vt:variant>
        <vt:i4>0</vt:i4>
      </vt:variant>
      <vt:variant>
        <vt:i4>5</vt:i4>
      </vt:variant>
      <vt:variant>
        <vt:lpwstr>https://app.artia.com/a/1830068/f/3363335/activities/30947681</vt:lpwstr>
      </vt:variant>
      <vt:variant>
        <vt:lpwstr/>
      </vt:variant>
      <vt:variant>
        <vt:i4>4259917</vt:i4>
      </vt:variant>
      <vt:variant>
        <vt:i4>111</vt:i4>
      </vt:variant>
      <vt:variant>
        <vt:i4>0</vt:i4>
      </vt:variant>
      <vt:variant>
        <vt:i4>5</vt:i4>
      </vt:variant>
      <vt:variant>
        <vt:lpwstr>https://app.artia.com/a/1830068/f/3363335/activities/30957023</vt:lpwstr>
      </vt:variant>
      <vt:variant>
        <vt:lpwstr/>
      </vt:variant>
      <vt:variant>
        <vt:i4>4456523</vt:i4>
      </vt:variant>
      <vt:variant>
        <vt:i4>108</vt:i4>
      </vt:variant>
      <vt:variant>
        <vt:i4>0</vt:i4>
      </vt:variant>
      <vt:variant>
        <vt:i4>5</vt:i4>
      </vt:variant>
      <vt:variant>
        <vt:lpwstr>https://app.artia.com/a/1830068/f/3363335/activities/30953631</vt:lpwstr>
      </vt:variant>
      <vt:variant>
        <vt:lpwstr/>
      </vt:variant>
      <vt:variant>
        <vt:i4>4849728</vt:i4>
      </vt:variant>
      <vt:variant>
        <vt:i4>105</vt:i4>
      </vt:variant>
      <vt:variant>
        <vt:i4>0</vt:i4>
      </vt:variant>
      <vt:variant>
        <vt:i4>5</vt:i4>
      </vt:variant>
      <vt:variant>
        <vt:lpwstr>https://app.artia.com/a/1830068/f/3363335/activities/30896194</vt:lpwstr>
      </vt:variant>
      <vt:variant>
        <vt:lpwstr/>
      </vt:variant>
      <vt:variant>
        <vt:i4>4587588</vt:i4>
      </vt:variant>
      <vt:variant>
        <vt:i4>102</vt:i4>
      </vt:variant>
      <vt:variant>
        <vt:i4>0</vt:i4>
      </vt:variant>
      <vt:variant>
        <vt:i4>5</vt:i4>
      </vt:variant>
      <vt:variant>
        <vt:lpwstr>https://app.artia.com/a/1830068/f/3363335/activities/30891528</vt:lpwstr>
      </vt:variant>
      <vt:variant>
        <vt:lpwstr/>
      </vt:variant>
      <vt:variant>
        <vt:i4>5111881</vt:i4>
      </vt:variant>
      <vt:variant>
        <vt:i4>99</vt:i4>
      </vt:variant>
      <vt:variant>
        <vt:i4>0</vt:i4>
      </vt:variant>
      <vt:variant>
        <vt:i4>5</vt:i4>
      </vt:variant>
      <vt:variant>
        <vt:lpwstr>https://app.artia.com/a/1830068/f/3363335/activities/30785917</vt:lpwstr>
      </vt:variant>
      <vt:variant>
        <vt:lpwstr/>
      </vt:variant>
      <vt:variant>
        <vt:i4>4587598</vt:i4>
      </vt:variant>
      <vt:variant>
        <vt:i4>96</vt:i4>
      </vt:variant>
      <vt:variant>
        <vt:i4>0</vt:i4>
      </vt:variant>
      <vt:variant>
        <vt:i4>5</vt:i4>
      </vt:variant>
      <vt:variant>
        <vt:lpwstr>https://app.artia.com/a/1830068/f/3363335/activities/30765092</vt:lpwstr>
      </vt:variant>
      <vt:variant>
        <vt:lpwstr/>
      </vt:variant>
      <vt:variant>
        <vt:i4>1769486</vt:i4>
      </vt:variant>
      <vt:variant>
        <vt:i4>93</vt:i4>
      </vt:variant>
      <vt:variant>
        <vt:i4>0</vt:i4>
      </vt:variant>
      <vt:variant>
        <vt:i4>5</vt:i4>
      </vt:variant>
      <vt:variant>
        <vt:lpwstr>https://pmo-solinftec.monday.com/boards/9843274855/pulses/9893087465</vt:lpwstr>
      </vt:variant>
      <vt:variant>
        <vt:lpwstr/>
      </vt:variant>
      <vt:variant>
        <vt:i4>1835008</vt:i4>
      </vt:variant>
      <vt:variant>
        <vt:i4>90</vt:i4>
      </vt:variant>
      <vt:variant>
        <vt:i4>0</vt:i4>
      </vt:variant>
      <vt:variant>
        <vt:i4>5</vt:i4>
      </vt:variant>
      <vt:variant>
        <vt:lpwstr>https://pmo-solinftec.monday.com/boards/9843274855/pulses/9893087385</vt:lpwstr>
      </vt:variant>
      <vt:variant>
        <vt:lpwstr/>
      </vt:variant>
      <vt:variant>
        <vt:i4>1966083</vt:i4>
      </vt:variant>
      <vt:variant>
        <vt:i4>87</vt:i4>
      </vt:variant>
      <vt:variant>
        <vt:i4>0</vt:i4>
      </vt:variant>
      <vt:variant>
        <vt:i4>5</vt:i4>
      </vt:variant>
      <vt:variant>
        <vt:lpwstr>https://pmo-solinftec.monday.com/boards/9843274855/pulses/9909554042</vt:lpwstr>
      </vt:variant>
      <vt:variant>
        <vt:lpwstr/>
      </vt:variant>
      <vt:variant>
        <vt:i4>1376261</vt:i4>
      </vt:variant>
      <vt:variant>
        <vt:i4>84</vt:i4>
      </vt:variant>
      <vt:variant>
        <vt:i4>0</vt:i4>
      </vt:variant>
      <vt:variant>
        <vt:i4>5</vt:i4>
      </vt:variant>
      <vt:variant>
        <vt:lpwstr>https://pmo-solinftec.monday.com/boards/9843274855/pulses/9920275361</vt:lpwstr>
      </vt:variant>
      <vt:variant>
        <vt:lpwstr/>
      </vt:variant>
      <vt:variant>
        <vt:i4>1966093</vt:i4>
      </vt:variant>
      <vt:variant>
        <vt:i4>81</vt:i4>
      </vt:variant>
      <vt:variant>
        <vt:i4>0</vt:i4>
      </vt:variant>
      <vt:variant>
        <vt:i4>5</vt:i4>
      </vt:variant>
      <vt:variant>
        <vt:lpwstr>https://pmo-solinftec.monday.com/boards/9843274855/pulses/9920232598</vt:lpwstr>
      </vt:variant>
      <vt:variant>
        <vt:lpwstr/>
      </vt:variant>
      <vt:variant>
        <vt:i4>1966082</vt:i4>
      </vt:variant>
      <vt:variant>
        <vt:i4>78</vt:i4>
      </vt:variant>
      <vt:variant>
        <vt:i4>0</vt:i4>
      </vt:variant>
      <vt:variant>
        <vt:i4>5</vt:i4>
      </vt:variant>
      <vt:variant>
        <vt:lpwstr>https://pmo-solinftec.monday.com/boards/9843274855/pulses/9915146827</vt:lpwstr>
      </vt:variant>
      <vt:variant>
        <vt:lpwstr/>
      </vt:variant>
      <vt:variant>
        <vt:i4>8257655</vt:i4>
      </vt:variant>
      <vt:variant>
        <vt:i4>75</vt:i4>
      </vt:variant>
      <vt:variant>
        <vt:i4>0</vt:i4>
      </vt:variant>
      <vt:variant>
        <vt:i4>5</vt:i4>
      </vt:variant>
      <vt:variant>
        <vt:lpwstr>https://app2.artia.com/a/1830068/f/3363335/activities/30911124</vt:lpwstr>
      </vt:variant>
      <vt:variant>
        <vt:lpwstr/>
      </vt:variant>
      <vt:variant>
        <vt:i4>1507333</vt:i4>
      </vt:variant>
      <vt:variant>
        <vt:i4>72</vt:i4>
      </vt:variant>
      <vt:variant>
        <vt:i4>0</vt:i4>
      </vt:variant>
      <vt:variant>
        <vt:i4>5</vt:i4>
      </vt:variant>
      <vt:variant>
        <vt:lpwstr>https://pmo-solinftec.monday.com/boards/9843274855/pulses/9942655343</vt:lpwstr>
      </vt:variant>
      <vt:variant>
        <vt:lpwstr/>
      </vt:variant>
      <vt:variant>
        <vt:i4>1703942</vt:i4>
      </vt:variant>
      <vt:variant>
        <vt:i4>69</vt:i4>
      </vt:variant>
      <vt:variant>
        <vt:i4>0</vt:i4>
      </vt:variant>
      <vt:variant>
        <vt:i4>5</vt:i4>
      </vt:variant>
      <vt:variant>
        <vt:lpwstr>https://pmo-solinftec.monday.com/boards/9843274855/pulses/9915246358</vt:lpwstr>
      </vt:variant>
      <vt:variant>
        <vt:lpwstr/>
      </vt:variant>
      <vt:variant>
        <vt:i4>1966080</vt:i4>
      </vt:variant>
      <vt:variant>
        <vt:i4>66</vt:i4>
      </vt:variant>
      <vt:variant>
        <vt:i4>0</vt:i4>
      </vt:variant>
      <vt:variant>
        <vt:i4>5</vt:i4>
      </vt:variant>
      <vt:variant>
        <vt:lpwstr>https://pmo-solinftec.monday.com/boards/9843274855/pulses/9915211248</vt:lpwstr>
      </vt:variant>
      <vt:variant>
        <vt:lpwstr/>
      </vt:variant>
      <vt:variant>
        <vt:i4>4784155</vt:i4>
      </vt:variant>
      <vt:variant>
        <vt:i4>63</vt:i4>
      </vt:variant>
      <vt:variant>
        <vt:i4>0</vt:i4>
      </vt:variant>
      <vt:variant>
        <vt:i4>5</vt:i4>
      </vt:variant>
      <vt:variant>
        <vt:lpwstr>https://pmo-solinftec.monday.com/boards/9843274855/views/209052129/pulses/9919515027</vt:lpwstr>
      </vt:variant>
      <vt:variant>
        <vt:lpwstr/>
      </vt:variant>
      <vt:variant>
        <vt:i4>1245189</vt:i4>
      </vt:variant>
      <vt:variant>
        <vt:i4>60</vt:i4>
      </vt:variant>
      <vt:variant>
        <vt:i4>0</vt:i4>
      </vt:variant>
      <vt:variant>
        <vt:i4>5</vt:i4>
      </vt:variant>
      <vt:variant>
        <vt:lpwstr>https://pmo-solinftec.monday.com/boards/9843274855/pulses/9915323024</vt:lpwstr>
      </vt:variant>
      <vt:variant>
        <vt:lpwstr/>
      </vt:variant>
      <vt:variant>
        <vt:i4>4718610</vt:i4>
      </vt:variant>
      <vt:variant>
        <vt:i4>57</vt:i4>
      </vt:variant>
      <vt:variant>
        <vt:i4>0</vt:i4>
      </vt:variant>
      <vt:variant>
        <vt:i4>5</vt:i4>
      </vt:variant>
      <vt:variant>
        <vt:lpwstr>https://pmo-solinftec.monday.com/boards/9843274855/views/209052129/pulses/9931509956</vt:lpwstr>
      </vt:variant>
      <vt:variant>
        <vt:lpwstr/>
      </vt:variant>
      <vt:variant>
        <vt:i4>8061041</vt:i4>
      </vt:variant>
      <vt:variant>
        <vt:i4>54</vt:i4>
      </vt:variant>
      <vt:variant>
        <vt:i4>0</vt:i4>
      </vt:variant>
      <vt:variant>
        <vt:i4>5</vt:i4>
      </vt:variant>
      <vt:variant>
        <vt:lpwstr>https://app2.artia.com/a/1830068/f/3360555/activities/30864352</vt:lpwstr>
      </vt:variant>
      <vt:variant>
        <vt:lpwstr/>
      </vt:variant>
      <vt:variant>
        <vt:i4>4456469</vt:i4>
      </vt:variant>
      <vt:variant>
        <vt:i4>51</vt:i4>
      </vt:variant>
      <vt:variant>
        <vt:i4>0</vt:i4>
      </vt:variant>
      <vt:variant>
        <vt:i4>5</vt:i4>
      </vt:variant>
      <vt:variant>
        <vt:lpwstr>https://pmo-solinftec.monday.com/boards/9843274855/views/209668767/pulses/9932445976</vt:lpwstr>
      </vt:variant>
      <vt:variant>
        <vt:lpwstr/>
      </vt:variant>
      <vt:variant>
        <vt:i4>2031625</vt:i4>
      </vt:variant>
      <vt:variant>
        <vt:i4>48</vt:i4>
      </vt:variant>
      <vt:variant>
        <vt:i4>0</vt:i4>
      </vt:variant>
      <vt:variant>
        <vt:i4>5</vt:i4>
      </vt:variant>
      <vt:variant>
        <vt:lpwstr>https://pmo-solinftec.monday.com/boards/9843274855/pulses/9929029541</vt:lpwstr>
      </vt:variant>
      <vt:variant>
        <vt:lpwstr/>
      </vt:variant>
      <vt:variant>
        <vt:i4>1703938</vt:i4>
      </vt:variant>
      <vt:variant>
        <vt:i4>45</vt:i4>
      </vt:variant>
      <vt:variant>
        <vt:i4>0</vt:i4>
      </vt:variant>
      <vt:variant>
        <vt:i4>5</vt:i4>
      </vt:variant>
      <vt:variant>
        <vt:lpwstr>https://pmo-solinftec.monday.com/boards/9843274855/pulses/9914898255</vt:lpwstr>
      </vt:variant>
      <vt:variant>
        <vt:lpwstr/>
      </vt:variant>
      <vt:variant>
        <vt:i4>1966081</vt:i4>
      </vt:variant>
      <vt:variant>
        <vt:i4>42</vt:i4>
      </vt:variant>
      <vt:variant>
        <vt:i4>0</vt:i4>
      </vt:variant>
      <vt:variant>
        <vt:i4>5</vt:i4>
      </vt:variant>
      <vt:variant>
        <vt:lpwstr>https://pmo-solinftec.monday.com/boards/9843274855/pulses/9954625911</vt:lpwstr>
      </vt:variant>
      <vt:variant>
        <vt:lpwstr/>
      </vt:variant>
      <vt:variant>
        <vt:i4>7733368</vt:i4>
      </vt:variant>
      <vt:variant>
        <vt:i4>39</vt:i4>
      </vt:variant>
      <vt:variant>
        <vt:i4>0</vt:i4>
      </vt:variant>
      <vt:variant>
        <vt:i4>5</vt:i4>
      </vt:variant>
      <vt:variant>
        <vt:lpwstr>https://app2.artia.com/a/1830068/f/3363226/activities/30683412</vt:lpwstr>
      </vt:variant>
      <vt:variant>
        <vt:lpwstr/>
      </vt:variant>
      <vt:variant>
        <vt:i4>176952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07659132</vt:lpwstr>
      </vt:variant>
      <vt:variant>
        <vt:i4>17695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7659131</vt:lpwstr>
      </vt:variant>
      <vt:variant>
        <vt:i4>17695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7659130</vt:lpwstr>
      </vt:variant>
      <vt:variant>
        <vt:i4>170398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7659129</vt:lpwstr>
      </vt:variant>
      <vt:variant>
        <vt:i4>17039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7659128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765912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 Melo</dc:creator>
  <cp:keywords/>
  <dc:description/>
  <cp:lastModifiedBy>Nadia Fedrizi Borba</cp:lastModifiedBy>
  <cp:revision>62</cp:revision>
  <cp:lastPrinted>2025-09-16T00:39:00Z</cp:lastPrinted>
  <dcterms:created xsi:type="dcterms:W3CDTF">2025-09-16T00:39:00Z</dcterms:created>
  <dcterms:modified xsi:type="dcterms:W3CDTF">2025-09-17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28FFD28C0D144698D47EE6E64E9ADE</vt:lpwstr>
  </property>
  <property fmtid="{D5CDD505-2E9C-101B-9397-08002B2CF9AE}" pid="3" name="MediaServiceImageTags">
    <vt:lpwstr/>
  </property>
</Properties>
</file>